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D0BD6" w14:textId="2FF3782D" w:rsidR="0057536D" w:rsidRPr="002C1BE7" w:rsidRDefault="0057536D" w:rsidP="0057536D">
      <w:pPr>
        <w:rPr>
          <w:rFonts w:ascii="Times New Roman" w:hAnsi="Times New Roman" w:cs="Times New Roman"/>
          <w:sz w:val="24"/>
          <w:szCs w:val="24"/>
        </w:rPr>
      </w:pPr>
      <w:r w:rsidRPr="002C1BE7">
        <w:rPr>
          <w:rFonts w:ascii="Times New Roman" w:hAnsi="Times New Roman" w:cs="Times New Roman"/>
          <w:sz w:val="24"/>
          <w:szCs w:val="24"/>
        </w:rPr>
        <w:t xml:space="preserve">Table </w:t>
      </w:r>
      <w:r w:rsidR="00022921">
        <w:rPr>
          <w:rFonts w:ascii="Times New Roman" w:hAnsi="Times New Roman" w:cs="Times New Roman"/>
          <w:sz w:val="24"/>
          <w:szCs w:val="24"/>
        </w:rPr>
        <w:t>S1</w:t>
      </w:r>
      <w:r w:rsidRPr="002C1BE7">
        <w:rPr>
          <w:rFonts w:ascii="Times New Roman" w:hAnsi="Times New Roman" w:cs="Times New Roman"/>
          <w:sz w:val="24"/>
          <w:szCs w:val="24"/>
        </w:rPr>
        <w:t xml:space="preserve">. Associations between Occupations and </w:t>
      </w:r>
      <w:r w:rsidR="005C40FC" w:rsidRPr="002C1BE7">
        <w:rPr>
          <w:rFonts w:ascii="Times New Roman" w:hAnsi="Times New Roman" w:cs="Times New Roman" w:hint="eastAsia"/>
          <w:sz w:val="24"/>
          <w:szCs w:val="24"/>
        </w:rPr>
        <w:t xml:space="preserve">Past-Month </w:t>
      </w:r>
      <w:r w:rsidR="007432AD">
        <w:rPr>
          <w:rFonts w:ascii="Times New Roman" w:hAnsi="Times New Roman" w:cs="Times New Roman"/>
          <w:sz w:val="24"/>
          <w:szCs w:val="24"/>
        </w:rPr>
        <w:t xml:space="preserve">Any </w:t>
      </w:r>
      <w:r w:rsidRPr="002C1BE7">
        <w:rPr>
          <w:rFonts w:ascii="Times New Roman" w:hAnsi="Times New Roman" w:cs="Times New Roman"/>
          <w:sz w:val="24"/>
          <w:szCs w:val="24"/>
        </w:rPr>
        <w:t>Substance Use</w:t>
      </w:r>
      <w:r w:rsidR="005E37CE">
        <w:rPr>
          <w:rFonts w:ascii="Times New Roman" w:hAnsi="Times New Roman" w:cs="Times New Roman"/>
          <w:sz w:val="24"/>
          <w:szCs w:val="24"/>
        </w:rPr>
        <w:t xml:space="preserve"> </w:t>
      </w:r>
      <w:r w:rsidR="00303B54" w:rsidRPr="002C1BE7">
        <w:rPr>
          <w:rFonts w:ascii="Times New Roman" w:hAnsi="Times New Roman" w:cs="Times New Roman"/>
          <w:sz w:val="24"/>
          <w:szCs w:val="24"/>
        </w:rPr>
        <w:t xml:space="preserve">in the </w:t>
      </w:r>
      <w:r w:rsidR="00303B54" w:rsidRPr="002C1BE7">
        <w:rPr>
          <w:rFonts w:ascii="Times New Roman" w:hAnsi="Times New Roman" w:cs="Times New Roman" w:hint="eastAsia"/>
          <w:sz w:val="24"/>
          <w:szCs w:val="24"/>
        </w:rPr>
        <w:t>W</w:t>
      </w:r>
      <w:r w:rsidR="00303B54" w:rsidRPr="002C1BE7">
        <w:rPr>
          <w:rFonts w:ascii="Times New Roman" w:hAnsi="Times New Roman" w:cs="Times New Roman"/>
          <w:sz w:val="24"/>
          <w:szCs w:val="24"/>
        </w:rPr>
        <w:t>orkplace</w:t>
      </w:r>
      <w:r w:rsidRPr="002C1BE7">
        <w:rPr>
          <w:rFonts w:ascii="Times New Roman" w:hAnsi="Times New Roman" w:cs="Times New Roman"/>
          <w:sz w:val="24"/>
          <w:szCs w:val="24"/>
        </w:rPr>
        <w:t xml:space="preserve"> </w:t>
      </w:r>
      <w:r w:rsidR="007432AD">
        <w:rPr>
          <w:rFonts w:ascii="Times New Roman" w:hAnsi="Times New Roman" w:cs="Times New Roman"/>
          <w:sz w:val="24"/>
          <w:szCs w:val="24"/>
        </w:rPr>
        <w:t>among U.S. Workers of Ages 30-35</w:t>
      </w:r>
      <w:r w:rsidR="007363D1" w:rsidRPr="002C1BE7">
        <w:rPr>
          <w:rFonts w:ascii="Times New Roman" w:hAnsi="Times New Roman" w:cs="Times New Roman" w:hint="eastAsia"/>
          <w:sz w:val="24"/>
          <w:szCs w:val="24"/>
        </w:rPr>
        <w:t xml:space="preserve">, </w:t>
      </w:r>
      <w:r w:rsidRPr="002C1BE7">
        <w:rPr>
          <w:rFonts w:ascii="Times New Roman" w:hAnsi="Times New Roman" w:cs="Times New Roman"/>
          <w:sz w:val="24"/>
          <w:szCs w:val="24"/>
        </w:rPr>
        <w:t>N</w:t>
      </w:r>
      <w:r w:rsidR="007363D1" w:rsidRPr="002C1BE7">
        <w:rPr>
          <w:rFonts w:ascii="Times New Roman" w:hAnsi="Times New Roman" w:cs="Times New Roman" w:hint="eastAsia"/>
          <w:sz w:val="24"/>
          <w:szCs w:val="24"/>
        </w:rPr>
        <w:t xml:space="preserve">ational </w:t>
      </w:r>
      <w:r w:rsidRPr="002C1BE7">
        <w:rPr>
          <w:rFonts w:ascii="Times New Roman" w:hAnsi="Times New Roman" w:cs="Times New Roman"/>
          <w:sz w:val="24"/>
          <w:szCs w:val="24"/>
        </w:rPr>
        <w:t>L</w:t>
      </w:r>
      <w:r w:rsidR="007363D1" w:rsidRPr="002C1BE7">
        <w:rPr>
          <w:rFonts w:ascii="Times New Roman" w:hAnsi="Times New Roman" w:cs="Times New Roman" w:hint="eastAsia"/>
          <w:sz w:val="24"/>
          <w:szCs w:val="24"/>
        </w:rPr>
        <w:t xml:space="preserve">ongitudinal </w:t>
      </w:r>
      <w:r w:rsidRPr="002C1BE7">
        <w:rPr>
          <w:rFonts w:ascii="Times New Roman" w:hAnsi="Times New Roman" w:cs="Times New Roman"/>
          <w:sz w:val="24"/>
          <w:szCs w:val="24"/>
        </w:rPr>
        <w:t>S</w:t>
      </w:r>
      <w:r w:rsidR="007363D1" w:rsidRPr="002C1BE7">
        <w:rPr>
          <w:rFonts w:ascii="Times New Roman" w:hAnsi="Times New Roman" w:cs="Times New Roman" w:hint="eastAsia"/>
          <w:sz w:val="24"/>
          <w:szCs w:val="24"/>
        </w:rPr>
        <w:t xml:space="preserve">urvey of </w:t>
      </w:r>
      <w:r w:rsidRPr="002C1BE7">
        <w:rPr>
          <w:rFonts w:ascii="Times New Roman" w:hAnsi="Times New Roman" w:cs="Times New Roman"/>
          <w:sz w:val="24"/>
          <w:szCs w:val="24"/>
        </w:rPr>
        <w:t>Y</w:t>
      </w:r>
      <w:r w:rsidR="007363D1" w:rsidRPr="002C1BE7">
        <w:rPr>
          <w:rFonts w:ascii="Times New Roman" w:hAnsi="Times New Roman" w:cs="Times New Roman" w:hint="eastAsia"/>
          <w:sz w:val="24"/>
          <w:szCs w:val="24"/>
        </w:rPr>
        <w:t>outh 19</w:t>
      </w:r>
      <w:r w:rsidRPr="002C1BE7">
        <w:rPr>
          <w:rFonts w:ascii="Times New Roman" w:hAnsi="Times New Roman" w:cs="Times New Roman"/>
          <w:sz w:val="24"/>
          <w:szCs w:val="24"/>
        </w:rPr>
        <w:t>97</w:t>
      </w:r>
    </w:p>
    <w:tbl>
      <w:tblPr>
        <w:tblStyle w:val="TableGrid"/>
        <w:tblW w:w="13680"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3871"/>
        <w:gridCol w:w="1226"/>
        <w:gridCol w:w="1226"/>
        <w:gridCol w:w="1226"/>
        <w:gridCol w:w="1226"/>
        <w:gridCol w:w="1226"/>
        <w:gridCol w:w="1226"/>
        <w:gridCol w:w="1226"/>
        <w:gridCol w:w="1227"/>
      </w:tblGrid>
      <w:tr w:rsidR="007432AD" w14:paraId="134BCA0E" w14:textId="77777777" w:rsidTr="001D7319">
        <w:tc>
          <w:tcPr>
            <w:tcW w:w="3871" w:type="dxa"/>
            <w:vMerge w:val="restart"/>
            <w:tcBorders>
              <w:top w:val="single" w:sz="8" w:space="0" w:color="000000" w:themeColor="text1"/>
              <w:bottom w:val="single" w:sz="4" w:space="0" w:color="auto"/>
            </w:tcBorders>
            <w:vAlign w:val="center"/>
          </w:tcPr>
          <w:p w14:paraId="08121424" w14:textId="77777777" w:rsidR="007432AD" w:rsidRPr="004A6790" w:rsidRDefault="007432AD">
            <w:pPr>
              <w:jc w:val="center"/>
              <w:rPr>
                <w:rFonts w:ascii="Times New Roman" w:hAnsi="Times New Roman" w:cs="Times New Roman"/>
              </w:rPr>
            </w:pPr>
          </w:p>
        </w:tc>
        <w:tc>
          <w:tcPr>
            <w:tcW w:w="2452" w:type="dxa"/>
            <w:gridSpan w:val="2"/>
            <w:tcBorders>
              <w:top w:val="single" w:sz="8" w:space="0" w:color="000000" w:themeColor="text1"/>
              <w:bottom w:val="single" w:sz="4" w:space="0" w:color="auto"/>
            </w:tcBorders>
            <w:vAlign w:val="center"/>
          </w:tcPr>
          <w:p w14:paraId="3CA794D5" w14:textId="1A42A859" w:rsidR="007432AD" w:rsidRPr="00D66E84" w:rsidRDefault="007432AD">
            <w:pPr>
              <w:jc w:val="center"/>
              <w:rPr>
                <w:rFonts w:ascii="Times New Roman" w:hAnsi="Times New Roman" w:cs="Times New Roman"/>
                <w:sz w:val="20"/>
                <w:szCs w:val="20"/>
              </w:rPr>
            </w:pPr>
            <w:r w:rsidRPr="00D66E84">
              <w:rPr>
                <w:rFonts w:ascii="Times New Roman" w:hAnsi="Times New Roman" w:cs="Times New Roman"/>
                <w:sz w:val="20"/>
                <w:szCs w:val="20"/>
              </w:rPr>
              <w:t>M1: No Covariates</w:t>
            </w:r>
          </w:p>
        </w:tc>
        <w:tc>
          <w:tcPr>
            <w:tcW w:w="2452" w:type="dxa"/>
            <w:gridSpan w:val="2"/>
            <w:tcBorders>
              <w:top w:val="single" w:sz="8" w:space="0" w:color="000000" w:themeColor="text1"/>
              <w:bottom w:val="single" w:sz="4" w:space="0" w:color="auto"/>
            </w:tcBorders>
            <w:vAlign w:val="center"/>
          </w:tcPr>
          <w:p w14:paraId="656AC41F" w14:textId="2959DC55" w:rsidR="007432AD" w:rsidRPr="00D66E84" w:rsidRDefault="007432AD">
            <w:pPr>
              <w:jc w:val="center"/>
              <w:rPr>
                <w:rFonts w:ascii="Times New Roman" w:hAnsi="Times New Roman" w:cs="Times New Roman"/>
                <w:sz w:val="20"/>
                <w:szCs w:val="20"/>
              </w:rPr>
            </w:pPr>
            <w:r w:rsidRPr="00D66E84">
              <w:rPr>
                <w:rFonts w:ascii="Times New Roman" w:hAnsi="Times New Roman" w:cs="Times New Roman"/>
                <w:sz w:val="20"/>
                <w:szCs w:val="20"/>
              </w:rPr>
              <w:t>M2:</w:t>
            </w:r>
            <w:r>
              <w:rPr>
                <w:rFonts w:ascii="Times New Roman" w:hAnsi="Times New Roman" w:cs="Times New Roman"/>
                <w:sz w:val="20"/>
                <w:szCs w:val="20"/>
              </w:rPr>
              <w:t xml:space="preserve"> </w:t>
            </w:r>
            <w:proofErr w:type="spellStart"/>
            <w:r w:rsidRPr="00D66E84">
              <w:rPr>
                <w:rFonts w:ascii="Times New Roman" w:hAnsi="Times New Roman" w:cs="Times New Roman"/>
                <w:sz w:val="20"/>
                <w:szCs w:val="20"/>
              </w:rPr>
              <w:t>Sociodemographics</w:t>
            </w:r>
            <w:proofErr w:type="spellEnd"/>
          </w:p>
        </w:tc>
        <w:tc>
          <w:tcPr>
            <w:tcW w:w="2452" w:type="dxa"/>
            <w:gridSpan w:val="2"/>
            <w:tcBorders>
              <w:top w:val="single" w:sz="8" w:space="0" w:color="000000" w:themeColor="text1"/>
              <w:bottom w:val="single" w:sz="4" w:space="0" w:color="auto"/>
            </w:tcBorders>
            <w:vAlign w:val="center"/>
          </w:tcPr>
          <w:p w14:paraId="3E681D95" w14:textId="4D6AA03A" w:rsidR="007432AD" w:rsidRPr="00D66E84" w:rsidRDefault="007432AD">
            <w:pPr>
              <w:jc w:val="center"/>
              <w:rPr>
                <w:rFonts w:ascii="Times New Roman" w:hAnsi="Times New Roman" w:cs="Times New Roman"/>
                <w:sz w:val="20"/>
                <w:szCs w:val="20"/>
              </w:rPr>
            </w:pPr>
            <w:r w:rsidRPr="00D66E84">
              <w:rPr>
                <w:rFonts w:ascii="Times New Roman" w:hAnsi="Times New Roman" w:cs="Times New Roman"/>
                <w:sz w:val="20"/>
                <w:szCs w:val="20"/>
              </w:rPr>
              <w:t>M3: Health</w:t>
            </w:r>
          </w:p>
        </w:tc>
        <w:tc>
          <w:tcPr>
            <w:tcW w:w="2453" w:type="dxa"/>
            <w:gridSpan w:val="2"/>
            <w:tcBorders>
              <w:top w:val="single" w:sz="8" w:space="0" w:color="000000" w:themeColor="text1"/>
              <w:bottom w:val="single" w:sz="4" w:space="0" w:color="auto"/>
            </w:tcBorders>
            <w:vAlign w:val="center"/>
          </w:tcPr>
          <w:p w14:paraId="3205604A" w14:textId="776678F9" w:rsidR="007432AD" w:rsidRPr="00D66E84" w:rsidRDefault="007432AD">
            <w:pPr>
              <w:jc w:val="center"/>
              <w:rPr>
                <w:rFonts w:ascii="Times New Roman" w:hAnsi="Times New Roman" w:cs="Times New Roman"/>
                <w:sz w:val="20"/>
                <w:szCs w:val="20"/>
              </w:rPr>
            </w:pPr>
            <w:r w:rsidRPr="00D66E84">
              <w:rPr>
                <w:rFonts w:ascii="Times New Roman" w:hAnsi="Times New Roman" w:cs="Times New Roman"/>
                <w:sz w:val="20"/>
                <w:szCs w:val="20"/>
              </w:rPr>
              <w:t>M3: All</w:t>
            </w:r>
          </w:p>
        </w:tc>
      </w:tr>
      <w:tr w:rsidR="007432AD" w14:paraId="57C0F8BB" w14:textId="77777777" w:rsidTr="001D7319">
        <w:tc>
          <w:tcPr>
            <w:tcW w:w="3871" w:type="dxa"/>
            <w:vMerge/>
            <w:tcBorders>
              <w:top w:val="single" w:sz="4" w:space="0" w:color="auto"/>
              <w:bottom w:val="single" w:sz="4" w:space="0" w:color="auto"/>
            </w:tcBorders>
            <w:vAlign w:val="center"/>
          </w:tcPr>
          <w:p w14:paraId="4392FE64" w14:textId="77777777" w:rsidR="007432AD" w:rsidRPr="004A6790" w:rsidRDefault="007432AD" w:rsidP="00022921">
            <w:pPr>
              <w:jc w:val="center"/>
              <w:rPr>
                <w:rFonts w:ascii="Times New Roman" w:hAnsi="Times New Roman" w:cs="Times New Roman"/>
                <w:sz w:val="22"/>
                <w:szCs w:val="22"/>
              </w:rPr>
            </w:pPr>
          </w:p>
        </w:tc>
        <w:tc>
          <w:tcPr>
            <w:tcW w:w="1226" w:type="dxa"/>
            <w:tcBorders>
              <w:top w:val="single" w:sz="4" w:space="0" w:color="auto"/>
              <w:bottom w:val="single" w:sz="4" w:space="0" w:color="auto"/>
            </w:tcBorders>
            <w:vAlign w:val="center"/>
          </w:tcPr>
          <w:p w14:paraId="79361AE4" w14:textId="005CC43C" w:rsidR="007432AD" w:rsidRPr="00D66E84" w:rsidRDefault="007432AD" w:rsidP="00022921">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2BB2917E" w14:textId="77777777" w:rsidR="007432AD" w:rsidRPr="00D66E84" w:rsidRDefault="007432AD" w:rsidP="00022921">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7C846191" w14:textId="18C7A51D" w:rsidR="007432AD" w:rsidRPr="00D66E84" w:rsidRDefault="007432AD" w:rsidP="00022921">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7D9FECDC" w14:textId="70750145" w:rsidR="007432AD" w:rsidRPr="00D66E84" w:rsidRDefault="007432AD" w:rsidP="00022921">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7B4EB76B" w14:textId="17077950" w:rsidR="007432AD" w:rsidRPr="00D66E84" w:rsidRDefault="007432AD" w:rsidP="00022921">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15DF7BAF" w14:textId="00D6497E" w:rsidR="007432AD" w:rsidRPr="00D66E84" w:rsidRDefault="007432AD" w:rsidP="00022921">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3998AD22" w14:textId="234C5737" w:rsidR="007432AD" w:rsidRPr="00D66E84" w:rsidRDefault="007432AD" w:rsidP="00022921">
            <w:pPr>
              <w:jc w:val="center"/>
              <w:rPr>
                <w:rFonts w:ascii="Times New Roman" w:hAnsi="Times New Roman" w:cs="Times New Roman"/>
                <w:sz w:val="20"/>
                <w:szCs w:val="20"/>
              </w:rPr>
            </w:pPr>
            <w:r>
              <w:rPr>
                <w:rFonts w:ascii="Times New Roman" w:hAnsi="Times New Roman" w:cs="Times New Roman"/>
                <w:sz w:val="20"/>
                <w:szCs w:val="20"/>
              </w:rPr>
              <w:t>IRR</w:t>
            </w:r>
          </w:p>
        </w:tc>
        <w:tc>
          <w:tcPr>
            <w:tcW w:w="1227" w:type="dxa"/>
            <w:tcBorders>
              <w:top w:val="single" w:sz="4" w:space="0" w:color="auto"/>
              <w:bottom w:val="single" w:sz="4" w:space="0" w:color="auto"/>
            </w:tcBorders>
            <w:vAlign w:val="center"/>
          </w:tcPr>
          <w:p w14:paraId="3136D2E9" w14:textId="0E8ABE0D" w:rsidR="007432AD" w:rsidRPr="00D66E84" w:rsidRDefault="007432AD" w:rsidP="00022921">
            <w:pPr>
              <w:jc w:val="center"/>
              <w:rPr>
                <w:rFonts w:ascii="Times New Roman" w:hAnsi="Times New Roman" w:cs="Times New Roman"/>
                <w:sz w:val="20"/>
                <w:szCs w:val="20"/>
              </w:rPr>
            </w:pPr>
            <w:r w:rsidRPr="00D66E84">
              <w:rPr>
                <w:rFonts w:ascii="Times New Roman" w:hAnsi="Times New Roman" w:cs="Times New Roman"/>
                <w:sz w:val="20"/>
                <w:szCs w:val="20"/>
              </w:rPr>
              <w:t>95% CI</w:t>
            </w:r>
          </w:p>
        </w:tc>
      </w:tr>
      <w:tr w:rsidR="00D66E84" w14:paraId="66351BDA" w14:textId="77777777" w:rsidTr="001D7319">
        <w:tc>
          <w:tcPr>
            <w:tcW w:w="3871" w:type="dxa"/>
            <w:tcBorders>
              <w:top w:val="single" w:sz="4" w:space="0" w:color="auto"/>
            </w:tcBorders>
          </w:tcPr>
          <w:p w14:paraId="2112FFF1" w14:textId="57923FD4" w:rsidR="005E37CE" w:rsidRPr="004A6790" w:rsidRDefault="791D768F">
            <w:pPr>
              <w:rPr>
                <w:rFonts w:ascii="Times New Roman" w:hAnsi="Times New Roman" w:cs="Times New Roman"/>
                <w:sz w:val="22"/>
                <w:szCs w:val="22"/>
              </w:rPr>
            </w:pPr>
            <w:r w:rsidRPr="60461BB4">
              <w:rPr>
                <w:rFonts w:ascii="Times New Roman" w:hAnsi="Times New Roman" w:cs="Times New Roman"/>
                <w:sz w:val="22"/>
                <w:szCs w:val="22"/>
              </w:rPr>
              <w:t>Healthcare-related</w:t>
            </w:r>
            <w:r w:rsidR="1C172913" w:rsidRPr="60461BB4">
              <w:rPr>
                <w:rFonts w:ascii="Times New Roman" w:hAnsi="Times New Roman" w:cs="Times New Roman"/>
                <w:sz w:val="22"/>
                <w:szCs w:val="22"/>
              </w:rPr>
              <w:t xml:space="preserve"> (</w:t>
            </w:r>
            <w:r w:rsidR="005E37CE" w:rsidRPr="60461BB4">
              <w:rPr>
                <w:rFonts w:ascii="Times New Roman" w:hAnsi="Times New Roman" w:cs="Times New Roman"/>
                <w:sz w:val="22"/>
                <w:szCs w:val="22"/>
              </w:rPr>
              <w:t>Reference</w:t>
            </w:r>
            <w:r w:rsidR="1C172913" w:rsidRPr="60461BB4">
              <w:rPr>
                <w:rFonts w:ascii="Times New Roman" w:hAnsi="Times New Roman" w:cs="Times New Roman"/>
                <w:sz w:val="22"/>
                <w:szCs w:val="22"/>
              </w:rPr>
              <w:t>)</w:t>
            </w:r>
          </w:p>
        </w:tc>
        <w:tc>
          <w:tcPr>
            <w:tcW w:w="1226" w:type="dxa"/>
            <w:tcBorders>
              <w:top w:val="single" w:sz="4" w:space="0" w:color="auto"/>
            </w:tcBorders>
          </w:tcPr>
          <w:p w14:paraId="70F18A81"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7D5B5B6A"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34CEE8B8"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00C2B463"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488EEFC3"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2E90F5B7"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0A2F45AD"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7" w:type="dxa"/>
            <w:tcBorders>
              <w:top w:val="single" w:sz="4" w:space="0" w:color="auto"/>
            </w:tcBorders>
          </w:tcPr>
          <w:p w14:paraId="5290A94E" w14:textId="77777777" w:rsidR="005E37CE" w:rsidRPr="00D66E84" w:rsidRDefault="005E37CE">
            <w:pPr>
              <w:jc w:val="center"/>
              <w:rPr>
                <w:rFonts w:ascii="Times New Roman" w:hAnsi="Times New Roman" w:cs="Times New Roman"/>
                <w:sz w:val="20"/>
                <w:szCs w:val="20"/>
              </w:rPr>
            </w:pPr>
            <w:r w:rsidRPr="00D66E84">
              <w:rPr>
                <w:rFonts w:ascii="Times New Roman" w:hAnsi="Times New Roman" w:cs="Times New Roman"/>
                <w:sz w:val="20"/>
                <w:szCs w:val="20"/>
              </w:rPr>
              <w:t>-</w:t>
            </w:r>
          </w:p>
        </w:tc>
      </w:tr>
      <w:tr w:rsidR="00D66E84" w14:paraId="66E527B3" w14:textId="77777777" w:rsidTr="001D7319">
        <w:tc>
          <w:tcPr>
            <w:tcW w:w="3871" w:type="dxa"/>
          </w:tcPr>
          <w:p w14:paraId="1E7A78D4" w14:textId="77777777" w:rsidR="005E37CE" w:rsidRPr="004A6790" w:rsidRDefault="005E37CE">
            <w:pPr>
              <w:rPr>
                <w:rFonts w:ascii="Times New Roman" w:hAnsi="Times New Roman" w:cs="Times New Roman"/>
                <w:sz w:val="22"/>
                <w:szCs w:val="22"/>
              </w:rPr>
            </w:pPr>
            <w:r w:rsidRPr="004A6790">
              <w:rPr>
                <w:rFonts w:ascii="Times New Roman" w:hAnsi="Times New Roman" w:cs="Times New Roman"/>
                <w:sz w:val="22"/>
                <w:szCs w:val="22"/>
              </w:rPr>
              <w:t xml:space="preserve">Executive/admin/managerial </w:t>
            </w:r>
          </w:p>
        </w:tc>
        <w:tc>
          <w:tcPr>
            <w:tcW w:w="1226" w:type="dxa"/>
          </w:tcPr>
          <w:p w14:paraId="5B7A0F71" w14:textId="5BC072CC" w:rsidR="005E37CE" w:rsidRPr="00B86A7D" w:rsidRDefault="00B86A7D">
            <w:pPr>
              <w:jc w:val="center"/>
              <w:rPr>
                <w:rFonts w:ascii="Times New Roman" w:hAnsi="Times New Roman" w:cs="Times New Roman"/>
                <w:b/>
                <w:bCs/>
                <w:sz w:val="20"/>
                <w:szCs w:val="20"/>
              </w:rPr>
            </w:pPr>
            <w:r w:rsidRPr="00B86A7D">
              <w:rPr>
                <w:rFonts w:ascii="Times New Roman" w:hAnsi="Times New Roman" w:cs="Times New Roman"/>
                <w:b/>
                <w:bCs/>
                <w:sz w:val="20"/>
                <w:szCs w:val="20"/>
              </w:rPr>
              <w:t>1.88</w:t>
            </w:r>
          </w:p>
        </w:tc>
        <w:tc>
          <w:tcPr>
            <w:tcW w:w="1226" w:type="dxa"/>
          </w:tcPr>
          <w:p w14:paraId="74AF4541" w14:textId="512E152A" w:rsidR="005E37CE" w:rsidRPr="00B86A7D" w:rsidRDefault="00B86A7D">
            <w:pPr>
              <w:jc w:val="center"/>
              <w:rPr>
                <w:rFonts w:ascii="Times New Roman" w:hAnsi="Times New Roman" w:cs="Times New Roman"/>
                <w:b/>
                <w:bCs/>
                <w:sz w:val="20"/>
                <w:szCs w:val="20"/>
              </w:rPr>
            </w:pPr>
            <w:r w:rsidRPr="00B86A7D">
              <w:rPr>
                <w:rFonts w:ascii="Times New Roman" w:hAnsi="Times New Roman" w:cs="Times New Roman"/>
                <w:b/>
                <w:bCs/>
                <w:sz w:val="20"/>
                <w:szCs w:val="20"/>
              </w:rPr>
              <w:t>1.15-3.07</w:t>
            </w:r>
          </w:p>
        </w:tc>
        <w:tc>
          <w:tcPr>
            <w:tcW w:w="1226" w:type="dxa"/>
          </w:tcPr>
          <w:p w14:paraId="0300BB57" w14:textId="7B7B25D6" w:rsidR="005E37CE" w:rsidRPr="00D66E84" w:rsidRDefault="00B86A7D">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86</w:t>
            </w:r>
          </w:p>
        </w:tc>
        <w:tc>
          <w:tcPr>
            <w:tcW w:w="1226" w:type="dxa"/>
          </w:tcPr>
          <w:p w14:paraId="4E1F9B4C" w14:textId="780C6F71" w:rsidR="005E37CE" w:rsidRPr="00D66E84" w:rsidRDefault="00B86A7D">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12-3.08</w:t>
            </w:r>
          </w:p>
        </w:tc>
        <w:tc>
          <w:tcPr>
            <w:tcW w:w="1226" w:type="dxa"/>
          </w:tcPr>
          <w:p w14:paraId="2D959046" w14:textId="131B5D79" w:rsidR="005E37CE" w:rsidRPr="00D66E84" w:rsidRDefault="004D0ACC">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95</w:t>
            </w:r>
          </w:p>
        </w:tc>
        <w:tc>
          <w:tcPr>
            <w:tcW w:w="1226" w:type="dxa"/>
          </w:tcPr>
          <w:p w14:paraId="5DCC99DB" w14:textId="05BBDC0D" w:rsidR="005E37CE" w:rsidRPr="00D66E84" w:rsidRDefault="004D0ACC">
            <w:pPr>
              <w:jc w:val="center"/>
              <w:rPr>
                <w:rFonts w:ascii="Times New Roman" w:hAnsi="Times New Roman" w:cs="Times New Roman"/>
                <w:b/>
                <w:bCs/>
                <w:sz w:val="20"/>
                <w:szCs w:val="20"/>
              </w:rPr>
            </w:pPr>
            <w:r>
              <w:rPr>
                <w:rFonts w:ascii="Times New Roman" w:hAnsi="Times New Roman" w:cs="Times New Roman"/>
                <w:b/>
                <w:bCs/>
                <w:sz w:val="20"/>
                <w:szCs w:val="20"/>
              </w:rPr>
              <w:t>1.20-3.19</w:t>
            </w:r>
          </w:p>
        </w:tc>
        <w:tc>
          <w:tcPr>
            <w:tcW w:w="1226" w:type="dxa"/>
          </w:tcPr>
          <w:p w14:paraId="0D374AE4" w14:textId="748E9B06" w:rsidR="005E37CE" w:rsidRPr="00D66E84" w:rsidRDefault="006704A6">
            <w:pPr>
              <w:jc w:val="center"/>
              <w:rPr>
                <w:rFonts w:ascii="Times New Roman" w:hAnsi="Times New Roman" w:cs="Times New Roman"/>
                <w:b/>
                <w:bCs/>
                <w:sz w:val="20"/>
                <w:szCs w:val="20"/>
              </w:rPr>
            </w:pPr>
            <w:r>
              <w:rPr>
                <w:rFonts w:ascii="Times New Roman" w:hAnsi="Times New Roman" w:cs="Times New Roman"/>
                <w:b/>
                <w:bCs/>
                <w:sz w:val="20"/>
                <w:szCs w:val="20"/>
              </w:rPr>
              <w:t>1.94</w:t>
            </w:r>
          </w:p>
        </w:tc>
        <w:tc>
          <w:tcPr>
            <w:tcW w:w="1227" w:type="dxa"/>
          </w:tcPr>
          <w:p w14:paraId="1D40C8A0" w14:textId="060CA993" w:rsidR="005E37CE" w:rsidRPr="00D66E84" w:rsidRDefault="006704A6">
            <w:pPr>
              <w:jc w:val="center"/>
              <w:rPr>
                <w:rFonts w:ascii="Times New Roman" w:hAnsi="Times New Roman" w:cs="Times New Roman"/>
                <w:b/>
                <w:bCs/>
                <w:sz w:val="20"/>
                <w:szCs w:val="20"/>
              </w:rPr>
            </w:pPr>
            <w:r>
              <w:rPr>
                <w:rFonts w:ascii="Times New Roman" w:hAnsi="Times New Roman" w:cs="Times New Roman"/>
                <w:b/>
                <w:bCs/>
                <w:sz w:val="20"/>
                <w:szCs w:val="20"/>
              </w:rPr>
              <w:t>1.17-3.20</w:t>
            </w:r>
          </w:p>
        </w:tc>
      </w:tr>
      <w:tr w:rsidR="00D66E84" w14:paraId="5C4A460A" w14:textId="77777777" w:rsidTr="001D7319">
        <w:tc>
          <w:tcPr>
            <w:tcW w:w="3871" w:type="dxa"/>
          </w:tcPr>
          <w:p w14:paraId="0030EB0D" w14:textId="77777777" w:rsidR="005E37CE" w:rsidRPr="004A6790" w:rsidRDefault="005E37CE">
            <w:pPr>
              <w:rPr>
                <w:rFonts w:ascii="Times New Roman" w:hAnsi="Times New Roman" w:cs="Times New Roman"/>
                <w:sz w:val="22"/>
                <w:szCs w:val="22"/>
              </w:rPr>
            </w:pPr>
            <w:r w:rsidRPr="004A6790">
              <w:rPr>
                <w:rFonts w:ascii="Times New Roman" w:hAnsi="Times New Roman" w:cs="Times New Roman"/>
                <w:sz w:val="22"/>
                <w:szCs w:val="22"/>
              </w:rPr>
              <w:t xml:space="preserve">Management </w:t>
            </w:r>
          </w:p>
        </w:tc>
        <w:tc>
          <w:tcPr>
            <w:tcW w:w="1226" w:type="dxa"/>
          </w:tcPr>
          <w:p w14:paraId="6FB61036" w14:textId="47D7FE70" w:rsidR="005E37CE" w:rsidRPr="00D66E84" w:rsidRDefault="00B86A7D">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1.29</w:t>
            </w:r>
          </w:p>
        </w:tc>
        <w:tc>
          <w:tcPr>
            <w:tcW w:w="1226" w:type="dxa"/>
          </w:tcPr>
          <w:p w14:paraId="3698D431" w14:textId="6A93B1E7" w:rsidR="005E37CE" w:rsidRPr="00D66E84" w:rsidRDefault="00B86A7D">
            <w:pPr>
              <w:jc w:val="center"/>
              <w:rPr>
                <w:rFonts w:ascii="Times New Roman" w:hAnsi="Times New Roman" w:cs="Times New Roman"/>
                <w:sz w:val="20"/>
                <w:szCs w:val="20"/>
              </w:rPr>
            </w:pPr>
            <w:r>
              <w:rPr>
                <w:rFonts w:ascii="Times New Roman" w:hAnsi="Times New Roman" w:cs="Times New Roman"/>
                <w:sz w:val="20"/>
                <w:szCs w:val="20"/>
              </w:rPr>
              <w:t>0.73-2.27</w:t>
            </w:r>
          </w:p>
        </w:tc>
        <w:tc>
          <w:tcPr>
            <w:tcW w:w="1226" w:type="dxa"/>
          </w:tcPr>
          <w:p w14:paraId="2011254F" w14:textId="444F63E0" w:rsidR="005E37CE" w:rsidRPr="00D66E84" w:rsidRDefault="004D0ACC">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1.33</w:t>
            </w:r>
          </w:p>
        </w:tc>
        <w:tc>
          <w:tcPr>
            <w:tcW w:w="1226" w:type="dxa"/>
          </w:tcPr>
          <w:p w14:paraId="4CD10271" w14:textId="021866F3" w:rsidR="005E37CE" w:rsidRPr="00D66E84" w:rsidRDefault="004D0ACC">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0.75-2.36</w:t>
            </w:r>
          </w:p>
        </w:tc>
        <w:tc>
          <w:tcPr>
            <w:tcW w:w="1226" w:type="dxa"/>
          </w:tcPr>
          <w:p w14:paraId="0957927B" w14:textId="1394D8B8" w:rsidR="005E37CE" w:rsidRPr="00D66E84" w:rsidRDefault="004D0ACC">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1.34</w:t>
            </w:r>
          </w:p>
        </w:tc>
        <w:tc>
          <w:tcPr>
            <w:tcW w:w="1226" w:type="dxa"/>
          </w:tcPr>
          <w:p w14:paraId="7F9B1B99" w14:textId="7B8D919C" w:rsidR="005E37CE" w:rsidRPr="00D66E84" w:rsidRDefault="004D0ACC">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0.76-2.37</w:t>
            </w:r>
          </w:p>
        </w:tc>
        <w:tc>
          <w:tcPr>
            <w:tcW w:w="1226" w:type="dxa"/>
          </w:tcPr>
          <w:p w14:paraId="7C7EAF25" w14:textId="7CF8AF24" w:rsidR="005E37CE" w:rsidRPr="00D66E84" w:rsidRDefault="006704A6">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1.36</w:t>
            </w:r>
          </w:p>
        </w:tc>
        <w:tc>
          <w:tcPr>
            <w:tcW w:w="1227" w:type="dxa"/>
          </w:tcPr>
          <w:p w14:paraId="2312144E" w14:textId="48C5B37B" w:rsidR="005E37CE" w:rsidRPr="00D66E84" w:rsidRDefault="006704A6">
            <w:pPr>
              <w:jc w:val="center"/>
              <w:rPr>
                <w:rFonts w:ascii="Times New Roman" w:hAnsi="Times New Roman" w:cs="Times New Roman"/>
                <w:sz w:val="20"/>
                <w:szCs w:val="20"/>
              </w:rPr>
            </w:pPr>
            <w:r>
              <w:rPr>
                <w:rFonts w:ascii="Times New Roman" w:hAnsi="Times New Roman" w:cs="Times New Roman"/>
                <w:sz w:val="20"/>
                <w:szCs w:val="20"/>
              </w:rPr>
              <w:t>0.76-2.41</w:t>
            </w:r>
          </w:p>
        </w:tc>
      </w:tr>
      <w:tr w:rsidR="00D66E84" w14:paraId="035C41FC" w14:textId="77777777" w:rsidTr="001D7319">
        <w:tc>
          <w:tcPr>
            <w:tcW w:w="3871" w:type="dxa"/>
          </w:tcPr>
          <w:p w14:paraId="286DC3F4" w14:textId="77777777" w:rsidR="005E37CE" w:rsidRPr="004A6790" w:rsidRDefault="005E37CE">
            <w:pPr>
              <w:rPr>
                <w:rFonts w:ascii="Times New Roman" w:hAnsi="Times New Roman" w:cs="Times New Roman"/>
                <w:sz w:val="22"/>
                <w:szCs w:val="22"/>
              </w:rPr>
            </w:pPr>
            <w:r w:rsidRPr="004A6790">
              <w:rPr>
                <w:rFonts w:ascii="Times New Roman" w:hAnsi="Times New Roman" w:cs="Times New Roman"/>
                <w:sz w:val="22"/>
                <w:szCs w:val="22"/>
              </w:rPr>
              <w:t>Scientists/related workers</w:t>
            </w:r>
          </w:p>
        </w:tc>
        <w:tc>
          <w:tcPr>
            <w:tcW w:w="1226" w:type="dxa"/>
          </w:tcPr>
          <w:p w14:paraId="160324B6" w14:textId="323A7EEF" w:rsidR="005E37CE" w:rsidRPr="00D66E84" w:rsidRDefault="1B620FC0" w:rsidP="49B34CDD">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96</w:t>
            </w:r>
          </w:p>
        </w:tc>
        <w:tc>
          <w:tcPr>
            <w:tcW w:w="1226" w:type="dxa"/>
          </w:tcPr>
          <w:p w14:paraId="11A40F05" w14:textId="180F3F34" w:rsidR="005E37CE" w:rsidRPr="00D66E84" w:rsidRDefault="1B620FC0"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1.08-3.53</w:t>
            </w:r>
          </w:p>
        </w:tc>
        <w:tc>
          <w:tcPr>
            <w:tcW w:w="1226" w:type="dxa"/>
          </w:tcPr>
          <w:p w14:paraId="5DE0EF6F" w14:textId="1C4CC772" w:rsidR="005E37CE" w:rsidRPr="00D66E84" w:rsidRDefault="570D741B">
            <w:pPr>
              <w:jc w:val="center"/>
              <w:rPr>
                <w:rFonts w:ascii="Times New Roman" w:hAnsi="Times New Roman" w:cs="Times New Roman"/>
                <w:b/>
                <w:bCs/>
                <w:sz w:val="20"/>
                <w:szCs w:val="20"/>
              </w:rPr>
            </w:pPr>
            <w:r w:rsidRPr="49B34CDD">
              <w:rPr>
                <w:rFonts w:ascii="Times New Roman" w:hAnsi="Times New Roman" w:cs="Times New Roman"/>
                <w:b/>
                <w:bCs/>
                <w:sz w:val="20"/>
                <w:szCs w:val="20"/>
              </w:rPr>
              <w:t>1.92</w:t>
            </w:r>
          </w:p>
        </w:tc>
        <w:tc>
          <w:tcPr>
            <w:tcW w:w="1226" w:type="dxa"/>
          </w:tcPr>
          <w:p w14:paraId="194E4D25" w14:textId="58CD29BF" w:rsidR="005E37CE" w:rsidRPr="00D66E84" w:rsidRDefault="570D741B">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9-3.39</w:t>
            </w:r>
          </w:p>
        </w:tc>
        <w:tc>
          <w:tcPr>
            <w:tcW w:w="1226" w:type="dxa"/>
          </w:tcPr>
          <w:p w14:paraId="6BF2336B" w14:textId="196498BF" w:rsidR="005E37CE" w:rsidRPr="00D66E84" w:rsidRDefault="64D4F09E" w:rsidP="49B34CDD">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06</w:t>
            </w:r>
          </w:p>
        </w:tc>
        <w:tc>
          <w:tcPr>
            <w:tcW w:w="1226" w:type="dxa"/>
          </w:tcPr>
          <w:p w14:paraId="45AB8BCD" w14:textId="246E1800" w:rsidR="005E37CE" w:rsidRPr="00D66E84" w:rsidRDefault="64D4F09E" w:rsidP="49B34CDD">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4-3.70</w:t>
            </w:r>
          </w:p>
        </w:tc>
        <w:tc>
          <w:tcPr>
            <w:tcW w:w="1226" w:type="dxa"/>
          </w:tcPr>
          <w:p w14:paraId="611F2218" w14:textId="122FB869" w:rsidR="005E37CE" w:rsidRPr="00D66E84" w:rsidRDefault="62B2DAD7"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1.96</w:t>
            </w:r>
          </w:p>
        </w:tc>
        <w:tc>
          <w:tcPr>
            <w:tcW w:w="1227" w:type="dxa"/>
          </w:tcPr>
          <w:p w14:paraId="026BDEC5" w14:textId="06CC8F0E" w:rsidR="005E37CE" w:rsidRPr="00D66E84" w:rsidRDefault="62B2DAD7"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1.10-3.48</w:t>
            </w:r>
          </w:p>
        </w:tc>
      </w:tr>
      <w:tr w:rsidR="00D66E84" w14:paraId="32D3967C" w14:textId="77777777" w:rsidTr="001D7319">
        <w:tc>
          <w:tcPr>
            <w:tcW w:w="3871" w:type="dxa"/>
          </w:tcPr>
          <w:p w14:paraId="055C1633" w14:textId="77777777" w:rsidR="005E37CE" w:rsidRPr="004A6790" w:rsidRDefault="005E37CE">
            <w:pPr>
              <w:rPr>
                <w:rFonts w:ascii="Times New Roman" w:hAnsi="Times New Roman" w:cs="Times New Roman"/>
                <w:sz w:val="22"/>
                <w:szCs w:val="22"/>
              </w:rPr>
            </w:pPr>
            <w:r w:rsidRPr="004A6790">
              <w:rPr>
                <w:rFonts w:ascii="Times New Roman" w:hAnsi="Times New Roman" w:cs="Times New Roman"/>
                <w:sz w:val="22"/>
                <w:szCs w:val="22"/>
              </w:rPr>
              <w:t>Counselor/social/religious workers</w:t>
            </w:r>
          </w:p>
        </w:tc>
        <w:tc>
          <w:tcPr>
            <w:tcW w:w="1226" w:type="dxa"/>
          </w:tcPr>
          <w:p w14:paraId="38CC581A" w14:textId="7D8F1EDE" w:rsidR="005E37CE" w:rsidRPr="00D66E84" w:rsidRDefault="26FC2CBA">
            <w:pPr>
              <w:jc w:val="center"/>
              <w:rPr>
                <w:rFonts w:ascii="Times New Roman" w:hAnsi="Times New Roman" w:cs="Times New Roman"/>
                <w:sz w:val="20"/>
                <w:szCs w:val="20"/>
              </w:rPr>
            </w:pPr>
            <w:r w:rsidRPr="49B34CDD">
              <w:rPr>
                <w:rFonts w:ascii="Times New Roman" w:hAnsi="Times New Roman" w:cs="Times New Roman"/>
                <w:sz w:val="20"/>
                <w:szCs w:val="20"/>
              </w:rPr>
              <w:t>1.39</w:t>
            </w:r>
          </w:p>
        </w:tc>
        <w:tc>
          <w:tcPr>
            <w:tcW w:w="1226" w:type="dxa"/>
          </w:tcPr>
          <w:p w14:paraId="125CB26B" w14:textId="4A88D66B" w:rsidR="005E37CE" w:rsidRPr="00D66E84" w:rsidRDefault="26FC2CBA">
            <w:pPr>
              <w:jc w:val="center"/>
              <w:rPr>
                <w:rFonts w:ascii="Times New Roman" w:hAnsi="Times New Roman" w:cs="Times New Roman"/>
                <w:sz w:val="20"/>
                <w:szCs w:val="20"/>
              </w:rPr>
            </w:pPr>
            <w:r w:rsidRPr="49B34CDD">
              <w:rPr>
                <w:rFonts w:ascii="Times New Roman" w:hAnsi="Times New Roman" w:cs="Times New Roman"/>
                <w:sz w:val="20"/>
                <w:szCs w:val="20"/>
              </w:rPr>
              <w:t>0.56-3.47</w:t>
            </w:r>
          </w:p>
        </w:tc>
        <w:tc>
          <w:tcPr>
            <w:tcW w:w="1226" w:type="dxa"/>
          </w:tcPr>
          <w:p w14:paraId="0935659A" w14:textId="3F0A404D" w:rsidR="005E37CE" w:rsidRPr="00D66E84" w:rsidRDefault="7BBF8FBB">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47</w:t>
            </w:r>
          </w:p>
        </w:tc>
        <w:tc>
          <w:tcPr>
            <w:tcW w:w="1226" w:type="dxa"/>
          </w:tcPr>
          <w:p w14:paraId="6087774C" w14:textId="712F6276" w:rsidR="005E37CE" w:rsidRPr="00D66E84" w:rsidRDefault="7BBF8FBB">
            <w:pPr>
              <w:jc w:val="center"/>
              <w:rPr>
                <w:rFonts w:ascii="Times New Roman" w:hAnsi="Times New Roman" w:cs="Times New Roman"/>
                <w:sz w:val="20"/>
                <w:szCs w:val="20"/>
              </w:rPr>
            </w:pPr>
            <w:r w:rsidRPr="49B34CDD">
              <w:rPr>
                <w:rFonts w:ascii="Times New Roman" w:hAnsi="Times New Roman" w:cs="Times New Roman"/>
                <w:sz w:val="20"/>
                <w:szCs w:val="20"/>
              </w:rPr>
              <w:t>0.60-3.60</w:t>
            </w:r>
          </w:p>
        </w:tc>
        <w:tc>
          <w:tcPr>
            <w:tcW w:w="1226" w:type="dxa"/>
          </w:tcPr>
          <w:p w14:paraId="47F87AD9" w14:textId="5B796E51" w:rsidR="005E37CE" w:rsidRPr="00D66E84" w:rsidRDefault="1C6C8349">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45</w:t>
            </w:r>
          </w:p>
        </w:tc>
        <w:tc>
          <w:tcPr>
            <w:tcW w:w="1226" w:type="dxa"/>
          </w:tcPr>
          <w:p w14:paraId="228DA150" w14:textId="2C38F761" w:rsidR="005E37CE" w:rsidRPr="00D66E84" w:rsidRDefault="1C6C8349">
            <w:pPr>
              <w:jc w:val="center"/>
              <w:rPr>
                <w:rFonts w:ascii="Times New Roman" w:hAnsi="Times New Roman" w:cs="Times New Roman"/>
                <w:sz w:val="20"/>
                <w:szCs w:val="20"/>
              </w:rPr>
            </w:pPr>
            <w:r w:rsidRPr="49B34CDD">
              <w:rPr>
                <w:rFonts w:ascii="Times New Roman" w:hAnsi="Times New Roman" w:cs="Times New Roman"/>
                <w:sz w:val="20"/>
                <w:szCs w:val="20"/>
              </w:rPr>
              <w:t>0.57-3.67</w:t>
            </w:r>
          </w:p>
        </w:tc>
        <w:tc>
          <w:tcPr>
            <w:tcW w:w="1226" w:type="dxa"/>
          </w:tcPr>
          <w:p w14:paraId="2E7242AB" w14:textId="29C00875" w:rsidR="005E37CE" w:rsidRPr="00D66E84" w:rsidRDefault="54CCE4F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51</w:t>
            </w:r>
          </w:p>
        </w:tc>
        <w:tc>
          <w:tcPr>
            <w:tcW w:w="1227" w:type="dxa"/>
          </w:tcPr>
          <w:p w14:paraId="70747455" w14:textId="1D47BE62" w:rsidR="005E37CE" w:rsidRPr="00D66E84" w:rsidRDefault="54CCE4F5">
            <w:pPr>
              <w:jc w:val="center"/>
              <w:rPr>
                <w:rFonts w:ascii="Times New Roman" w:hAnsi="Times New Roman" w:cs="Times New Roman"/>
                <w:sz w:val="20"/>
                <w:szCs w:val="20"/>
              </w:rPr>
            </w:pPr>
            <w:r w:rsidRPr="49B34CDD">
              <w:rPr>
                <w:rFonts w:ascii="Times New Roman" w:hAnsi="Times New Roman" w:cs="Times New Roman"/>
                <w:sz w:val="20"/>
                <w:szCs w:val="20"/>
              </w:rPr>
              <w:t>0.61-3.73</w:t>
            </w:r>
          </w:p>
        </w:tc>
      </w:tr>
      <w:tr w:rsidR="00D66E84" w14:paraId="77D31B83" w14:textId="77777777" w:rsidTr="001D7319">
        <w:tc>
          <w:tcPr>
            <w:tcW w:w="3871" w:type="dxa"/>
          </w:tcPr>
          <w:p w14:paraId="7A40D368" w14:textId="77777777" w:rsidR="005E37CE" w:rsidRPr="004A6790" w:rsidRDefault="005E37CE">
            <w:pPr>
              <w:rPr>
                <w:rFonts w:ascii="Times New Roman" w:hAnsi="Times New Roman" w:cs="Times New Roman"/>
                <w:sz w:val="22"/>
                <w:szCs w:val="22"/>
              </w:rPr>
            </w:pPr>
            <w:r w:rsidRPr="004A6790">
              <w:rPr>
                <w:rFonts w:ascii="Times New Roman" w:hAnsi="Times New Roman" w:cs="Times New Roman"/>
                <w:sz w:val="22"/>
                <w:szCs w:val="22"/>
              </w:rPr>
              <w:t>Legal</w:t>
            </w:r>
          </w:p>
        </w:tc>
        <w:tc>
          <w:tcPr>
            <w:tcW w:w="1226" w:type="dxa"/>
          </w:tcPr>
          <w:p w14:paraId="23FB3E1C" w14:textId="40020B3F" w:rsidR="005E37CE" w:rsidRPr="00D66E84" w:rsidRDefault="2F34F992">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9</w:t>
            </w:r>
          </w:p>
        </w:tc>
        <w:tc>
          <w:tcPr>
            <w:tcW w:w="1226" w:type="dxa"/>
          </w:tcPr>
          <w:p w14:paraId="788A7F6D" w14:textId="4B988569" w:rsidR="005E37CE" w:rsidRPr="00D66E84" w:rsidRDefault="2F34F992">
            <w:pPr>
              <w:jc w:val="center"/>
              <w:rPr>
                <w:rFonts w:ascii="Times New Roman" w:hAnsi="Times New Roman" w:cs="Times New Roman"/>
                <w:sz w:val="20"/>
                <w:szCs w:val="20"/>
              </w:rPr>
            </w:pPr>
            <w:r w:rsidRPr="49B34CDD">
              <w:rPr>
                <w:rFonts w:ascii="Times New Roman" w:hAnsi="Times New Roman" w:cs="Times New Roman"/>
                <w:sz w:val="20"/>
                <w:szCs w:val="20"/>
              </w:rPr>
              <w:t>0.14-3.25</w:t>
            </w:r>
          </w:p>
        </w:tc>
        <w:tc>
          <w:tcPr>
            <w:tcW w:w="1226" w:type="dxa"/>
          </w:tcPr>
          <w:p w14:paraId="74476ED5" w14:textId="07D693CC" w:rsidR="005E37CE" w:rsidRPr="00D66E84" w:rsidRDefault="41CB21CB">
            <w:pPr>
              <w:jc w:val="center"/>
              <w:rPr>
                <w:rFonts w:ascii="Times New Roman" w:hAnsi="Times New Roman" w:cs="Times New Roman"/>
                <w:sz w:val="20"/>
                <w:szCs w:val="20"/>
              </w:rPr>
            </w:pPr>
            <w:r w:rsidRPr="49B34CDD">
              <w:rPr>
                <w:rFonts w:ascii="Times New Roman" w:hAnsi="Times New Roman" w:cs="Times New Roman"/>
                <w:sz w:val="20"/>
                <w:szCs w:val="20"/>
              </w:rPr>
              <w:t>0.76</w:t>
            </w:r>
          </w:p>
        </w:tc>
        <w:tc>
          <w:tcPr>
            <w:tcW w:w="1226" w:type="dxa"/>
          </w:tcPr>
          <w:p w14:paraId="7373D37E" w14:textId="4231A6A8" w:rsidR="005E37CE" w:rsidRPr="00D66E84" w:rsidRDefault="41CB21CB">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17-3.43</w:t>
            </w:r>
          </w:p>
        </w:tc>
        <w:tc>
          <w:tcPr>
            <w:tcW w:w="1226" w:type="dxa"/>
          </w:tcPr>
          <w:p w14:paraId="3D857B30" w14:textId="3CF0F54B" w:rsidR="005E37CE" w:rsidRPr="00D66E84" w:rsidRDefault="279CD188">
            <w:pPr>
              <w:jc w:val="center"/>
              <w:rPr>
                <w:rFonts w:ascii="Times New Roman" w:hAnsi="Times New Roman" w:cs="Times New Roman"/>
                <w:sz w:val="20"/>
                <w:szCs w:val="20"/>
              </w:rPr>
            </w:pPr>
            <w:r w:rsidRPr="49B34CDD">
              <w:rPr>
                <w:rFonts w:ascii="Times New Roman" w:hAnsi="Times New Roman" w:cs="Times New Roman"/>
                <w:sz w:val="20"/>
                <w:szCs w:val="20"/>
              </w:rPr>
              <w:t>0.68</w:t>
            </w:r>
          </w:p>
        </w:tc>
        <w:tc>
          <w:tcPr>
            <w:tcW w:w="1226" w:type="dxa"/>
          </w:tcPr>
          <w:p w14:paraId="44D3C85D" w14:textId="7C7DA148" w:rsidR="005E37CE" w:rsidRPr="00D66E84" w:rsidRDefault="279CD188">
            <w:pPr>
              <w:jc w:val="center"/>
              <w:rPr>
                <w:rFonts w:ascii="Times New Roman" w:hAnsi="Times New Roman" w:cs="Times New Roman"/>
                <w:sz w:val="20"/>
                <w:szCs w:val="20"/>
              </w:rPr>
            </w:pPr>
            <w:r w:rsidRPr="49B34CDD">
              <w:rPr>
                <w:rFonts w:ascii="Times New Roman" w:hAnsi="Times New Roman" w:cs="Times New Roman"/>
                <w:sz w:val="20"/>
                <w:szCs w:val="20"/>
              </w:rPr>
              <w:t>0.15-3.21</w:t>
            </w:r>
          </w:p>
        </w:tc>
        <w:tc>
          <w:tcPr>
            <w:tcW w:w="1226" w:type="dxa"/>
          </w:tcPr>
          <w:p w14:paraId="0BBA6F28" w14:textId="2776BF12" w:rsidR="005E37CE" w:rsidRPr="00D66E84" w:rsidRDefault="2DEBF520">
            <w:pPr>
              <w:jc w:val="center"/>
              <w:rPr>
                <w:rFonts w:ascii="Times New Roman" w:hAnsi="Times New Roman" w:cs="Times New Roman"/>
                <w:sz w:val="20"/>
                <w:szCs w:val="20"/>
              </w:rPr>
            </w:pPr>
            <w:r w:rsidRPr="49B34CDD">
              <w:rPr>
                <w:rFonts w:ascii="Times New Roman" w:hAnsi="Times New Roman" w:cs="Times New Roman"/>
                <w:sz w:val="20"/>
                <w:szCs w:val="20"/>
              </w:rPr>
              <w:t>0.73</w:t>
            </w:r>
          </w:p>
        </w:tc>
        <w:tc>
          <w:tcPr>
            <w:tcW w:w="1227" w:type="dxa"/>
          </w:tcPr>
          <w:p w14:paraId="0A46FD11" w14:textId="4A4161A8" w:rsidR="005E37CE" w:rsidRPr="00D66E84" w:rsidRDefault="2DEBF520">
            <w:pPr>
              <w:jc w:val="center"/>
              <w:rPr>
                <w:rFonts w:ascii="Times New Roman" w:hAnsi="Times New Roman" w:cs="Times New Roman"/>
                <w:sz w:val="20"/>
                <w:szCs w:val="20"/>
              </w:rPr>
            </w:pPr>
            <w:r w:rsidRPr="49B34CDD">
              <w:rPr>
                <w:rFonts w:ascii="Times New Roman" w:hAnsi="Times New Roman" w:cs="Times New Roman"/>
                <w:sz w:val="20"/>
                <w:szCs w:val="20"/>
              </w:rPr>
              <w:t>0.16-3.27</w:t>
            </w:r>
          </w:p>
        </w:tc>
      </w:tr>
      <w:tr w:rsidR="009C5716" w14:paraId="4D5E57C6" w14:textId="77777777" w:rsidTr="001D7319">
        <w:tc>
          <w:tcPr>
            <w:tcW w:w="3871" w:type="dxa"/>
          </w:tcPr>
          <w:p w14:paraId="6C4811BA" w14:textId="1C59E4C5" w:rsidR="009C5716" w:rsidRPr="004A6790" w:rsidRDefault="009C5716" w:rsidP="009C5716">
            <w:pPr>
              <w:rPr>
                <w:rFonts w:ascii="Times New Roman" w:hAnsi="Times New Roman" w:cs="Times New Roman"/>
              </w:rPr>
            </w:pPr>
            <w:r w:rsidRPr="60461BB4">
              <w:rPr>
                <w:rFonts w:ascii="Times New Roman" w:hAnsi="Times New Roman" w:cs="Times New Roman"/>
                <w:sz w:val="22"/>
                <w:szCs w:val="22"/>
              </w:rPr>
              <w:t>Education/related workers</w:t>
            </w:r>
          </w:p>
        </w:tc>
        <w:tc>
          <w:tcPr>
            <w:tcW w:w="1226" w:type="dxa"/>
          </w:tcPr>
          <w:p w14:paraId="23DD0236" w14:textId="3FAA124A"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lang w:eastAsia="ko-KR"/>
              </w:rPr>
              <w:t>0.97</w:t>
            </w:r>
          </w:p>
        </w:tc>
        <w:tc>
          <w:tcPr>
            <w:tcW w:w="1226" w:type="dxa"/>
          </w:tcPr>
          <w:p w14:paraId="70AAA2E9" w14:textId="7A8C679D"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lang w:eastAsia="ko-KR"/>
              </w:rPr>
              <w:t>0.49-1.90</w:t>
            </w:r>
          </w:p>
        </w:tc>
        <w:tc>
          <w:tcPr>
            <w:tcW w:w="1226" w:type="dxa"/>
          </w:tcPr>
          <w:p w14:paraId="5D38C7EB" w14:textId="776FDDDB"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lang w:eastAsia="ko-KR"/>
              </w:rPr>
              <w:t>1.12</w:t>
            </w:r>
          </w:p>
        </w:tc>
        <w:tc>
          <w:tcPr>
            <w:tcW w:w="1226" w:type="dxa"/>
          </w:tcPr>
          <w:p w14:paraId="665A6533" w14:textId="199F0316"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lang w:eastAsia="ko-KR"/>
              </w:rPr>
              <w:t>0.57-2.21</w:t>
            </w:r>
          </w:p>
        </w:tc>
        <w:tc>
          <w:tcPr>
            <w:tcW w:w="1226" w:type="dxa"/>
          </w:tcPr>
          <w:p w14:paraId="34E945C5" w14:textId="04462575"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lang w:eastAsia="ko-KR"/>
              </w:rPr>
              <w:t>0.99</w:t>
            </w:r>
          </w:p>
        </w:tc>
        <w:tc>
          <w:tcPr>
            <w:tcW w:w="1226" w:type="dxa"/>
          </w:tcPr>
          <w:p w14:paraId="74267426" w14:textId="1217B167"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rPr>
              <w:t>0.50-1.97</w:t>
            </w:r>
          </w:p>
        </w:tc>
        <w:tc>
          <w:tcPr>
            <w:tcW w:w="1226" w:type="dxa"/>
          </w:tcPr>
          <w:p w14:paraId="0242D0FE" w14:textId="31FD833A"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rPr>
              <w:t>1.12</w:t>
            </w:r>
          </w:p>
        </w:tc>
        <w:tc>
          <w:tcPr>
            <w:tcW w:w="1227" w:type="dxa"/>
          </w:tcPr>
          <w:p w14:paraId="58584510" w14:textId="65A0147F" w:rsidR="009C5716" w:rsidRPr="49B34CDD" w:rsidRDefault="009C5716" w:rsidP="009C5716">
            <w:pPr>
              <w:jc w:val="center"/>
              <w:rPr>
                <w:rFonts w:ascii="Times New Roman" w:hAnsi="Times New Roman" w:cs="Times New Roman"/>
                <w:b/>
                <w:bCs/>
                <w:sz w:val="20"/>
                <w:szCs w:val="20"/>
              </w:rPr>
            </w:pPr>
            <w:r w:rsidRPr="60461BB4">
              <w:rPr>
                <w:rFonts w:ascii="Times New Roman" w:hAnsi="Times New Roman" w:cs="Times New Roman"/>
                <w:sz w:val="20"/>
                <w:szCs w:val="20"/>
              </w:rPr>
              <w:t>0.57-2.22</w:t>
            </w:r>
          </w:p>
        </w:tc>
      </w:tr>
      <w:tr w:rsidR="009C5716" w14:paraId="1100FDC1" w14:textId="77777777" w:rsidTr="001D7319">
        <w:tc>
          <w:tcPr>
            <w:tcW w:w="3871" w:type="dxa"/>
          </w:tcPr>
          <w:p w14:paraId="37C84818" w14:textId="55229AA7" w:rsidR="009C5716" w:rsidRPr="004A6790" w:rsidRDefault="009C5716" w:rsidP="00C87EA3">
            <w:pPr>
              <w:rPr>
                <w:rFonts w:ascii="Times New Roman" w:hAnsi="Times New Roman" w:cs="Times New Roman"/>
                <w:sz w:val="22"/>
                <w:szCs w:val="22"/>
              </w:rPr>
            </w:pPr>
            <w:r w:rsidRPr="004A6790">
              <w:rPr>
                <w:rFonts w:ascii="Times New Roman" w:hAnsi="Times New Roman" w:cs="Times New Roman"/>
                <w:sz w:val="22"/>
                <w:szCs w:val="22"/>
              </w:rPr>
              <w:t>Arts/entertainment/recreation</w:t>
            </w:r>
          </w:p>
        </w:tc>
        <w:tc>
          <w:tcPr>
            <w:tcW w:w="1226" w:type="dxa"/>
          </w:tcPr>
          <w:p w14:paraId="19829C5C" w14:textId="6F868788"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20</w:t>
            </w:r>
          </w:p>
        </w:tc>
        <w:tc>
          <w:tcPr>
            <w:tcW w:w="1226" w:type="dxa"/>
          </w:tcPr>
          <w:p w14:paraId="42B52E84" w14:textId="20A867DC"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18-4.08</w:t>
            </w:r>
          </w:p>
        </w:tc>
        <w:tc>
          <w:tcPr>
            <w:tcW w:w="1226" w:type="dxa"/>
          </w:tcPr>
          <w:p w14:paraId="3BC66787" w14:textId="69828649"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98</w:t>
            </w:r>
          </w:p>
        </w:tc>
        <w:tc>
          <w:tcPr>
            <w:tcW w:w="1226" w:type="dxa"/>
          </w:tcPr>
          <w:p w14:paraId="457E7D42" w14:textId="395839D7"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7-3.67</w:t>
            </w:r>
          </w:p>
        </w:tc>
        <w:tc>
          <w:tcPr>
            <w:tcW w:w="1226" w:type="dxa"/>
          </w:tcPr>
          <w:p w14:paraId="2098374D" w14:textId="3CC698DF"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23</w:t>
            </w:r>
          </w:p>
        </w:tc>
        <w:tc>
          <w:tcPr>
            <w:tcW w:w="1226" w:type="dxa"/>
          </w:tcPr>
          <w:p w14:paraId="0A8E5526" w14:textId="2A727DBC"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21-4.13</w:t>
            </w:r>
          </w:p>
        </w:tc>
        <w:tc>
          <w:tcPr>
            <w:tcW w:w="1226" w:type="dxa"/>
          </w:tcPr>
          <w:p w14:paraId="116553EC" w14:textId="61453066"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88</w:t>
            </w:r>
          </w:p>
        </w:tc>
        <w:tc>
          <w:tcPr>
            <w:tcW w:w="1227" w:type="dxa"/>
          </w:tcPr>
          <w:p w14:paraId="7751324A" w14:textId="1A3CAD92"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3-3.43</w:t>
            </w:r>
          </w:p>
        </w:tc>
      </w:tr>
      <w:tr w:rsidR="009C5716" w14:paraId="35213A4A" w14:textId="77777777" w:rsidTr="001D7319">
        <w:tc>
          <w:tcPr>
            <w:tcW w:w="3871" w:type="dxa"/>
          </w:tcPr>
          <w:p w14:paraId="2C4C63F1"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Protective services </w:t>
            </w:r>
          </w:p>
        </w:tc>
        <w:tc>
          <w:tcPr>
            <w:tcW w:w="1226" w:type="dxa"/>
          </w:tcPr>
          <w:p w14:paraId="09A2EBFF" w14:textId="19743055"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84</w:t>
            </w:r>
          </w:p>
        </w:tc>
        <w:tc>
          <w:tcPr>
            <w:tcW w:w="1226" w:type="dxa"/>
          </w:tcPr>
          <w:p w14:paraId="4A444823" w14:textId="4C6A9B35"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37-1.91</w:t>
            </w:r>
          </w:p>
        </w:tc>
        <w:tc>
          <w:tcPr>
            <w:tcW w:w="1226" w:type="dxa"/>
          </w:tcPr>
          <w:p w14:paraId="389050E4" w14:textId="2A60EBC2"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61</w:t>
            </w:r>
          </w:p>
        </w:tc>
        <w:tc>
          <w:tcPr>
            <w:tcW w:w="1226" w:type="dxa"/>
          </w:tcPr>
          <w:p w14:paraId="137BFD11" w14:textId="72ABA4A2"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28-1.37</w:t>
            </w:r>
          </w:p>
        </w:tc>
        <w:tc>
          <w:tcPr>
            <w:tcW w:w="1226" w:type="dxa"/>
          </w:tcPr>
          <w:p w14:paraId="16A83E89" w14:textId="0D5C7B7C"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85</w:t>
            </w:r>
          </w:p>
        </w:tc>
        <w:tc>
          <w:tcPr>
            <w:tcW w:w="1226" w:type="dxa"/>
          </w:tcPr>
          <w:p w14:paraId="4F73BA93" w14:textId="5991BEA8"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38-1.89</w:t>
            </w:r>
          </w:p>
        </w:tc>
        <w:tc>
          <w:tcPr>
            <w:tcW w:w="1226" w:type="dxa"/>
          </w:tcPr>
          <w:p w14:paraId="25C98B12" w14:textId="041E783F"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1</w:t>
            </w:r>
          </w:p>
        </w:tc>
        <w:tc>
          <w:tcPr>
            <w:tcW w:w="1227" w:type="dxa"/>
          </w:tcPr>
          <w:p w14:paraId="3FE8FA12" w14:textId="1F38B287"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27-1.35</w:t>
            </w:r>
          </w:p>
        </w:tc>
      </w:tr>
      <w:tr w:rsidR="009C5716" w14:paraId="3FDDA342" w14:textId="77777777" w:rsidTr="001D7319">
        <w:tc>
          <w:tcPr>
            <w:tcW w:w="3871" w:type="dxa"/>
          </w:tcPr>
          <w:p w14:paraId="56C5FAEE"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Food preparation/serving</w:t>
            </w:r>
          </w:p>
        </w:tc>
        <w:tc>
          <w:tcPr>
            <w:tcW w:w="1226" w:type="dxa"/>
          </w:tcPr>
          <w:p w14:paraId="04385255" w14:textId="74E61A90"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3.09</w:t>
            </w:r>
          </w:p>
        </w:tc>
        <w:tc>
          <w:tcPr>
            <w:tcW w:w="1226" w:type="dxa"/>
          </w:tcPr>
          <w:p w14:paraId="7FBB407F" w14:textId="38770B65"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90-5.05</w:t>
            </w:r>
          </w:p>
        </w:tc>
        <w:tc>
          <w:tcPr>
            <w:tcW w:w="1226" w:type="dxa"/>
          </w:tcPr>
          <w:p w14:paraId="4DA63C20" w14:textId="30FF9588"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14</w:t>
            </w:r>
          </w:p>
        </w:tc>
        <w:tc>
          <w:tcPr>
            <w:tcW w:w="1226" w:type="dxa"/>
          </w:tcPr>
          <w:p w14:paraId="7D5D785B" w14:textId="7259E7AB"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30-3.53</w:t>
            </w:r>
          </w:p>
        </w:tc>
        <w:tc>
          <w:tcPr>
            <w:tcW w:w="1226" w:type="dxa"/>
          </w:tcPr>
          <w:p w14:paraId="05DF2802" w14:textId="5D70C7AA"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94</w:t>
            </w:r>
          </w:p>
        </w:tc>
        <w:tc>
          <w:tcPr>
            <w:tcW w:w="1226" w:type="dxa"/>
          </w:tcPr>
          <w:p w14:paraId="5D0E8C66" w14:textId="15A82163"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79-4.83</w:t>
            </w:r>
          </w:p>
        </w:tc>
        <w:tc>
          <w:tcPr>
            <w:tcW w:w="1226" w:type="dxa"/>
          </w:tcPr>
          <w:p w14:paraId="122CFD53" w14:textId="31954D00"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12</w:t>
            </w:r>
          </w:p>
        </w:tc>
        <w:tc>
          <w:tcPr>
            <w:tcW w:w="1227" w:type="dxa"/>
          </w:tcPr>
          <w:p w14:paraId="62FF0B94" w14:textId="2A228B74"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28-3.50</w:t>
            </w:r>
          </w:p>
        </w:tc>
      </w:tr>
      <w:tr w:rsidR="009C5716" w14:paraId="478CF01D" w14:textId="77777777" w:rsidTr="001D7319">
        <w:tc>
          <w:tcPr>
            <w:tcW w:w="3871" w:type="dxa"/>
          </w:tcPr>
          <w:p w14:paraId="34CCE202"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Cleaning </w:t>
            </w:r>
          </w:p>
        </w:tc>
        <w:tc>
          <w:tcPr>
            <w:tcW w:w="1226" w:type="dxa"/>
          </w:tcPr>
          <w:p w14:paraId="3307480F" w14:textId="02892D8F"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08</w:t>
            </w:r>
          </w:p>
        </w:tc>
        <w:tc>
          <w:tcPr>
            <w:tcW w:w="1226" w:type="dxa"/>
          </w:tcPr>
          <w:p w14:paraId="39643F6A" w14:textId="42E6A17F"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3-3.84</w:t>
            </w:r>
          </w:p>
        </w:tc>
        <w:tc>
          <w:tcPr>
            <w:tcW w:w="1226" w:type="dxa"/>
          </w:tcPr>
          <w:p w14:paraId="55E1A8C9" w14:textId="53E3B644"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28</w:t>
            </w:r>
          </w:p>
        </w:tc>
        <w:tc>
          <w:tcPr>
            <w:tcW w:w="1226" w:type="dxa"/>
          </w:tcPr>
          <w:p w14:paraId="4D151AB5" w14:textId="3DD39E1D"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9-2.36</w:t>
            </w:r>
          </w:p>
        </w:tc>
        <w:tc>
          <w:tcPr>
            <w:tcW w:w="1226" w:type="dxa"/>
          </w:tcPr>
          <w:p w14:paraId="3DAE7CFA" w14:textId="7C6A634C"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06</w:t>
            </w:r>
          </w:p>
        </w:tc>
        <w:tc>
          <w:tcPr>
            <w:tcW w:w="1226" w:type="dxa"/>
          </w:tcPr>
          <w:p w14:paraId="69FD59E2" w14:textId="4647C20E"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0-3.83</w:t>
            </w:r>
          </w:p>
        </w:tc>
        <w:tc>
          <w:tcPr>
            <w:tcW w:w="1226" w:type="dxa"/>
          </w:tcPr>
          <w:p w14:paraId="376E35DA" w14:textId="7C9A8C35"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25</w:t>
            </w:r>
          </w:p>
        </w:tc>
        <w:tc>
          <w:tcPr>
            <w:tcW w:w="1227" w:type="dxa"/>
          </w:tcPr>
          <w:p w14:paraId="1A14C49D" w14:textId="16E752F0"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67-2.32</w:t>
            </w:r>
          </w:p>
        </w:tc>
      </w:tr>
      <w:tr w:rsidR="009C5716" w14:paraId="60289FAD" w14:textId="77777777" w:rsidTr="001D7319">
        <w:tc>
          <w:tcPr>
            <w:tcW w:w="3871" w:type="dxa"/>
          </w:tcPr>
          <w:p w14:paraId="04E46C32"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Entertainment attendants/related workers</w:t>
            </w:r>
          </w:p>
        </w:tc>
        <w:tc>
          <w:tcPr>
            <w:tcW w:w="1226" w:type="dxa"/>
          </w:tcPr>
          <w:p w14:paraId="4A175D9B" w14:textId="5C447825"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9</w:t>
            </w:r>
          </w:p>
        </w:tc>
        <w:tc>
          <w:tcPr>
            <w:tcW w:w="1226" w:type="dxa"/>
          </w:tcPr>
          <w:p w14:paraId="7D6ED9EC" w14:textId="4871E393"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4-7.2</w:t>
            </w:r>
          </w:p>
        </w:tc>
        <w:tc>
          <w:tcPr>
            <w:tcW w:w="1226" w:type="dxa"/>
          </w:tcPr>
          <w:p w14:paraId="20AB320A" w14:textId="3CC6985E"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82</w:t>
            </w:r>
          </w:p>
        </w:tc>
        <w:tc>
          <w:tcPr>
            <w:tcW w:w="1226" w:type="dxa"/>
          </w:tcPr>
          <w:p w14:paraId="62AB747C" w14:textId="7B11BFA8"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11-6.04</w:t>
            </w:r>
          </w:p>
        </w:tc>
        <w:tc>
          <w:tcPr>
            <w:tcW w:w="1226" w:type="dxa"/>
          </w:tcPr>
          <w:p w14:paraId="66A0A47E" w14:textId="6FCD288C"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93</w:t>
            </w:r>
          </w:p>
        </w:tc>
        <w:tc>
          <w:tcPr>
            <w:tcW w:w="1226" w:type="dxa"/>
          </w:tcPr>
          <w:p w14:paraId="3BD361BF" w14:textId="2A98E1CF"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3-6.93</w:t>
            </w:r>
          </w:p>
        </w:tc>
        <w:tc>
          <w:tcPr>
            <w:tcW w:w="1226" w:type="dxa"/>
          </w:tcPr>
          <w:p w14:paraId="3759AC69" w14:textId="16CB9576"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84</w:t>
            </w:r>
          </w:p>
        </w:tc>
        <w:tc>
          <w:tcPr>
            <w:tcW w:w="1227" w:type="dxa"/>
          </w:tcPr>
          <w:p w14:paraId="063811B0" w14:textId="7DA8FB91"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1-6.29</w:t>
            </w:r>
          </w:p>
        </w:tc>
      </w:tr>
      <w:tr w:rsidR="009C5716" w14:paraId="7215B57A" w14:textId="77777777" w:rsidTr="001D7319">
        <w:tc>
          <w:tcPr>
            <w:tcW w:w="3871" w:type="dxa"/>
          </w:tcPr>
          <w:p w14:paraId="1182893E"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Personal care/services</w:t>
            </w:r>
          </w:p>
        </w:tc>
        <w:tc>
          <w:tcPr>
            <w:tcW w:w="1226" w:type="dxa"/>
          </w:tcPr>
          <w:p w14:paraId="57D7B762" w14:textId="711D4D8B"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31</w:t>
            </w:r>
          </w:p>
        </w:tc>
        <w:tc>
          <w:tcPr>
            <w:tcW w:w="1226" w:type="dxa"/>
          </w:tcPr>
          <w:p w14:paraId="09A31CB9" w14:textId="21549146"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1-2.81</w:t>
            </w:r>
          </w:p>
        </w:tc>
        <w:tc>
          <w:tcPr>
            <w:tcW w:w="1226" w:type="dxa"/>
          </w:tcPr>
          <w:p w14:paraId="51918AD2" w14:textId="6B39EC0A"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08</w:t>
            </w:r>
          </w:p>
        </w:tc>
        <w:tc>
          <w:tcPr>
            <w:tcW w:w="1226" w:type="dxa"/>
          </w:tcPr>
          <w:p w14:paraId="57877B2C" w14:textId="11F10B74"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9-2.34</w:t>
            </w:r>
          </w:p>
        </w:tc>
        <w:tc>
          <w:tcPr>
            <w:tcW w:w="1226" w:type="dxa"/>
          </w:tcPr>
          <w:p w14:paraId="038D1B82" w14:textId="60C8518D"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30</w:t>
            </w:r>
          </w:p>
        </w:tc>
        <w:tc>
          <w:tcPr>
            <w:tcW w:w="1226" w:type="dxa"/>
          </w:tcPr>
          <w:p w14:paraId="5764F981" w14:textId="48AEDB54"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1-2.80</w:t>
            </w:r>
          </w:p>
        </w:tc>
        <w:tc>
          <w:tcPr>
            <w:tcW w:w="1226" w:type="dxa"/>
          </w:tcPr>
          <w:p w14:paraId="57C4BB4E" w14:textId="32A8DBD3"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5</w:t>
            </w:r>
          </w:p>
        </w:tc>
        <w:tc>
          <w:tcPr>
            <w:tcW w:w="1227" w:type="dxa"/>
          </w:tcPr>
          <w:p w14:paraId="31527953" w14:textId="7EA2204B"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8-2.27</w:t>
            </w:r>
          </w:p>
        </w:tc>
      </w:tr>
      <w:tr w:rsidR="009C5716" w14:paraId="02995218" w14:textId="77777777" w:rsidTr="001D7319">
        <w:tc>
          <w:tcPr>
            <w:tcW w:w="3871" w:type="dxa"/>
          </w:tcPr>
          <w:p w14:paraId="45DFEDF3"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Sales </w:t>
            </w:r>
          </w:p>
        </w:tc>
        <w:tc>
          <w:tcPr>
            <w:tcW w:w="1226" w:type="dxa"/>
          </w:tcPr>
          <w:p w14:paraId="3AB85B05" w14:textId="6EACB824"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10</w:t>
            </w:r>
          </w:p>
        </w:tc>
        <w:tc>
          <w:tcPr>
            <w:tcW w:w="1226" w:type="dxa"/>
          </w:tcPr>
          <w:p w14:paraId="4D889D31" w14:textId="69D9F644"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25-3.52</w:t>
            </w:r>
          </w:p>
        </w:tc>
        <w:tc>
          <w:tcPr>
            <w:tcW w:w="1226" w:type="dxa"/>
          </w:tcPr>
          <w:p w14:paraId="0D033A7E" w14:textId="68DD0C0B"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71</w:t>
            </w:r>
          </w:p>
        </w:tc>
        <w:tc>
          <w:tcPr>
            <w:tcW w:w="1226" w:type="dxa"/>
          </w:tcPr>
          <w:p w14:paraId="4FE7B782" w14:textId="54E91C7B"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1-2.87</w:t>
            </w:r>
          </w:p>
        </w:tc>
        <w:tc>
          <w:tcPr>
            <w:tcW w:w="1226" w:type="dxa"/>
          </w:tcPr>
          <w:p w14:paraId="0777D7DD" w14:textId="630D5A32"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10</w:t>
            </w:r>
          </w:p>
        </w:tc>
        <w:tc>
          <w:tcPr>
            <w:tcW w:w="1226" w:type="dxa"/>
          </w:tcPr>
          <w:p w14:paraId="1BA0E066" w14:textId="58535185"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24-3.55</w:t>
            </w:r>
          </w:p>
        </w:tc>
        <w:tc>
          <w:tcPr>
            <w:tcW w:w="1226" w:type="dxa"/>
          </w:tcPr>
          <w:p w14:paraId="05CD7BDB" w14:textId="5C9D6814"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74</w:t>
            </w:r>
          </w:p>
        </w:tc>
        <w:tc>
          <w:tcPr>
            <w:tcW w:w="1227" w:type="dxa"/>
          </w:tcPr>
          <w:p w14:paraId="37152905" w14:textId="3D49AA34"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3-2.94</w:t>
            </w:r>
          </w:p>
        </w:tc>
      </w:tr>
      <w:tr w:rsidR="009C5716" w14:paraId="0C139D57" w14:textId="77777777" w:rsidTr="001D7319">
        <w:tc>
          <w:tcPr>
            <w:tcW w:w="3871" w:type="dxa"/>
          </w:tcPr>
          <w:p w14:paraId="4EEF166B"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Office/admin support services</w:t>
            </w:r>
          </w:p>
        </w:tc>
        <w:tc>
          <w:tcPr>
            <w:tcW w:w="1226" w:type="dxa"/>
          </w:tcPr>
          <w:p w14:paraId="453BED73" w14:textId="2CD83D18"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78</w:t>
            </w:r>
          </w:p>
        </w:tc>
        <w:tc>
          <w:tcPr>
            <w:tcW w:w="1226" w:type="dxa"/>
          </w:tcPr>
          <w:p w14:paraId="271138CF" w14:textId="50BEFADF"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14-2.79</w:t>
            </w:r>
          </w:p>
        </w:tc>
        <w:tc>
          <w:tcPr>
            <w:tcW w:w="1226" w:type="dxa"/>
          </w:tcPr>
          <w:p w14:paraId="5ABD237B" w14:textId="6EDED647" w:rsidR="009C5716" w:rsidRPr="00412833" w:rsidRDefault="009C5716" w:rsidP="009C5716">
            <w:pPr>
              <w:jc w:val="center"/>
              <w:rPr>
                <w:rFonts w:ascii="Times New Roman" w:hAnsi="Times New Roman" w:cs="Times New Roman"/>
                <w:sz w:val="20"/>
                <w:szCs w:val="20"/>
                <w:lang w:eastAsia="ko-KR"/>
              </w:rPr>
            </w:pPr>
            <w:r w:rsidRPr="00412833">
              <w:rPr>
                <w:rFonts w:ascii="Times New Roman" w:hAnsi="Times New Roman" w:cs="Times New Roman"/>
                <w:sz w:val="20"/>
                <w:szCs w:val="20"/>
                <w:lang w:eastAsia="ko-KR"/>
              </w:rPr>
              <w:t>1.5</w:t>
            </w:r>
            <w:r w:rsidR="00136FA7" w:rsidRPr="00412833">
              <w:rPr>
                <w:rFonts w:ascii="Times New Roman" w:hAnsi="Times New Roman" w:cs="Times New Roman"/>
                <w:sz w:val="20"/>
                <w:szCs w:val="20"/>
                <w:lang w:eastAsia="ko-KR"/>
              </w:rPr>
              <w:t>3</w:t>
            </w:r>
          </w:p>
        </w:tc>
        <w:tc>
          <w:tcPr>
            <w:tcW w:w="1226" w:type="dxa"/>
          </w:tcPr>
          <w:p w14:paraId="25070E10" w14:textId="62BC0F83" w:rsidR="009C5716" w:rsidRPr="00412833" w:rsidRDefault="009C5716" w:rsidP="009C5716">
            <w:pPr>
              <w:jc w:val="center"/>
              <w:rPr>
                <w:rFonts w:ascii="Times New Roman" w:hAnsi="Times New Roman" w:cs="Times New Roman"/>
                <w:sz w:val="20"/>
                <w:szCs w:val="20"/>
                <w:lang w:eastAsia="ko-KR"/>
              </w:rPr>
            </w:pPr>
            <w:r w:rsidRPr="00412833">
              <w:rPr>
                <w:rFonts w:ascii="Times New Roman" w:hAnsi="Times New Roman" w:cs="Times New Roman"/>
                <w:sz w:val="20"/>
                <w:szCs w:val="20"/>
                <w:lang w:eastAsia="ko-KR"/>
              </w:rPr>
              <w:t>0.96-2.42</w:t>
            </w:r>
          </w:p>
        </w:tc>
        <w:tc>
          <w:tcPr>
            <w:tcW w:w="1226" w:type="dxa"/>
          </w:tcPr>
          <w:p w14:paraId="1AB33044" w14:textId="5BF4099F"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72</w:t>
            </w:r>
          </w:p>
        </w:tc>
        <w:tc>
          <w:tcPr>
            <w:tcW w:w="1226" w:type="dxa"/>
          </w:tcPr>
          <w:p w14:paraId="674F59DF" w14:textId="2131D545"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09-2.73</w:t>
            </w:r>
          </w:p>
        </w:tc>
        <w:tc>
          <w:tcPr>
            <w:tcW w:w="1226" w:type="dxa"/>
          </w:tcPr>
          <w:p w14:paraId="6A37B08D" w14:textId="3092E84B"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49</w:t>
            </w:r>
          </w:p>
        </w:tc>
        <w:tc>
          <w:tcPr>
            <w:tcW w:w="1227" w:type="dxa"/>
          </w:tcPr>
          <w:p w14:paraId="757D0AAE" w14:textId="4DB85736"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93-2.38</w:t>
            </w:r>
          </w:p>
        </w:tc>
      </w:tr>
      <w:tr w:rsidR="009C5716" w14:paraId="51ACD668" w14:textId="77777777" w:rsidTr="001D7319">
        <w:tc>
          <w:tcPr>
            <w:tcW w:w="3871" w:type="dxa"/>
          </w:tcPr>
          <w:p w14:paraId="6787BDFD"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Farming/fishing/forestry</w:t>
            </w:r>
          </w:p>
        </w:tc>
        <w:tc>
          <w:tcPr>
            <w:tcW w:w="1226" w:type="dxa"/>
          </w:tcPr>
          <w:p w14:paraId="5D907344" w14:textId="6D54FD4A"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23</w:t>
            </w:r>
          </w:p>
        </w:tc>
        <w:tc>
          <w:tcPr>
            <w:tcW w:w="1226" w:type="dxa"/>
          </w:tcPr>
          <w:p w14:paraId="09A2E82D" w14:textId="7BB38807"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03-1.77</w:t>
            </w:r>
          </w:p>
        </w:tc>
        <w:tc>
          <w:tcPr>
            <w:tcW w:w="1226" w:type="dxa"/>
          </w:tcPr>
          <w:p w14:paraId="49B1AC1C" w14:textId="1E61A5EF"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8</w:t>
            </w:r>
          </w:p>
        </w:tc>
        <w:tc>
          <w:tcPr>
            <w:tcW w:w="1226" w:type="dxa"/>
          </w:tcPr>
          <w:p w14:paraId="40249CFE" w14:textId="6D1EAD76"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02-1.42</w:t>
            </w:r>
          </w:p>
        </w:tc>
        <w:tc>
          <w:tcPr>
            <w:tcW w:w="1226" w:type="dxa"/>
          </w:tcPr>
          <w:p w14:paraId="57A7888D" w14:textId="609B8F9E"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23</w:t>
            </w:r>
          </w:p>
        </w:tc>
        <w:tc>
          <w:tcPr>
            <w:tcW w:w="1226" w:type="dxa"/>
          </w:tcPr>
          <w:p w14:paraId="512E5F9D" w14:textId="5121C460"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03-1.80</w:t>
            </w:r>
          </w:p>
        </w:tc>
        <w:tc>
          <w:tcPr>
            <w:tcW w:w="1226" w:type="dxa"/>
          </w:tcPr>
          <w:p w14:paraId="7B16F46E" w14:textId="72039AA5"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9</w:t>
            </w:r>
          </w:p>
        </w:tc>
        <w:tc>
          <w:tcPr>
            <w:tcW w:w="1227" w:type="dxa"/>
          </w:tcPr>
          <w:p w14:paraId="3AAC1D77" w14:textId="3BF5821E"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02-1.45</w:t>
            </w:r>
          </w:p>
        </w:tc>
      </w:tr>
      <w:tr w:rsidR="009C5716" w14:paraId="74E9B255" w14:textId="77777777" w:rsidTr="001D7319">
        <w:tc>
          <w:tcPr>
            <w:tcW w:w="3871" w:type="dxa"/>
          </w:tcPr>
          <w:p w14:paraId="6EAA2A19"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Construction/extraction </w:t>
            </w:r>
          </w:p>
        </w:tc>
        <w:tc>
          <w:tcPr>
            <w:tcW w:w="1226" w:type="dxa"/>
          </w:tcPr>
          <w:p w14:paraId="111DE484" w14:textId="0969B1EB"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00</w:t>
            </w:r>
          </w:p>
        </w:tc>
        <w:tc>
          <w:tcPr>
            <w:tcW w:w="1226" w:type="dxa"/>
          </w:tcPr>
          <w:p w14:paraId="42D450ED" w14:textId="72C0D2BF"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15-3.49</w:t>
            </w:r>
          </w:p>
        </w:tc>
        <w:tc>
          <w:tcPr>
            <w:tcW w:w="1226" w:type="dxa"/>
          </w:tcPr>
          <w:p w14:paraId="66317E0B" w14:textId="574CF596"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29</w:t>
            </w:r>
          </w:p>
        </w:tc>
        <w:tc>
          <w:tcPr>
            <w:tcW w:w="1226" w:type="dxa"/>
          </w:tcPr>
          <w:p w14:paraId="13BD660F" w14:textId="2393ECE7"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5-2.23</w:t>
            </w:r>
          </w:p>
        </w:tc>
        <w:tc>
          <w:tcPr>
            <w:tcW w:w="1226" w:type="dxa"/>
          </w:tcPr>
          <w:p w14:paraId="6400FCCD" w14:textId="2BA79A2D"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05</w:t>
            </w:r>
          </w:p>
        </w:tc>
        <w:tc>
          <w:tcPr>
            <w:tcW w:w="1226" w:type="dxa"/>
          </w:tcPr>
          <w:p w14:paraId="14EF3CE3" w14:textId="1441DA98"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17-3.58</w:t>
            </w:r>
          </w:p>
        </w:tc>
        <w:tc>
          <w:tcPr>
            <w:tcW w:w="1226" w:type="dxa"/>
          </w:tcPr>
          <w:p w14:paraId="38FF7FF8" w14:textId="2AA97BB9"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32</w:t>
            </w:r>
          </w:p>
        </w:tc>
        <w:tc>
          <w:tcPr>
            <w:tcW w:w="1227" w:type="dxa"/>
          </w:tcPr>
          <w:p w14:paraId="3CDD2D14" w14:textId="6D5409E9"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76-2.28</w:t>
            </w:r>
          </w:p>
        </w:tc>
      </w:tr>
      <w:tr w:rsidR="009C5716" w14:paraId="6778A2FF" w14:textId="77777777" w:rsidTr="001D7319">
        <w:tc>
          <w:tcPr>
            <w:tcW w:w="3871" w:type="dxa"/>
          </w:tcPr>
          <w:p w14:paraId="6736242F" w14:textId="77219490" w:rsidR="009C5716" w:rsidRPr="004A6790" w:rsidRDefault="009C5716" w:rsidP="00C87EA3">
            <w:pPr>
              <w:rPr>
                <w:rFonts w:ascii="Times New Roman" w:hAnsi="Times New Roman" w:cs="Times New Roman"/>
                <w:sz w:val="22"/>
                <w:szCs w:val="22"/>
              </w:rPr>
            </w:pPr>
            <w:r w:rsidRPr="004A6790">
              <w:rPr>
                <w:rFonts w:ascii="Times New Roman" w:hAnsi="Times New Roman" w:cs="Times New Roman"/>
                <w:sz w:val="22"/>
                <w:szCs w:val="22"/>
              </w:rPr>
              <w:t>Installation/maintenance/repairs</w:t>
            </w:r>
          </w:p>
        </w:tc>
        <w:tc>
          <w:tcPr>
            <w:tcW w:w="1226" w:type="dxa"/>
          </w:tcPr>
          <w:p w14:paraId="231712C4" w14:textId="45E6A590"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34</w:t>
            </w:r>
          </w:p>
        </w:tc>
        <w:tc>
          <w:tcPr>
            <w:tcW w:w="1226" w:type="dxa"/>
          </w:tcPr>
          <w:p w14:paraId="4737AE10" w14:textId="4DA7D867"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32-4.15</w:t>
            </w:r>
          </w:p>
        </w:tc>
        <w:tc>
          <w:tcPr>
            <w:tcW w:w="1226" w:type="dxa"/>
          </w:tcPr>
          <w:p w14:paraId="3E1D72E1" w14:textId="75A80460"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67</w:t>
            </w:r>
          </w:p>
        </w:tc>
        <w:tc>
          <w:tcPr>
            <w:tcW w:w="1226" w:type="dxa"/>
          </w:tcPr>
          <w:p w14:paraId="0ACCFE21" w14:textId="6CF0F9DE"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3-2.97</w:t>
            </w:r>
          </w:p>
        </w:tc>
        <w:tc>
          <w:tcPr>
            <w:tcW w:w="1226" w:type="dxa"/>
          </w:tcPr>
          <w:p w14:paraId="753DEA0A" w14:textId="75847BC6"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33</w:t>
            </w:r>
          </w:p>
        </w:tc>
        <w:tc>
          <w:tcPr>
            <w:tcW w:w="1226" w:type="dxa"/>
          </w:tcPr>
          <w:p w14:paraId="6348685C" w14:textId="06BD0527"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31-4.14</w:t>
            </w:r>
          </w:p>
        </w:tc>
        <w:tc>
          <w:tcPr>
            <w:tcW w:w="1226" w:type="dxa"/>
          </w:tcPr>
          <w:p w14:paraId="6BD86C75" w14:textId="1823634E"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68</w:t>
            </w:r>
          </w:p>
        </w:tc>
        <w:tc>
          <w:tcPr>
            <w:tcW w:w="1227" w:type="dxa"/>
          </w:tcPr>
          <w:p w14:paraId="68C5B8F1" w14:textId="228D058C"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94-2.99</w:t>
            </w:r>
          </w:p>
        </w:tc>
      </w:tr>
      <w:tr w:rsidR="009C5716" w14:paraId="042DDBC9" w14:textId="77777777" w:rsidTr="001D7319">
        <w:tc>
          <w:tcPr>
            <w:tcW w:w="3871" w:type="dxa"/>
          </w:tcPr>
          <w:p w14:paraId="1A11FB7D"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Production/operations </w:t>
            </w:r>
          </w:p>
        </w:tc>
        <w:tc>
          <w:tcPr>
            <w:tcW w:w="1226" w:type="dxa"/>
          </w:tcPr>
          <w:p w14:paraId="3EE99EA3" w14:textId="200F10E1"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81</w:t>
            </w:r>
          </w:p>
        </w:tc>
        <w:tc>
          <w:tcPr>
            <w:tcW w:w="1226" w:type="dxa"/>
          </w:tcPr>
          <w:p w14:paraId="23779DD8" w14:textId="069A06A1"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28-2.36</w:t>
            </w:r>
          </w:p>
        </w:tc>
        <w:tc>
          <w:tcPr>
            <w:tcW w:w="1226" w:type="dxa"/>
          </w:tcPr>
          <w:p w14:paraId="3EEF3E03" w14:textId="7482678E"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54</w:t>
            </w:r>
          </w:p>
        </w:tc>
        <w:tc>
          <w:tcPr>
            <w:tcW w:w="1226" w:type="dxa"/>
          </w:tcPr>
          <w:p w14:paraId="7B2ACB0F" w14:textId="06AD0ABC"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19-1.52</w:t>
            </w:r>
          </w:p>
        </w:tc>
        <w:tc>
          <w:tcPr>
            <w:tcW w:w="1226" w:type="dxa"/>
          </w:tcPr>
          <w:p w14:paraId="33BCF3B7" w14:textId="0C738CAD"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81</w:t>
            </w:r>
          </w:p>
        </w:tc>
        <w:tc>
          <w:tcPr>
            <w:tcW w:w="1226" w:type="dxa"/>
          </w:tcPr>
          <w:p w14:paraId="72DE714B" w14:textId="552B2D1E"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27-2.37</w:t>
            </w:r>
          </w:p>
        </w:tc>
        <w:tc>
          <w:tcPr>
            <w:tcW w:w="1226" w:type="dxa"/>
          </w:tcPr>
          <w:p w14:paraId="5AAD44D4" w14:textId="5E07686A"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53</w:t>
            </w:r>
          </w:p>
        </w:tc>
        <w:tc>
          <w:tcPr>
            <w:tcW w:w="1227" w:type="dxa"/>
          </w:tcPr>
          <w:p w14:paraId="44365926" w14:textId="62C99E43"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9-1.50</w:t>
            </w:r>
          </w:p>
        </w:tc>
      </w:tr>
      <w:tr w:rsidR="009C5716" w14:paraId="05DC95E2" w14:textId="77777777" w:rsidTr="001D7319">
        <w:tc>
          <w:tcPr>
            <w:tcW w:w="3871" w:type="dxa"/>
          </w:tcPr>
          <w:p w14:paraId="4AF681E8"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Setter/operators/tenders</w:t>
            </w:r>
          </w:p>
        </w:tc>
        <w:tc>
          <w:tcPr>
            <w:tcW w:w="1226" w:type="dxa"/>
          </w:tcPr>
          <w:p w14:paraId="6DE2768C" w14:textId="6EEE1814"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64</w:t>
            </w:r>
          </w:p>
        </w:tc>
        <w:tc>
          <w:tcPr>
            <w:tcW w:w="1226" w:type="dxa"/>
          </w:tcPr>
          <w:p w14:paraId="23EACDD3" w14:textId="6D180026"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87-3.11</w:t>
            </w:r>
          </w:p>
        </w:tc>
        <w:tc>
          <w:tcPr>
            <w:tcW w:w="1226" w:type="dxa"/>
          </w:tcPr>
          <w:p w14:paraId="01E6DFF6" w14:textId="61876411"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11</w:t>
            </w:r>
          </w:p>
        </w:tc>
        <w:tc>
          <w:tcPr>
            <w:tcW w:w="1226" w:type="dxa"/>
          </w:tcPr>
          <w:p w14:paraId="112A9EB6" w14:textId="5FE76415"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58-2.14</w:t>
            </w:r>
          </w:p>
        </w:tc>
        <w:tc>
          <w:tcPr>
            <w:tcW w:w="1226" w:type="dxa"/>
          </w:tcPr>
          <w:p w14:paraId="2B176464" w14:textId="348BC6A3"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57</w:t>
            </w:r>
          </w:p>
        </w:tc>
        <w:tc>
          <w:tcPr>
            <w:tcW w:w="1226" w:type="dxa"/>
          </w:tcPr>
          <w:p w14:paraId="3B732A9E" w14:textId="1A05F48B"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82-2.99</w:t>
            </w:r>
          </w:p>
        </w:tc>
        <w:tc>
          <w:tcPr>
            <w:tcW w:w="1226" w:type="dxa"/>
          </w:tcPr>
          <w:p w14:paraId="4C36C484" w14:textId="7C517760"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5</w:t>
            </w:r>
          </w:p>
        </w:tc>
        <w:tc>
          <w:tcPr>
            <w:tcW w:w="1227" w:type="dxa"/>
          </w:tcPr>
          <w:p w14:paraId="6C1DE2FA" w14:textId="507C083C"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54-2.04</w:t>
            </w:r>
          </w:p>
        </w:tc>
      </w:tr>
      <w:tr w:rsidR="009C5716" w14:paraId="372F7BCA" w14:textId="77777777" w:rsidTr="001D7319">
        <w:tc>
          <w:tcPr>
            <w:tcW w:w="3871" w:type="dxa"/>
          </w:tcPr>
          <w:p w14:paraId="7A6EA2FD"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Transportation/material moving</w:t>
            </w:r>
          </w:p>
        </w:tc>
        <w:tc>
          <w:tcPr>
            <w:tcW w:w="1226" w:type="dxa"/>
          </w:tcPr>
          <w:p w14:paraId="016FC457" w14:textId="2853F076"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2.35</w:t>
            </w:r>
          </w:p>
        </w:tc>
        <w:tc>
          <w:tcPr>
            <w:tcW w:w="1226" w:type="dxa"/>
          </w:tcPr>
          <w:p w14:paraId="37CBFDF8" w14:textId="2E3D924F" w:rsidR="009C5716" w:rsidRPr="00D66E84" w:rsidRDefault="009C5716" w:rsidP="009C5716">
            <w:pPr>
              <w:jc w:val="center"/>
              <w:rPr>
                <w:rFonts w:ascii="Times New Roman" w:hAnsi="Times New Roman" w:cs="Times New Roman"/>
                <w:b/>
                <w:bCs/>
                <w:sz w:val="20"/>
                <w:szCs w:val="20"/>
              </w:rPr>
            </w:pPr>
            <w:r w:rsidRPr="49B34CDD">
              <w:rPr>
                <w:rFonts w:ascii="Times New Roman" w:hAnsi="Times New Roman" w:cs="Times New Roman"/>
                <w:b/>
                <w:bCs/>
                <w:sz w:val="20"/>
                <w:szCs w:val="20"/>
              </w:rPr>
              <w:t>1.45-3.81</w:t>
            </w:r>
          </w:p>
        </w:tc>
        <w:tc>
          <w:tcPr>
            <w:tcW w:w="1226" w:type="dxa"/>
          </w:tcPr>
          <w:p w14:paraId="27DAEE0F" w14:textId="2B5D8CA3"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51</w:t>
            </w:r>
          </w:p>
        </w:tc>
        <w:tc>
          <w:tcPr>
            <w:tcW w:w="1226" w:type="dxa"/>
          </w:tcPr>
          <w:p w14:paraId="14EB8806" w14:textId="67283CDC"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2-2.49</w:t>
            </w:r>
          </w:p>
        </w:tc>
        <w:tc>
          <w:tcPr>
            <w:tcW w:w="1226" w:type="dxa"/>
          </w:tcPr>
          <w:p w14:paraId="2ACE081A" w14:textId="2B258157"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28</w:t>
            </w:r>
          </w:p>
        </w:tc>
        <w:tc>
          <w:tcPr>
            <w:tcW w:w="1226" w:type="dxa"/>
          </w:tcPr>
          <w:p w14:paraId="3D199095" w14:textId="22E98471" w:rsidR="009C5716" w:rsidRPr="00D66E84" w:rsidRDefault="009C5716" w:rsidP="009C5716">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39-3.74</w:t>
            </w:r>
          </w:p>
        </w:tc>
        <w:tc>
          <w:tcPr>
            <w:tcW w:w="1226" w:type="dxa"/>
          </w:tcPr>
          <w:p w14:paraId="18CC7461" w14:textId="63DC7FF0"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1.49</w:t>
            </w:r>
          </w:p>
        </w:tc>
        <w:tc>
          <w:tcPr>
            <w:tcW w:w="1227" w:type="dxa"/>
          </w:tcPr>
          <w:p w14:paraId="76997551" w14:textId="0719E629"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90-2.47</w:t>
            </w:r>
          </w:p>
        </w:tc>
      </w:tr>
      <w:tr w:rsidR="009C5716" w14:paraId="4CD94AC1" w14:textId="77777777" w:rsidTr="001D7319">
        <w:tc>
          <w:tcPr>
            <w:tcW w:w="3871" w:type="dxa"/>
          </w:tcPr>
          <w:p w14:paraId="33ACBC2A" w14:textId="77777777" w:rsidR="009C5716" w:rsidRPr="004A6790" w:rsidRDefault="009C5716" w:rsidP="009C5716">
            <w:pPr>
              <w:rPr>
                <w:rFonts w:ascii="Times New Roman" w:hAnsi="Times New Roman" w:cs="Times New Roman"/>
                <w:sz w:val="22"/>
                <w:szCs w:val="22"/>
              </w:rPr>
            </w:pPr>
            <w:r w:rsidRPr="004A6790">
              <w:rPr>
                <w:rFonts w:ascii="Times New Roman" w:hAnsi="Times New Roman" w:cs="Times New Roman"/>
                <w:sz w:val="22"/>
                <w:szCs w:val="22"/>
              </w:rPr>
              <w:t xml:space="preserve">Armed Forces </w:t>
            </w:r>
          </w:p>
        </w:tc>
        <w:tc>
          <w:tcPr>
            <w:tcW w:w="1226" w:type="dxa"/>
          </w:tcPr>
          <w:p w14:paraId="04BB718D" w14:textId="7BD387AF"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2</w:t>
            </w:r>
          </w:p>
        </w:tc>
        <w:tc>
          <w:tcPr>
            <w:tcW w:w="1226" w:type="dxa"/>
          </w:tcPr>
          <w:p w14:paraId="25FFDCFB" w14:textId="43E594DD"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94-5.48</w:t>
            </w:r>
          </w:p>
        </w:tc>
        <w:tc>
          <w:tcPr>
            <w:tcW w:w="1226" w:type="dxa"/>
          </w:tcPr>
          <w:p w14:paraId="63CD49D8" w14:textId="3DDA6546"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57</w:t>
            </w:r>
          </w:p>
        </w:tc>
        <w:tc>
          <w:tcPr>
            <w:tcW w:w="1226" w:type="dxa"/>
          </w:tcPr>
          <w:p w14:paraId="5596DA4E" w14:textId="2F6A097F" w:rsidR="009C5716" w:rsidRPr="00D66E84" w:rsidRDefault="009C5716" w:rsidP="009C5716">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08-4.24</w:t>
            </w:r>
          </w:p>
        </w:tc>
        <w:tc>
          <w:tcPr>
            <w:tcW w:w="1226" w:type="dxa"/>
          </w:tcPr>
          <w:p w14:paraId="1741BF53" w14:textId="2B1880E8"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80</w:t>
            </w:r>
          </w:p>
        </w:tc>
        <w:tc>
          <w:tcPr>
            <w:tcW w:w="1226" w:type="dxa"/>
          </w:tcPr>
          <w:p w14:paraId="50559696" w14:textId="64ECA325"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11-6.13</w:t>
            </w:r>
          </w:p>
        </w:tc>
        <w:tc>
          <w:tcPr>
            <w:tcW w:w="1226" w:type="dxa"/>
          </w:tcPr>
          <w:p w14:paraId="7E7EE49C" w14:textId="41E4FBE2"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55</w:t>
            </w:r>
          </w:p>
        </w:tc>
        <w:tc>
          <w:tcPr>
            <w:tcW w:w="1227" w:type="dxa"/>
          </w:tcPr>
          <w:p w14:paraId="651538FE" w14:textId="42B0F3EF" w:rsidR="009C5716" w:rsidRPr="00D66E84" w:rsidRDefault="009C5716" w:rsidP="009C5716">
            <w:pPr>
              <w:jc w:val="center"/>
              <w:rPr>
                <w:rFonts w:ascii="Times New Roman" w:hAnsi="Times New Roman" w:cs="Times New Roman"/>
                <w:sz w:val="20"/>
                <w:szCs w:val="20"/>
              </w:rPr>
            </w:pPr>
            <w:r w:rsidRPr="49B34CDD">
              <w:rPr>
                <w:rFonts w:ascii="Times New Roman" w:hAnsi="Times New Roman" w:cs="Times New Roman"/>
                <w:sz w:val="20"/>
                <w:szCs w:val="20"/>
              </w:rPr>
              <w:t>0.07-4.13</w:t>
            </w:r>
          </w:p>
        </w:tc>
      </w:tr>
    </w:tbl>
    <w:p w14:paraId="14B5FF55" w14:textId="77446978" w:rsidR="00016DF9" w:rsidRDefault="0057536D" w:rsidP="0046799F">
      <w:pPr>
        <w:rPr>
          <w:rFonts w:ascii="Times New Roman" w:hAnsi="Times New Roman" w:cs="Times New Roman"/>
          <w:sz w:val="20"/>
          <w:szCs w:val="20"/>
        </w:rPr>
      </w:pPr>
      <w:r w:rsidRPr="00C4482B">
        <w:rPr>
          <w:rFonts w:ascii="Times New Roman" w:hAnsi="Times New Roman" w:cs="Times New Roman"/>
          <w:i/>
          <w:iCs/>
          <w:sz w:val="20"/>
          <w:szCs w:val="20"/>
        </w:rPr>
        <w:t>Notes</w:t>
      </w:r>
      <w:r w:rsidRPr="00C4482B">
        <w:rPr>
          <w:rFonts w:ascii="Times New Roman" w:hAnsi="Times New Roman" w:cs="Times New Roman"/>
          <w:sz w:val="20"/>
          <w:szCs w:val="20"/>
        </w:rPr>
        <w:t xml:space="preserve">. </w:t>
      </w:r>
      <w:r w:rsidR="00714145" w:rsidRPr="00714145">
        <w:rPr>
          <w:rFonts w:ascii="Times New Roman" w:hAnsi="Times New Roman" w:cs="Times New Roman"/>
          <w:sz w:val="20"/>
          <w:szCs w:val="20"/>
        </w:rPr>
        <w:t xml:space="preserve">The occupation categories are based on the U.S. Census Bureau's 2002 Standard Occupational Classification (SOC) codes. </w:t>
      </w:r>
      <w:r w:rsidR="00714145">
        <w:rPr>
          <w:rFonts w:ascii="Times New Roman" w:hAnsi="Times New Roman" w:cs="Times New Roman"/>
          <w:sz w:val="20"/>
          <w:szCs w:val="20"/>
        </w:rPr>
        <w:t>All c</w:t>
      </w:r>
      <w:r w:rsidR="00714145" w:rsidRPr="00714145">
        <w:rPr>
          <w:rFonts w:ascii="Times New Roman" w:hAnsi="Times New Roman" w:cs="Times New Roman"/>
          <w:sz w:val="20"/>
          <w:szCs w:val="20"/>
        </w:rPr>
        <w:t xml:space="preserve">ovariates included </w:t>
      </w:r>
      <w:r w:rsidR="00714145">
        <w:rPr>
          <w:rFonts w:ascii="Times New Roman" w:hAnsi="Times New Roman" w:cs="Times New Roman"/>
          <w:sz w:val="20"/>
          <w:szCs w:val="20"/>
        </w:rPr>
        <w:t>sociodemographic, health, and work-related characteristics</w:t>
      </w:r>
      <w:r w:rsidR="00714145" w:rsidRPr="00714145">
        <w:rPr>
          <w:rFonts w:ascii="Times New Roman" w:hAnsi="Times New Roman" w:cs="Times New Roman"/>
          <w:sz w:val="20"/>
          <w:szCs w:val="20"/>
        </w:rPr>
        <w:t>. Incidence-Rate Ratios (IRRs) and 95% CI for the covariates are not presented to conserve space. Bolded IRRs indicate statistical significance at the 0.05 level. The estimates and confidence intervals are adjusted for the complex sampling design using sample weight.</w:t>
      </w:r>
    </w:p>
    <w:p w14:paraId="5C1B19C7" w14:textId="77777777" w:rsidR="007432AD" w:rsidRDefault="007432AD" w:rsidP="0046799F">
      <w:pPr>
        <w:rPr>
          <w:rFonts w:ascii="Times New Roman" w:hAnsi="Times New Roman" w:cs="Times New Roman"/>
        </w:rPr>
        <w:sectPr w:rsidR="007432AD" w:rsidSect="00D66E84">
          <w:headerReference w:type="default" r:id="rId11"/>
          <w:footerReference w:type="default" r:id="rId12"/>
          <w:pgSz w:w="15840" w:h="12240" w:orient="landscape"/>
          <w:pgMar w:top="1440" w:right="1080" w:bottom="1440" w:left="1080" w:header="720" w:footer="720" w:gutter="0"/>
          <w:cols w:space="720"/>
          <w:docGrid w:linePitch="360"/>
        </w:sectPr>
      </w:pPr>
    </w:p>
    <w:p w14:paraId="16B8C854" w14:textId="78060ECD" w:rsidR="007432AD" w:rsidRPr="002C1BE7" w:rsidRDefault="007432AD" w:rsidP="007432AD">
      <w:pPr>
        <w:rPr>
          <w:rFonts w:ascii="Times New Roman" w:hAnsi="Times New Roman" w:cs="Times New Roman"/>
          <w:sz w:val="24"/>
          <w:szCs w:val="24"/>
        </w:rPr>
      </w:pPr>
      <w:r w:rsidRPr="002C1BE7">
        <w:rPr>
          <w:rFonts w:ascii="Times New Roman" w:hAnsi="Times New Roman" w:cs="Times New Roman"/>
          <w:sz w:val="24"/>
          <w:szCs w:val="24"/>
        </w:rPr>
        <w:lastRenderedPageBreak/>
        <w:t xml:space="preserve">Table </w:t>
      </w:r>
      <w:r>
        <w:rPr>
          <w:rFonts w:ascii="Times New Roman" w:hAnsi="Times New Roman" w:cs="Times New Roman"/>
          <w:sz w:val="24"/>
          <w:szCs w:val="24"/>
        </w:rPr>
        <w:t>S2</w:t>
      </w:r>
      <w:r w:rsidRPr="002C1BE7">
        <w:rPr>
          <w:rFonts w:ascii="Times New Roman" w:hAnsi="Times New Roman" w:cs="Times New Roman"/>
          <w:sz w:val="24"/>
          <w:szCs w:val="24"/>
        </w:rPr>
        <w:t xml:space="preserve">. Associations between Occupations and </w:t>
      </w:r>
      <w:r w:rsidRPr="002C1BE7">
        <w:rPr>
          <w:rFonts w:ascii="Times New Roman" w:hAnsi="Times New Roman" w:cs="Times New Roman" w:hint="eastAsia"/>
          <w:sz w:val="24"/>
          <w:szCs w:val="24"/>
        </w:rPr>
        <w:t xml:space="preserve">Past-Month </w:t>
      </w:r>
      <w:r>
        <w:rPr>
          <w:rFonts w:ascii="Times New Roman" w:hAnsi="Times New Roman" w:cs="Times New Roman"/>
          <w:sz w:val="24"/>
          <w:szCs w:val="24"/>
        </w:rPr>
        <w:t>Alcohol</w:t>
      </w:r>
      <w:r w:rsidRPr="002C1BE7">
        <w:rPr>
          <w:rFonts w:ascii="Times New Roman" w:hAnsi="Times New Roman" w:cs="Times New Roman"/>
          <w:sz w:val="24"/>
          <w:szCs w:val="24"/>
        </w:rPr>
        <w:t xml:space="preserve"> Use</w:t>
      </w:r>
      <w:r>
        <w:rPr>
          <w:rFonts w:ascii="Times New Roman" w:hAnsi="Times New Roman" w:cs="Times New Roman"/>
          <w:sz w:val="24"/>
          <w:szCs w:val="24"/>
        </w:rPr>
        <w:t xml:space="preserve"> </w:t>
      </w:r>
      <w:r w:rsidRPr="002C1BE7">
        <w:rPr>
          <w:rFonts w:ascii="Times New Roman" w:hAnsi="Times New Roman" w:cs="Times New Roman"/>
          <w:sz w:val="24"/>
          <w:szCs w:val="24"/>
        </w:rPr>
        <w:t xml:space="preserve">in the </w:t>
      </w:r>
      <w:r w:rsidRPr="002C1BE7">
        <w:rPr>
          <w:rFonts w:ascii="Times New Roman" w:hAnsi="Times New Roman" w:cs="Times New Roman" w:hint="eastAsia"/>
          <w:sz w:val="24"/>
          <w:szCs w:val="24"/>
        </w:rPr>
        <w:t>W</w:t>
      </w:r>
      <w:r w:rsidRPr="002C1BE7">
        <w:rPr>
          <w:rFonts w:ascii="Times New Roman" w:hAnsi="Times New Roman" w:cs="Times New Roman"/>
          <w:sz w:val="24"/>
          <w:szCs w:val="24"/>
        </w:rPr>
        <w:t>orkplace</w:t>
      </w:r>
      <w:r w:rsidRPr="007432AD">
        <w:rPr>
          <w:rFonts w:ascii="Times New Roman" w:hAnsi="Times New Roman" w:cs="Times New Roman"/>
          <w:sz w:val="24"/>
          <w:szCs w:val="24"/>
        </w:rPr>
        <w:t xml:space="preserve"> </w:t>
      </w:r>
      <w:r>
        <w:rPr>
          <w:rFonts w:ascii="Times New Roman" w:hAnsi="Times New Roman" w:cs="Times New Roman"/>
          <w:sz w:val="24"/>
          <w:szCs w:val="24"/>
        </w:rPr>
        <w:t>among U.S. Workers of Ages 30-35</w:t>
      </w:r>
      <w:r w:rsidRPr="002C1BE7">
        <w:rPr>
          <w:rFonts w:ascii="Times New Roman" w:hAnsi="Times New Roman" w:cs="Times New Roman" w:hint="eastAsia"/>
          <w:sz w:val="24"/>
          <w:szCs w:val="24"/>
        </w:rPr>
        <w:t xml:space="preserve">, </w:t>
      </w:r>
      <w:r w:rsidRPr="002C1BE7">
        <w:rPr>
          <w:rFonts w:ascii="Times New Roman" w:hAnsi="Times New Roman" w:cs="Times New Roman"/>
          <w:sz w:val="24"/>
          <w:szCs w:val="24"/>
        </w:rPr>
        <w:t>N</w:t>
      </w:r>
      <w:r w:rsidRPr="002C1BE7">
        <w:rPr>
          <w:rFonts w:ascii="Times New Roman" w:hAnsi="Times New Roman" w:cs="Times New Roman" w:hint="eastAsia"/>
          <w:sz w:val="24"/>
          <w:szCs w:val="24"/>
        </w:rPr>
        <w:t xml:space="preserve">ational </w:t>
      </w:r>
      <w:r w:rsidRPr="002C1BE7">
        <w:rPr>
          <w:rFonts w:ascii="Times New Roman" w:hAnsi="Times New Roman" w:cs="Times New Roman"/>
          <w:sz w:val="24"/>
          <w:szCs w:val="24"/>
        </w:rPr>
        <w:t>L</w:t>
      </w:r>
      <w:r w:rsidRPr="002C1BE7">
        <w:rPr>
          <w:rFonts w:ascii="Times New Roman" w:hAnsi="Times New Roman" w:cs="Times New Roman" w:hint="eastAsia"/>
          <w:sz w:val="24"/>
          <w:szCs w:val="24"/>
        </w:rPr>
        <w:t xml:space="preserve">ongitudinal </w:t>
      </w:r>
      <w:r w:rsidRPr="002C1BE7">
        <w:rPr>
          <w:rFonts w:ascii="Times New Roman" w:hAnsi="Times New Roman" w:cs="Times New Roman"/>
          <w:sz w:val="24"/>
          <w:szCs w:val="24"/>
        </w:rPr>
        <w:t>S</w:t>
      </w:r>
      <w:r w:rsidRPr="002C1BE7">
        <w:rPr>
          <w:rFonts w:ascii="Times New Roman" w:hAnsi="Times New Roman" w:cs="Times New Roman" w:hint="eastAsia"/>
          <w:sz w:val="24"/>
          <w:szCs w:val="24"/>
        </w:rPr>
        <w:t xml:space="preserve">urvey of </w:t>
      </w:r>
      <w:r w:rsidRPr="002C1BE7">
        <w:rPr>
          <w:rFonts w:ascii="Times New Roman" w:hAnsi="Times New Roman" w:cs="Times New Roman"/>
          <w:sz w:val="24"/>
          <w:szCs w:val="24"/>
        </w:rPr>
        <w:t>Y</w:t>
      </w:r>
      <w:r w:rsidRPr="002C1BE7">
        <w:rPr>
          <w:rFonts w:ascii="Times New Roman" w:hAnsi="Times New Roman" w:cs="Times New Roman" w:hint="eastAsia"/>
          <w:sz w:val="24"/>
          <w:szCs w:val="24"/>
        </w:rPr>
        <w:t>outh 19</w:t>
      </w:r>
      <w:r w:rsidRPr="002C1BE7">
        <w:rPr>
          <w:rFonts w:ascii="Times New Roman" w:hAnsi="Times New Roman" w:cs="Times New Roman"/>
          <w:sz w:val="24"/>
          <w:szCs w:val="24"/>
        </w:rPr>
        <w:t>97</w:t>
      </w:r>
    </w:p>
    <w:tbl>
      <w:tblPr>
        <w:tblStyle w:val="TableGrid"/>
        <w:tblW w:w="13680"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3871"/>
        <w:gridCol w:w="1226"/>
        <w:gridCol w:w="1226"/>
        <w:gridCol w:w="1226"/>
        <w:gridCol w:w="1226"/>
        <w:gridCol w:w="1226"/>
        <w:gridCol w:w="1226"/>
        <w:gridCol w:w="1226"/>
        <w:gridCol w:w="1227"/>
      </w:tblGrid>
      <w:tr w:rsidR="007432AD" w14:paraId="173B9366" w14:textId="77777777" w:rsidTr="001D7319">
        <w:tc>
          <w:tcPr>
            <w:tcW w:w="3871" w:type="dxa"/>
            <w:vMerge w:val="restart"/>
            <w:tcBorders>
              <w:top w:val="single" w:sz="8" w:space="0" w:color="000000" w:themeColor="text1"/>
              <w:bottom w:val="single" w:sz="4" w:space="0" w:color="auto"/>
            </w:tcBorders>
            <w:vAlign w:val="center"/>
          </w:tcPr>
          <w:p w14:paraId="49E9FA9C" w14:textId="77777777" w:rsidR="007432AD" w:rsidRPr="004A6790" w:rsidRDefault="007432AD" w:rsidP="008A18B5">
            <w:pPr>
              <w:jc w:val="center"/>
              <w:rPr>
                <w:rFonts w:ascii="Times New Roman" w:hAnsi="Times New Roman" w:cs="Times New Roman"/>
              </w:rPr>
            </w:pPr>
          </w:p>
        </w:tc>
        <w:tc>
          <w:tcPr>
            <w:tcW w:w="2452" w:type="dxa"/>
            <w:gridSpan w:val="2"/>
            <w:tcBorders>
              <w:top w:val="single" w:sz="8" w:space="0" w:color="000000" w:themeColor="text1"/>
              <w:bottom w:val="single" w:sz="4" w:space="0" w:color="auto"/>
            </w:tcBorders>
            <w:vAlign w:val="center"/>
          </w:tcPr>
          <w:p w14:paraId="30400013"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1: No Covariates</w:t>
            </w:r>
          </w:p>
        </w:tc>
        <w:tc>
          <w:tcPr>
            <w:tcW w:w="2452" w:type="dxa"/>
            <w:gridSpan w:val="2"/>
            <w:tcBorders>
              <w:top w:val="single" w:sz="8" w:space="0" w:color="000000" w:themeColor="text1"/>
              <w:bottom w:val="single" w:sz="4" w:space="0" w:color="auto"/>
            </w:tcBorders>
            <w:vAlign w:val="center"/>
          </w:tcPr>
          <w:p w14:paraId="224FA4B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2:</w:t>
            </w:r>
            <w:r>
              <w:rPr>
                <w:rFonts w:ascii="Times New Roman" w:hAnsi="Times New Roman" w:cs="Times New Roman"/>
                <w:sz w:val="20"/>
                <w:szCs w:val="20"/>
              </w:rPr>
              <w:t xml:space="preserve"> </w:t>
            </w:r>
            <w:proofErr w:type="spellStart"/>
            <w:r w:rsidRPr="00D66E84">
              <w:rPr>
                <w:rFonts w:ascii="Times New Roman" w:hAnsi="Times New Roman" w:cs="Times New Roman"/>
                <w:sz w:val="20"/>
                <w:szCs w:val="20"/>
              </w:rPr>
              <w:t>Sociodemographics</w:t>
            </w:r>
            <w:proofErr w:type="spellEnd"/>
          </w:p>
        </w:tc>
        <w:tc>
          <w:tcPr>
            <w:tcW w:w="2452" w:type="dxa"/>
            <w:gridSpan w:val="2"/>
            <w:tcBorders>
              <w:top w:val="single" w:sz="8" w:space="0" w:color="000000" w:themeColor="text1"/>
              <w:bottom w:val="single" w:sz="4" w:space="0" w:color="auto"/>
            </w:tcBorders>
            <w:vAlign w:val="center"/>
          </w:tcPr>
          <w:p w14:paraId="646F6CE1"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Health</w:t>
            </w:r>
          </w:p>
        </w:tc>
        <w:tc>
          <w:tcPr>
            <w:tcW w:w="2453" w:type="dxa"/>
            <w:gridSpan w:val="2"/>
            <w:tcBorders>
              <w:top w:val="single" w:sz="8" w:space="0" w:color="000000" w:themeColor="text1"/>
              <w:bottom w:val="single" w:sz="4" w:space="0" w:color="auto"/>
            </w:tcBorders>
            <w:vAlign w:val="center"/>
          </w:tcPr>
          <w:p w14:paraId="21B0D080"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All</w:t>
            </w:r>
          </w:p>
        </w:tc>
      </w:tr>
      <w:tr w:rsidR="007432AD" w14:paraId="651B1B91" w14:textId="77777777" w:rsidTr="001D7319">
        <w:tc>
          <w:tcPr>
            <w:tcW w:w="3871" w:type="dxa"/>
            <w:vMerge/>
            <w:tcBorders>
              <w:top w:val="single" w:sz="4" w:space="0" w:color="auto"/>
              <w:bottom w:val="single" w:sz="4" w:space="0" w:color="auto"/>
            </w:tcBorders>
            <w:vAlign w:val="center"/>
          </w:tcPr>
          <w:p w14:paraId="63925BD0" w14:textId="77777777" w:rsidR="007432AD" w:rsidRPr="004A6790" w:rsidRDefault="007432AD" w:rsidP="008A18B5">
            <w:pPr>
              <w:jc w:val="center"/>
              <w:rPr>
                <w:rFonts w:ascii="Times New Roman" w:hAnsi="Times New Roman" w:cs="Times New Roman"/>
                <w:sz w:val="22"/>
                <w:szCs w:val="22"/>
              </w:rPr>
            </w:pPr>
          </w:p>
        </w:tc>
        <w:tc>
          <w:tcPr>
            <w:tcW w:w="1226" w:type="dxa"/>
            <w:tcBorders>
              <w:top w:val="single" w:sz="4" w:space="0" w:color="auto"/>
              <w:bottom w:val="single" w:sz="4" w:space="0" w:color="auto"/>
            </w:tcBorders>
            <w:vAlign w:val="center"/>
          </w:tcPr>
          <w:p w14:paraId="00D91767"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23637FE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3B2F2860"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1B2CAD3A"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1BFE4AA9"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0582FEE7"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0D799EAA"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7" w:type="dxa"/>
            <w:tcBorders>
              <w:top w:val="single" w:sz="4" w:space="0" w:color="auto"/>
              <w:bottom w:val="single" w:sz="4" w:space="0" w:color="auto"/>
            </w:tcBorders>
            <w:vAlign w:val="center"/>
          </w:tcPr>
          <w:p w14:paraId="0DC8A2D2"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r>
      <w:tr w:rsidR="007432AD" w14:paraId="12EFE104" w14:textId="77777777" w:rsidTr="001D7319">
        <w:tc>
          <w:tcPr>
            <w:tcW w:w="3871" w:type="dxa"/>
            <w:tcBorders>
              <w:top w:val="single" w:sz="4" w:space="0" w:color="auto"/>
            </w:tcBorders>
          </w:tcPr>
          <w:p w14:paraId="5BFD7C3D" w14:textId="7ADE81C5" w:rsidR="007432AD" w:rsidRPr="004A6790" w:rsidRDefault="5A5B8992" w:rsidP="008A18B5">
            <w:pPr>
              <w:rPr>
                <w:rFonts w:ascii="Times New Roman" w:hAnsi="Times New Roman" w:cs="Times New Roman"/>
                <w:sz w:val="22"/>
                <w:szCs w:val="22"/>
              </w:rPr>
            </w:pPr>
            <w:r w:rsidRPr="60461BB4">
              <w:rPr>
                <w:rFonts w:ascii="Times New Roman" w:hAnsi="Times New Roman" w:cs="Times New Roman"/>
                <w:sz w:val="22"/>
                <w:szCs w:val="22"/>
              </w:rPr>
              <w:t xml:space="preserve">Healthcare-related </w:t>
            </w:r>
            <w:r w:rsidR="007432AD" w:rsidRPr="60461BB4">
              <w:rPr>
                <w:rFonts w:ascii="Times New Roman" w:hAnsi="Times New Roman" w:cs="Times New Roman"/>
                <w:sz w:val="22"/>
                <w:szCs w:val="22"/>
              </w:rPr>
              <w:t>(Reference)</w:t>
            </w:r>
          </w:p>
        </w:tc>
        <w:tc>
          <w:tcPr>
            <w:tcW w:w="1226" w:type="dxa"/>
            <w:tcBorders>
              <w:top w:val="single" w:sz="4" w:space="0" w:color="auto"/>
            </w:tcBorders>
          </w:tcPr>
          <w:p w14:paraId="269425F3"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1C80A370"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0E0AB018"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4B12493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17904556"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14C0B31C"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3FA3FBDC"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7" w:type="dxa"/>
            <w:tcBorders>
              <w:top w:val="single" w:sz="4" w:space="0" w:color="auto"/>
            </w:tcBorders>
          </w:tcPr>
          <w:p w14:paraId="1101F3BA"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r>
      <w:tr w:rsidR="007432AD" w14:paraId="040ADD39" w14:textId="77777777" w:rsidTr="001D7319">
        <w:tc>
          <w:tcPr>
            <w:tcW w:w="3871" w:type="dxa"/>
          </w:tcPr>
          <w:p w14:paraId="17982402"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Executive/admin/managerial </w:t>
            </w:r>
          </w:p>
        </w:tc>
        <w:tc>
          <w:tcPr>
            <w:tcW w:w="1226" w:type="dxa"/>
          </w:tcPr>
          <w:p w14:paraId="42AA1421" w14:textId="66B5B45E" w:rsidR="007432AD" w:rsidRPr="00D66E84" w:rsidRDefault="006704A6" w:rsidP="008A18B5">
            <w:pPr>
              <w:jc w:val="center"/>
              <w:rPr>
                <w:rFonts w:ascii="Times New Roman" w:hAnsi="Times New Roman" w:cs="Times New Roman"/>
                <w:sz w:val="20"/>
                <w:szCs w:val="20"/>
              </w:rPr>
            </w:pPr>
            <w:r>
              <w:rPr>
                <w:rFonts w:ascii="Times New Roman" w:hAnsi="Times New Roman" w:cs="Times New Roman"/>
                <w:sz w:val="20"/>
                <w:szCs w:val="20"/>
              </w:rPr>
              <w:t>1.81</w:t>
            </w:r>
          </w:p>
        </w:tc>
        <w:tc>
          <w:tcPr>
            <w:tcW w:w="1226" w:type="dxa"/>
          </w:tcPr>
          <w:p w14:paraId="11D300B2" w14:textId="00877418" w:rsidR="007432AD" w:rsidRPr="00D66E84" w:rsidRDefault="006704A6" w:rsidP="008A18B5">
            <w:pPr>
              <w:jc w:val="center"/>
              <w:rPr>
                <w:rFonts w:ascii="Times New Roman" w:hAnsi="Times New Roman" w:cs="Times New Roman"/>
                <w:sz w:val="20"/>
                <w:szCs w:val="20"/>
              </w:rPr>
            </w:pPr>
            <w:r>
              <w:rPr>
                <w:rFonts w:ascii="Times New Roman" w:hAnsi="Times New Roman" w:cs="Times New Roman"/>
                <w:sz w:val="20"/>
                <w:szCs w:val="20"/>
              </w:rPr>
              <w:t>0.99-3.31</w:t>
            </w:r>
          </w:p>
        </w:tc>
        <w:tc>
          <w:tcPr>
            <w:tcW w:w="1226" w:type="dxa"/>
          </w:tcPr>
          <w:p w14:paraId="66CE63CF" w14:textId="0E63BA42" w:rsidR="007432AD" w:rsidRPr="00D66E84" w:rsidRDefault="0097126D" w:rsidP="008A18B5">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93</w:t>
            </w:r>
          </w:p>
        </w:tc>
        <w:tc>
          <w:tcPr>
            <w:tcW w:w="1226" w:type="dxa"/>
          </w:tcPr>
          <w:p w14:paraId="16D7F06A" w14:textId="5C0040F6" w:rsidR="007432AD" w:rsidRPr="00D66E84" w:rsidRDefault="0097126D" w:rsidP="008A18B5">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03-3.63</w:t>
            </w:r>
          </w:p>
        </w:tc>
        <w:tc>
          <w:tcPr>
            <w:tcW w:w="1226" w:type="dxa"/>
          </w:tcPr>
          <w:p w14:paraId="752EE1C7" w14:textId="02ED312B" w:rsidR="007432AD" w:rsidRPr="00D66E84" w:rsidRDefault="0097126D" w:rsidP="008A18B5">
            <w:pPr>
              <w:jc w:val="center"/>
              <w:rPr>
                <w:rFonts w:ascii="Times New Roman" w:hAnsi="Times New Roman" w:cs="Times New Roman"/>
                <w:b/>
                <w:bCs/>
                <w:sz w:val="20"/>
                <w:szCs w:val="20"/>
                <w:lang w:eastAsia="ko-KR"/>
              </w:rPr>
            </w:pPr>
            <w:r>
              <w:rPr>
                <w:rFonts w:ascii="Times New Roman" w:hAnsi="Times New Roman" w:cs="Times New Roman"/>
                <w:b/>
                <w:bCs/>
                <w:sz w:val="20"/>
                <w:szCs w:val="20"/>
                <w:lang w:eastAsia="ko-KR"/>
              </w:rPr>
              <w:t>1.85</w:t>
            </w:r>
          </w:p>
        </w:tc>
        <w:tc>
          <w:tcPr>
            <w:tcW w:w="1226" w:type="dxa"/>
          </w:tcPr>
          <w:p w14:paraId="2298963E" w14:textId="4404DE9D" w:rsidR="007432AD" w:rsidRPr="00D66E84" w:rsidRDefault="0097126D" w:rsidP="008A18B5">
            <w:pPr>
              <w:jc w:val="center"/>
              <w:rPr>
                <w:rFonts w:ascii="Times New Roman" w:hAnsi="Times New Roman" w:cs="Times New Roman"/>
                <w:b/>
                <w:bCs/>
                <w:sz w:val="20"/>
                <w:szCs w:val="20"/>
              </w:rPr>
            </w:pPr>
            <w:r>
              <w:rPr>
                <w:rFonts w:ascii="Times New Roman" w:hAnsi="Times New Roman" w:cs="Times New Roman"/>
                <w:b/>
                <w:bCs/>
                <w:sz w:val="20"/>
                <w:szCs w:val="20"/>
              </w:rPr>
              <w:t>1.01-3.39</w:t>
            </w:r>
          </w:p>
        </w:tc>
        <w:tc>
          <w:tcPr>
            <w:tcW w:w="1226" w:type="dxa"/>
          </w:tcPr>
          <w:p w14:paraId="52C8813E" w14:textId="16797A6C" w:rsidR="007432AD" w:rsidRPr="00D66E84" w:rsidRDefault="0097126D" w:rsidP="008A18B5">
            <w:pPr>
              <w:jc w:val="center"/>
              <w:rPr>
                <w:rFonts w:ascii="Times New Roman" w:hAnsi="Times New Roman" w:cs="Times New Roman"/>
                <w:b/>
                <w:bCs/>
                <w:sz w:val="20"/>
                <w:szCs w:val="20"/>
              </w:rPr>
            </w:pPr>
            <w:r>
              <w:rPr>
                <w:rFonts w:ascii="Times New Roman" w:hAnsi="Times New Roman" w:cs="Times New Roman"/>
                <w:b/>
                <w:bCs/>
                <w:sz w:val="20"/>
                <w:szCs w:val="20"/>
              </w:rPr>
              <w:t>2.00</w:t>
            </w:r>
          </w:p>
        </w:tc>
        <w:tc>
          <w:tcPr>
            <w:tcW w:w="1227" w:type="dxa"/>
          </w:tcPr>
          <w:p w14:paraId="7113149E" w14:textId="4A92EB14" w:rsidR="007432AD" w:rsidRPr="00D66E84" w:rsidRDefault="0097126D" w:rsidP="008A18B5">
            <w:pPr>
              <w:jc w:val="center"/>
              <w:rPr>
                <w:rFonts w:ascii="Times New Roman" w:hAnsi="Times New Roman" w:cs="Times New Roman"/>
                <w:b/>
                <w:bCs/>
                <w:sz w:val="20"/>
                <w:szCs w:val="20"/>
              </w:rPr>
            </w:pPr>
            <w:r>
              <w:rPr>
                <w:rFonts w:ascii="Times New Roman" w:hAnsi="Times New Roman" w:cs="Times New Roman"/>
                <w:b/>
                <w:bCs/>
                <w:sz w:val="20"/>
                <w:szCs w:val="20"/>
              </w:rPr>
              <w:t>1.07-3.76</w:t>
            </w:r>
          </w:p>
        </w:tc>
      </w:tr>
      <w:tr w:rsidR="007432AD" w14:paraId="6F32CBCE" w14:textId="77777777" w:rsidTr="001D7319">
        <w:tc>
          <w:tcPr>
            <w:tcW w:w="3871" w:type="dxa"/>
          </w:tcPr>
          <w:p w14:paraId="2FD595DF"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Management </w:t>
            </w:r>
          </w:p>
        </w:tc>
        <w:tc>
          <w:tcPr>
            <w:tcW w:w="1226" w:type="dxa"/>
          </w:tcPr>
          <w:p w14:paraId="2FE34E66" w14:textId="4D732482" w:rsidR="007432AD" w:rsidRPr="00D66E84" w:rsidRDefault="0097126D" w:rsidP="008A18B5">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1.03</w:t>
            </w:r>
          </w:p>
        </w:tc>
        <w:tc>
          <w:tcPr>
            <w:tcW w:w="1226" w:type="dxa"/>
          </w:tcPr>
          <w:p w14:paraId="3E437659" w14:textId="1C18FEB3" w:rsidR="007432AD" w:rsidRPr="00D66E84" w:rsidRDefault="0097126D" w:rsidP="008A18B5">
            <w:pPr>
              <w:jc w:val="center"/>
              <w:rPr>
                <w:rFonts w:ascii="Times New Roman" w:hAnsi="Times New Roman" w:cs="Times New Roman"/>
                <w:sz w:val="20"/>
                <w:szCs w:val="20"/>
              </w:rPr>
            </w:pPr>
            <w:r>
              <w:rPr>
                <w:rFonts w:ascii="Times New Roman" w:hAnsi="Times New Roman" w:cs="Times New Roman"/>
                <w:sz w:val="20"/>
                <w:szCs w:val="20"/>
              </w:rPr>
              <w:t>0.46-2.32</w:t>
            </w:r>
          </w:p>
        </w:tc>
        <w:tc>
          <w:tcPr>
            <w:tcW w:w="1226" w:type="dxa"/>
          </w:tcPr>
          <w:p w14:paraId="3D1FFF43" w14:textId="64539640" w:rsidR="007432AD" w:rsidRPr="00D66E84" w:rsidRDefault="10892D77"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14</w:t>
            </w:r>
          </w:p>
        </w:tc>
        <w:tc>
          <w:tcPr>
            <w:tcW w:w="1226" w:type="dxa"/>
          </w:tcPr>
          <w:p w14:paraId="0F907965" w14:textId="11CE565E" w:rsidR="007432AD" w:rsidRPr="00D66E84" w:rsidRDefault="10892D77"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50-2.57</w:t>
            </w:r>
          </w:p>
        </w:tc>
        <w:tc>
          <w:tcPr>
            <w:tcW w:w="1226" w:type="dxa"/>
          </w:tcPr>
          <w:p w14:paraId="348DD92E" w14:textId="2BB39726" w:rsidR="007432AD" w:rsidRPr="00D66E84" w:rsidRDefault="545ABD26"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6</w:t>
            </w:r>
          </w:p>
        </w:tc>
        <w:tc>
          <w:tcPr>
            <w:tcW w:w="1226" w:type="dxa"/>
          </w:tcPr>
          <w:p w14:paraId="40D18A1C" w14:textId="799E4F35" w:rsidR="007432AD" w:rsidRPr="00D66E84" w:rsidRDefault="545ABD26"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7-2.39</w:t>
            </w:r>
          </w:p>
        </w:tc>
        <w:tc>
          <w:tcPr>
            <w:tcW w:w="1226" w:type="dxa"/>
          </w:tcPr>
          <w:p w14:paraId="41AC2A31" w14:textId="43B80826" w:rsidR="007432AD" w:rsidRPr="00D66E84" w:rsidRDefault="0FD01B7E"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12</w:t>
            </w:r>
          </w:p>
        </w:tc>
        <w:tc>
          <w:tcPr>
            <w:tcW w:w="1227" w:type="dxa"/>
          </w:tcPr>
          <w:p w14:paraId="04DB615C" w14:textId="7892C1C1" w:rsidR="007432AD" w:rsidRPr="00D66E84" w:rsidRDefault="0FD01B7E" w:rsidP="008A18B5">
            <w:pPr>
              <w:jc w:val="center"/>
              <w:rPr>
                <w:rFonts w:ascii="Times New Roman" w:hAnsi="Times New Roman" w:cs="Times New Roman"/>
                <w:sz w:val="20"/>
                <w:szCs w:val="20"/>
              </w:rPr>
            </w:pPr>
            <w:r w:rsidRPr="49B34CDD">
              <w:rPr>
                <w:rFonts w:ascii="Times New Roman" w:hAnsi="Times New Roman" w:cs="Times New Roman"/>
                <w:sz w:val="20"/>
                <w:szCs w:val="20"/>
              </w:rPr>
              <w:t>0.49-2.55</w:t>
            </w:r>
          </w:p>
        </w:tc>
      </w:tr>
      <w:tr w:rsidR="007432AD" w14:paraId="1E102AA5" w14:textId="77777777" w:rsidTr="001D7319">
        <w:tc>
          <w:tcPr>
            <w:tcW w:w="3871" w:type="dxa"/>
          </w:tcPr>
          <w:p w14:paraId="0AC17F52"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Scientists/related workers</w:t>
            </w:r>
          </w:p>
        </w:tc>
        <w:tc>
          <w:tcPr>
            <w:tcW w:w="1226" w:type="dxa"/>
          </w:tcPr>
          <w:p w14:paraId="3C3E2C67" w14:textId="20C23D07" w:rsidR="007432AD" w:rsidRPr="0097126D" w:rsidRDefault="0097126D" w:rsidP="008A18B5">
            <w:pPr>
              <w:jc w:val="center"/>
              <w:rPr>
                <w:rFonts w:ascii="Times New Roman" w:hAnsi="Times New Roman" w:cs="Times New Roman"/>
                <w:b/>
                <w:bCs/>
                <w:sz w:val="20"/>
                <w:szCs w:val="20"/>
                <w:lang w:eastAsia="ko-KR"/>
              </w:rPr>
            </w:pPr>
            <w:r w:rsidRPr="0097126D">
              <w:rPr>
                <w:rFonts w:ascii="Times New Roman" w:hAnsi="Times New Roman" w:cs="Times New Roman"/>
                <w:b/>
                <w:bCs/>
                <w:sz w:val="20"/>
                <w:szCs w:val="20"/>
                <w:lang w:eastAsia="ko-KR"/>
              </w:rPr>
              <w:t>2.15</w:t>
            </w:r>
          </w:p>
        </w:tc>
        <w:tc>
          <w:tcPr>
            <w:tcW w:w="1226" w:type="dxa"/>
          </w:tcPr>
          <w:p w14:paraId="383A4D6D" w14:textId="3E1A01A7" w:rsidR="007432AD" w:rsidRPr="0097126D" w:rsidRDefault="0097126D" w:rsidP="008A18B5">
            <w:pPr>
              <w:jc w:val="center"/>
              <w:rPr>
                <w:rFonts w:ascii="Times New Roman" w:hAnsi="Times New Roman" w:cs="Times New Roman"/>
                <w:b/>
                <w:bCs/>
                <w:sz w:val="20"/>
                <w:szCs w:val="20"/>
              </w:rPr>
            </w:pPr>
            <w:r w:rsidRPr="0097126D">
              <w:rPr>
                <w:rFonts w:ascii="Times New Roman" w:hAnsi="Times New Roman" w:cs="Times New Roman"/>
                <w:b/>
                <w:bCs/>
                <w:sz w:val="20"/>
                <w:szCs w:val="20"/>
              </w:rPr>
              <w:t>1.10-4.23</w:t>
            </w:r>
          </w:p>
        </w:tc>
        <w:tc>
          <w:tcPr>
            <w:tcW w:w="1226" w:type="dxa"/>
          </w:tcPr>
          <w:p w14:paraId="2FB9188E" w14:textId="45CECDFC" w:rsidR="007432AD" w:rsidRPr="00D66E84" w:rsidRDefault="5FDA6876" w:rsidP="008A18B5">
            <w:pPr>
              <w:jc w:val="center"/>
              <w:rPr>
                <w:rFonts w:ascii="Times New Roman" w:hAnsi="Times New Roman" w:cs="Times New Roman"/>
                <w:b/>
                <w:bCs/>
                <w:sz w:val="20"/>
                <w:szCs w:val="20"/>
              </w:rPr>
            </w:pPr>
            <w:r w:rsidRPr="49B34CDD">
              <w:rPr>
                <w:rFonts w:ascii="Times New Roman" w:hAnsi="Times New Roman" w:cs="Times New Roman"/>
                <w:b/>
                <w:bCs/>
                <w:sz w:val="20"/>
                <w:szCs w:val="20"/>
              </w:rPr>
              <w:t>2.26</w:t>
            </w:r>
          </w:p>
        </w:tc>
        <w:tc>
          <w:tcPr>
            <w:tcW w:w="1226" w:type="dxa"/>
          </w:tcPr>
          <w:p w14:paraId="6AEFBDC6" w14:textId="7EB3C609" w:rsidR="007432AD" w:rsidRPr="00D66E84" w:rsidRDefault="5FDA6876" w:rsidP="008A18B5">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6-4.41</w:t>
            </w:r>
          </w:p>
        </w:tc>
        <w:tc>
          <w:tcPr>
            <w:tcW w:w="1226" w:type="dxa"/>
          </w:tcPr>
          <w:p w14:paraId="0A504BFF" w14:textId="49B2BC2C" w:rsidR="007432AD" w:rsidRPr="00D66E84" w:rsidRDefault="3BB03FA0" w:rsidP="49B34CDD">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21</w:t>
            </w:r>
          </w:p>
        </w:tc>
        <w:tc>
          <w:tcPr>
            <w:tcW w:w="1226" w:type="dxa"/>
          </w:tcPr>
          <w:p w14:paraId="45801AE0" w14:textId="6F5A9EB4" w:rsidR="007432AD" w:rsidRPr="00D66E84" w:rsidRDefault="3BB03FA0" w:rsidP="49B34CDD">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2-4.35</w:t>
            </w:r>
          </w:p>
        </w:tc>
        <w:tc>
          <w:tcPr>
            <w:tcW w:w="1226" w:type="dxa"/>
          </w:tcPr>
          <w:p w14:paraId="5E93E7C7" w14:textId="12CF7B32" w:rsidR="007432AD" w:rsidRPr="00D66E84" w:rsidRDefault="513E3556"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2.26</w:t>
            </w:r>
          </w:p>
        </w:tc>
        <w:tc>
          <w:tcPr>
            <w:tcW w:w="1227" w:type="dxa"/>
          </w:tcPr>
          <w:p w14:paraId="6B2FA66A" w14:textId="152E4EF6" w:rsidR="007432AD" w:rsidRPr="00D66E84" w:rsidRDefault="513E3556"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1.13-4.49</w:t>
            </w:r>
          </w:p>
        </w:tc>
      </w:tr>
      <w:tr w:rsidR="007432AD" w14:paraId="0C2BD0CA" w14:textId="77777777" w:rsidTr="001D7319">
        <w:tc>
          <w:tcPr>
            <w:tcW w:w="3871" w:type="dxa"/>
          </w:tcPr>
          <w:p w14:paraId="6D40B269"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Counselor/social/religious workers</w:t>
            </w:r>
          </w:p>
        </w:tc>
        <w:tc>
          <w:tcPr>
            <w:tcW w:w="1226" w:type="dxa"/>
          </w:tcPr>
          <w:p w14:paraId="6609685E" w14:textId="554DDBD3" w:rsidR="007432AD" w:rsidRPr="00D66E84" w:rsidRDefault="26A3513E" w:rsidP="008A18B5">
            <w:pPr>
              <w:jc w:val="center"/>
              <w:rPr>
                <w:rFonts w:ascii="Times New Roman" w:hAnsi="Times New Roman" w:cs="Times New Roman"/>
                <w:sz w:val="20"/>
                <w:szCs w:val="20"/>
              </w:rPr>
            </w:pPr>
            <w:r w:rsidRPr="49B34CDD">
              <w:rPr>
                <w:rFonts w:ascii="Times New Roman" w:hAnsi="Times New Roman" w:cs="Times New Roman"/>
                <w:sz w:val="20"/>
                <w:szCs w:val="20"/>
              </w:rPr>
              <w:t>1.74</w:t>
            </w:r>
          </w:p>
        </w:tc>
        <w:tc>
          <w:tcPr>
            <w:tcW w:w="1226" w:type="dxa"/>
          </w:tcPr>
          <w:p w14:paraId="11F5D2AA" w14:textId="378CC484" w:rsidR="007432AD" w:rsidRPr="00D66E84" w:rsidRDefault="26A3513E" w:rsidP="008A18B5">
            <w:pPr>
              <w:jc w:val="center"/>
              <w:rPr>
                <w:rFonts w:ascii="Times New Roman" w:hAnsi="Times New Roman" w:cs="Times New Roman"/>
                <w:sz w:val="20"/>
                <w:szCs w:val="20"/>
              </w:rPr>
            </w:pPr>
            <w:r w:rsidRPr="49B34CDD">
              <w:rPr>
                <w:rFonts w:ascii="Times New Roman" w:hAnsi="Times New Roman" w:cs="Times New Roman"/>
                <w:sz w:val="20"/>
                <w:szCs w:val="20"/>
              </w:rPr>
              <w:t>0.62-4.93</w:t>
            </w:r>
          </w:p>
        </w:tc>
        <w:tc>
          <w:tcPr>
            <w:tcW w:w="1226" w:type="dxa"/>
          </w:tcPr>
          <w:p w14:paraId="1E9F888B" w14:textId="49BADEA3" w:rsidR="007432AD" w:rsidRPr="00D66E84" w:rsidRDefault="1AA39D65"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6</w:t>
            </w:r>
          </w:p>
        </w:tc>
        <w:tc>
          <w:tcPr>
            <w:tcW w:w="1226" w:type="dxa"/>
          </w:tcPr>
          <w:p w14:paraId="69460C98" w14:textId="645779E3" w:rsidR="007432AD" w:rsidRPr="00D66E84" w:rsidRDefault="1AA39D65" w:rsidP="008A18B5">
            <w:pPr>
              <w:jc w:val="center"/>
              <w:rPr>
                <w:rFonts w:ascii="Times New Roman" w:hAnsi="Times New Roman" w:cs="Times New Roman"/>
                <w:sz w:val="20"/>
                <w:szCs w:val="20"/>
              </w:rPr>
            </w:pPr>
            <w:r w:rsidRPr="49B34CDD">
              <w:rPr>
                <w:rFonts w:ascii="Times New Roman" w:hAnsi="Times New Roman" w:cs="Times New Roman"/>
                <w:sz w:val="20"/>
                <w:szCs w:val="20"/>
              </w:rPr>
              <w:t>0.64-4.90</w:t>
            </w:r>
          </w:p>
        </w:tc>
        <w:tc>
          <w:tcPr>
            <w:tcW w:w="1226" w:type="dxa"/>
          </w:tcPr>
          <w:p w14:paraId="3F5E03BA" w14:textId="49BC03BB" w:rsidR="007432AD" w:rsidRPr="00D66E84" w:rsidRDefault="49798C21"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9</w:t>
            </w:r>
          </w:p>
        </w:tc>
        <w:tc>
          <w:tcPr>
            <w:tcW w:w="1226" w:type="dxa"/>
          </w:tcPr>
          <w:p w14:paraId="14C1CE9D" w14:textId="129ABDB0" w:rsidR="007432AD" w:rsidRPr="00D66E84" w:rsidRDefault="49798C21" w:rsidP="008A18B5">
            <w:pPr>
              <w:jc w:val="center"/>
              <w:rPr>
                <w:rFonts w:ascii="Times New Roman" w:hAnsi="Times New Roman" w:cs="Times New Roman"/>
                <w:sz w:val="20"/>
                <w:szCs w:val="20"/>
              </w:rPr>
            </w:pPr>
            <w:r w:rsidRPr="49B34CDD">
              <w:rPr>
                <w:rFonts w:ascii="Times New Roman" w:hAnsi="Times New Roman" w:cs="Times New Roman"/>
                <w:sz w:val="20"/>
                <w:szCs w:val="20"/>
              </w:rPr>
              <w:t>0.63-5.13</w:t>
            </w:r>
          </w:p>
        </w:tc>
        <w:tc>
          <w:tcPr>
            <w:tcW w:w="1226" w:type="dxa"/>
          </w:tcPr>
          <w:p w14:paraId="6A2020EB" w14:textId="1D38EC29" w:rsidR="007432AD" w:rsidRPr="00D66E84" w:rsidRDefault="614A16DA"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80</w:t>
            </w:r>
          </w:p>
        </w:tc>
        <w:tc>
          <w:tcPr>
            <w:tcW w:w="1227" w:type="dxa"/>
          </w:tcPr>
          <w:p w14:paraId="6D9BC6F0" w14:textId="4E76037B" w:rsidR="007432AD" w:rsidRPr="00D66E84" w:rsidRDefault="614A16DA" w:rsidP="008A18B5">
            <w:pPr>
              <w:jc w:val="center"/>
              <w:rPr>
                <w:rFonts w:ascii="Times New Roman" w:hAnsi="Times New Roman" w:cs="Times New Roman"/>
                <w:sz w:val="20"/>
                <w:szCs w:val="20"/>
              </w:rPr>
            </w:pPr>
            <w:r w:rsidRPr="49B34CDD">
              <w:rPr>
                <w:rFonts w:ascii="Times New Roman" w:hAnsi="Times New Roman" w:cs="Times New Roman"/>
                <w:sz w:val="20"/>
                <w:szCs w:val="20"/>
              </w:rPr>
              <w:t>0.65-5.00</w:t>
            </w:r>
          </w:p>
        </w:tc>
      </w:tr>
      <w:tr w:rsidR="007432AD" w14:paraId="13B15031" w14:textId="77777777" w:rsidTr="001D7319">
        <w:tc>
          <w:tcPr>
            <w:tcW w:w="3871" w:type="dxa"/>
          </w:tcPr>
          <w:p w14:paraId="07F58291"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Legal</w:t>
            </w:r>
          </w:p>
        </w:tc>
        <w:tc>
          <w:tcPr>
            <w:tcW w:w="1226" w:type="dxa"/>
          </w:tcPr>
          <w:p w14:paraId="709EBC74" w14:textId="6218D87D" w:rsidR="007432AD" w:rsidRPr="00D66E84" w:rsidRDefault="1732041A"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38</w:t>
            </w:r>
          </w:p>
        </w:tc>
        <w:tc>
          <w:tcPr>
            <w:tcW w:w="1226" w:type="dxa"/>
          </w:tcPr>
          <w:p w14:paraId="14B0AECC" w14:textId="3737C613" w:rsidR="007432AD" w:rsidRPr="00D66E84" w:rsidRDefault="1732041A" w:rsidP="008A18B5">
            <w:pPr>
              <w:jc w:val="center"/>
              <w:rPr>
                <w:rFonts w:ascii="Times New Roman" w:hAnsi="Times New Roman" w:cs="Times New Roman"/>
                <w:sz w:val="20"/>
                <w:szCs w:val="20"/>
              </w:rPr>
            </w:pPr>
            <w:r w:rsidRPr="49B34CDD">
              <w:rPr>
                <w:rFonts w:ascii="Times New Roman" w:hAnsi="Times New Roman" w:cs="Times New Roman"/>
                <w:sz w:val="20"/>
                <w:szCs w:val="20"/>
              </w:rPr>
              <w:t>0.04-3.19</w:t>
            </w:r>
          </w:p>
        </w:tc>
        <w:tc>
          <w:tcPr>
            <w:tcW w:w="1226" w:type="dxa"/>
          </w:tcPr>
          <w:p w14:paraId="592E76F0" w14:textId="4EB7F717" w:rsidR="007432AD" w:rsidRPr="00D66E84" w:rsidRDefault="080595F4" w:rsidP="008A18B5">
            <w:pPr>
              <w:jc w:val="center"/>
              <w:rPr>
                <w:rFonts w:ascii="Times New Roman" w:hAnsi="Times New Roman" w:cs="Times New Roman"/>
                <w:sz w:val="20"/>
                <w:szCs w:val="20"/>
              </w:rPr>
            </w:pPr>
            <w:r w:rsidRPr="49B34CDD">
              <w:rPr>
                <w:rFonts w:ascii="Times New Roman" w:hAnsi="Times New Roman" w:cs="Times New Roman"/>
                <w:sz w:val="20"/>
                <w:szCs w:val="20"/>
              </w:rPr>
              <w:t>0.38</w:t>
            </w:r>
          </w:p>
        </w:tc>
        <w:tc>
          <w:tcPr>
            <w:tcW w:w="1226" w:type="dxa"/>
          </w:tcPr>
          <w:p w14:paraId="6695C32E" w14:textId="2A127DB4" w:rsidR="007432AD" w:rsidRPr="00D66E84" w:rsidRDefault="080595F4"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05-3.14</w:t>
            </w:r>
          </w:p>
        </w:tc>
        <w:tc>
          <w:tcPr>
            <w:tcW w:w="1226" w:type="dxa"/>
          </w:tcPr>
          <w:p w14:paraId="1A6DAE6E" w14:textId="74AC8C64" w:rsidR="007432AD" w:rsidRPr="00D66E84" w:rsidRDefault="2D4AFE5D" w:rsidP="008A18B5">
            <w:pPr>
              <w:jc w:val="center"/>
              <w:rPr>
                <w:rFonts w:ascii="Times New Roman" w:hAnsi="Times New Roman" w:cs="Times New Roman"/>
                <w:sz w:val="20"/>
                <w:szCs w:val="20"/>
              </w:rPr>
            </w:pPr>
            <w:r w:rsidRPr="49B34CDD">
              <w:rPr>
                <w:rFonts w:ascii="Times New Roman" w:hAnsi="Times New Roman" w:cs="Times New Roman"/>
                <w:sz w:val="20"/>
                <w:szCs w:val="20"/>
              </w:rPr>
              <w:t>0.37</w:t>
            </w:r>
          </w:p>
        </w:tc>
        <w:tc>
          <w:tcPr>
            <w:tcW w:w="1226" w:type="dxa"/>
          </w:tcPr>
          <w:p w14:paraId="7CC968F4" w14:textId="21129961" w:rsidR="007432AD" w:rsidRPr="00D66E84" w:rsidRDefault="2D4AFE5D" w:rsidP="008A18B5">
            <w:pPr>
              <w:jc w:val="center"/>
              <w:rPr>
                <w:rFonts w:ascii="Times New Roman" w:hAnsi="Times New Roman" w:cs="Times New Roman"/>
                <w:sz w:val="20"/>
                <w:szCs w:val="20"/>
              </w:rPr>
            </w:pPr>
            <w:r w:rsidRPr="49B34CDD">
              <w:rPr>
                <w:rFonts w:ascii="Times New Roman" w:hAnsi="Times New Roman" w:cs="Times New Roman"/>
                <w:sz w:val="20"/>
                <w:szCs w:val="20"/>
              </w:rPr>
              <w:t>0.04-3.16</w:t>
            </w:r>
          </w:p>
        </w:tc>
        <w:tc>
          <w:tcPr>
            <w:tcW w:w="1226" w:type="dxa"/>
          </w:tcPr>
          <w:p w14:paraId="55CC6548" w14:textId="3B14C1CE" w:rsidR="007432AD" w:rsidRPr="00D66E84" w:rsidRDefault="01FA2903" w:rsidP="008A18B5">
            <w:pPr>
              <w:jc w:val="center"/>
              <w:rPr>
                <w:rFonts w:ascii="Times New Roman" w:hAnsi="Times New Roman" w:cs="Times New Roman"/>
                <w:sz w:val="20"/>
                <w:szCs w:val="20"/>
              </w:rPr>
            </w:pPr>
            <w:r w:rsidRPr="49B34CDD">
              <w:rPr>
                <w:rFonts w:ascii="Times New Roman" w:hAnsi="Times New Roman" w:cs="Times New Roman"/>
                <w:sz w:val="20"/>
                <w:szCs w:val="20"/>
              </w:rPr>
              <w:t>0.37</w:t>
            </w:r>
          </w:p>
        </w:tc>
        <w:tc>
          <w:tcPr>
            <w:tcW w:w="1227" w:type="dxa"/>
          </w:tcPr>
          <w:p w14:paraId="1D5652C0" w14:textId="080A4AD9" w:rsidR="007432AD" w:rsidRPr="00D66E84" w:rsidRDefault="01FA2903" w:rsidP="008A18B5">
            <w:pPr>
              <w:jc w:val="center"/>
              <w:rPr>
                <w:rFonts w:ascii="Times New Roman" w:hAnsi="Times New Roman" w:cs="Times New Roman"/>
                <w:sz w:val="20"/>
                <w:szCs w:val="20"/>
              </w:rPr>
            </w:pPr>
            <w:r w:rsidRPr="49B34CDD">
              <w:rPr>
                <w:rFonts w:ascii="Times New Roman" w:hAnsi="Times New Roman" w:cs="Times New Roman"/>
                <w:sz w:val="20"/>
                <w:szCs w:val="20"/>
              </w:rPr>
              <w:t>0.04-3.05</w:t>
            </w:r>
          </w:p>
        </w:tc>
      </w:tr>
      <w:tr w:rsidR="007432AD" w14:paraId="0DF9D6CC" w14:textId="77777777" w:rsidTr="001D7319">
        <w:tc>
          <w:tcPr>
            <w:tcW w:w="3871" w:type="dxa"/>
          </w:tcPr>
          <w:p w14:paraId="129ACDAE" w14:textId="73C04FF0" w:rsidR="007432AD" w:rsidRPr="004A6790" w:rsidRDefault="47320A5D" w:rsidP="008A18B5">
            <w:pPr>
              <w:rPr>
                <w:rFonts w:ascii="Times New Roman" w:hAnsi="Times New Roman" w:cs="Times New Roman"/>
                <w:sz w:val="22"/>
                <w:szCs w:val="22"/>
              </w:rPr>
            </w:pPr>
            <w:r w:rsidRPr="60461BB4">
              <w:rPr>
                <w:rFonts w:ascii="Times New Roman" w:hAnsi="Times New Roman" w:cs="Times New Roman"/>
                <w:sz w:val="22"/>
                <w:szCs w:val="22"/>
              </w:rPr>
              <w:t>Education/related workers</w:t>
            </w:r>
          </w:p>
        </w:tc>
        <w:tc>
          <w:tcPr>
            <w:tcW w:w="1226" w:type="dxa"/>
          </w:tcPr>
          <w:p w14:paraId="57D13A11" w14:textId="70BD84D7" w:rsidR="007432AD" w:rsidRPr="00D66E84" w:rsidRDefault="026CAFB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00</w:t>
            </w:r>
          </w:p>
        </w:tc>
        <w:tc>
          <w:tcPr>
            <w:tcW w:w="1226" w:type="dxa"/>
          </w:tcPr>
          <w:p w14:paraId="10AD7E50" w14:textId="6C7117DD" w:rsidR="007432AD" w:rsidRPr="00D66E84" w:rsidRDefault="026CAFB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5-2.19</w:t>
            </w:r>
          </w:p>
        </w:tc>
        <w:tc>
          <w:tcPr>
            <w:tcW w:w="1226" w:type="dxa"/>
          </w:tcPr>
          <w:p w14:paraId="6AD37842" w14:textId="57F6D266" w:rsidR="007432AD" w:rsidRPr="00D66E84" w:rsidRDefault="026CAFB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10</w:t>
            </w:r>
          </w:p>
        </w:tc>
        <w:tc>
          <w:tcPr>
            <w:tcW w:w="1226" w:type="dxa"/>
          </w:tcPr>
          <w:p w14:paraId="4DB97AD4" w14:textId="7D67BA97" w:rsidR="007432AD" w:rsidRPr="00D66E84" w:rsidRDefault="026CAFB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51-2.37</w:t>
            </w:r>
          </w:p>
        </w:tc>
        <w:tc>
          <w:tcPr>
            <w:tcW w:w="1226" w:type="dxa"/>
          </w:tcPr>
          <w:p w14:paraId="5FAA04C9" w14:textId="188D6D4B" w:rsidR="007432AD" w:rsidRPr="00D66E84" w:rsidRDefault="026CAFB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01</w:t>
            </w:r>
          </w:p>
        </w:tc>
        <w:tc>
          <w:tcPr>
            <w:tcW w:w="1226" w:type="dxa"/>
          </w:tcPr>
          <w:p w14:paraId="188670D5" w14:textId="45067E17" w:rsidR="007432AD" w:rsidRPr="00D66E84" w:rsidRDefault="026CAFBA" w:rsidP="008A18B5">
            <w:pPr>
              <w:jc w:val="center"/>
              <w:rPr>
                <w:rFonts w:ascii="Times New Roman" w:hAnsi="Times New Roman" w:cs="Times New Roman"/>
                <w:sz w:val="20"/>
                <w:szCs w:val="20"/>
              </w:rPr>
            </w:pPr>
            <w:r w:rsidRPr="60461BB4">
              <w:rPr>
                <w:rFonts w:ascii="Times New Roman" w:hAnsi="Times New Roman" w:cs="Times New Roman"/>
                <w:sz w:val="20"/>
                <w:szCs w:val="20"/>
              </w:rPr>
              <w:t>0.46-2.22</w:t>
            </w:r>
          </w:p>
        </w:tc>
        <w:tc>
          <w:tcPr>
            <w:tcW w:w="1226" w:type="dxa"/>
          </w:tcPr>
          <w:p w14:paraId="78A35EBC" w14:textId="4A90DFEA" w:rsidR="007432AD" w:rsidRPr="00D66E84" w:rsidRDefault="026CAFBA" w:rsidP="008A18B5">
            <w:pPr>
              <w:jc w:val="center"/>
              <w:rPr>
                <w:rFonts w:ascii="Times New Roman" w:hAnsi="Times New Roman" w:cs="Times New Roman"/>
                <w:sz w:val="20"/>
                <w:szCs w:val="20"/>
              </w:rPr>
            </w:pPr>
            <w:r w:rsidRPr="60461BB4">
              <w:rPr>
                <w:rFonts w:ascii="Times New Roman" w:hAnsi="Times New Roman" w:cs="Times New Roman"/>
                <w:sz w:val="20"/>
                <w:szCs w:val="20"/>
              </w:rPr>
              <w:t>1.06</w:t>
            </w:r>
          </w:p>
        </w:tc>
        <w:tc>
          <w:tcPr>
            <w:tcW w:w="1227" w:type="dxa"/>
          </w:tcPr>
          <w:p w14:paraId="2E765DD1" w14:textId="16DD1E59" w:rsidR="007432AD" w:rsidRPr="00D66E84" w:rsidRDefault="026CAFBA" w:rsidP="008A18B5">
            <w:pPr>
              <w:jc w:val="center"/>
              <w:rPr>
                <w:rFonts w:ascii="Times New Roman" w:hAnsi="Times New Roman" w:cs="Times New Roman"/>
                <w:sz w:val="20"/>
                <w:szCs w:val="20"/>
              </w:rPr>
            </w:pPr>
            <w:r w:rsidRPr="60461BB4">
              <w:rPr>
                <w:rFonts w:ascii="Times New Roman" w:hAnsi="Times New Roman" w:cs="Times New Roman"/>
                <w:sz w:val="20"/>
                <w:szCs w:val="20"/>
              </w:rPr>
              <w:t>0.49-2.30</w:t>
            </w:r>
          </w:p>
        </w:tc>
      </w:tr>
      <w:tr w:rsidR="00E459AF" w14:paraId="24217671" w14:textId="77777777" w:rsidTr="001D7319">
        <w:tc>
          <w:tcPr>
            <w:tcW w:w="3871" w:type="dxa"/>
          </w:tcPr>
          <w:p w14:paraId="70BC69F4" w14:textId="7E240880" w:rsidR="00E459AF" w:rsidRPr="60461BB4" w:rsidRDefault="00E459AF" w:rsidP="00E459AF">
            <w:pPr>
              <w:rPr>
                <w:rFonts w:ascii="Times New Roman" w:hAnsi="Times New Roman" w:cs="Times New Roman"/>
              </w:rPr>
            </w:pPr>
            <w:r w:rsidRPr="004A6790">
              <w:rPr>
                <w:rFonts w:ascii="Times New Roman" w:hAnsi="Times New Roman" w:cs="Times New Roman"/>
                <w:sz w:val="22"/>
                <w:szCs w:val="22"/>
              </w:rPr>
              <w:t>Arts/entertainment/recreation</w:t>
            </w:r>
          </w:p>
        </w:tc>
        <w:tc>
          <w:tcPr>
            <w:tcW w:w="1226" w:type="dxa"/>
          </w:tcPr>
          <w:p w14:paraId="0739BC71" w14:textId="47671521"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lang w:eastAsia="ko-KR"/>
              </w:rPr>
              <w:t>1.69</w:t>
            </w:r>
          </w:p>
        </w:tc>
        <w:tc>
          <w:tcPr>
            <w:tcW w:w="1226" w:type="dxa"/>
          </w:tcPr>
          <w:p w14:paraId="4CFEE5D6" w14:textId="58A26BED"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68-4.22</w:t>
            </w:r>
          </w:p>
        </w:tc>
        <w:tc>
          <w:tcPr>
            <w:tcW w:w="1226" w:type="dxa"/>
          </w:tcPr>
          <w:p w14:paraId="69C411B7" w14:textId="6A13543D"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lang w:eastAsia="ko-KR"/>
              </w:rPr>
              <w:t>1.67</w:t>
            </w:r>
          </w:p>
        </w:tc>
        <w:tc>
          <w:tcPr>
            <w:tcW w:w="1226" w:type="dxa"/>
          </w:tcPr>
          <w:p w14:paraId="21E8848E" w14:textId="02938CA5"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lang w:eastAsia="ko-KR"/>
              </w:rPr>
              <w:t>0.67-4.16</w:t>
            </w:r>
          </w:p>
        </w:tc>
        <w:tc>
          <w:tcPr>
            <w:tcW w:w="1226" w:type="dxa"/>
          </w:tcPr>
          <w:p w14:paraId="703204B7" w14:textId="7187394E"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lang w:eastAsia="ko-KR"/>
              </w:rPr>
              <w:t>1.69</w:t>
            </w:r>
          </w:p>
        </w:tc>
        <w:tc>
          <w:tcPr>
            <w:tcW w:w="1226" w:type="dxa"/>
          </w:tcPr>
          <w:p w14:paraId="49EBC51C" w14:textId="6BAE5B59"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68-4.19</w:t>
            </w:r>
          </w:p>
        </w:tc>
        <w:tc>
          <w:tcPr>
            <w:tcW w:w="1226" w:type="dxa"/>
          </w:tcPr>
          <w:p w14:paraId="74F59AE9" w14:textId="1AF35966"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1</w:t>
            </w:r>
          </w:p>
        </w:tc>
        <w:tc>
          <w:tcPr>
            <w:tcW w:w="1227" w:type="dxa"/>
          </w:tcPr>
          <w:p w14:paraId="0D44D163" w14:textId="04B95F79" w:rsidR="00E459AF" w:rsidRPr="60461BB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lang w:eastAsia="ko-KR"/>
              </w:rPr>
              <w:t>0.67-3.86</w:t>
            </w:r>
          </w:p>
        </w:tc>
      </w:tr>
      <w:tr w:rsidR="00E459AF" w14:paraId="0BA3A8C6" w14:textId="77777777" w:rsidTr="001D7319">
        <w:tc>
          <w:tcPr>
            <w:tcW w:w="3871" w:type="dxa"/>
          </w:tcPr>
          <w:p w14:paraId="44B2089B"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Protective services </w:t>
            </w:r>
          </w:p>
        </w:tc>
        <w:tc>
          <w:tcPr>
            <w:tcW w:w="1226" w:type="dxa"/>
          </w:tcPr>
          <w:p w14:paraId="7D00FA7F" w14:textId="00683F86"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96</w:t>
            </w:r>
          </w:p>
        </w:tc>
        <w:tc>
          <w:tcPr>
            <w:tcW w:w="1226" w:type="dxa"/>
          </w:tcPr>
          <w:p w14:paraId="2996D253" w14:textId="6F9B1787"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40-2.30</w:t>
            </w:r>
          </w:p>
        </w:tc>
        <w:tc>
          <w:tcPr>
            <w:tcW w:w="1226" w:type="dxa"/>
          </w:tcPr>
          <w:p w14:paraId="1A0F7B1E" w14:textId="777C3673"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77</w:t>
            </w:r>
          </w:p>
        </w:tc>
        <w:tc>
          <w:tcPr>
            <w:tcW w:w="1226" w:type="dxa"/>
          </w:tcPr>
          <w:p w14:paraId="5EF2F3E1" w14:textId="65DF1F77"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32-1.85</w:t>
            </w:r>
          </w:p>
        </w:tc>
        <w:tc>
          <w:tcPr>
            <w:tcW w:w="1226" w:type="dxa"/>
          </w:tcPr>
          <w:p w14:paraId="2982F19B" w14:textId="26A9C302"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7</w:t>
            </w:r>
          </w:p>
        </w:tc>
        <w:tc>
          <w:tcPr>
            <w:tcW w:w="1226" w:type="dxa"/>
          </w:tcPr>
          <w:p w14:paraId="1F7B8C3F" w14:textId="751C3976"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41-2.27</w:t>
            </w:r>
          </w:p>
        </w:tc>
        <w:tc>
          <w:tcPr>
            <w:tcW w:w="1226" w:type="dxa"/>
          </w:tcPr>
          <w:p w14:paraId="61C0048F" w14:textId="0D4281A9"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5</w:t>
            </w:r>
          </w:p>
        </w:tc>
        <w:tc>
          <w:tcPr>
            <w:tcW w:w="1227" w:type="dxa"/>
          </w:tcPr>
          <w:p w14:paraId="1E7BBA38" w14:textId="516ADC02"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32-1.78</w:t>
            </w:r>
          </w:p>
        </w:tc>
      </w:tr>
      <w:tr w:rsidR="00E459AF" w14:paraId="4AD769E2" w14:textId="77777777" w:rsidTr="001D7319">
        <w:tc>
          <w:tcPr>
            <w:tcW w:w="3871" w:type="dxa"/>
          </w:tcPr>
          <w:p w14:paraId="208E70C6"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Food preparation/serving</w:t>
            </w:r>
          </w:p>
        </w:tc>
        <w:tc>
          <w:tcPr>
            <w:tcW w:w="1226" w:type="dxa"/>
          </w:tcPr>
          <w:p w14:paraId="1389224A" w14:textId="1155EDF9"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50</w:t>
            </w:r>
          </w:p>
        </w:tc>
        <w:tc>
          <w:tcPr>
            <w:tcW w:w="1226" w:type="dxa"/>
          </w:tcPr>
          <w:p w14:paraId="0EF539DE" w14:textId="03EFBDBC"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33-4.71</w:t>
            </w:r>
          </w:p>
        </w:tc>
        <w:tc>
          <w:tcPr>
            <w:tcW w:w="1226" w:type="dxa"/>
          </w:tcPr>
          <w:p w14:paraId="70B9A9F9" w14:textId="17785F52"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01</w:t>
            </w:r>
          </w:p>
        </w:tc>
        <w:tc>
          <w:tcPr>
            <w:tcW w:w="1226" w:type="dxa"/>
          </w:tcPr>
          <w:p w14:paraId="1DBABBBB" w14:textId="0582A505"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06-3.80</w:t>
            </w:r>
          </w:p>
        </w:tc>
        <w:tc>
          <w:tcPr>
            <w:tcW w:w="1226" w:type="dxa"/>
          </w:tcPr>
          <w:p w14:paraId="1FC0BB98" w14:textId="20F2FC57"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42</w:t>
            </w:r>
          </w:p>
        </w:tc>
        <w:tc>
          <w:tcPr>
            <w:tcW w:w="1226" w:type="dxa"/>
          </w:tcPr>
          <w:p w14:paraId="3FE974B6" w14:textId="2ECE0187"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28-4.58</w:t>
            </w:r>
          </w:p>
        </w:tc>
        <w:tc>
          <w:tcPr>
            <w:tcW w:w="1226" w:type="dxa"/>
          </w:tcPr>
          <w:p w14:paraId="7A2F3052" w14:textId="76DFC4C9"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2.02</w:t>
            </w:r>
          </w:p>
        </w:tc>
        <w:tc>
          <w:tcPr>
            <w:tcW w:w="1227" w:type="dxa"/>
          </w:tcPr>
          <w:p w14:paraId="7F5DC18E" w14:textId="4428D3FF"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08-3.77</w:t>
            </w:r>
          </w:p>
        </w:tc>
      </w:tr>
      <w:tr w:rsidR="00E459AF" w14:paraId="4F16D095" w14:textId="77777777" w:rsidTr="001D7319">
        <w:tc>
          <w:tcPr>
            <w:tcW w:w="3871" w:type="dxa"/>
          </w:tcPr>
          <w:p w14:paraId="4505E256"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Cleaning </w:t>
            </w:r>
          </w:p>
        </w:tc>
        <w:tc>
          <w:tcPr>
            <w:tcW w:w="1226" w:type="dxa"/>
          </w:tcPr>
          <w:p w14:paraId="0DC8D1EA" w14:textId="1EB5B32E" w:rsidR="00E459AF" w:rsidRPr="00232A48" w:rsidRDefault="00E459AF" w:rsidP="00E459AF">
            <w:pPr>
              <w:jc w:val="center"/>
              <w:rPr>
                <w:rFonts w:ascii="Times New Roman" w:hAnsi="Times New Roman" w:cs="Times New Roman"/>
                <w:b/>
                <w:bCs/>
                <w:sz w:val="20"/>
                <w:szCs w:val="20"/>
              </w:rPr>
            </w:pPr>
            <w:r w:rsidRPr="00232A48">
              <w:rPr>
                <w:rFonts w:ascii="Times New Roman" w:hAnsi="Times New Roman" w:cs="Times New Roman"/>
                <w:b/>
                <w:bCs/>
                <w:sz w:val="20"/>
                <w:szCs w:val="20"/>
              </w:rPr>
              <w:t>2.15</w:t>
            </w:r>
          </w:p>
        </w:tc>
        <w:tc>
          <w:tcPr>
            <w:tcW w:w="1226" w:type="dxa"/>
          </w:tcPr>
          <w:p w14:paraId="6C29BB39" w14:textId="672ADFD4" w:rsidR="00E459AF" w:rsidRPr="00232A48" w:rsidRDefault="00E459AF" w:rsidP="00E459AF">
            <w:pPr>
              <w:jc w:val="center"/>
              <w:rPr>
                <w:rFonts w:ascii="Times New Roman" w:hAnsi="Times New Roman" w:cs="Times New Roman"/>
                <w:b/>
                <w:bCs/>
                <w:sz w:val="20"/>
                <w:szCs w:val="20"/>
                <w:lang w:eastAsia="ko-KR"/>
              </w:rPr>
            </w:pPr>
            <w:r w:rsidRPr="00232A48">
              <w:rPr>
                <w:rFonts w:ascii="Times New Roman" w:hAnsi="Times New Roman" w:cs="Times New Roman"/>
                <w:b/>
                <w:bCs/>
                <w:sz w:val="20"/>
                <w:szCs w:val="20"/>
                <w:lang w:eastAsia="ko-KR"/>
              </w:rPr>
              <w:t>1.02-4.56</w:t>
            </w:r>
          </w:p>
        </w:tc>
        <w:tc>
          <w:tcPr>
            <w:tcW w:w="1226" w:type="dxa"/>
          </w:tcPr>
          <w:p w14:paraId="180062E9" w14:textId="0E574FAF"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51</w:t>
            </w:r>
          </w:p>
        </w:tc>
        <w:tc>
          <w:tcPr>
            <w:tcW w:w="1226" w:type="dxa"/>
          </w:tcPr>
          <w:p w14:paraId="61DF3905" w14:textId="7D5BD8DC"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0-3.27</w:t>
            </w:r>
          </w:p>
        </w:tc>
        <w:tc>
          <w:tcPr>
            <w:tcW w:w="1226" w:type="dxa"/>
          </w:tcPr>
          <w:p w14:paraId="4B9B4D62" w14:textId="16445794" w:rsidR="00E459AF" w:rsidRPr="00EE359B" w:rsidRDefault="00E459AF" w:rsidP="00E459AF">
            <w:pPr>
              <w:jc w:val="center"/>
              <w:rPr>
                <w:rFonts w:ascii="Times New Roman" w:hAnsi="Times New Roman" w:cs="Times New Roman"/>
                <w:b/>
                <w:bCs/>
                <w:sz w:val="20"/>
                <w:szCs w:val="20"/>
                <w:lang w:eastAsia="ko-KR"/>
              </w:rPr>
            </w:pPr>
            <w:r w:rsidRPr="00EE359B">
              <w:rPr>
                <w:rFonts w:ascii="Times New Roman" w:hAnsi="Times New Roman" w:cs="Times New Roman"/>
                <w:b/>
                <w:bCs/>
                <w:sz w:val="20"/>
                <w:szCs w:val="20"/>
                <w:lang w:eastAsia="ko-KR"/>
              </w:rPr>
              <w:t>2.14</w:t>
            </w:r>
          </w:p>
        </w:tc>
        <w:tc>
          <w:tcPr>
            <w:tcW w:w="1226" w:type="dxa"/>
          </w:tcPr>
          <w:p w14:paraId="1FF476E7" w14:textId="7E7F7495" w:rsidR="00E459AF" w:rsidRPr="00EE359B" w:rsidRDefault="00E459AF" w:rsidP="00E459AF">
            <w:pPr>
              <w:jc w:val="center"/>
              <w:rPr>
                <w:rFonts w:ascii="Times New Roman" w:hAnsi="Times New Roman" w:cs="Times New Roman"/>
                <w:b/>
                <w:bCs/>
                <w:sz w:val="20"/>
                <w:szCs w:val="20"/>
                <w:lang w:eastAsia="ko-KR"/>
              </w:rPr>
            </w:pPr>
            <w:r w:rsidRPr="00EE359B">
              <w:rPr>
                <w:rFonts w:ascii="Times New Roman" w:hAnsi="Times New Roman" w:cs="Times New Roman"/>
                <w:b/>
                <w:bCs/>
                <w:sz w:val="20"/>
                <w:szCs w:val="20"/>
                <w:lang w:eastAsia="ko-KR"/>
              </w:rPr>
              <w:t>1.00-4.59</w:t>
            </w:r>
          </w:p>
        </w:tc>
        <w:tc>
          <w:tcPr>
            <w:tcW w:w="1226" w:type="dxa"/>
          </w:tcPr>
          <w:p w14:paraId="00824EA5" w14:textId="7F383D26"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44</w:t>
            </w:r>
          </w:p>
        </w:tc>
        <w:tc>
          <w:tcPr>
            <w:tcW w:w="1227" w:type="dxa"/>
          </w:tcPr>
          <w:p w14:paraId="220FB170" w14:textId="5A22F291"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66-3.12</w:t>
            </w:r>
          </w:p>
        </w:tc>
      </w:tr>
      <w:tr w:rsidR="00E459AF" w14:paraId="5A33A48B" w14:textId="77777777" w:rsidTr="001D7319">
        <w:tc>
          <w:tcPr>
            <w:tcW w:w="3871" w:type="dxa"/>
          </w:tcPr>
          <w:p w14:paraId="394CC0A1"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Entertainment attendants/related workers</w:t>
            </w:r>
          </w:p>
        </w:tc>
        <w:tc>
          <w:tcPr>
            <w:tcW w:w="1226" w:type="dxa"/>
          </w:tcPr>
          <w:p w14:paraId="5086B036" w14:textId="3B573780"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42</w:t>
            </w:r>
          </w:p>
        </w:tc>
        <w:tc>
          <w:tcPr>
            <w:tcW w:w="1226" w:type="dxa"/>
          </w:tcPr>
          <w:p w14:paraId="5A22EBA5" w14:textId="500751D6"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9-10.5</w:t>
            </w:r>
          </w:p>
        </w:tc>
        <w:tc>
          <w:tcPr>
            <w:tcW w:w="1226" w:type="dxa"/>
          </w:tcPr>
          <w:p w14:paraId="08B70597" w14:textId="57FD1A1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39</w:t>
            </w:r>
          </w:p>
        </w:tc>
        <w:tc>
          <w:tcPr>
            <w:tcW w:w="1226" w:type="dxa"/>
          </w:tcPr>
          <w:p w14:paraId="705E33DD" w14:textId="64AADB44"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19-10.3</w:t>
            </w:r>
          </w:p>
        </w:tc>
        <w:tc>
          <w:tcPr>
            <w:tcW w:w="1226" w:type="dxa"/>
          </w:tcPr>
          <w:p w14:paraId="68F8A676" w14:textId="44D239DE"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34</w:t>
            </w:r>
          </w:p>
        </w:tc>
        <w:tc>
          <w:tcPr>
            <w:tcW w:w="1226" w:type="dxa"/>
          </w:tcPr>
          <w:p w14:paraId="2616DC67" w14:textId="42D4FB6C"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8-10.2</w:t>
            </w:r>
          </w:p>
        </w:tc>
        <w:tc>
          <w:tcPr>
            <w:tcW w:w="1226" w:type="dxa"/>
          </w:tcPr>
          <w:p w14:paraId="56122599" w14:textId="0274FE0A"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44</w:t>
            </w:r>
          </w:p>
        </w:tc>
        <w:tc>
          <w:tcPr>
            <w:tcW w:w="1227" w:type="dxa"/>
          </w:tcPr>
          <w:p w14:paraId="113931AE" w14:textId="729C3F04"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9-10.8</w:t>
            </w:r>
          </w:p>
        </w:tc>
      </w:tr>
      <w:tr w:rsidR="00E459AF" w14:paraId="4C34C8D0" w14:textId="77777777" w:rsidTr="001D7319">
        <w:tc>
          <w:tcPr>
            <w:tcW w:w="3871" w:type="dxa"/>
          </w:tcPr>
          <w:p w14:paraId="0A3C5B84"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Personal care/services</w:t>
            </w:r>
          </w:p>
        </w:tc>
        <w:tc>
          <w:tcPr>
            <w:tcW w:w="1226" w:type="dxa"/>
          </w:tcPr>
          <w:p w14:paraId="488F8376" w14:textId="3607674D"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31</w:t>
            </w:r>
          </w:p>
        </w:tc>
        <w:tc>
          <w:tcPr>
            <w:tcW w:w="1226" w:type="dxa"/>
          </w:tcPr>
          <w:p w14:paraId="44B31BA9" w14:textId="6034454B"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56-3.07</w:t>
            </w:r>
          </w:p>
        </w:tc>
        <w:tc>
          <w:tcPr>
            <w:tcW w:w="1226" w:type="dxa"/>
          </w:tcPr>
          <w:p w14:paraId="2638FB69" w14:textId="193BF3D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16</w:t>
            </w:r>
          </w:p>
        </w:tc>
        <w:tc>
          <w:tcPr>
            <w:tcW w:w="1226" w:type="dxa"/>
          </w:tcPr>
          <w:p w14:paraId="7311BCE3" w14:textId="092404A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50-2.68</w:t>
            </w:r>
          </w:p>
        </w:tc>
        <w:tc>
          <w:tcPr>
            <w:tcW w:w="1226" w:type="dxa"/>
          </w:tcPr>
          <w:p w14:paraId="0A885731" w14:textId="23EB8339"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31</w:t>
            </w:r>
          </w:p>
        </w:tc>
        <w:tc>
          <w:tcPr>
            <w:tcW w:w="1226" w:type="dxa"/>
          </w:tcPr>
          <w:p w14:paraId="2B8596B1" w14:textId="2FBA1722"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56-3.06</w:t>
            </w:r>
          </w:p>
        </w:tc>
        <w:tc>
          <w:tcPr>
            <w:tcW w:w="1226" w:type="dxa"/>
          </w:tcPr>
          <w:p w14:paraId="3EF2DE5D" w14:textId="70A73FD9"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13</w:t>
            </w:r>
          </w:p>
        </w:tc>
        <w:tc>
          <w:tcPr>
            <w:tcW w:w="1227" w:type="dxa"/>
          </w:tcPr>
          <w:p w14:paraId="06497C5E" w14:textId="79EE7CB6"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9-2.59</w:t>
            </w:r>
          </w:p>
        </w:tc>
      </w:tr>
      <w:tr w:rsidR="00E459AF" w14:paraId="4CC95569" w14:textId="77777777" w:rsidTr="001D7319">
        <w:tc>
          <w:tcPr>
            <w:tcW w:w="3871" w:type="dxa"/>
          </w:tcPr>
          <w:p w14:paraId="2008A2EA"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Sales </w:t>
            </w:r>
          </w:p>
        </w:tc>
        <w:tc>
          <w:tcPr>
            <w:tcW w:w="1226" w:type="dxa"/>
          </w:tcPr>
          <w:p w14:paraId="065EAC33" w14:textId="35DBD172"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8</w:t>
            </w:r>
            <w:r>
              <w:rPr>
                <w:rFonts w:ascii="Times New Roman" w:hAnsi="Times New Roman" w:cs="Times New Roman"/>
                <w:sz w:val="20"/>
                <w:szCs w:val="20"/>
                <w:lang w:eastAsia="ko-KR"/>
              </w:rPr>
              <w:t>1</w:t>
            </w:r>
          </w:p>
        </w:tc>
        <w:tc>
          <w:tcPr>
            <w:tcW w:w="1226" w:type="dxa"/>
          </w:tcPr>
          <w:p w14:paraId="7900D50D" w14:textId="5345E0A1"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8-3.34</w:t>
            </w:r>
          </w:p>
        </w:tc>
        <w:tc>
          <w:tcPr>
            <w:tcW w:w="1226" w:type="dxa"/>
          </w:tcPr>
          <w:p w14:paraId="2FFA3A3A" w14:textId="2A4D88C2"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6</w:t>
            </w:r>
          </w:p>
        </w:tc>
        <w:tc>
          <w:tcPr>
            <w:tcW w:w="1226" w:type="dxa"/>
          </w:tcPr>
          <w:p w14:paraId="2D988921" w14:textId="6954A4D6"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0-3.07</w:t>
            </w:r>
          </w:p>
        </w:tc>
        <w:tc>
          <w:tcPr>
            <w:tcW w:w="1226" w:type="dxa"/>
          </w:tcPr>
          <w:p w14:paraId="4FD18A75" w14:textId="177FF0DB"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81</w:t>
            </w:r>
          </w:p>
        </w:tc>
        <w:tc>
          <w:tcPr>
            <w:tcW w:w="1226" w:type="dxa"/>
          </w:tcPr>
          <w:p w14:paraId="34B991AE" w14:textId="7407D77E"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97-3.35</w:t>
            </w:r>
          </w:p>
        </w:tc>
        <w:tc>
          <w:tcPr>
            <w:tcW w:w="1226" w:type="dxa"/>
          </w:tcPr>
          <w:p w14:paraId="4E169E9F" w14:textId="6D828FBB"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70</w:t>
            </w:r>
          </w:p>
        </w:tc>
        <w:tc>
          <w:tcPr>
            <w:tcW w:w="1227" w:type="dxa"/>
          </w:tcPr>
          <w:p w14:paraId="54D00E81" w14:textId="11ED1B37"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2-3.16</w:t>
            </w:r>
          </w:p>
        </w:tc>
      </w:tr>
      <w:tr w:rsidR="00E459AF" w14:paraId="0401DD1D" w14:textId="77777777" w:rsidTr="001D7319">
        <w:tc>
          <w:tcPr>
            <w:tcW w:w="3871" w:type="dxa"/>
          </w:tcPr>
          <w:p w14:paraId="62DE8239"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Office/admin support services</w:t>
            </w:r>
          </w:p>
        </w:tc>
        <w:tc>
          <w:tcPr>
            <w:tcW w:w="1226" w:type="dxa"/>
          </w:tcPr>
          <w:p w14:paraId="0D369FD3" w14:textId="2C687317"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86</w:t>
            </w:r>
          </w:p>
        </w:tc>
        <w:tc>
          <w:tcPr>
            <w:tcW w:w="1226" w:type="dxa"/>
          </w:tcPr>
          <w:p w14:paraId="039E1056" w14:textId="52942F82"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03-3.37</w:t>
            </w:r>
          </w:p>
        </w:tc>
        <w:tc>
          <w:tcPr>
            <w:tcW w:w="1226" w:type="dxa"/>
          </w:tcPr>
          <w:p w14:paraId="61E56CEF" w14:textId="53C21E54"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0</w:t>
            </w:r>
          </w:p>
        </w:tc>
        <w:tc>
          <w:tcPr>
            <w:tcW w:w="1226" w:type="dxa"/>
          </w:tcPr>
          <w:p w14:paraId="399107C8" w14:textId="088D638B"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3-3.10</w:t>
            </w:r>
          </w:p>
        </w:tc>
        <w:tc>
          <w:tcPr>
            <w:tcW w:w="1226" w:type="dxa"/>
          </w:tcPr>
          <w:p w14:paraId="0BE46045" w14:textId="0E44673A"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82</w:t>
            </w:r>
          </w:p>
        </w:tc>
        <w:tc>
          <w:tcPr>
            <w:tcW w:w="1226" w:type="dxa"/>
          </w:tcPr>
          <w:p w14:paraId="534DFE06" w14:textId="75C130F6"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0-3.31</w:t>
            </w:r>
          </w:p>
        </w:tc>
        <w:tc>
          <w:tcPr>
            <w:tcW w:w="1226" w:type="dxa"/>
          </w:tcPr>
          <w:p w14:paraId="7217068A" w14:textId="5E429F1F"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4</w:t>
            </w:r>
          </w:p>
        </w:tc>
        <w:tc>
          <w:tcPr>
            <w:tcW w:w="1227" w:type="dxa"/>
          </w:tcPr>
          <w:p w14:paraId="7862DE94" w14:textId="7F831F41"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9-3.01</w:t>
            </w:r>
          </w:p>
        </w:tc>
      </w:tr>
      <w:tr w:rsidR="00E459AF" w14:paraId="332BDAC8" w14:textId="77777777" w:rsidTr="001D7319">
        <w:tc>
          <w:tcPr>
            <w:tcW w:w="3871" w:type="dxa"/>
          </w:tcPr>
          <w:p w14:paraId="568C5310"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Farming/fishing/forestry</w:t>
            </w:r>
          </w:p>
        </w:tc>
        <w:tc>
          <w:tcPr>
            <w:tcW w:w="1226" w:type="dxa"/>
          </w:tcPr>
          <w:p w14:paraId="605B691F" w14:textId="5B93183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33</w:t>
            </w:r>
          </w:p>
        </w:tc>
        <w:tc>
          <w:tcPr>
            <w:tcW w:w="1226" w:type="dxa"/>
          </w:tcPr>
          <w:p w14:paraId="2DDCC213" w14:textId="1771F66A"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04-2.61</w:t>
            </w:r>
          </w:p>
        </w:tc>
        <w:tc>
          <w:tcPr>
            <w:tcW w:w="1226" w:type="dxa"/>
          </w:tcPr>
          <w:p w14:paraId="090E1764" w14:textId="626D1F89"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32</w:t>
            </w:r>
          </w:p>
        </w:tc>
        <w:tc>
          <w:tcPr>
            <w:tcW w:w="1226" w:type="dxa"/>
          </w:tcPr>
          <w:p w14:paraId="7CA40B8D" w14:textId="322226E7"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04-2.62</w:t>
            </w:r>
          </w:p>
        </w:tc>
        <w:tc>
          <w:tcPr>
            <w:tcW w:w="1226" w:type="dxa"/>
          </w:tcPr>
          <w:p w14:paraId="3C5C1137" w14:textId="2343DA44"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33</w:t>
            </w:r>
          </w:p>
        </w:tc>
        <w:tc>
          <w:tcPr>
            <w:tcW w:w="1226" w:type="dxa"/>
          </w:tcPr>
          <w:p w14:paraId="330D4186" w14:textId="0D3EA018"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04-2.62</w:t>
            </w:r>
          </w:p>
        </w:tc>
        <w:tc>
          <w:tcPr>
            <w:tcW w:w="1226" w:type="dxa"/>
          </w:tcPr>
          <w:p w14:paraId="1E9783A7" w14:textId="4D88E7B8"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33</w:t>
            </w:r>
          </w:p>
        </w:tc>
        <w:tc>
          <w:tcPr>
            <w:tcW w:w="1227" w:type="dxa"/>
          </w:tcPr>
          <w:p w14:paraId="35A26C92" w14:textId="7EE8153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04-2.65</w:t>
            </w:r>
          </w:p>
        </w:tc>
      </w:tr>
      <w:tr w:rsidR="00E459AF" w14:paraId="1563BED2" w14:textId="77777777" w:rsidTr="001D7319">
        <w:tc>
          <w:tcPr>
            <w:tcW w:w="3871" w:type="dxa"/>
          </w:tcPr>
          <w:p w14:paraId="3474F7E9"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Construction/extraction </w:t>
            </w:r>
          </w:p>
        </w:tc>
        <w:tc>
          <w:tcPr>
            <w:tcW w:w="1226" w:type="dxa"/>
          </w:tcPr>
          <w:p w14:paraId="0657638A" w14:textId="3C844F95"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2</w:t>
            </w:r>
          </w:p>
        </w:tc>
        <w:tc>
          <w:tcPr>
            <w:tcW w:w="1226" w:type="dxa"/>
          </w:tcPr>
          <w:p w14:paraId="619259F5" w14:textId="31DE184E"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2-3.18</w:t>
            </w:r>
          </w:p>
        </w:tc>
        <w:tc>
          <w:tcPr>
            <w:tcW w:w="1226" w:type="dxa"/>
          </w:tcPr>
          <w:p w14:paraId="4691E804" w14:textId="30E7FA2F"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25</w:t>
            </w:r>
          </w:p>
        </w:tc>
        <w:tc>
          <w:tcPr>
            <w:tcW w:w="1226" w:type="dxa"/>
          </w:tcPr>
          <w:p w14:paraId="667EBD63" w14:textId="283E719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64-2.44</w:t>
            </w:r>
          </w:p>
        </w:tc>
        <w:tc>
          <w:tcPr>
            <w:tcW w:w="1226" w:type="dxa"/>
          </w:tcPr>
          <w:p w14:paraId="27347A4C" w14:textId="3334AE04"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4</w:t>
            </w:r>
          </w:p>
        </w:tc>
        <w:tc>
          <w:tcPr>
            <w:tcW w:w="1226" w:type="dxa"/>
          </w:tcPr>
          <w:p w14:paraId="23448EB4" w14:textId="6ACD760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3-3.23</w:t>
            </w:r>
          </w:p>
        </w:tc>
        <w:tc>
          <w:tcPr>
            <w:tcW w:w="1226" w:type="dxa"/>
          </w:tcPr>
          <w:p w14:paraId="182341BF" w14:textId="327AD6DA"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24</w:t>
            </w:r>
          </w:p>
        </w:tc>
        <w:tc>
          <w:tcPr>
            <w:tcW w:w="1227" w:type="dxa"/>
          </w:tcPr>
          <w:p w14:paraId="1B9DF243" w14:textId="284C30AF"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62-2.46</w:t>
            </w:r>
          </w:p>
        </w:tc>
      </w:tr>
      <w:tr w:rsidR="00E459AF" w14:paraId="14E0CBF6" w14:textId="77777777" w:rsidTr="001D7319">
        <w:tc>
          <w:tcPr>
            <w:tcW w:w="3871" w:type="dxa"/>
          </w:tcPr>
          <w:p w14:paraId="3C589968" w14:textId="5EBCEF88"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Installation/maintenance/repairs</w:t>
            </w:r>
          </w:p>
        </w:tc>
        <w:tc>
          <w:tcPr>
            <w:tcW w:w="1226" w:type="dxa"/>
          </w:tcPr>
          <w:p w14:paraId="2E01F8EF" w14:textId="1DC557E4"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2.05</w:t>
            </w:r>
          </w:p>
        </w:tc>
        <w:tc>
          <w:tcPr>
            <w:tcW w:w="1226" w:type="dxa"/>
          </w:tcPr>
          <w:p w14:paraId="1CB7AD9C" w14:textId="0E7CA815"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3-4.50</w:t>
            </w:r>
          </w:p>
        </w:tc>
        <w:tc>
          <w:tcPr>
            <w:tcW w:w="1226" w:type="dxa"/>
          </w:tcPr>
          <w:p w14:paraId="4D8C09C5" w14:textId="008BFF32"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1</w:t>
            </w:r>
          </w:p>
        </w:tc>
        <w:tc>
          <w:tcPr>
            <w:tcW w:w="1226" w:type="dxa"/>
          </w:tcPr>
          <w:p w14:paraId="105FAB14" w14:textId="6D5C8758"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8-3.77</w:t>
            </w:r>
          </w:p>
        </w:tc>
        <w:tc>
          <w:tcPr>
            <w:tcW w:w="1226" w:type="dxa"/>
          </w:tcPr>
          <w:p w14:paraId="4132CFF1" w14:textId="17FC0DEA"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2.04</w:t>
            </w:r>
          </w:p>
        </w:tc>
        <w:tc>
          <w:tcPr>
            <w:tcW w:w="1226" w:type="dxa"/>
          </w:tcPr>
          <w:p w14:paraId="55603ACC" w14:textId="7C97549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93-4.46</w:t>
            </w:r>
          </w:p>
        </w:tc>
        <w:tc>
          <w:tcPr>
            <w:tcW w:w="1226" w:type="dxa"/>
          </w:tcPr>
          <w:p w14:paraId="67BC93AD" w14:textId="555B7E7E"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68</w:t>
            </w:r>
          </w:p>
        </w:tc>
        <w:tc>
          <w:tcPr>
            <w:tcW w:w="1227" w:type="dxa"/>
          </w:tcPr>
          <w:p w14:paraId="487A3F72" w14:textId="4CB4B6A5"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76-3.72</w:t>
            </w:r>
          </w:p>
        </w:tc>
      </w:tr>
      <w:tr w:rsidR="00E459AF" w14:paraId="55BA04EC" w14:textId="77777777" w:rsidTr="001D7319">
        <w:tc>
          <w:tcPr>
            <w:tcW w:w="3871" w:type="dxa"/>
          </w:tcPr>
          <w:p w14:paraId="0EFD6427"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Production/operations </w:t>
            </w:r>
          </w:p>
        </w:tc>
        <w:tc>
          <w:tcPr>
            <w:tcW w:w="1226" w:type="dxa"/>
          </w:tcPr>
          <w:p w14:paraId="29F7E018" w14:textId="1C72BBEE"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16</w:t>
            </w:r>
          </w:p>
        </w:tc>
        <w:tc>
          <w:tcPr>
            <w:tcW w:w="1226" w:type="dxa"/>
          </w:tcPr>
          <w:p w14:paraId="255CCDD7" w14:textId="0E636A6C"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38-3.53</w:t>
            </w:r>
          </w:p>
        </w:tc>
        <w:tc>
          <w:tcPr>
            <w:tcW w:w="1226" w:type="dxa"/>
          </w:tcPr>
          <w:p w14:paraId="745171C4" w14:textId="642F79CB"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8</w:t>
            </w:r>
          </w:p>
        </w:tc>
        <w:tc>
          <w:tcPr>
            <w:tcW w:w="1226" w:type="dxa"/>
          </w:tcPr>
          <w:p w14:paraId="73866309" w14:textId="4F9B6830"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30-2.59</w:t>
            </w:r>
          </w:p>
        </w:tc>
        <w:tc>
          <w:tcPr>
            <w:tcW w:w="1226" w:type="dxa"/>
          </w:tcPr>
          <w:p w14:paraId="059253C6" w14:textId="2511F37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16</w:t>
            </w:r>
          </w:p>
        </w:tc>
        <w:tc>
          <w:tcPr>
            <w:tcW w:w="1226" w:type="dxa"/>
          </w:tcPr>
          <w:p w14:paraId="59A47E03" w14:textId="151DCFD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38-3.56</w:t>
            </w:r>
          </w:p>
        </w:tc>
        <w:tc>
          <w:tcPr>
            <w:tcW w:w="1226" w:type="dxa"/>
          </w:tcPr>
          <w:p w14:paraId="168323F1" w14:textId="203F2204"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4</w:t>
            </w:r>
          </w:p>
        </w:tc>
        <w:tc>
          <w:tcPr>
            <w:tcW w:w="1227" w:type="dxa"/>
          </w:tcPr>
          <w:p w14:paraId="400688C7" w14:textId="20FD4365"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28-2.45</w:t>
            </w:r>
          </w:p>
        </w:tc>
      </w:tr>
      <w:tr w:rsidR="00E459AF" w14:paraId="5A2B15E7" w14:textId="77777777" w:rsidTr="001D7319">
        <w:tc>
          <w:tcPr>
            <w:tcW w:w="3871" w:type="dxa"/>
          </w:tcPr>
          <w:p w14:paraId="5C5BA846"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Setter/operators/tenders</w:t>
            </w:r>
          </w:p>
        </w:tc>
        <w:tc>
          <w:tcPr>
            <w:tcW w:w="1226" w:type="dxa"/>
          </w:tcPr>
          <w:p w14:paraId="43537DC4" w14:textId="01BBC56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2.11</w:t>
            </w:r>
          </w:p>
        </w:tc>
        <w:tc>
          <w:tcPr>
            <w:tcW w:w="1226" w:type="dxa"/>
          </w:tcPr>
          <w:p w14:paraId="750C971A" w14:textId="738E2C9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2-4.39</w:t>
            </w:r>
          </w:p>
        </w:tc>
        <w:tc>
          <w:tcPr>
            <w:tcW w:w="1226" w:type="dxa"/>
          </w:tcPr>
          <w:p w14:paraId="7F0DA48C" w14:textId="5B8D328C"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65</w:t>
            </w:r>
          </w:p>
        </w:tc>
        <w:tc>
          <w:tcPr>
            <w:tcW w:w="1226" w:type="dxa"/>
          </w:tcPr>
          <w:p w14:paraId="496E8279" w14:textId="588F69F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78-3.48</w:t>
            </w:r>
          </w:p>
        </w:tc>
        <w:tc>
          <w:tcPr>
            <w:tcW w:w="1226" w:type="dxa"/>
          </w:tcPr>
          <w:p w14:paraId="2F90404A" w14:textId="0F36678D"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2.06</w:t>
            </w:r>
          </w:p>
        </w:tc>
        <w:tc>
          <w:tcPr>
            <w:tcW w:w="1226" w:type="dxa"/>
          </w:tcPr>
          <w:p w14:paraId="4BFF12AD" w14:textId="5C76FA07"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99-4.28</w:t>
            </w:r>
          </w:p>
        </w:tc>
        <w:tc>
          <w:tcPr>
            <w:tcW w:w="1226" w:type="dxa"/>
          </w:tcPr>
          <w:p w14:paraId="137C4EBE" w14:textId="1D147AFB"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54</w:t>
            </w:r>
          </w:p>
        </w:tc>
        <w:tc>
          <w:tcPr>
            <w:tcW w:w="1227" w:type="dxa"/>
          </w:tcPr>
          <w:p w14:paraId="22E584F9" w14:textId="79505023"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73-3.25</w:t>
            </w:r>
          </w:p>
        </w:tc>
      </w:tr>
      <w:tr w:rsidR="00E459AF" w14:paraId="70BDEB51" w14:textId="77777777" w:rsidTr="001D7319">
        <w:tc>
          <w:tcPr>
            <w:tcW w:w="3871" w:type="dxa"/>
          </w:tcPr>
          <w:p w14:paraId="41F429C4"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Transportation/material moving</w:t>
            </w:r>
          </w:p>
        </w:tc>
        <w:tc>
          <w:tcPr>
            <w:tcW w:w="1226" w:type="dxa"/>
          </w:tcPr>
          <w:p w14:paraId="4EF31ECA" w14:textId="32AC3FD4"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2.17</w:t>
            </w:r>
          </w:p>
        </w:tc>
        <w:tc>
          <w:tcPr>
            <w:tcW w:w="1226" w:type="dxa"/>
          </w:tcPr>
          <w:p w14:paraId="5FF11C60" w14:textId="5EBD6F66" w:rsidR="00E459AF" w:rsidRPr="00D66E84" w:rsidRDefault="00E459AF" w:rsidP="00E459AF">
            <w:pPr>
              <w:jc w:val="center"/>
              <w:rPr>
                <w:rFonts w:ascii="Times New Roman" w:hAnsi="Times New Roman" w:cs="Times New Roman"/>
                <w:b/>
                <w:bCs/>
                <w:sz w:val="20"/>
                <w:szCs w:val="20"/>
              </w:rPr>
            </w:pPr>
            <w:r w:rsidRPr="49B34CDD">
              <w:rPr>
                <w:rFonts w:ascii="Times New Roman" w:hAnsi="Times New Roman" w:cs="Times New Roman"/>
                <w:b/>
                <w:bCs/>
                <w:sz w:val="20"/>
                <w:szCs w:val="20"/>
              </w:rPr>
              <w:t>1.20-3.93</w:t>
            </w:r>
          </w:p>
        </w:tc>
        <w:tc>
          <w:tcPr>
            <w:tcW w:w="1226" w:type="dxa"/>
          </w:tcPr>
          <w:p w14:paraId="3FDA656B" w14:textId="7709507F"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60</w:t>
            </w:r>
          </w:p>
        </w:tc>
        <w:tc>
          <w:tcPr>
            <w:tcW w:w="1226" w:type="dxa"/>
          </w:tcPr>
          <w:p w14:paraId="38718BD8" w14:textId="3F934190"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87-2.94</w:t>
            </w:r>
          </w:p>
        </w:tc>
        <w:tc>
          <w:tcPr>
            <w:tcW w:w="1226" w:type="dxa"/>
          </w:tcPr>
          <w:p w14:paraId="770EAC5D" w14:textId="5ADF42E7"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2.13</w:t>
            </w:r>
          </w:p>
        </w:tc>
        <w:tc>
          <w:tcPr>
            <w:tcW w:w="1226" w:type="dxa"/>
          </w:tcPr>
          <w:p w14:paraId="08F77642" w14:textId="79D6AB22" w:rsidR="00E459AF" w:rsidRPr="00D66E84" w:rsidRDefault="00E459AF" w:rsidP="00E459AF">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16-3.91</w:t>
            </w:r>
          </w:p>
        </w:tc>
        <w:tc>
          <w:tcPr>
            <w:tcW w:w="1226" w:type="dxa"/>
          </w:tcPr>
          <w:p w14:paraId="188068DE" w14:textId="23F963F0"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57</w:t>
            </w:r>
          </w:p>
        </w:tc>
        <w:tc>
          <w:tcPr>
            <w:tcW w:w="1227" w:type="dxa"/>
          </w:tcPr>
          <w:p w14:paraId="1143CA8B" w14:textId="2BED20B6"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5-2.91</w:t>
            </w:r>
          </w:p>
        </w:tc>
      </w:tr>
      <w:tr w:rsidR="00E459AF" w14:paraId="0C13DF14" w14:textId="77777777" w:rsidTr="001D7319">
        <w:tc>
          <w:tcPr>
            <w:tcW w:w="3871" w:type="dxa"/>
          </w:tcPr>
          <w:p w14:paraId="40F984CD" w14:textId="77777777" w:rsidR="00E459AF" w:rsidRPr="004A6790" w:rsidRDefault="00E459AF" w:rsidP="00E459AF">
            <w:pPr>
              <w:rPr>
                <w:rFonts w:ascii="Times New Roman" w:hAnsi="Times New Roman" w:cs="Times New Roman"/>
                <w:sz w:val="22"/>
                <w:szCs w:val="22"/>
              </w:rPr>
            </w:pPr>
            <w:r w:rsidRPr="004A6790">
              <w:rPr>
                <w:rFonts w:ascii="Times New Roman" w:hAnsi="Times New Roman" w:cs="Times New Roman"/>
                <w:sz w:val="22"/>
                <w:szCs w:val="22"/>
              </w:rPr>
              <w:t xml:space="preserve">Armed Forces </w:t>
            </w:r>
          </w:p>
        </w:tc>
        <w:tc>
          <w:tcPr>
            <w:tcW w:w="1226" w:type="dxa"/>
          </w:tcPr>
          <w:p w14:paraId="3F688869" w14:textId="7897D6AF"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03</w:t>
            </w:r>
          </w:p>
        </w:tc>
        <w:tc>
          <w:tcPr>
            <w:tcW w:w="1226" w:type="dxa"/>
          </w:tcPr>
          <w:p w14:paraId="2845F91D" w14:textId="097902F5"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3-8.01</w:t>
            </w:r>
          </w:p>
        </w:tc>
        <w:tc>
          <w:tcPr>
            <w:tcW w:w="1226" w:type="dxa"/>
          </w:tcPr>
          <w:p w14:paraId="1F72A6A1" w14:textId="13691F5E"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9</w:t>
            </w:r>
          </w:p>
        </w:tc>
        <w:tc>
          <w:tcPr>
            <w:tcW w:w="1226" w:type="dxa"/>
          </w:tcPr>
          <w:p w14:paraId="0C6F20D8" w14:textId="3C0B2EF3" w:rsidR="00E459AF" w:rsidRPr="00D66E84" w:rsidRDefault="00E459AF" w:rsidP="00E459AF">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12-6.54</w:t>
            </w:r>
          </w:p>
        </w:tc>
        <w:tc>
          <w:tcPr>
            <w:tcW w:w="1226" w:type="dxa"/>
          </w:tcPr>
          <w:p w14:paraId="1E4BB458" w14:textId="7D4D915D"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1.11</w:t>
            </w:r>
          </w:p>
        </w:tc>
        <w:tc>
          <w:tcPr>
            <w:tcW w:w="1226" w:type="dxa"/>
          </w:tcPr>
          <w:p w14:paraId="59525E72" w14:textId="31E31FCC"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4-8.63</w:t>
            </w:r>
          </w:p>
        </w:tc>
        <w:tc>
          <w:tcPr>
            <w:tcW w:w="1226" w:type="dxa"/>
          </w:tcPr>
          <w:p w14:paraId="47FE2A62" w14:textId="1663FFAC"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82</w:t>
            </w:r>
          </w:p>
        </w:tc>
        <w:tc>
          <w:tcPr>
            <w:tcW w:w="1227" w:type="dxa"/>
          </w:tcPr>
          <w:p w14:paraId="7CACCBD0" w14:textId="5FC7B831" w:rsidR="00E459AF" w:rsidRPr="00D66E84" w:rsidRDefault="00E459AF" w:rsidP="00E459AF">
            <w:pPr>
              <w:jc w:val="center"/>
              <w:rPr>
                <w:rFonts w:ascii="Times New Roman" w:hAnsi="Times New Roman" w:cs="Times New Roman"/>
                <w:sz w:val="20"/>
                <w:szCs w:val="20"/>
              </w:rPr>
            </w:pPr>
            <w:r w:rsidRPr="49B34CDD">
              <w:rPr>
                <w:rFonts w:ascii="Times New Roman" w:hAnsi="Times New Roman" w:cs="Times New Roman"/>
                <w:sz w:val="20"/>
                <w:szCs w:val="20"/>
              </w:rPr>
              <w:t>0.11-6.15</w:t>
            </w:r>
          </w:p>
        </w:tc>
      </w:tr>
    </w:tbl>
    <w:p w14:paraId="7161C71F" w14:textId="77777777" w:rsidR="007432AD" w:rsidRPr="00D13A49" w:rsidRDefault="007432AD" w:rsidP="007432AD">
      <w:pPr>
        <w:rPr>
          <w:rFonts w:ascii="Times New Roman" w:hAnsi="Times New Roman" w:cs="Times New Roman"/>
        </w:rPr>
      </w:pPr>
      <w:r w:rsidRPr="00C4482B">
        <w:rPr>
          <w:rFonts w:ascii="Times New Roman" w:hAnsi="Times New Roman" w:cs="Times New Roman"/>
          <w:i/>
          <w:iCs/>
          <w:sz w:val="20"/>
          <w:szCs w:val="20"/>
        </w:rPr>
        <w:t>Notes</w:t>
      </w:r>
      <w:r w:rsidRPr="00C4482B">
        <w:rPr>
          <w:rFonts w:ascii="Times New Roman" w:hAnsi="Times New Roman" w:cs="Times New Roman"/>
          <w:sz w:val="20"/>
          <w:szCs w:val="20"/>
        </w:rPr>
        <w:t xml:space="preserve">. </w:t>
      </w:r>
      <w:r w:rsidRPr="00714145">
        <w:rPr>
          <w:rFonts w:ascii="Times New Roman" w:hAnsi="Times New Roman" w:cs="Times New Roman"/>
          <w:sz w:val="20"/>
          <w:szCs w:val="20"/>
        </w:rPr>
        <w:t xml:space="preserve">The occupation categories are based on the U.S. Census Bureau's 2002 Standard Occupational Classification (SOC) codes. </w:t>
      </w:r>
      <w:r>
        <w:rPr>
          <w:rFonts w:ascii="Times New Roman" w:hAnsi="Times New Roman" w:cs="Times New Roman"/>
          <w:sz w:val="20"/>
          <w:szCs w:val="20"/>
        </w:rPr>
        <w:t>All c</w:t>
      </w:r>
      <w:r w:rsidRPr="00714145">
        <w:rPr>
          <w:rFonts w:ascii="Times New Roman" w:hAnsi="Times New Roman" w:cs="Times New Roman"/>
          <w:sz w:val="20"/>
          <w:szCs w:val="20"/>
        </w:rPr>
        <w:t xml:space="preserve">ovariates included </w:t>
      </w:r>
      <w:r>
        <w:rPr>
          <w:rFonts w:ascii="Times New Roman" w:hAnsi="Times New Roman" w:cs="Times New Roman"/>
          <w:sz w:val="20"/>
          <w:szCs w:val="20"/>
        </w:rPr>
        <w:t>sociodemographic, health, and work-related characteristics</w:t>
      </w:r>
      <w:r w:rsidRPr="00714145">
        <w:rPr>
          <w:rFonts w:ascii="Times New Roman" w:hAnsi="Times New Roman" w:cs="Times New Roman"/>
          <w:sz w:val="20"/>
          <w:szCs w:val="20"/>
        </w:rPr>
        <w:t>. Incidence-Rate Ratios (IRRs) and 95% CI for the covariates are not presented to conserve space. Bolded IRRs indicate statistical significance at the 0.05 level. The estimates and confidence intervals are adjusted for the complex sampling design using sample weight.</w:t>
      </w:r>
    </w:p>
    <w:p w14:paraId="4E12CF6C" w14:textId="77777777" w:rsidR="007432AD" w:rsidRDefault="007432AD" w:rsidP="0046799F">
      <w:pPr>
        <w:rPr>
          <w:rFonts w:ascii="Times New Roman" w:hAnsi="Times New Roman" w:cs="Times New Roman"/>
        </w:rPr>
        <w:sectPr w:rsidR="007432AD" w:rsidSect="00D66E84">
          <w:pgSz w:w="15840" w:h="12240" w:orient="landscape"/>
          <w:pgMar w:top="1440" w:right="1080" w:bottom="1440" w:left="1080" w:header="720" w:footer="720" w:gutter="0"/>
          <w:cols w:space="720"/>
          <w:docGrid w:linePitch="360"/>
        </w:sectPr>
      </w:pPr>
    </w:p>
    <w:p w14:paraId="42AC339B" w14:textId="591056FF" w:rsidR="007432AD" w:rsidRPr="002C1BE7" w:rsidRDefault="007432AD" w:rsidP="007432AD">
      <w:pPr>
        <w:rPr>
          <w:rFonts w:ascii="Times New Roman" w:hAnsi="Times New Roman" w:cs="Times New Roman"/>
          <w:sz w:val="24"/>
          <w:szCs w:val="24"/>
        </w:rPr>
      </w:pPr>
      <w:r w:rsidRPr="002C1BE7">
        <w:rPr>
          <w:rFonts w:ascii="Times New Roman" w:hAnsi="Times New Roman" w:cs="Times New Roman"/>
          <w:sz w:val="24"/>
          <w:szCs w:val="24"/>
        </w:rPr>
        <w:lastRenderedPageBreak/>
        <w:t xml:space="preserve">Table </w:t>
      </w:r>
      <w:r>
        <w:rPr>
          <w:rFonts w:ascii="Times New Roman" w:hAnsi="Times New Roman" w:cs="Times New Roman"/>
          <w:sz w:val="24"/>
          <w:szCs w:val="24"/>
        </w:rPr>
        <w:t>S3</w:t>
      </w:r>
      <w:r w:rsidRPr="002C1BE7">
        <w:rPr>
          <w:rFonts w:ascii="Times New Roman" w:hAnsi="Times New Roman" w:cs="Times New Roman"/>
          <w:sz w:val="24"/>
          <w:szCs w:val="24"/>
        </w:rPr>
        <w:t xml:space="preserve">. Associations between Occupations and </w:t>
      </w:r>
      <w:r w:rsidRPr="002C1BE7">
        <w:rPr>
          <w:rFonts w:ascii="Times New Roman" w:hAnsi="Times New Roman" w:cs="Times New Roman" w:hint="eastAsia"/>
          <w:sz w:val="24"/>
          <w:szCs w:val="24"/>
        </w:rPr>
        <w:t xml:space="preserve">Past-Month </w:t>
      </w:r>
      <w:r>
        <w:rPr>
          <w:rFonts w:ascii="Times New Roman" w:hAnsi="Times New Roman" w:cs="Times New Roman"/>
          <w:sz w:val="24"/>
          <w:szCs w:val="24"/>
        </w:rPr>
        <w:t>Marijuana</w:t>
      </w:r>
      <w:r w:rsidRPr="002C1BE7">
        <w:rPr>
          <w:rFonts w:ascii="Times New Roman" w:hAnsi="Times New Roman" w:cs="Times New Roman"/>
          <w:sz w:val="24"/>
          <w:szCs w:val="24"/>
        </w:rPr>
        <w:t xml:space="preserve"> Use</w:t>
      </w:r>
      <w:r>
        <w:rPr>
          <w:rFonts w:ascii="Times New Roman" w:hAnsi="Times New Roman" w:cs="Times New Roman"/>
          <w:sz w:val="24"/>
          <w:szCs w:val="24"/>
        </w:rPr>
        <w:t xml:space="preserve"> </w:t>
      </w:r>
      <w:r w:rsidRPr="002C1BE7">
        <w:rPr>
          <w:rFonts w:ascii="Times New Roman" w:hAnsi="Times New Roman" w:cs="Times New Roman"/>
          <w:sz w:val="24"/>
          <w:szCs w:val="24"/>
        </w:rPr>
        <w:t xml:space="preserve">in the </w:t>
      </w:r>
      <w:r w:rsidRPr="002C1BE7">
        <w:rPr>
          <w:rFonts w:ascii="Times New Roman" w:hAnsi="Times New Roman" w:cs="Times New Roman" w:hint="eastAsia"/>
          <w:sz w:val="24"/>
          <w:szCs w:val="24"/>
        </w:rPr>
        <w:t>W</w:t>
      </w:r>
      <w:r w:rsidRPr="002C1BE7">
        <w:rPr>
          <w:rFonts w:ascii="Times New Roman" w:hAnsi="Times New Roman" w:cs="Times New Roman"/>
          <w:sz w:val="24"/>
          <w:szCs w:val="24"/>
        </w:rPr>
        <w:t xml:space="preserve">orkplace </w:t>
      </w:r>
      <w:r>
        <w:rPr>
          <w:rFonts w:ascii="Times New Roman" w:hAnsi="Times New Roman" w:cs="Times New Roman"/>
          <w:sz w:val="24"/>
          <w:szCs w:val="24"/>
        </w:rPr>
        <w:t>among U.S. Workers of Ages 30-35</w:t>
      </w:r>
      <w:r w:rsidRPr="002C1BE7">
        <w:rPr>
          <w:rFonts w:ascii="Times New Roman" w:hAnsi="Times New Roman" w:cs="Times New Roman" w:hint="eastAsia"/>
          <w:sz w:val="24"/>
          <w:szCs w:val="24"/>
        </w:rPr>
        <w:t xml:space="preserve">, </w:t>
      </w:r>
      <w:r w:rsidRPr="002C1BE7">
        <w:rPr>
          <w:rFonts w:ascii="Times New Roman" w:hAnsi="Times New Roman" w:cs="Times New Roman"/>
          <w:sz w:val="24"/>
          <w:szCs w:val="24"/>
        </w:rPr>
        <w:t>N</w:t>
      </w:r>
      <w:r w:rsidRPr="002C1BE7">
        <w:rPr>
          <w:rFonts w:ascii="Times New Roman" w:hAnsi="Times New Roman" w:cs="Times New Roman" w:hint="eastAsia"/>
          <w:sz w:val="24"/>
          <w:szCs w:val="24"/>
        </w:rPr>
        <w:t xml:space="preserve">ational </w:t>
      </w:r>
      <w:r w:rsidRPr="002C1BE7">
        <w:rPr>
          <w:rFonts w:ascii="Times New Roman" w:hAnsi="Times New Roman" w:cs="Times New Roman"/>
          <w:sz w:val="24"/>
          <w:szCs w:val="24"/>
        </w:rPr>
        <w:t>L</w:t>
      </w:r>
      <w:r w:rsidRPr="002C1BE7">
        <w:rPr>
          <w:rFonts w:ascii="Times New Roman" w:hAnsi="Times New Roman" w:cs="Times New Roman" w:hint="eastAsia"/>
          <w:sz w:val="24"/>
          <w:szCs w:val="24"/>
        </w:rPr>
        <w:t xml:space="preserve">ongitudinal </w:t>
      </w:r>
      <w:r w:rsidRPr="002C1BE7">
        <w:rPr>
          <w:rFonts w:ascii="Times New Roman" w:hAnsi="Times New Roman" w:cs="Times New Roman"/>
          <w:sz w:val="24"/>
          <w:szCs w:val="24"/>
        </w:rPr>
        <w:t>S</w:t>
      </w:r>
      <w:r w:rsidRPr="002C1BE7">
        <w:rPr>
          <w:rFonts w:ascii="Times New Roman" w:hAnsi="Times New Roman" w:cs="Times New Roman" w:hint="eastAsia"/>
          <w:sz w:val="24"/>
          <w:szCs w:val="24"/>
        </w:rPr>
        <w:t xml:space="preserve">urvey of </w:t>
      </w:r>
      <w:r w:rsidRPr="002C1BE7">
        <w:rPr>
          <w:rFonts w:ascii="Times New Roman" w:hAnsi="Times New Roman" w:cs="Times New Roman"/>
          <w:sz w:val="24"/>
          <w:szCs w:val="24"/>
        </w:rPr>
        <w:t>Y</w:t>
      </w:r>
      <w:r w:rsidRPr="002C1BE7">
        <w:rPr>
          <w:rFonts w:ascii="Times New Roman" w:hAnsi="Times New Roman" w:cs="Times New Roman" w:hint="eastAsia"/>
          <w:sz w:val="24"/>
          <w:szCs w:val="24"/>
        </w:rPr>
        <w:t>outh 19</w:t>
      </w:r>
      <w:r w:rsidRPr="002C1BE7">
        <w:rPr>
          <w:rFonts w:ascii="Times New Roman" w:hAnsi="Times New Roman" w:cs="Times New Roman"/>
          <w:sz w:val="24"/>
          <w:szCs w:val="24"/>
        </w:rPr>
        <w:t>97</w:t>
      </w:r>
    </w:p>
    <w:tbl>
      <w:tblPr>
        <w:tblStyle w:val="TableGrid"/>
        <w:tblW w:w="13680"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3871"/>
        <w:gridCol w:w="1226"/>
        <w:gridCol w:w="1226"/>
        <w:gridCol w:w="1226"/>
        <w:gridCol w:w="1226"/>
        <w:gridCol w:w="1226"/>
        <w:gridCol w:w="1226"/>
        <w:gridCol w:w="1226"/>
        <w:gridCol w:w="1227"/>
      </w:tblGrid>
      <w:tr w:rsidR="007432AD" w14:paraId="252A84A6" w14:textId="77777777" w:rsidTr="001D7319">
        <w:tc>
          <w:tcPr>
            <w:tcW w:w="3871" w:type="dxa"/>
            <w:vMerge w:val="restart"/>
            <w:tcBorders>
              <w:top w:val="single" w:sz="8" w:space="0" w:color="000000" w:themeColor="text1"/>
              <w:bottom w:val="single" w:sz="4" w:space="0" w:color="auto"/>
            </w:tcBorders>
            <w:vAlign w:val="center"/>
          </w:tcPr>
          <w:p w14:paraId="6344A530" w14:textId="77777777" w:rsidR="007432AD" w:rsidRPr="004A6790" w:rsidRDefault="007432AD" w:rsidP="008A18B5">
            <w:pPr>
              <w:jc w:val="center"/>
              <w:rPr>
                <w:rFonts w:ascii="Times New Roman" w:hAnsi="Times New Roman" w:cs="Times New Roman"/>
              </w:rPr>
            </w:pPr>
          </w:p>
        </w:tc>
        <w:tc>
          <w:tcPr>
            <w:tcW w:w="2452" w:type="dxa"/>
            <w:gridSpan w:val="2"/>
            <w:tcBorders>
              <w:top w:val="single" w:sz="8" w:space="0" w:color="000000" w:themeColor="text1"/>
              <w:bottom w:val="single" w:sz="4" w:space="0" w:color="auto"/>
            </w:tcBorders>
            <w:vAlign w:val="center"/>
          </w:tcPr>
          <w:p w14:paraId="5B820125"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1: No Covariates</w:t>
            </w:r>
          </w:p>
        </w:tc>
        <w:tc>
          <w:tcPr>
            <w:tcW w:w="2452" w:type="dxa"/>
            <w:gridSpan w:val="2"/>
            <w:tcBorders>
              <w:top w:val="single" w:sz="8" w:space="0" w:color="000000" w:themeColor="text1"/>
              <w:bottom w:val="single" w:sz="4" w:space="0" w:color="auto"/>
            </w:tcBorders>
            <w:vAlign w:val="center"/>
          </w:tcPr>
          <w:p w14:paraId="2572D910"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2:</w:t>
            </w:r>
            <w:r>
              <w:rPr>
                <w:rFonts w:ascii="Times New Roman" w:hAnsi="Times New Roman" w:cs="Times New Roman"/>
                <w:sz w:val="20"/>
                <w:szCs w:val="20"/>
              </w:rPr>
              <w:t xml:space="preserve"> </w:t>
            </w:r>
            <w:proofErr w:type="spellStart"/>
            <w:r w:rsidRPr="00D66E84">
              <w:rPr>
                <w:rFonts w:ascii="Times New Roman" w:hAnsi="Times New Roman" w:cs="Times New Roman"/>
                <w:sz w:val="20"/>
                <w:szCs w:val="20"/>
              </w:rPr>
              <w:t>Sociodemographics</w:t>
            </w:r>
            <w:proofErr w:type="spellEnd"/>
          </w:p>
        </w:tc>
        <w:tc>
          <w:tcPr>
            <w:tcW w:w="2452" w:type="dxa"/>
            <w:gridSpan w:val="2"/>
            <w:tcBorders>
              <w:top w:val="single" w:sz="8" w:space="0" w:color="000000" w:themeColor="text1"/>
              <w:bottom w:val="single" w:sz="4" w:space="0" w:color="auto"/>
            </w:tcBorders>
            <w:vAlign w:val="center"/>
          </w:tcPr>
          <w:p w14:paraId="41FDEE83"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Health</w:t>
            </w:r>
          </w:p>
        </w:tc>
        <w:tc>
          <w:tcPr>
            <w:tcW w:w="2453" w:type="dxa"/>
            <w:gridSpan w:val="2"/>
            <w:tcBorders>
              <w:top w:val="single" w:sz="8" w:space="0" w:color="000000" w:themeColor="text1"/>
              <w:bottom w:val="single" w:sz="4" w:space="0" w:color="auto"/>
            </w:tcBorders>
            <w:vAlign w:val="center"/>
          </w:tcPr>
          <w:p w14:paraId="45B3FE2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All</w:t>
            </w:r>
          </w:p>
        </w:tc>
      </w:tr>
      <w:tr w:rsidR="007432AD" w14:paraId="220EDC08" w14:textId="77777777" w:rsidTr="001D7319">
        <w:tc>
          <w:tcPr>
            <w:tcW w:w="3871" w:type="dxa"/>
            <w:vMerge/>
            <w:tcBorders>
              <w:top w:val="single" w:sz="4" w:space="0" w:color="auto"/>
              <w:bottom w:val="single" w:sz="4" w:space="0" w:color="auto"/>
            </w:tcBorders>
            <w:vAlign w:val="center"/>
          </w:tcPr>
          <w:p w14:paraId="6B2FA3A7" w14:textId="77777777" w:rsidR="007432AD" w:rsidRPr="004A6790" w:rsidRDefault="007432AD" w:rsidP="008A18B5">
            <w:pPr>
              <w:jc w:val="center"/>
              <w:rPr>
                <w:rFonts w:ascii="Times New Roman" w:hAnsi="Times New Roman" w:cs="Times New Roman"/>
                <w:sz w:val="22"/>
                <w:szCs w:val="22"/>
              </w:rPr>
            </w:pPr>
          </w:p>
        </w:tc>
        <w:tc>
          <w:tcPr>
            <w:tcW w:w="1226" w:type="dxa"/>
            <w:tcBorders>
              <w:top w:val="single" w:sz="4" w:space="0" w:color="auto"/>
              <w:bottom w:val="single" w:sz="4" w:space="0" w:color="auto"/>
            </w:tcBorders>
            <w:vAlign w:val="center"/>
          </w:tcPr>
          <w:p w14:paraId="1DA62539"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09EEB063"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24F16DAE"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5D096A06"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4D3562C3"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141AB2FA"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5F50D605"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7" w:type="dxa"/>
            <w:tcBorders>
              <w:top w:val="single" w:sz="4" w:space="0" w:color="auto"/>
              <w:bottom w:val="single" w:sz="4" w:space="0" w:color="auto"/>
            </w:tcBorders>
            <w:vAlign w:val="center"/>
          </w:tcPr>
          <w:p w14:paraId="3B2F564F"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r>
      <w:tr w:rsidR="007432AD" w14:paraId="76953EEB" w14:textId="77777777" w:rsidTr="001D7319">
        <w:tc>
          <w:tcPr>
            <w:tcW w:w="3871" w:type="dxa"/>
            <w:tcBorders>
              <w:top w:val="single" w:sz="4" w:space="0" w:color="auto"/>
            </w:tcBorders>
          </w:tcPr>
          <w:p w14:paraId="2F1BF5C0" w14:textId="6A3FAD1D" w:rsidR="007432AD" w:rsidRPr="004A6790" w:rsidRDefault="7210CFFB" w:rsidP="008A18B5">
            <w:pPr>
              <w:rPr>
                <w:rFonts w:ascii="Times New Roman" w:hAnsi="Times New Roman" w:cs="Times New Roman"/>
                <w:sz w:val="22"/>
                <w:szCs w:val="22"/>
              </w:rPr>
            </w:pPr>
            <w:r w:rsidRPr="60461BB4">
              <w:rPr>
                <w:rFonts w:ascii="Times New Roman" w:hAnsi="Times New Roman" w:cs="Times New Roman"/>
                <w:sz w:val="22"/>
                <w:szCs w:val="22"/>
              </w:rPr>
              <w:t xml:space="preserve">Healthcare-related </w:t>
            </w:r>
            <w:r w:rsidR="007432AD" w:rsidRPr="60461BB4">
              <w:rPr>
                <w:rFonts w:ascii="Times New Roman" w:hAnsi="Times New Roman" w:cs="Times New Roman"/>
                <w:sz w:val="22"/>
                <w:szCs w:val="22"/>
              </w:rPr>
              <w:t>(Reference)</w:t>
            </w:r>
          </w:p>
        </w:tc>
        <w:tc>
          <w:tcPr>
            <w:tcW w:w="1226" w:type="dxa"/>
            <w:tcBorders>
              <w:top w:val="single" w:sz="4" w:space="0" w:color="auto"/>
            </w:tcBorders>
          </w:tcPr>
          <w:p w14:paraId="5EAF8E3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0FF05237"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118EC739"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2D7D94DF"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45C50D92"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33A67CB8"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150B8127"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7" w:type="dxa"/>
            <w:tcBorders>
              <w:top w:val="single" w:sz="4" w:space="0" w:color="auto"/>
            </w:tcBorders>
          </w:tcPr>
          <w:p w14:paraId="756674A1"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r>
      <w:tr w:rsidR="007432AD" w14:paraId="15CB3F36" w14:textId="77777777" w:rsidTr="001D7319">
        <w:tc>
          <w:tcPr>
            <w:tcW w:w="3871" w:type="dxa"/>
          </w:tcPr>
          <w:p w14:paraId="569BB614"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Executive/admin/managerial </w:t>
            </w:r>
          </w:p>
        </w:tc>
        <w:tc>
          <w:tcPr>
            <w:tcW w:w="1226" w:type="dxa"/>
          </w:tcPr>
          <w:p w14:paraId="2EA50F15" w14:textId="781AA01E" w:rsidR="007432AD" w:rsidRPr="00D66E84" w:rsidRDefault="720531A7"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2.75</w:t>
            </w:r>
          </w:p>
        </w:tc>
        <w:tc>
          <w:tcPr>
            <w:tcW w:w="1226" w:type="dxa"/>
          </w:tcPr>
          <w:p w14:paraId="0D406F19" w14:textId="3BC72F38" w:rsidR="007432AD" w:rsidRPr="00D66E84" w:rsidRDefault="720531A7" w:rsidP="49B34CDD">
            <w:pPr>
              <w:jc w:val="center"/>
              <w:rPr>
                <w:rFonts w:ascii="Times New Roman" w:hAnsi="Times New Roman" w:cs="Times New Roman"/>
                <w:b/>
                <w:bCs/>
                <w:sz w:val="20"/>
                <w:szCs w:val="20"/>
              </w:rPr>
            </w:pPr>
            <w:r w:rsidRPr="49B34CDD">
              <w:rPr>
                <w:rFonts w:ascii="Times New Roman" w:hAnsi="Times New Roman" w:cs="Times New Roman"/>
                <w:b/>
                <w:bCs/>
                <w:sz w:val="20"/>
                <w:szCs w:val="20"/>
              </w:rPr>
              <w:t>1.08-6.99</w:t>
            </w:r>
          </w:p>
        </w:tc>
        <w:tc>
          <w:tcPr>
            <w:tcW w:w="1226" w:type="dxa"/>
          </w:tcPr>
          <w:p w14:paraId="7BF2DD15" w14:textId="0EA40FD7" w:rsidR="007432AD" w:rsidRPr="00D66E84" w:rsidRDefault="1CE2D46C"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39</w:t>
            </w:r>
          </w:p>
        </w:tc>
        <w:tc>
          <w:tcPr>
            <w:tcW w:w="1226" w:type="dxa"/>
          </w:tcPr>
          <w:p w14:paraId="2F186804" w14:textId="7EEBF302" w:rsidR="007432AD" w:rsidRPr="00D66E84" w:rsidRDefault="1CE2D46C"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95-6.02</w:t>
            </w:r>
          </w:p>
        </w:tc>
        <w:tc>
          <w:tcPr>
            <w:tcW w:w="1226" w:type="dxa"/>
          </w:tcPr>
          <w:p w14:paraId="565B1ED2" w14:textId="6FF5CD06" w:rsidR="007432AD" w:rsidRPr="00D66E84" w:rsidRDefault="434C765B" w:rsidP="008A18B5">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3.04</w:t>
            </w:r>
          </w:p>
        </w:tc>
        <w:tc>
          <w:tcPr>
            <w:tcW w:w="1226" w:type="dxa"/>
          </w:tcPr>
          <w:p w14:paraId="00BA2F11" w14:textId="0A75F118" w:rsidR="007432AD" w:rsidRPr="00D66E84" w:rsidRDefault="434C765B" w:rsidP="008A18B5">
            <w:pPr>
              <w:jc w:val="center"/>
              <w:rPr>
                <w:rFonts w:ascii="Times New Roman" w:hAnsi="Times New Roman" w:cs="Times New Roman"/>
                <w:b/>
                <w:bCs/>
                <w:sz w:val="20"/>
                <w:szCs w:val="20"/>
              </w:rPr>
            </w:pPr>
            <w:r w:rsidRPr="60461BB4">
              <w:rPr>
                <w:rFonts w:ascii="Times New Roman" w:hAnsi="Times New Roman" w:cs="Times New Roman"/>
                <w:b/>
                <w:bCs/>
                <w:sz w:val="20"/>
                <w:szCs w:val="20"/>
              </w:rPr>
              <w:t>1.21-7.62</w:t>
            </w:r>
          </w:p>
        </w:tc>
        <w:tc>
          <w:tcPr>
            <w:tcW w:w="1226" w:type="dxa"/>
          </w:tcPr>
          <w:p w14:paraId="01AC4B50" w14:textId="07C902BF" w:rsidR="007432AD" w:rsidRPr="00D66E84" w:rsidRDefault="0BD8CFC5" w:rsidP="008A18B5">
            <w:pPr>
              <w:jc w:val="center"/>
              <w:rPr>
                <w:rFonts w:ascii="Times New Roman" w:hAnsi="Times New Roman" w:cs="Times New Roman"/>
                <w:b/>
                <w:bCs/>
                <w:sz w:val="20"/>
                <w:szCs w:val="20"/>
              </w:rPr>
            </w:pPr>
            <w:r w:rsidRPr="60461BB4">
              <w:rPr>
                <w:rFonts w:ascii="Times New Roman" w:hAnsi="Times New Roman" w:cs="Times New Roman"/>
                <w:b/>
                <w:bCs/>
                <w:sz w:val="20"/>
                <w:szCs w:val="20"/>
              </w:rPr>
              <w:t>2.55</w:t>
            </w:r>
          </w:p>
        </w:tc>
        <w:tc>
          <w:tcPr>
            <w:tcW w:w="1227" w:type="dxa"/>
          </w:tcPr>
          <w:p w14:paraId="49D1EF04" w14:textId="1BF24CAF" w:rsidR="007432AD" w:rsidRPr="00D66E84" w:rsidRDefault="0BD8CFC5" w:rsidP="008A18B5">
            <w:pPr>
              <w:jc w:val="center"/>
              <w:rPr>
                <w:rFonts w:ascii="Times New Roman" w:hAnsi="Times New Roman" w:cs="Times New Roman"/>
                <w:b/>
                <w:bCs/>
                <w:sz w:val="20"/>
                <w:szCs w:val="20"/>
              </w:rPr>
            </w:pPr>
            <w:r w:rsidRPr="60461BB4">
              <w:rPr>
                <w:rFonts w:ascii="Times New Roman" w:hAnsi="Times New Roman" w:cs="Times New Roman"/>
                <w:b/>
                <w:bCs/>
                <w:sz w:val="20"/>
                <w:szCs w:val="20"/>
              </w:rPr>
              <w:t>1.05-6.19</w:t>
            </w:r>
          </w:p>
        </w:tc>
      </w:tr>
      <w:tr w:rsidR="007432AD" w14:paraId="79C04635" w14:textId="77777777" w:rsidTr="001D7319">
        <w:tc>
          <w:tcPr>
            <w:tcW w:w="3871" w:type="dxa"/>
          </w:tcPr>
          <w:p w14:paraId="3144C22D"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Management </w:t>
            </w:r>
          </w:p>
        </w:tc>
        <w:tc>
          <w:tcPr>
            <w:tcW w:w="1226" w:type="dxa"/>
          </w:tcPr>
          <w:p w14:paraId="35D9FDBB" w14:textId="69D7411B" w:rsidR="007432AD" w:rsidRPr="00D66E84" w:rsidRDefault="1BE9FF5E"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92</w:t>
            </w:r>
          </w:p>
        </w:tc>
        <w:tc>
          <w:tcPr>
            <w:tcW w:w="1226" w:type="dxa"/>
          </w:tcPr>
          <w:p w14:paraId="06E7D06B" w14:textId="7DF297DF" w:rsidR="007432AD" w:rsidRPr="00D66E84" w:rsidRDefault="1BE9FF5E" w:rsidP="008A18B5">
            <w:pPr>
              <w:jc w:val="center"/>
              <w:rPr>
                <w:rFonts w:ascii="Times New Roman" w:hAnsi="Times New Roman" w:cs="Times New Roman"/>
                <w:sz w:val="20"/>
                <w:szCs w:val="20"/>
              </w:rPr>
            </w:pPr>
            <w:r w:rsidRPr="49B34CDD">
              <w:rPr>
                <w:rFonts w:ascii="Times New Roman" w:hAnsi="Times New Roman" w:cs="Times New Roman"/>
                <w:sz w:val="20"/>
                <w:szCs w:val="20"/>
              </w:rPr>
              <w:t>0.67-5.53</w:t>
            </w:r>
          </w:p>
        </w:tc>
        <w:tc>
          <w:tcPr>
            <w:tcW w:w="1226" w:type="dxa"/>
          </w:tcPr>
          <w:p w14:paraId="0633586A" w14:textId="6633D867" w:rsidR="007432AD" w:rsidRPr="00D66E84" w:rsidRDefault="2979CBED"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80</w:t>
            </w:r>
          </w:p>
        </w:tc>
        <w:tc>
          <w:tcPr>
            <w:tcW w:w="1226" w:type="dxa"/>
          </w:tcPr>
          <w:p w14:paraId="7AD38F2E" w14:textId="490FDE13" w:rsidR="007432AD" w:rsidRPr="00D66E84" w:rsidRDefault="2979CBED"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1-5.30</w:t>
            </w:r>
          </w:p>
        </w:tc>
        <w:tc>
          <w:tcPr>
            <w:tcW w:w="1226" w:type="dxa"/>
          </w:tcPr>
          <w:p w14:paraId="2128CC27" w14:textId="3309CCBA" w:rsidR="007432AD" w:rsidRPr="00D66E84" w:rsidRDefault="76872DA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11</w:t>
            </w:r>
          </w:p>
        </w:tc>
        <w:tc>
          <w:tcPr>
            <w:tcW w:w="1226" w:type="dxa"/>
          </w:tcPr>
          <w:p w14:paraId="352CB222" w14:textId="4B3836FC" w:rsidR="007432AD" w:rsidRPr="00D66E84" w:rsidRDefault="76872DA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4-5.99</w:t>
            </w:r>
          </w:p>
        </w:tc>
        <w:tc>
          <w:tcPr>
            <w:tcW w:w="1226" w:type="dxa"/>
          </w:tcPr>
          <w:p w14:paraId="0EBAA483" w14:textId="3DBE0B0B" w:rsidR="007432AD" w:rsidRPr="00D66E84" w:rsidRDefault="30387D68"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99</w:t>
            </w:r>
          </w:p>
        </w:tc>
        <w:tc>
          <w:tcPr>
            <w:tcW w:w="1227" w:type="dxa"/>
          </w:tcPr>
          <w:p w14:paraId="2945E71F" w14:textId="5934A3CB" w:rsidR="007432AD" w:rsidRPr="00D66E84" w:rsidRDefault="30387D68" w:rsidP="008A18B5">
            <w:pPr>
              <w:jc w:val="center"/>
              <w:rPr>
                <w:rFonts w:ascii="Times New Roman" w:hAnsi="Times New Roman" w:cs="Times New Roman"/>
                <w:sz w:val="20"/>
                <w:szCs w:val="20"/>
              </w:rPr>
            </w:pPr>
            <w:r w:rsidRPr="60461BB4">
              <w:rPr>
                <w:rFonts w:ascii="Times New Roman" w:hAnsi="Times New Roman" w:cs="Times New Roman"/>
                <w:sz w:val="20"/>
                <w:szCs w:val="20"/>
              </w:rPr>
              <w:t>0.67-5.86</w:t>
            </w:r>
          </w:p>
        </w:tc>
      </w:tr>
      <w:tr w:rsidR="007432AD" w14:paraId="228BAD24" w14:textId="77777777" w:rsidTr="001D7319">
        <w:tc>
          <w:tcPr>
            <w:tcW w:w="3871" w:type="dxa"/>
          </w:tcPr>
          <w:p w14:paraId="60525710"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Scientists/related workers</w:t>
            </w:r>
          </w:p>
        </w:tc>
        <w:tc>
          <w:tcPr>
            <w:tcW w:w="1226" w:type="dxa"/>
          </w:tcPr>
          <w:p w14:paraId="51E2EBBC" w14:textId="629CE863" w:rsidR="007432AD" w:rsidRPr="00D66E84" w:rsidRDefault="05847E0D" w:rsidP="008A18B5">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2</w:t>
            </w:r>
          </w:p>
        </w:tc>
        <w:tc>
          <w:tcPr>
            <w:tcW w:w="1226" w:type="dxa"/>
          </w:tcPr>
          <w:p w14:paraId="097A6CDB" w14:textId="6728CF36" w:rsidR="007432AD" w:rsidRPr="00D66E84" w:rsidRDefault="05847E0D" w:rsidP="008A18B5">
            <w:pPr>
              <w:jc w:val="center"/>
              <w:rPr>
                <w:rFonts w:ascii="Times New Roman" w:hAnsi="Times New Roman" w:cs="Times New Roman"/>
                <w:sz w:val="20"/>
                <w:szCs w:val="20"/>
              </w:rPr>
            </w:pPr>
            <w:r w:rsidRPr="49B34CDD">
              <w:rPr>
                <w:rFonts w:ascii="Times New Roman" w:hAnsi="Times New Roman" w:cs="Times New Roman"/>
                <w:sz w:val="20"/>
                <w:szCs w:val="20"/>
              </w:rPr>
              <w:t>0.56-5.24</w:t>
            </w:r>
          </w:p>
        </w:tc>
        <w:tc>
          <w:tcPr>
            <w:tcW w:w="1226" w:type="dxa"/>
          </w:tcPr>
          <w:p w14:paraId="38AED411" w14:textId="2507E307" w:rsidR="007432AD" w:rsidRPr="00D66E84" w:rsidRDefault="7B2EAFDE" w:rsidP="60461BB4">
            <w:pPr>
              <w:jc w:val="center"/>
              <w:rPr>
                <w:rFonts w:ascii="Times New Roman" w:hAnsi="Times New Roman" w:cs="Times New Roman"/>
                <w:sz w:val="20"/>
                <w:szCs w:val="20"/>
              </w:rPr>
            </w:pPr>
            <w:r w:rsidRPr="60461BB4">
              <w:rPr>
                <w:rFonts w:ascii="Times New Roman" w:hAnsi="Times New Roman" w:cs="Times New Roman"/>
                <w:sz w:val="20"/>
                <w:szCs w:val="20"/>
              </w:rPr>
              <w:t>1.44</w:t>
            </w:r>
          </w:p>
        </w:tc>
        <w:tc>
          <w:tcPr>
            <w:tcW w:w="1226" w:type="dxa"/>
          </w:tcPr>
          <w:p w14:paraId="260A6718" w14:textId="2DCAC689" w:rsidR="007432AD" w:rsidRPr="00D66E84" w:rsidRDefault="7B2EAFDE"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9-4.20</w:t>
            </w:r>
          </w:p>
        </w:tc>
        <w:tc>
          <w:tcPr>
            <w:tcW w:w="1226" w:type="dxa"/>
          </w:tcPr>
          <w:p w14:paraId="7821D22A" w14:textId="6932EE96" w:rsidR="007432AD" w:rsidRPr="00D66E84" w:rsidRDefault="5EA36D48"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94</w:t>
            </w:r>
          </w:p>
        </w:tc>
        <w:tc>
          <w:tcPr>
            <w:tcW w:w="1226" w:type="dxa"/>
          </w:tcPr>
          <w:p w14:paraId="44889C47" w14:textId="47E63B91" w:rsidR="007432AD" w:rsidRPr="00D66E84" w:rsidRDefault="5EA36D48"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3-5.97</w:t>
            </w:r>
          </w:p>
        </w:tc>
        <w:tc>
          <w:tcPr>
            <w:tcW w:w="1226" w:type="dxa"/>
          </w:tcPr>
          <w:p w14:paraId="47E035EC" w14:textId="11CF7C58" w:rsidR="007432AD" w:rsidRPr="00D66E84" w:rsidRDefault="08E44A7F" w:rsidP="008A18B5">
            <w:pPr>
              <w:jc w:val="center"/>
              <w:rPr>
                <w:rFonts w:ascii="Times New Roman" w:hAnsi="Times New Roman" w:cs="Times New Roman"/>
                <w:sz w:val="20"/>
                <w:szCs w:val="20"/>
              </w:rPr>
            </w:pPr>
            <w:r w:rsidRPr="60461BB4">
              <w:rPr>
                <w:rFonts w:ascii="Times New Roman" w:hAnsi="Times New Roman" w:cs="Times New Roman"/>
                <w:sz w:val="20"/>
                <w:szCs w:val="20"/>
              </w:rPr>
              <w:t>1.52</w:t>
            </w:r>
          </w:p>
        </w:tc>
        <w:tc>
          <w:tcPr>
            <w:tcW w:w="1227" w:type="dxa"/>
          </w:tcPr>
          <w:p w14:paraId="7F81684F" w14:textId="0F89E2C1" w:rsidR="007432AD" w:rsidRPr="00D66E84" w:rsidRDefault="08E44A7F" w:rsidP="008A18B5">
            <w:pPr>
              <w:jc w:val="center"/>
              <w:rPr>
                <w:rFonts w:ascii="Times New Roman" w:hAnsi="Times New Roman" w:cs="Times New Roman"/>
                <w:sz w:val="20"/>
                <w:szCs w:val="20"/>
              </w:rPr>
            </w:pPr>
            <w:r w:rsidRPr="60461BB4">
              <w:rPr>
                <w:rFonts w:ascii="Times New Roman" w:hAnsi="Times New Roman" w:cs="Times New Roman"/>
                <w:sz w:val="20"/>
                <w:szCs w:val="20"/>
              </w:rPr>
              <w:t>0.50-4.66</w:t>
            </w:r>
          </w:p>
        </w:tc>
      </w:tr>
      <w:tr w:rsidR="007432AD" w14:paraId="40F43840" w14:textId="77777777" w:rsidTr="001D7319">
        <w:tc>
          <w:tcPr>
            <w:tcW w:w="3871" w:type="dxa"/>
          </w:tcPr>
          <w:p w14:paraId="637DFD17"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Counselor/social/religious workers</w:t>
            </w:r>
          </w:p>
        </w:tc>
        <w:tc>
          <w:tcPr>
            <w:tcW w:w="1226" w:type="dxa"/>
          </w:tcPr>
          <w:p w14:paraId="73635257" w14:textId="33FB7032" w:rsidR="007432AD" w:rsidRPr="00D66E84" w:rsidRDefault="234CE7C9" w:rsidP="008A18B5">
            <w:pPr>
              <w:jc w:val="center"/>
              <w:rPr>
                <w:rFonts w:ascii="Times New Roman" w:hAnsi="Times New Roman" w:cs="Times New Roman"/>
                <w:sz w:val="20"/>
                <w:szCs w:val="20"/>
              </w:rPr>
            </w:pPr>
            <w:r w:rsidRPr="49B34CDD">
              <w:rPr>
                <w:rFonts w:ascii="Times New Roman" w:hAnsi="Times New Roman" w:cs="Times New Roman"/>
                <w:sz w:val="20"/>
                <w:szCs w:val="20"/>
              </w:rPr>
              <w:t>0.67</w:t>
            </w:r>
          </w:p>
        </w:tc>
        <w:tc>
          <w:tcPr>
            <w:tcW w:w="1226" w:type="dxa"/>
          </w:tcPr>
          <w:p w14:paraId="445ABE87" w14:textId="1E673FC1" w:rsidR="007432AD" w:rsidRPr="00D66E84" w:rsidRDefault="234CE7C9" w:rsidP="008A18B5">
            <w:pPr>
              <w:jc w:val="center"/>
              <w:rPr>
                <w:rFonts w:ascii="Times New Roman" w:hAnsi="Times New Roman" w:cs="Times New Roman"/>
                <w:sz w:val="20"/>
                <w:szCs w:val="20"/>
              </w:rPr>
            </w:pPr>
            <w:r w:rsidRPr="49B34CDD">
              <w:rPr>
                <w:rFonts w:ascii="Times New Roman" w:hAnsi="Times New Roman" w:cs="Times New Roman"/>
                <w:sz w:val="20"/>
                <w:szCs w:val="20"/>
              </w:rPr>
              <w:t>0.08-5.62</w:t>
            </w:r>
          </w:p>
        </w:tc>
        <w:tc>
          <w:tcPr>
            <w:tcW w:w="1226" w:type="dxa"/>
          </w:tcPr>
          <w:p w14:paraId="684C22AC" w14:textId="7525A9F6" w:rsidR="007432AD" w:rsidRPr="00D66E84" w:rsidRDefault="2E006C7C"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7</w:t>
            </w:r>
          </w:p>
        </w:tc>
        <w:tc>
          <w:tcPr>
            <w:tcW w:w="1226" w:type="dxa"/>
          </w:tcPr>
          <w:p w14:paraId="4BDB1453" w14:textId="123A3E12" w:rsidR="007432AD" w:rsidRPr="00D66E84" w:rsidRDefault="2E006C7C" w:rsidP="008A18B5">
            <w:pPr>
              <w:jc w:val="center"/>
              <w:rPr>
                <w:rFonts w:ascii="Times New Roman" w:hAnsi="Times New Roman" w:cs="Times New Roman"/>
                <w:sz w:val="20"/>
                <w:szCs w:val="20"/>
              </w:rPr>
            </w:pPr>
            <w:r w:rsidRPr="60461BB4">
              <w:rPr>
                <w:rFonts w:ascii="Times New Roman" w:hAnsi="Times New Roman" w:cs="Times New Roman"/>
                <w:sz w:val="20"/>
                <w:szCs w:val="20"/>
              </w:rPr>
              <w:t>0.09-6.87</w:t>
            </w:r>
          </w:p>
        </w:tc>
        <w:tc>
          <w:tcPr>
            <w:tcW w:w="1226" w:type="dxa"/>
          </w:tcPr>
          <w:p w14:paraId="2EA786F3" w14:textId="1215796C" w:rsidR="007432AD" w:rsidRPr="00D66E84" w:rsidRDefault="3ABC44D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3</w:t>
            </w:r>
          </w:p>
        </w:tc>
        <w:tc>
          <w:tcPr>
            <w:tcW w:w="1226" w:type="dxa"/>
          </w:tcPr>
          <w:p w14:paraId="6BF0E719" w14:textId="5407A259" w:rsidR="007432AD" w:rsidRPr="00D66E84" w:rsidRDefault="3ABC44D3" w:rsidP="008A18B5">
            <w:pPr>
              <w:jc w:val="center"/>
              <w:rPr>
                <w:rFonts w:ascii="Times New Roman" w:hAnsi="Times New Roman" w:cs="Times New Roman"/>
                <w:sz w:val="20"/>
                <w:szCs w:val="20"/>
              </w:rPr>
            </w:pPr>
            <w:r w:rsidRPr="60461BB4">
              <w:rPr>
                <w:rFonts w:ascii="Times New Roman" w:hAnsi="Times New Roman" w:cs="Times New Roman"/>
                <w:sz w:val="20"/>
                <w:szCs w:val="20"/>
              </w:rPr>
              <w:t>0.09-6.12</w:t>
            </w:r>
          </w:p>
        </w:tc>
        <w:tc>
          <w:tcPr>
            <w:tcW w:w="1226" w:type="dxa"/>
          </w:tcPr>
          <w:p w14:paraId="13DEAD96" w14:textId="36F45DE3" w:rsidR="007432AD" w:rsidRPr="00D66E84" w:rsidRDefault="3CF5D69A"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81</w:t>
            </w:r>
          </w:p>
        </w:tc>
        <w:tc>
          <w:tcPr>
            <w:tcW w:w="1227" w:type="dxa"/>
          </w:tcPr>
          <w:p w14:paraId="60B5FE93" w14:textId="1EC5A0B1" w:rsidR="007432AD" w:rsidRPr="00D66E84" w:rsidRDefault="3CF5D69A" w:rsidP="008A18B5">
            <w:pPr>
              <w:jc w:val="center"/>
              <w:rPr>
                <w:rFonts w:ascii="Times New Roman" w:hAnsi="Times New Roman" w:cs="Times New Roman"/>
                <w:sz w:val="20"/>
                <w:szCs w:val="20"/>
              </w:rPr>
            </w:pPr>
            <w:r w:rsidRPr="60461BB4">
              <w:rPr>
                <w:rFonts w:ascii="Times New Roman" w:hAnsi="Times New Roman" w:cs="Times New Roman"/>
                <w:sz w:val="20"/>
                <w:szCs w:val="20"/>
              </w:rPr>
              <w:t>0.09-7.25</w:t>
            </w:r>
          </w:p>
        </w:tc>
      </w:tr>
      <w:tr w:rsidR="007432AD" w14:paraId="235F29AA" w14:textId="77777777" w:rsidTr="001D7319">
        <w:tc>
          <w:tcPr>
            <w:tcW w:w="3871" w:type="dxa"/>
          </w:tcPr>
          <w:p w14:paraId="741EC9D6"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Legal</w:t>
            </w:r>
          </w:p>
        </w:tc>
        <w:tc>
          <w:tcPr>
            <w:tcW w:w="1226" w:type="dxa"/>
          </w:tcPr>
          <w:p w14:paraId="5C3207BC" w14:textId="1D16238A" w:rsidR="007432AD" w:rsidRPr="00D66E84" w:rsidRDefault="4FE9A4B2"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065F8DD8" w14:textId="1EC1E980" w:rsidR="007432AD" w:rsidRPr="00D66E84" w:rsidRDefault="4FE9A4B2"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AD14314" w14:textId="1F7DB8B5" w:rsidR="007432AD" w:rsidRPr="00D66E84" w:rsidRDefault="26BB86EC"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907252A" w14:textId="4C6A9A33" w:rsidR="007432AD" w:rsidRPr="00D66E84" w:rsidRDefault="26BB86EC"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5229A05C" w14:textId="0A1FDFDE" w:rsidR="007432AD" w:rsidRPr="00D66E84" w:rsidRDefault="39EA44FF"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21F9DD0A" w14:textId="508BEC37" w:rsidR="007432AD" w:rsidRPr="00D66E84" w:rsidRDefault="39EA44FF"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9A18687" w14:textId="2A4D3431" w:rsidR="007432AD" w:rsidRPr="00D66E84" w:rsidRDefault="1A1D844E"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Pr>
          <w:p w14:paraId="14B29DDF" w14:textId="2E30695F" w:rsidR="007432AD" w:rsidRPr="00D66E84" w:rsidRDefault="1A1D844E"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7432AD" w14:paraId="6A63C12A" w14:textId="77777777" w:rsidTr="001D7319">
        <w:tc>
          <w:tcPr>
            <w:tcW w:w="3871" w:type="dxa"/>
          </w:tcPr>
          <w:p w14:paraId="1D1EBE29" w14:textId="6645FF22" w:rsidR="007432AD" w:rsidRPr="004A6790" w:rsidRDefault="071CFEF0" w:rsidP="008A18B5">
            <w:pPr>
              <w:rPr>
                <w:rFonts w:ascii="Times New Roman" w:hAnsi="Times New Roman" w:cs="Times New Roman"/>
                <w:sz w:val="22"/>
                <w:szCs w:val="22"/>
              </w:rPr>
            </w:pPr>
            <w:r w:rsidRPr="60461BB4">
              <w:rPr>
                <w:rFonts w:ascii="Times New Roman" w:hAnsi="Times New Roman" w:cs="Times New Roman"/>
                <w:sz w:val="22"/>
                <w:szCs w:val="22"/>
              </w:rPr>
              <w:t>Education/related workers</w:t>
            </w:r>
          </w:p>
        </w:tc>
        <w:tc>
          <w:tcPr>
            <w:tcW w:w="1226" w:type="dxa"/>
          </w:tcPr>
          <w:p w14:paraId="3F71F693" w14:textId="7AC33926" w:rsidR="007432AD" w:rsidRPr="00D66E84" w:rsidRDefault="7F01C1B0"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05</w:t>
            </w:r>
          </w:p>
        </w:tc>
        <w:tc>
          <w:tcPr>
            <w:tcW w:w="1226" w:type="dxa"/>
          </w:tcPr>
          <w:p w14:paraId="120D2A6A" w14:textId="228D8940" w:rsidR="007432AD" w:rsidRPr="00D66E84" w:rsidRDefault="7F01C1B0"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28-3.97</w:t>
            </w:r>
          </w:p>
        </w:tc>
        <w:tc>
          <w:tcPr>
            <w:tcW w:w="1226" w:type="dxa"/>
          </w:tcPr>
          <w:p w14:paraId="1E20E326" w14:textId="684153B6" w:rsidR="007432AD" w:rsidRPr="00D66E84" w:rsidRDefault="1842888E"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35</w:t>
            </w:r>
          </w:p>
        </w:tc>
        <w:tc>
          <w:tcPr>
            <w:tcW w:w="1226" w:type="dxa"/>
          </w:tcPr>
          <w:p w14:paraId="6EB6FCF2" w14:textId="5321B2AB" w:rsidR="007432AD" w:rsidRPr="00D66E84" w:rsidRDefault="1842888E"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36-5.09</w:t>
            </w:r>
          </w:p>
        </w:tc>
        <w:tc>
          <w:tcPr>
            <w:tcW w:w="1226" w:type="dxa"/>
          </w:tcPr>
          <w:p w14:paraId="7D12CF70" w14:textId="186734B2" w:rsidR="007432AD" w:rsidRPr="00D66E84" w:rsidRDefault="0B903704"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14</w:t>
            </w:r>
          </w:p>
        </w:tc>
        <w:tc>
          <w:tcPr>
            <w:tcW w:w="1226" w:type="dxa"/>
          </w:tcPr>
          <w:p w14:paraId="55AD01E2" w14:textId="57C0AD71" w:rsidR="007432AD" w:rsidRPr="00D66E84" w:rsidRDefault="0B903704" w:rsidP="008A18B5">
            <w:pPr>
              <w:jc w:val="center"/>
              <w:rPr>
                <w:rFonts w:ascii="Times New Roman" w:hAnsi="Times New Roman" w:cs="Times New Roman"/>
                <w:sz w:val="20"/>
                <w:szCs w:val="20"/>
              </w:rPr>
            </w:pPr>
            <w:r w:rsidRPr="60461BB4">
              <w:rPr>
                <w:rFonts w:ascii="Times New Roman" w:hAnsi="Times New Roman" w:cs="Times New Roman"/>
                <w:sz w:val="20"/>
                <w:szCs w:val="20"/>
              </w:rPr>
              <w:t>0.30-4.33</w:t>
            </w:r>
          </w:p>
        </w:tc>
        <w:tc>
          <w:tcPr>
            <w:tcW w:w="1226" w:type="dxa"/>
          </w:tcPr>
          <w:p w14:paraId="692E213A" w14:textId="09A96E55" w:rsidR="007432AD" w:rsidRPr="00D66E84" w:rsidRDefault="6623057C" w:rsidP="008A18B5">
            <w:pPr>
              <w:jc w:val="center"/>
              <w:rPr>
                <w:rFonts w:ascii="Times New Roman" w:hAnsi="Times New Roman" w:cs="Times New Roman"/>
                <w:sz w:val="20"/>
                <w:szCs w:val="20"/>
              </w:rPr>
            </w:pPr>
            <w:r w:rsidRPr="60461BB4">
              <w:rPr>
                <w:rFonts w:ascii="Times New Roman" w:hAnsi="Times New Roman" w:cs="Times New Roman"/>
                <w:sz w:val="20"/>
                <w:szCs w:val="20"/>
              </w:rPr>
              <w:t>1.46</w:t>
            </w:r>
          </w:p>
        </w:tc>
        <w:tc>
          <w:tcPr>
            <w:tcW w:w="1227" w:type="dxa"/>
          </w:tcPr>
          <w:p w14:paraId="29BD9E04" w14:textId="1D6B037C" w:rsidR="007432AD" w:rsidRPr="00D66E84" w:rsidRDefault="6623057C" w:rsidP="008A18B5">
            <w:pPr>
              <w:jc w:val="center"/>
              <w:rPr>
                <w:rFonts w:ascii="Times New Roman" w:hAnsi="Times New Roman" w:cs="Times New Roman"/>
                <w:sz w:val="20"/>
                <w:szCs w:val="20"/>
              </w:rPr>
            </w:pPr>
            <w:r w:rsidRPr="60461BB4">
              <w:rPr>
                <w:rFonts w:ascii="Times New Roman" w:hAnsi="Times New Roman" w:cs="Times New Roman"/>
                <w:sz w:val="20"/>
                <w:szCs w:val="20"/>
              </w:rPr>
              <w:t>0.40-5.36</w:t>
            </w:r>
          </w:p>
        </w:tc>
      </w:tr>
      <w:tr w:rsidR="00BA51F0" w14:paraId="18CD355D" w14:textId="77777777" w:rsidTr="001D7319">
        <w:tc>
          <w:tcPr>
            <w:tcW w:w="3871" w:type="dxa"/>
          </w:tcPr>
          <w:p w14:paraId="07CCE2D5" w14:textId="6CD3C46F" w:rsidR="00BA51F0" w:rsidRPr="60461BB4" w:rsidRDefault="00BA51F0" w:rsidP="00BA51F0">
            <w:pPr>
              <w:rPr>
                <w:rFonts w:ascii="Times New Roman" w:hAnsi="Times New Roman" w:cs="Times New Roman"/>
              </w:rPr>
            </w:pPr>
            <w:r w:rsidRPr="004A6790">
              <w:rPr>
                <w:rFonts w:ascii="Times New Roman" w:hAnsi="Times New Roman" w:cs="Times New Roman"/>
                <w:sz w:val="22"/>
                <w:szCs w:val="22"/>
              </w:rPr>
              <w:t>Arts/entertainment/recreation</w:t>
            </w:r>
          </w:p>
        </w:tc>
        <w:tc>
          <w:tcPr>
            <w:tcW w:w="1226" w:type="dxa"/>
          </w:tcPr>
          <w:p w14:paraId="5A26B8DA" w14:textId="1323B603" w:rsidR="00BA51F0" w:rsidRPr="60461BB4" w:rsidRDefault="00BA51F0" w:rsidP="00BA51F0">
            <w:pPr>
              <w:jc w:val="center"/>
              <w:rPr>
                <w:rFonts w:ascii="Times New Roman" w:hAnsi="Times New Roman" w:cs="Times New Roman"/>
                <w:sz w:val="20"/>
                <w:szCs w:val="20"/>
              </w:rPr>
            </w:pPr>
            <w:r w:rsidRPr="49B34CDD">
              <w:rPr>
                <w:rFonts w:ascii="Times New Roman" w:hAnsi="Times New Roman" w:cs="Times New Roman"/>
                <w:b/>
                <w:bCs/>
                <w:sz w:val="20"/>
                <w:szCs w:val="20"/>
                <w:lang w:eastAsia="ko-KR"/>
              </w:rPr>
              <w:t>3.18</w:t>
            </w:r>
          </w:p>
        </w:tc>
        <w:tc>
          <w:tcPr>
            <w:tcW w:w="1226" w:type="dxa"/>
          </w:tcPr>
          <w:p w14:paraId="1A8E7B3C" w14:textId="5C0A42EA" w:rsidR="00BA51F0" w:rsidRPr="60461BB4" w:rsidRDefault="00BA51F0" w:rsidP="00BA51F0">
            <w:pPr>
              <w:jc w:val="center"/>
              <w:rPr>
                <w:rFonts w:ascii="Times New Roman" w:hAnsi="Times New Roman" w:cs="Times New Roman"/>
                <w:sz w:val="20"/>
                <w:szCs w:val="20"/>
              </w:rPr>
            </w:pPr>
            <w:r w:rsidRPr="49B34CDD">
              <w:rPr>
                <w:rFonts w:ascii="Times New Roman" w:hAnsi="Times New Roman" w:cs="Times New Roman"/>
                <w:b/>
                <w:bCs/>
                <w:sz w:val="20"/>
                <w:szCs w:val="20"/>
              </w:rPr>
              <w:t>1.10-9.20</w:t>
            </w:r>
          </w:p>
        </w:tc>
        <w:tc>
          <w:tcPr>
            <w:tcW w:w="1226" w:type="dxa"/>
          </w:tcPr>
          <w:p w14:paraId="671A5FD2" w14:textId="10B60332"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lang w:eastAsia="ko-KR"/>
              </w:rPr>
              <w:t>2.44</w:t>
            </w:r>
          </w:p>
        </w:tc>
        <w:tc>
          <w:tcPr>
            <w:tcW w:w="1226" w:type="dxa"/>
          </w:tcPr>
          <w:p w14:paraId="79DAEFE0" w14:textId="31A55621"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lang w:eastAsia="ko-KR"/>
              </w:rPr>
              <w:t>0.85-7.00</w:t>
            </w:r>
          </w:p>
        </w:tc>
        <w:tc>
          <w:tcPr>
            <w:tcW w:w="1226" w:type="dxa"/>
          </w:tcPr>
          <w:p w14:paraId="5F31567D" w14:textId="2EE5F5F9"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b/>
                <w:bCs/>
                <w:sz w:val="20"/>
                <w:szCs w:val="20"/>
                <w:lang w:eastAsia="ko-KR"/>
              </w:rPr>
              <w:t>3.39</w:t>
            </w:r>
          </w:p>
        </w:tc>
        <w:tc>
          <w:tcPr>
            <w:tcW w:w="1226" w:type="dxa"/>
          </w:tcPr>
          <w:p w14:paraId="02CFEBD4" w14:textId="471A1DF5"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b/>
                <w:bCs/>
                <w:sz w:val="20"/>
                <w:szCs w:val="20"/>
              </w:rPr>
              <w:t>1.18-9.75</w:t>
            </w:r>
          </w:p>
        </w:tc>
        <w:tc>
          <w:tcPr>
            <w:tcW w:w="1226" w:type="dxa"/>
          </w:tcPr>
          <w:p w14:paraId="7D96E580" w14:textId="4FFC2B4D"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2.21</w:t>
            </w:r>
          </w:p>
        </w:tc>
        <w:tc>
          <w:tcPr>
            <w:tcW w:w="1227" w:type="dxa"/>
          </w:tcPr>
          <w:p w14:paraId="20EF5644" w14:textId="18160703" w:rsidR="00BA51F0" w:rsidRPr="60461BB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lang w:eastAsia="ko-KR"/>
              </w:rPr>
              <w:t>0.78-6.31</w:t>
            </w:r>
          </w:p>
        </w:tc>
      </w:tr>
      <w:tr w:rsidR="00BA51F0" w14:paraId="0FF527EF" w14:textId="77777777" w:rsidTr="001D7319">
        <w:tc>
          <w:tcPr>
            <w:tcW w:w="3871" w:type="dxa"/>
          </w:tcPr>
          <w:p w14:paraId="0FF64D90"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Protective services </w:t>
            </w:r>
          </w:p>
        </w:tc>
        <w:tc>
          <w:tcPr>
            <w:tcW w:w="1226" w:type="dxa"/>
          </w:tcPr>
          <w:p w14:paraId="770A56F7" w14:textId="50BA3844" w:rsidR="00BA51F0" w:rsidRPr="00D66E84" w:rsidRDefault="00BA51F0" w:rsidP="00BA51F0">
            <w:pPr>
              <w:jc w:val="center"/>
              <w:rPr>
                <w:rFonts w:ascii="Times New Roman" w:hAnsi="Times New Roman" w:cs="Times New Roman"/>
                <w:sz w:val="20"/>
                <w:szCs w:val="20"/>
              </w:rPr>
            </w:pPr>
            <w:r w:rsidRPr="49B34CDD">
              <w:rPr>
                <w:rFonts w:ascii="Times New Roman" w:hAnsi="Times New Roman" w:cs="Times New Roman"/>
                <w:sz w:val="20"/>
                <w:szCs w:val="20"/>
              </w:rPr>
              <w:t>0.64</w:t>
            </w:r>
          </w:p>
        </w:tc>
        <w:tc>
          <w:tcPr>
            <w:tcW w:w="1226" w:type="dxa"/>
          </w:tcPr>
          <w:p w14:paraId="62B730C6" w14:textId="2FA2888B" w:rsidR="00BA51F0" w:rsidRPr="00D66E84" w:rsidRDefault="00BA51F0" w:rsidP="00BA51F0">
            <w:pPr>
              <w:jc w:val="center"/>
              <w:rPr>
                <w:rFonts w:ascii="Times New Roman" w:hAnsi="Times New Roman" w:cs="Times New Roman"/>
                <w:sz w:val="20"/>
                <w:szCs w:val="20"/>
              </w:rPr>
            </w:pPr>
            <w:r w:rsidRPr="49B34CDD">
              <w:rPr>
                <w:rFonts w:ascii="Times New Roman" w:hAnsi="Times New Roman" w:cs="Times New Roman"/>
                <w:sz w:val="20"/>
                <w:szCs w:val="20"/>
              </w:rPr>
              <w:t>0.07-5.45</w:t>
            </w:r>
          </w:p>
        </w:tc>
        <w:tc>
          <w:tcPr>
            <w:tcW w:w="1226" w:type="dxa"/>
          </w:tcPr>
          <w:p w14:paraId="28D6FD43" w14:textId="05E19B3A"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39</w:t>
            </w:r>
          </w:p>
        </w:tc>
        <w:tc>
          <w:tcPr>
            <w:tcW w:w="1226" w:type="dxa"/>
          </w:tcPr>
          <w:p w14:paraId="5ABECB4E" w14:textId="7FB3605F"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5-3.04</w:t>
            </w:r>
          </w:p>
        </w:tc>
        <w:tc>
          <w:tcPr>
            <w:tcW w:w="1226" w:type="dxa"/>
          </w:tcPr>
          <w:p w14:paraId="648A529D" w14:textId="2BFFC44D"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7</w:t>
            </w:r>
          </w:p>
        </w:tc>
        <w:tc>
          <w:tcPr>
            <w:tcW w:w="1226" w:type="dxa"/>
          </w:tcPr>
          <w:p w14:paraId="299044BA" w14:textId="0ADCB05F"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08-5.73</w:t>
            </w:r>
          </w:p>
        </w:tc>
        <w:tc>
          <w:tcPr>
            <w:tcW w:w="1226" w:type="dxa"/>
          </w:tcPr>
          <w:p w14:paraId="1EA9586F" w14:textId="3CED97D8"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1</w:t>
            </w:r>
          </w:p>
        </w:tc>
        <w:tc>
          <w:tcPr>
            <w:tcW w:w="1227" w:type="dxa"/>
          </w:tcPr>
          <w:p w14:paraId="61B24B07" w14:textId="0B0832CA"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5-3.34</w:t>
            </w:r>
          </w:p>
        </w:tc>
      </w:tr>
      <w:tr w:rsidR="00BA51F0" w14:paraId="028FBE87" w14:textId="77777777" w:rsidTr="001D7319">
        <w:tc>
          <w:tcPr>
            <w:tcW w:w="3871" w:type="dxa"/>
          </w:tcPr>
          <w:p w14:paraId="4B09ADE0"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Food preparation/serving</w:t>
            </w:r>
          </w:p>
        </w:tc>
        <w:tc>
          <w:tcPr>
            <w:tcW w:w="1226" w:type="dxa"/>
          </w:tcPr>
          <w:p w14:paraId="4D60511A" w14:textId="380711F6" w:rsidR="00BA51F0" w:rsidRPr="00D66E84" w:rsidRDefault="00BA51F0" w:rsidP="00BA51F0">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6.27</w:t>
            </w:r>
          </w:p>
        </w:tc>
        <w:tc>
          <w:tcPr>
            <w:tcW w:w="1226" w:type="dxa"/>
          </w:tcPr>
          <w:p w14:paraId="03142D6A" w14:textId="19C99A4F"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2.37-16.6</w:t>
            </w:r>
          </w:p>
        </w:tc>
        <w:tc>
          <w:tcPr>
            <w:tcW w:w="1226" w:type="dxa"/>
          </w:tcPr>
          <w:p w14:paraId="381EDC41" w14:textId="07A305A1"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3.19</w:t>
            </w:r>
          </w:p>
        </w:tc>
        <w:tc>
          <w:tcPr>
            <w:tcW w:w="1226" w:type="dxa"/>
          </w:tcPr>
          <w:p w14:paraId="12F46B8E" w14:textId="144158E7"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1.14-8.98</w:t>
            </w:r>
          </w:p>
        </w:tc>
        <w:tc>
          <w:tcPr>
            <w:tcW w:w="1226" w:type="dxa"/>
          </w:tcPr>
          <w:p w14:paraId="45CEEB12" w14:textId="5987ACD5"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5.80</w:t>
            </w:r>
          </w:p>
        </w:tc>
        <w:tc>
          <w:tcPr>
            <w:tcW w:w="1226" w:type="dxa"/>
          </w:tcPr>
          <w:p w14:paraId="2E1CEC21" w14:textId="04CCB56C"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2.18-15.5</w:t>
            </w:r>
          </w:p>
        </w:tc>
        <w:tc>
          <w:tcPr>
            <w:tcW w:w="1226" w:type="dxa"/>
          </w:tcPr>
          <w:p w14:paraId="269B789E" w14:textId="62138F90"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3.45</w:t>
            </w:r>
          </w:p>
        </w:tc>
        <w:tc>
          <w:tcPr>
            <w:tcW w:w="1227" w:type="dxa"/>
          </w:tcPr>
          <w:p w14:paraId="356F1BF1" w14:textId="04F89A83"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1.26-9.47</w:t>
            </w:r>
          </w:p>
        </w:tc>
      </w:tr>
      <w:tr w:rsidR="00BA51F0" w14:paraId="76964761" w14:textId="77777777" w:rsidTr="001D7319">
        <w:tc>
          <w:tcPr>
            <w:tcW w:w="3871" w:type="dxa"/>
          </w:tcPr>
          <w:p w14:paraId="5F8CE994"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Cleaning </w:t>
            </w:r>
          </w:p>
        </w:tc>
        <w:tc>
          <w:tcPr>
            <w:tcW w:w="1226" w:type="dxa"/>
          </w:tcPr>
          <w:p w14:paraId="3BE9B6DF" w14:textId="0EA96B71" w:rsidR="00BA51F0" w:rsidRPr="00D66E84" w:rsidRDefault="00BA51F0" w:rsidP="00BA51F0">
            <w:pPr>
              <w:jc w:val="center"/>
              <w:rPr>
                <w:rFonts w:ascii="Times New Roman" w:hAnsi="Times New Roman" w:cs="Times New Roman"/>
                <w:sz w:val="20"/>
                <w:szCs w:val="20"/>
              </w:rPr>
            </w:pPr>
            <w:r w:rsidRPr="49B34CDD">
              <w:rPr>
                <w:rFonts w:ascii="Times New Roman" w:hAnsi="Times New Roman" w:cs="Times New Roman"/>
                <w:sz w:val="20"/>
                <w:szCs w:val="20"/>
              </w:rPr>
              <w:t>2.66</w:t>
            </w:r>
          </w:p>
        </w:tc>
        <w:tc>
          <w:tcPr>
            <w:tcW w:w="1226" w:type="dxa"/>
          </w:tcPr>
          <w:p w14:paraId="10196D45" w14:textId="6A3F5947" w:rsidR="00BA51F0" w:rsidRPr="00D66E84" w:rsidRDefault="00BA51F0" w:rsidP="00BA51F0">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95-7.47</w:t>
            </w:r>
          </w:p>
        </w:tc>
        <w:tc>
          <w:tcPr>
            <w:tcW w:w="1226" w:type="dxa"/>
          </w:tcPr>
          <w:p w14:paraId="3A81A4E4" w14:textId="2683521A"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3</w:t>
            </w:r>
          </w:p>
        </w:tc>
        <w:tc>
          <w:tcPr>
            <w:tcW w:w="1226" w:type="dxa"/>
          </w:tcPr>
          <w:p w14:paraId="1A9F9AD8" w14:textId="5431D30E"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3-3.48</w:t>
            </w:r>
          </w:p>
        </w:tc>
        <w:tc>
          <w:tcPr>
            <w:tcW w:w="1226" w:type="dxa"/>
          </w:tcPr>
          <w:p w14:paraId="7804060A" w14:textId="3D27904F"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62</w:t>
            </w:r>
          </w:p>
        </w:tc>
        <w:tc>
          <w:tcPr>
            <w:tcW w:w="1226" w:type="dxa"/>
          </w:tcPr>
          <w:p w14:paraId="4D68A8F7" w14:textId="34814882"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95-7.19</w:t>
            </w:r>
          </w:p>
        </w:tc>
        <w:tc>
          <w:tcPr>
            <w:tcW w:w="1226" w:type="dxa"/>
          </w:tcPr>
          <w:p w14:paraId="4326E4F8" w14:textId="178D97C5"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5</w:t>
            </w:r>
          </w:p>
        </w:tc>
        <w:tc>
          <w:tcPr>
            <w:tcW w:w="1227" w:type="dxa"/>
          </w:tcPr>
          <w:p w14:paraId="462AE4BF" w14:textId="4349F052"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46-3.40</w:t>
            </w:r>
          </w:p>
        </w:tc>
      </w:tr>
      <w:tr w:rsidR="00BA51F0" w14:paraId="663E19E1" w14:textId="77777777" w:rsidTr="001D7319">
        <w:tc>
          <w:tcPr>
            <w:tcW w:w="3871" w:type="dxa"/>
          </w:tcPr>
          <w:p w14:paraId="7E3D45D3"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Entertainment attendants/related workers</w:t>
            </w:r>
          </w:p>
        </w:tc>
        <w:tc>
          <w:tcPr>
            <w:tcW w:w="1226" w:type="dxa"/>
          </w:tcPr>
          <w:p w14:paraId="0FACBDF2" w14:textId="6DAB3806"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70FF9DFD" w14:textId="5AE75B94"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95CF224" w14:textId="2CE1D29C"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1DC2130A" w14:textId="1A08AA44"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396136CF" w14:textId="71939678"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180644F" w14:textId="593A6FF0"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59524FC" w14:textId="4E543DFB"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Pr>
          <w:p w14:paraId="15B89BCF" w14:textId="0BDEB3D2"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BA51F0" w14:paraId="1CD3244A" w14:textId="77777777" w:rsidTr="001D7319">
        <w:tc>
          <w:tcPr>
            <w:tcW w:w="3871" w:type="dxa"/>
          </w:tcPr>
          <w:p w14:paraId="7773CA17"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Personal care/services</w:t>
            </w:r>
          </w:p>
        </w:tc>
        <w:tc>
          <w:tcPr>
            <w:tcW w:w="1226" w:type="dxa"/>
          </w:tcPr>
          <w:p w14:paraId="301CD023" w14:textId="1FA47984" w:rsidR="00BA51F0" w:rsidRPr="00D66E84" w:rsidRDefault="00BA51F0" w:rsidP="00BA51F0">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77</w:t>
            </w:r>
          </w:p>
        </w:tc>
        <w:tc>
          <w:tcPr>
            <w:tcW w:w="1226" w:type="dxa"/>
          </w:tcPr>
          <w:p w14:paraId="5C69AB40" w14:textId="09D22709" w:rsidR="00BA51F0" w:rsidRPr="00D66E84" w:rsidRDefault="00BA51F0" w:rsidP="00BA51F0">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4-7.14</w:t>
            </w:r>
          </w:p>
        </w:tc>
        <w:tc>
          <w:tcPr>
            <w:tcW w:w="1226" w:type="dxa"/>
          </w:tcPr>
          <w:p w14:paraId="5CDB9C9A" w14:textId="59F6318A"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27</w:t>
            </w:r>
          </w:p>
        </w:tc>
        <w:tc>
          <w:tcPr>
            <w:tcW w:w="1226" w:type="dxa"/>
          </w:tcPr>
          <w:p w14:paraId="70139E6D" w14:textId="19408A0B"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31-5.26</w:t>
            </w:r>
          </w:p>
        </w:tc>
        <w:tc>
          <w:tcPr>
            <w:tcW w:w="1226" w:type="dxa"/>
          </w:tcPr>
          <w:p w14:paraId="3BB1BDAC" w14:textId="05D4712E"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78</w:t>
            </w:r>
          </w:p>
        </w:tc>
        <w:tc>
          <w:tcPr>
            <w:tcW w:w="1226" w:type="dxa"/>
          </w:tcPr>
          <w:p w14:paraId="2CC655EA" w14:textId="7ED89A94"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5-7.09</w:t>
            </w:r>
          </w:p>
        </w:tc>
        <w:tc>
          <w:tcPr>
            <w:tcW w:w="1226" w:type="dxa"/>
          </w:tcPr>
          <w:p w14:paraId="4FDAB119" w14:textId="51FCEB7F"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5</w:t>
            </w:r>
          </w:p>
        </w:tc>
        <w:tc>
          <w:tcPr>
            <w:tcW w:w="1227" w:type="dxa"/>
          </w:tcPr>
          <w:p w14:paraId="13C8E3AD" w14:textId="11491559"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32-4.88</w:t>
            </w:r>
          </w:p>
        </w:tc>
      </w:tr>
      <w:tr w:rsidR="00BA51F0" w14:paraId="5716FC28" w14:textId="77777777" w:rsidTr="001D7319">
        <w:tc>
          <w:tcPr>
            <w:tcW w:w="3871" w:type="dxa"/>
          </w:tcPr>
          <w:p w14:paraId="6B23E673"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Sales </w:t>
            </w:r>
          </w:p>
        </w:tc>
        <w:tc>
          <w:tcPr>
            <w:tcW w:w="1226" w:type="dxa"/>
          </w:tcPr>
          <w:p w14:paraId="5B4CB320" w14:textId="722F1B8E" w:rsidR="00BA51F0" w:rsidRPr="00D66E84" w:rsidRDefault="00BA51F0" w:rsidP="00BA51F0">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3.37</w:t>
            </w:r>
          </w:p>
        </w:tc>
        <w:tc>
          <w:tcPr>
            <w:tcW w:w="1226" w:type="dxa"/>
          </w:tcPr>
          <w:p w14:paraId="2880BB74" w14:textId="570FE47E" w:rsidR="00BA51F0" w:rsidRPr="00D66E84" w:rsidRDefault="00BA51F0" w:rsidP="00BA51F0">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39-8.20</w:t>
            </w:r>
          </w:p>
        </w:tc>
        <w:tc>
          <w:tcPr>
            <w:tcW w:w="1226" w:type="dxa"/>
          </w:tcPr>
          <w:p w14:paraId="6DA40909" w14:textId="3393D74F"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2.18</w:t>
            </w:r>
          </w:p>
        </w:tc>
        <w:tc>
          <w:tcPr>
            <w:tcW w:w="1226" w:type="dxa"/>
          </w:tcPr>
          <w:p w14:paraId="48FB8B71" w14:textId="06D5A368"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89-5.34</w:t>
            </w:r>
          </w:p>
        </w:tc>
        <w:tc>
          <w:tcPr>
            <w:tcW w:w="1226" w:type="dxa"/>
          </w:tcPr>
          <w:p w14:paraId="75213A8D" w14:textId="57E76181"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3.42</w:t>
            </w:r>
          </w:p>
        </w:tc>
        <w:tc>
          <w:tcPr>
            <w:tcW w:w="1226" w:type="dxa"/>
          </w:tcPr>
          <w:p w14:paraId="16D01E86" w14:textId="2F12FF49"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1.40-8.35</w:t>
            </w:r>
          </w:p>
        </w:tc>
        <w:tc>
          <w:tcPr>
            <w:tcW w:w="1226" w:type="dxa"/>
          </w:tcPr>
          <w:p w14:paraId="492FB25A" w14:textId="256D8E2B"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2.34</w:t>
            </w:r>
          </w:p>
        </w:tc>
        <w:tc>
          <w:tcPr>
            <w:tcW w:w="1227" w:type="dxa"/>
          </w:tcPr>
          <w:p w14:paraId="45D9FEF6" w14:textId="7BBEA4C7"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97-5.64</w:t>
            </w:r>
          </w:p>
        </w:tc>
      </w:tr>
      <w:tr w:rsidR="00BA51F0" w14:paraId="4579F066" w14:textId="77777777" w:rsidTr="001D7319">
        <w:tc>
          <w:tcPr>
            <w:tcW w:w="3871" w:type="dxa"/>
          </w:tcPr>
          <w:p w14:paraId="27D46DBD"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Office/admin support services</w:t>
            </w:r>
          </w:p>
        </w:tc>
        <w:tc>
          <w:tcPr>
            <w:tcW w:w="1226" w:type="dxa"/>
          </w:tcPr>
          <w:p w14:paraId="1B82B205" w14:textId="29866793" w:rsidR="00BA51F0" w:rsidRPr="00D66E84" w:rsidRDefault="00BA51F0" w:rsidP="00BA51F0">
            <w:pPr>
              <w:jc w:val="center"/>
              <w:rPr>
                <w:rFonts w:ascii="Times New Roman" w:hAnsi="Times New Roman" w:cs="Times New Roman"/>
                <w:sz w:val="20"/>
                <w:szCs w:val="20"/>
              </w:rPr>
            </w:pPr>
            <w:r w:rsidRPr="49B34CDD">
              <w:rPr>
                <w:rFonts w:ascii="Times New Roman" w:hAnsi="Times New Roman" w:cs="Times New Roman"/>
                <w:sz w:val="20"/>
                <w:szCs w:val="20"/>
              </w:rPr>
              <w:t>2.02</w:t>
            </w:r>
          </w:p>
        </w:tc>
        <w:tc>
          <w:tcPr>
            <w:tcW w:w="1226" w:type="dxa"/>
          </w:tcPr>
          <w:p w14:paraId="7FF432CB" w14:textId="5EE17695" w:rsidR="00BA51F0" w:rsidRPr="00D66E84" w:rsidRDefault="00BA51F0" w:rsidP="00BA51F0">
            <w:pPr>
              <w:jc w:val="center"/>
              <w:rPr>
                <w:rFonts w:ascii="Times New Roman" w:hAnsi="Times New Roman" w:cs="Times New Roman"/>
                <w:sz w:val="20"/>
                <w:szCs w:val="20"/>
              </w:rPr>
            </w:pPr>
            <w:r w:rsidRPr="49B34CDD">
              <w:rPr>
                <w:rFonts w:ascii="Times New Roman" w:hAnsi="Times New Roman" w:cs="Times New Roman"/>
                <w:sz w:val="20"/>
                <w:szCs w:val="20"/>
              </w:rPr>
              <w:t>0.82-5.00</w:t>
            </w:r>
          </w:p>
        </w:tc>
        <w:tc>
          <w:tcPr>
            <w:tcW w:w="1226" w:type="dxa"/>
          </w:tcPr>
          <w:p w14:paraId="564D92CD" w14:textId="0A55690F"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53</w:t>
            </w:r>
          </w:p>
        </w:tc>
        <w:tc>
          <w:tcPr>
            <w:tcW w:w="1226" w:type="dxa"/>
          </w:tcPr>
          <w:p w14:paraId="7905A274" w14:textId="4EB44072"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0-3.88</w:t>
            </w:r>
          </w:p>
        </w:tc>
        <w:tc>
          <w:tcPr>
            <w:tcW w:w="1226" w:type="dxa"/>
          </w:tcPr>
          <w:p w14:paraId="68363021" w14:textId="156AAE65"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93</w:t>
            </w:r>
          </w:p>
        </w:tc>
        <w:tc>
          <w:tcPr>
            <w:tcW w:w="1226" w:type="dxa"/>
          </w:tcPr>
          <w:p w14:paraId="01E142BA" w14:textId="10A4D800"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8-4.77</w:t>
            </w:r>
          </w:p>
        </w:tc>
        <w:tc>
          <w:tcPr>
            <w:tcW w:w="1226" w:type="dxa"/>
          </w:tcPr>
          <w:p w14:paraId="39C979CA" w14:textId="2638C1E8"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57</w:t>
            </w:r>
          </w:p>
        </w:tc>
        <w:tc>
          <w:tcPr>
            <w:tcW w:w="1227" w:type="dxa"/>
          </w:tcPr>
          <w:p w14:paraId="01521846" w14:textId="74D0A40E"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63-3.91</w:t>
            </w:r>
          </w:p>
        </w:tc>
      </w:tr>
      <w:tr w:rsidR="00BA51F0" w14:paraId="1974C949" w14:textId="77777777" w:rsidTr="001D7319">
        <w:tc>
          <w:tcPr>
            <w:tcW w:w="3871" w:type="dxa"/>
          </w:tcPr>
          <w:p w14:paraId="72085105"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Farming/fishing/forestry</w:t>
            </w:r>
          </w:p>
        </w:tc>
        <w:tc>
          <w:tcPr>
            <w:tcW w:w="1226" w:type="dxa"/>
          </w:tcPr>
          <w:p w14:paraId="44191B8F" w14:textId="02C17E87"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124328C6" w14:textId="755ED2FF"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357FF604" w14:textId="3DC1B967"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90DD93D" w14:textId="0C9F5950"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7353AE35" w14:textId="2444CB92"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C4F182B" w14:textId="6C9218B6"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315F1FA2" w14:textId="7D66CE05"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Pr>
          <w:p w14:paraId="294D66FD" w14:textId="737997B7"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BA51F0" w14:paraId="2D0208B6" w14:textId="77777777" w:rsidTr="001D7319">
        <w:tc>
          <w:tcPr>
            <w:tcW w:w="3871" w:type="dxa"/>
          </w:tcPr>
          <w:p w14:paraId="305AB309"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Construction/extraction </w:t>
            </w:r>
          </w:p>
        </w:tc>
        <w:tc>
          <w:tcPr>
            <w:tcW w:w="1226" w:type="dxa"/>
          </w:tcPr>
          <w:p w14:paraId="22933EFB" w14:textId="4FAB82C4"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3.33</w:t>
            </w:r>
          </w:p>
        </w:tc>
        <w:tc>
          <w:tcPr>
            <w:tcW w:w="1226" w:type="dxa"/>
          </w:tcPr>
          <w:p w14:paraId="05E3ED71" w14:textId="433C8D5B"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1.26-8.83</w:t>
            </w:r>
          </w:p>
        </w:tc>
        <w:tc>
          <w:tcPr>
            <w:tcW w:w="1226" w:type="dxa"/>
          </w:tcPr>
          <w:p w14:paraId="1418BBC1" w14:textId="6F4F3D67"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53</w:t>
            </w:r>
          </w:p>
        </w:tc>
        <w:tc>
          <w:tcPr>
            <w:tcW w:w="1226" w:type="dxa"/>
          </w:tcPr>
          <w:p w14:paraId="13E79B54" w14:textId="13F84502"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58-4.02</w:t>
            </w:r>
          </w:p>
        </w:tc>
        <w:tc>
          <w:tcPr>
            <w:tcW w:w="1226" w:type="dxa"/>
          </w:tcPr>
          <w:p w14:paraId="373EB28B" w14:textId="06093E57"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3.53</w:t>
            </w:r>
          </w:p>
        </w:tc>
        <w:tc>
          <w:tcPr>
            <w:tcW w:w="1226" w:type="dxa"/>
          </w:tcPr>
          <w:p w14:paraId="7B544DD8" w14:textId="1F4B5477"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1.34-9.29</w:t>
            </w:r>
          </w:p>
        </w:tc>
        <w:tc>
          <w:tcPr>
            <w:tcW w:w="1226" w:type="dxa"/>
          </w:tcPr>
          <w:p w14:paraId="6C3B3F04" w14:textId="24D6255F"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68</w:t>
            </w:r>
          </w:p>
        </w:tc>
        <w:tc>
          <w:tcPr>
            <w:tcW w:w="1227" w:type="dxa"/>
          </w:tcPr>
          <w:p w14:paraId="37ED7DDB" w14:textId="5246E24A"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65-4.32</w:t>
            </w:r>
          </w:p>
        </w:tc>
      </w:tr>
      <w:tr w:rsidR="00BA51F0" w14:paraId="06676DBD" w14:textId="77777777" w:rsidTr="001D7319">
        <w:tc>
          <w:tcPr>
            <w:tcW w:w="3871" w:type="dxa"/>
          </w:tcPr>
          <w:p w14:paraId="38B75804" w14:textId="24A70D1B"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Installation/maintenance/repairs</w:t>
            </w:r>
          </w:p>
        </w:tc>
        <w:tc>
          <w:tcPr>
            <w:tcW w:w="1226" w:type="dxa"/>
          </w:tcPr>
          <w:p w14:paraId="6CB871F5" w14:textId="12DA5D31"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3.50</w:t>
            </w:r>
          </w:p>
        </w:tc>
        <w:tc>
          <w:tcPr>
            <w:tcW w:w="1226" w:type="dxa"/>
          </w:tcPr>
          <w:p w14:paraId="7AF8C268" w14:textId="26567E36" w:rsidR="00BA51F0" w:rsidRPr="00D66E84" w:rsidRDefault="00BA51F0" w:rsidP="00BA51F0">
            <w:pPr>
              <w:jc w:val="center"/>
              <w:rPr>
                <w:rFonts w:ascii="Times New Roman" w:hAnsi="Times New Roman" w:cs="Times New Roman"/>
                <w:b/>
                <w:bCs/>
                <w:sz w:val="20"/>
                <w:szCs w:val="20"/>
                <w:lang w:eastAsia="ko-KR"/>
              </w:rPr>
            </w:pPr>
            <w:r w:rsidRPr="49B34CDD">
              <w:rPr>
                <w:rFonts w:ascii="Times New Roman" w:hAnsi="Times New Roman" w:cs="Times New Roman"/>
                <w:b/>
                <w:bCs/>
                <w:sz w:val="20"/>
                <w:szCs w:val="20"/>
                <w:lang w:eastAsia="ko-KR"/>
              </w:rPr>
              <w:t>1.21-10.2</w:t>
            </w:r>
          </w:p>
        </w:tc>
        <w:tc>
          <w:tcPr>
            <w:tcW w:w="1226" w:type="dxa"/>
          </w:tcPr>
          <w:p w14:paraId="3446FA1B" w14:textId="42FA756A"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83</w:t>
            </w:r>
          </w:p>
        </w:tc>
        <w:tc>
          <w:tcPr>
            <w:tcW w:w="1226" w:type="dxa"/>
          </w:tcPr>
          <w:p w14:paraId="21F5AE0F" w14:textId="17B75284"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2-5.40</w:t>
            </w:r>
          </w:p>
        </w:tc>
        <w:tc>
          <w:tcPr>
            <w:tcW w:w="1226" w:type="dxa"/>
          </w:tcPr>
          <w:p w14:paraId="69233D87" w14:textId="7ED072E6"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3.52</w:t>
            </w:r>
          </w:p>
        </w:tc>
        <w:tc>
          <w:tcPr>
            <w:tcW w:w="1226" w:type="dxa"/>
          </w:tcPr>
          <w:p w14:paraId="07FC5A35" w14:textId="17A15FA6" w:rsidR="00BA51F0" w:rsidRPr="00D66E84" w:rsidRDefault="00BA51F0" w:rsidP="00BA51F0">
            <w:pPr>
              <w:jc w:val="center"/>
              <w:rPr>
                <w:rFonts w:ascii="Times New Roman" w:hAnsi="Times New Roman" w:cs="Times New Roman"/>
                <w:b/>
                <w:bCs/>
                <w:sz w:val="20"/>
                <w:szCs w:val="20"/>
              </w:rPr>
            </w:pPr>
            <w:r w:rsidRPr="60461BB4">
              <w:rPr>
                <w:rFonts w:ascii="Times New Roman" w:hAnsi="Times New Roman" w:cs="Times New Roman"/>
                <w:b/>
                <w:bCs/>
                <w:sz w:val="20"/>
                <w:szCs w:val="20"/>
              </w:rPr>
              <w:t>1.21-10.2</w:t>
            </w:r>
          </w:p>
        </w:tc>
        <w:tc>
          <w:tcPr>
            <w:tcW w:w="1226" w:type="dxa"/>
          </w:tcPr>
          <w:p w14:paraId="771D67E3" w14:textId="34A3B3A8"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92</w:t>
            </w:r>
          </w:p>
        </w:tc>
        <w:tc>
          <w:tcPr>
            <w:tcW w:w="1227" w:type="dxa"/>
          </w:tcPr>
          <w:p w14:paraId="3E2757FE" w14:textId="172B8869"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65-5.63</w:t>
            </w:r>
          </w:p>
        </w:tc>
      </w:tr>
      <w:tr w:rsidR="00BA51F0" w14:paraId="41634105" w14:textId="77777777" w:rsidTr="001D7319">
        <w:tc>
          <w:tcPr>
            <w:tcW w:w="3871" w:type="dxa"/>
          </w:tcPr>
          <w:p w14:paraId="48E9A38E"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Production/operations </w:t>
            </w:r>
          </w:p>
        </w:tc>
        <w:tc>
          <w:tcPr>
            <w:tcW w:w="1226" w:type="dxa"/>
          </w:tcPr>
          <w:p w14:paraId="46346BC2" w14:textId="635B925C"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6416BDE7" w14:textId="6E58611A"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57802B3F" w14:textId="51C5CB56"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B07F20A" w14:textId="5F37446F"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2ADD67E3" w14:textId="375B22D8"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AE74BDB" w14:textId="44A08D1E"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655C29C" w14:textId="3FCC8247"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Pr>
          <w:p w14:paraId="0317C167" w14:textId="2FBFDFE8"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BA51F0" w14:paraId="0A60A9CB" w14:textId="77777777" w:rsidTr="001D7319">
        <w:tc>
          <w:tcPr>
            <w:tcW w:w="3871" w:type="dxa"/>
          </w:tcPr>
          <w:p w14:paraId="17C223EE"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Setter/operators/tenders</w:t>
            </w:r>
          </w:p>
        </w:tc>
        <w:tc>
          <w:tcPr>
            <w:tcW w:w="1226" w:type="dxa"/>
          </w:tcPr>
          <w:p w14:paraId="0DE9140A" w14:textId="137D067E" w:rsidR="00BA51F0" w:rsidRPr="00D66E84" w:rsidRDefault="00BA51F0" w:rsidP="00BA51F0">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1.50</w:t>
            </w:r>
          </w:p>
        </w:tc>
        <w:tc>
          <w:tcPr>
            <w:tcW w:w="1226" w:type="dxa"/>
          </w:tcPr>
          <w:p w14:paraId="41B28E69" w14:textId="733020DB" w:rsidR="00BA51F0" w:rsidRPr="00D66E84" w:rsidRDefault="00BA51F0" w:rsidP="00BA51F0">
            <w:pPr>
              <w:jc w:val="center"/>
              <w:rPr>
                <w:rFonts w:ascii="Times New Roman" w:hAnsi="Times New Roman" w:cs="Times New Roman"/>
                <w:sz w:val="20"/>
                <w:szCs w:val="20"/>
                <w:lang w:eastAsia="ko-KR"/>
              </w:rPr>
            </w:pPr>
            <w:r w:rsidRPr="49B34CDD">
              <w:rPr>
                <w:rFonts w:ascii="Times New Roman" w:hAnsi="Times New Roman" w:cs="Times New Roman"/>
                <w:sz w:val="20"/>
                <w:szCs w:val="20"/>
                <w:lang w:eastAsia="ko-KR"/>
              </w:rPr>
              <w:t>0.41-5.43</w:t>
            </w:r>
          </w:p>
        </w:tc>
        <w:tc>
          <w:tcPr>
            <w:tcW w:w="1226" w:type="dxa"/>
          </w:tcPr>
          <w:p w14:paraId="7A0E369F" w14:textId="5A9453DA"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5</w:t>
            </w:r>
          </w:p>
        </w:tc>
        <w:tc>
          <w:tcPr>
            <w:tcW w:w="1226" w:type="dxa"/>
          </w:tcPr>
          <w:p w14:paraId="0E5261DC" w14:textId="552FD293"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21-2.76</w:t>
            </w:r>
          </w:p>
        </w:tc>
        <w:tc>
          <w:tcPr>
            <w:tcW w:w="1226" w:type="dxa"/>
          </w:tcPr>
          <w:p w14:paraId="0980DE36" w14:textId="5ABE3560"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39</w:t>
            </w:r>
          </w:p>
        </w:tc>
        <w:tc>
          <w:tcPr>
            <w:tcW w:w="1226" w:type="dxa"/>
          </w:tcPr>
          <w:p w14:paraId="2FD97451" w14:textId="71105BA1"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38-5.08</w:t>
            </w:r>
          </w:p>
        </w:tc>
        <w:tc>
          <w:tcPr>
            <w:tcW w:w="1226" w:type="dxa"/>
          </w:tcPr>
          <w:p w14:paraId="445011D4" w14:textId="63A8AA11"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5</w:t>
            </w:r>
          </w:p>
        </w:tc>
        <w:tc>
          <w:tcPr>
            <w:tcW w:w="1227" w:type="dxa"/>
          </w:tcPr>
          <w:p w14:paraId="4EC8DA04" w14:textId="59787ED2"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21-2.75</w:t>
            </w:r>
          </w:p>
        </w:tc>
      </w:tr>
      <w:tr w:rsidR="00BA51F0" w14:paraId="4CBE23F7" w14:textId="77777777" w:rsidTr="001D7319">
        <w:tc>
          <w:tcPr>
            <w:tcW w:w="3871" w:type="dxa"/>
          </w:tcPr>
          <w:p w14:paraId="395E7829"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Transportation/material moving</w:t>
            </w:r>
          </w:p>
        </w:tc>
        <w:tc>
          <w:tcPr>
            <w:tcW w:w="1226" w:type="dxa"/>
          </w:tcPr>
          <w:p w14:paraId="78348532" w14:textId="635DB686"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3.07</w:t>
            </w:r>
          </w:p>
        </w:tc>
        <w:tc>
          <w:tcPr>
            <w:tcW w:w="1226" w:type="dxa"/>
          </w:tcPr>
          <w:p w14:paraId="11E6DA3C" w14:textId="002B50A7" w:rsidR="00BA51F0" w:rsidRPr="00D66E84" w:rsidRDefault="00BA51F0" w:rsidP="00BA51F0">
            <w:pPr>
              <w:jc w:val="center"/>
              <w:rPr>
                <w:rFonts w:ascii="Times New Roman" w:hAnsi="Times New Roman" w:cs="Times New Roman"/>
                <w:b/>
                <w:bCs/>
                <w:sz w:val="20"/>
                <w:szCs w:val="20"/>
              </w:rPr>
            </w:pPr>
            <w:r w:rsidRPr="49B34CDD">
              <w:rPr>
                <w:rFonts w:ascii="Times New Roman" w:hAnsi="Times New Roman" w:cs="Times New Roman"/>
                <w:b/>
                <w:bCs/>
                <w:sz w:val="20"/>
                <w:szCs w:val="20"/>
              </w:rPr>
              <w:t>1.33-7.11</w:t>
            </w:r>
          </w:p>
        </w:tc>
        <w:tc>
          <w:tcPr>
            <w:tcW w:w="1226" w:type="dxa"/>
          </w:tcPr>
          <w:p w14:paraId="604EE811" w14:textId="0D8B2FF1"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47</w:t>
            </w:r>
          </w:p>
        </w:tc>
        <w:tc>
          <w:tcPr>
            <w:tcW w:w="1226" w:type="dxa"/>
          </w:tcPr>
          <w:p w14:paraId="4E29BDD3" w14:textId="0F694B07"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60-3.57</w:t>
            </w:r>
          </w:p>
        </w:tc>
        <w:tc>
          <w:tcPr>
            <w:tcW w:w="1226" w:type="dxa"/>
          </w:tcPr>
          <w:p w14:paraId="326425D7" w14:textId="58AE6AAF"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2.92</w:t>
            </w:r>
          </w:p>
        </w:tc>
        <w:tc>
          <w:tcPr>
            <w:tcW w:w="1226" w:type="dxa"/>
          </w:tcPr>
          <w:p w14:paraId="470C68F2" w14:textId="1E5FB53D" w:rsidR="00BA51F0" w:rsidRPr="00D66E84" w:rsidRDefault="00BA51F0" w:rsidP="00BA51F0">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1.27-6.72</w:t>
            </w:r>
          </w:p>
        </w:tc>
        <w:tc>
          <w:tcPr>
            <w:tcW w:w="1226" w:type="dxa"/>
          </w:tcPr>
          <w:p w14:paraId="4222DC76" w14:textId="3B670076"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1.52</w:t>
            </w:r>
          </w:p>
        </w:tc>
        <w:tc>
          <w:tcPr>
            <w:tcW w:w="1227" w:type="dxa"/>
          </w:tcPr>
          <w:p w14:paraId="4E707ED2" w14:textId="00852C87"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0.63-3.66</w:t>
            </w:r>
          </w:p>
        </w:tc>
      </w:tr>
      <w:tr w:rsidR="00BA51F0" w14:paraId="671D8249" w14:textId="77777777" w:rsidTr="001D7319">
        <w:tc>
          <w:tcPr>
            <w:tcW w:w="3871" w:type="dxa"/>
          </w:tcPr>
          <w:p w14:paraId="3576A73A" w14:textId="77777777" w:rsidR="00BA51F0" w:rsidRPr="004A6790" w:rsidRDefault="00BA51F0" w:rsidP="00BA51F0">
            <w:pPr>
              <w:rPr>
                <w:rFonts w:ascii="Times New Roman" w:hAnsi="Times New Roman" w:cs="Times New Roman"/>
                <w:sz w:val="22"/>
                <w:szCs w:val="22"/>
              </w:rPr>
            </w:pPr>
            <w:r w:rsidRPr="004A6790">
              <w:rPr>
                <w:rFonts w:ascii="Times New Roman" w:hAnsi="Times New Roman" w:cs="Times New Roman"/>
                <w:sz w:val="22"/>
                <w:szCs w:val="22"/>
              </w:rPr>
              <w:t xml:space="preserve">Armed Forces </w:t>
            </w:r>
          </w:p>
        </w:tc>
        <w:tc>
          <w:tcPr>
            <w:tcW w:w="1226" w:type="dxa"/>
          </w:tcPr>
          <w:p w14:paraId="23FA3683" w14:textId="176C7F98"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5109FC48" w14:textId="5A40D51C"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72034F2" w14:textId="02A47A11"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799BD2C5" w14:textId="3B183509" w:rsidR="00BA51F0" w:rsidRPr="00D66E84" w:rsidRDefault="00BA51F0" w:rsidP="00BA51F0">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69F1CBDF" w14:textId="707B93BA"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7C271109" w14:textId="71093C23"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1C57D1C" w14:textId="7D8E3D49"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Pr>
          <w:p w14:paraId="105D51F3" w14:textId="1FF35A9B" w:rsidR="00BA51F0" w:rsidRPr="00D66E84" w:rsidRDefault="00BA51F0" w:rsidP="00BA51F0">
            <w:pPr>
              <w:jc w:val="center"/>
              <w:rPr>
                <w:rFonts w:ascii="Times New Roman" w:hAnsi="Times New Roman" w:cs="Times New Roman"/>
                <w:sz w:val="20"/>
                <w:szCs w:val="20"/>
              </w:rPr>
            </w:pPr>
            <w:r w:rsidRPr="60461BB4">
              <w:rPr>
                <w:rFonts w:ascii="Times New Roman" w:hAnsi="Times New Roman" w:cs="Times New Roman"/>
                <w:sz w:val="20"/>
                <w:szCs w:val="20"/>
              </w:rPr>
              <w:t>-</w:t>
            </w:r>
          </w:p>
        </w:tc>
      </w:tr>
    </w:tbl>
    <w:p w14:paraId="721C2566" w14:textId="77777777" w:rsidR="007432AD" w:rsidRPr="00D13A49" w:rsidRDefault="007432AD" w:rsidP="007432AD">
      <w:pPr>
        <w:rPr>
          <w:rFonts w:ascii="Times New Roman" w:hAnsi="Times New Roman" w:cs="Times New Roman"/>
        </w:rPr>
      </w:pPr>
      <w:r w:rsidRPr="00C4482B">
        <w:rPr>
          <w:rFonts w:ascii="Times New Roman" w:hAnsi="Times New Roman" w:cs="Times New Roman"/>
          <w:i/>
          <w:iCs/>
          <w:sz w:val="20"/>
          <w:szCs w:val="20"/>
        </w:rPr>
        <w:t>Notes</w:t>
      </w:r>
      <w:r w:rsidRPr="00C4482B">
        <w:rPr>
          <w:rFonts w:ascii="Times New Roman" w:hAnsi="Times New Roman" w:cs="Times New Roman"/>
          <w:sz w:val="20"/>
          <w:szCs w:val="20"/>
        </w:rPr>
        <w:t xml:space="preserve">. </w:t>
      </w:r>
      <w:r w:rsidRPr="00714145">
        <w:rPr>
          <w:rFonts w:ascii="Times New Roman" w:hAnsi="Times New Roman" w:cs="Times New Roman"/>
          <w:sz w:val="20"/>
          <w:szCs w:val="20"/>
        </w:rPr>
        <w:t xml:space="preserve">The occupation categories are based on the U.S. Census Bureau's 2002 Standard Occupational Classification (SOC) codes. </w:t>
      </w:r>
      <w:r>
        <w:rPr>
          <w:rFonts w:ascii="Times New Roman" w:hAnsi="Times New Roman" w:cs="Times New Roman"/>
          <w:sz w:val="20"/>
          <w:szCs w:val="20"/>
        </w:rPr>
        <w:t>All c</w:t>
      </w:r>
      <w:r w:rsidRPr="00714145">
        <w:rPr>
          <w:rFonts w:ascii="Times New Roman" w:hAnsi="Times New Roman" w:cs="Times New Roman"/>
          <w:sz w:val="20"/>
          <w:szCs w:val="20"/>
        </w:rPr>
        <w:t xml:space="preserve">ovariates included </w:t>
      </w:r>
      <w:r>
        <w:rPr>
          <w:rFonts w:ascii="Times New Roman" w:hAnsi="Times New Roman" w:cs="Times New Roman"/>
          <w:sz w:val="20"/>
          <w:szCs w:val="20"/>
        </w:rPr>
        <w:t>sociodemographic, health, and work-related characteristics</w:t>
      </w:r>
      <w:r w:rsidRPr="00714145">
        <w:rPr>
          <w:rFonts w:ascii="Times New Roman" w:hAnsi="Times New Roman" w:cs="Times New Roman"/>
          <w:sz w:val="20"/>
          <w:szCs w:val="20"/>
        </w:rPr>
        <w:t>. Incidence-Rate Ratios (IRRs) and 95% CI for the covariates are not presented to conserve space. Bolded IRRs indicate statistical significance at the 0.05 level. The estimates and confidence intervals are adjusted for the complex sampling design using sample weight.</w:t>
      </w:r>
    </w:p>
    <w:p w14:paraId="2A825E99" w14:textId="77777777" w:rsidR="007432AD" w:rsidRDefault="007432AD" w:rsidP="0046799F">
      <w:pPr>
        <w:rPr>
          <w:rFonts w:ascii="Times New Roman" w:hAnsi="Times New Roman" w:cs="Times New Roman"/>
        </w:rPr>
        <w:sectPr w:rsidR="007432AD" w:rsidSect="00D66E84">
          <w:pgSz w:w="15840" w:h="12240" w:orient="landscape"/>
          <w:pgMar w:top="1440" w:right="1080" w:bottom="1440" w:left="1080" w:header="720" w:footer="720" w:gutter="0"/>
          <w:cols w:space="720"/>
          <w:docGrid w:linePitch="360"/>
        </w:sectPr>
      </w:pPr>
    </w:p>
    <w:p w14:paraId="6673E39A" w14:textId="67833702" w:rsidR="007432AD" w:rsidRPr="002C1BE7" w:rsidRDefault="007432AD" w:rsidP="007432AD">
      <w:pPr>
        <w:rPr>
          <w:rFonts w:ascii="Times New Roman" w:hAnsi="Times New Roman" w:cs="Times New Roman"/>
          <w:sz w:val="24"/>
          <w:szCs w:val="24"/>
        </w:rPr>
      </w:pPr>
      <w:r w:rsidRPr="002C1BE7">
        <w:rPr>
          <w:rFonts w:ascii="Times New Roman" w:hAnsi="Times New Roman" w:cs="Times New Roman"/>
          <w:sz w:val="24"/>
          <w:szCs w:val="24"/>
        </w:rPr>
        <w:lastRenderedPageBreak/>
        <w:t xml:space="preserve">Table </w:t>
      </w:r>
      <w:r>
        <w:rPr>
          <w:rFonts w:ascii="Times New Roman" w:hAnsi="Times New Roman" w:cs="Times New Roman"/>
          <w:sz w:val="24"/>
          <w:szCs w:val="24"/>
        </w:rPr>
        <w:t>S4</w:t>
      </w:r>
      <w:r w:rsidRPr="002C1BE7">
        <w:rPr>
          <w:rFonts w:ascii="Times New Roman" w:hAnsi="Times New Roman" w:cs="Times New Roman"/>
          <w:sz w:val="24"/>
          <w:szCs w:val="24"/>
        </w:rPr>
        <w:t xml:space="preserve">. Associations between Occupations and </w:t>
      </w:r>
      <w:r w:rsidRPr="002C1BE7">
        <w:rPr>
          <w:rFonts w:ascii="Times New Roman" w:hAnsi="Times New Roman" w:cs="Times New Roman" w:hint="eastAsia"/>
          <w:sz w:val="24"/>
          <w:szCs w:val="24"/>
        </w:rPr>
        <w:t xml:space="preserve">Past-Month </w:t>
      </w:r>
      <w:r>
        <w:rPr>
          <w:rFonts w:ascii="Times New Roman" w:hAnsi="Times New Roman" w:cs="Times New Roman"/>
          <w:sz w:val="24"/>
          <w:szCs w:val="24"/>
        </w:rPr>
        <w:t>Cocaine/Hard Drug</w:t>
      </w:r>
      <w:r w:rsidRPr="002C1BE7">
        <w:rPr>
          <w:rFonts w:ascii="Times New Roman" w:hAnsi="Times New Roman" w:cs="Times New Roman"/>
          <w:sz w:val="24"/>
          <w:szCs w:val="24"/>
        </w:rPr>
        <w:t xml:space="preserve"> Use</w:t>
      </w:r>
      <w:r>
        <w:rPr>
          <w:rFonts w:ascii="Times New Roman" w:hAnsi="Times New Roman" w:cs="Times New Roman"/>
          <w:sz w:val="24"/>
          <w:szCs w:val="24"/>
        </w:rPr>
        <w:t xml:space="preserve"> </w:t>
      </w:r>
      <w:r w:rsidRPr="002C1BE7">
        <w:rPr>
          <w:rFonts w:ascii="Times New Roman" w:hAnsi="Times New Roman" w:cs="Times New Roman"/>
          <w:sz w:val="24"/>
          <w:szCs w:val="24"/>
        </w:rPr>
        <w:t xml:space="preserve">in the </w:t>
      </w:r>
      <w:r w:rsidRPr="002C1BE7">
        <w:rPr>
          <w:rFonts w:ascii="Times New Roman" w:hAnsi="Times New Roman" w:cs="Times New Roman" w:hint="eastAsia"/>
          <w:sz w:val="24"/>
          <w:szCs w:val="24"/>
        </w:rPr>
        <w:t>W</w:t>
      </w:r>
      <w:r w:rsidRPr="002C1BE7">
        <w:rPr>
          <w:rFonts w:ascii="Times New Roman" w:hAnsi="Times New Roman" w:cs="Times New Roman"/>
          <w:sz w:val="24"/>
          <w:szCs w:val="24"/>
        </w:rPr>
        <w:t xml:space="preserve">orkplace </w:t>
      </w:r>
      <w:r>
        <w:rPr>
          <w:rFonts w:ascii="Times New Roman" w:hAnsi="Times New Roman" w:cs="Times New Roman"/>
          <w:sz w:val="24"/>
          <w:szCs w:val="24"/>
        </w:rPr>
        <w:t>among U.S. Workers of Ages 30-35</w:t>
      </w:r>
      <w:r w:rsidRPr="002C1BE7">
        <w:rPr>
          <w:rFonts w:ascii="Times New Roman" w:hAnsi="Times New Roman" w:cs="Times New Roman" w:hint="eastAsia"/>
          <w:sz w:val="24"/>
          <w:szCs w:val="24"/>
        </w:rPr>
        <w:t xml:space="preserve">, </w:t>
      </w:r>
      <w:r w:rsidRPr="002C1BE7">
        <w:rPr>
          <w:rFonts w:ascii="Times New Roman" w:hAnsi="Times New Roman" w:cs="Times New Roman"/>
          <w:sz w:val="24"/>
          <w:szCs w:val="24"/>
        </w:rPr>
        <w:t>N</w:t>
      </w:r>
      <w:r w:rsidRPr="002C1BE7">
        <w:rPr>
          <w:rFonts w:ascii="Times New Roman" w:hAnsi="Times New Roman" w:cs="Times New Roman" w:hint="eastAsia"/>
          <w:sz w:val="24"/>
          <w:szCs w:val="24"/>
        </w:rPr>
        <w:t xml:space="preserve">ational </w:t>
      </w:r>
      <w:r w:rsidRPr="002C1BE7">
        <w:rPr>
          <w:rFonts w:ascii="Times New Roman" w:hAnsi="Times New Roman" w:cs="Times New Roman"/>
          <w:sz w:val="24"/>
          <w:szCs w:val="24"/>
        </w:rPr>
        <w:t>L</w:t>
      </w:r>
      <w:r w:rsidRPr="002C1BE7">
        <w:rPr>
          <w:rFonts w:ascii="Times New Roman" w:hAnsi="Times New Roman" w:cs="Times New Roman" w:hint="eastAsia"/>
          <w:sz w:val="24"/>
          <w:szCs w:val="24"/>
        </w:rPr>
        <w:t xml:space="preserve">ongitudinal </w:t>
      </w:r>
      <w:r w:rsidRPr="002C1BE7">
        <w:rPr>
          <w:rFonts w:ascii="Times New Roman" w:hAnsi="Times New Roman" w:cs="Times New Roman"/>
          <w:sz w:val="24"/>
          <w:szCs w:val="24"/>
        </w:rPr>
        <w:t>S</w:t>
      </w:r>
      <w:r w:rsidRPr="002C1BE7">
        <w:rPr>
          <w:rFonts w:ascii="Times New Roman" w:hAnsi="Times New Roman" w:cs="Times New Roman" w:hint="eastAsia"/>
          <w:sz w:val="24"/>
          <w:szCs w:val="24"/>
        </w:rPr>
        <w:t xml:space="preserve">urvey of </w:t>
      </w:r>
      <w:r w:rsidRPr="002C1BE7">
        <w:rPr>
          <w:rFonts w:ascii="Times New Roman" w:hAnsi="Times New Roman" w:cs="Times New Roman"/>
          <w:sz w:val="24"/>
          <w:szCs w:val="24"/>
        </w:rPr>
        <w:t>Y</w:t>
      </w:r>
      <w:r w:rsidRPr="002C1BE7">
        <w:rPr>
          <w:rFonts w:ascii="Times New Roman" w:hAnsi="Times New Roman" w:cs="Times New Roman" w:hint="eastAsia"/>
          <w:sz w:val="24"/>
          <w:szCs w:val="24"/>
        </w:rPr>
        <w:t>outh 19</w:t>
      </w:r>
      <w:r w:rsidRPr="002C1BE7">
        <w:rPr>
          <w:rFonts w:ascii="Times New Roman" w:hAnsi="Times New Roman" w:cs="Times New Roman"/>
          <w:sz w:val="24"/>
          <w:szCs w:val="24"/>
        </w:rPr>
        <w:t>97</w:t>
      </w:r>
    </w:p>
    <w:tbl>
      <w:tblPr>
        <w:tblStyle w:val="TableGrid"/>
        <w:tblW w:w="13680" w:type="dxa"/>
        <w:tblBorders>
          <w:top w:val="single" w:sz="8" w:space="0" w:color="000000" w:themeColor="text1"/>
          <w:bottom w:val="single" w:sz="8" w:space="0" w:color="000000" w:themeColor="text1"/>
          <w:insideH w:val="none" w:sz="0" w:space="0" w:color="auto"/>
          <w:insideV w:val="none" w:sz="0" w:space="0" w:color="auto"/>
        </w:tblBorders>
        <w:tblLayout w:type="fixed"/>
        <w:tblLook w:val="04A0" w:firstRow="1" w:lastRow="0" w:firstColumn="1" w:lastColumn="0" w:noHBand="0" w:noVBand="1"/>
      </w:tblPr>
      <w:tblGrid>
        <w:gridCol w:w="3871"/>
        <w:gridCol w:w="1226"/>
        <w:gridCol w:w="1226"/>
        <w:gridCol w:w="1226"/>
        <w:gridCol w:w="1226"/>
        <w:gridCol w:w="1226"/>
        <w:gridCol w:w="1226"/>
        <w:gridCol w:w="1226"/>
        <w:gridCol w:w="1227"/>
      </w:tblGrid>
      <w:tr w:rsidR="007432AD" w14:paraId="4B8AA38F" w14:textId="77777777" w:rsidTr="001D7319">
        <w:tc>
          <w:tcPr>
            <w:tcW w:w="3871" w:type="dxa"/>
            <w:vMerge w:val="restart"/>
            <w:tcBorders>
              <w:top w:val="single" w:sz="8" w:space="0" w:color="000000" w:themeColor="text1"/>
              <w:left w:val="nil"/>
              <w:bottom w:val="single" w:sz="4" w:space="0" w:color="auto"/>
            </w:tcBorders>
            <w:vAlign w:val="center"/>
          </w:tcPr>
          <w:p w14:paraId="06EF8ADA" w14:textId="77777777" w:rsidR="007432AD" w:rsidRPr="004A6790" w:rsidRDefault="007432AD" w:rsidP="008A18B5">
            <w:pPr>
              <w:jc w:val="center"/>
              <w:rPr>
                <w:rFonts w:ascii="Times New Roman" w:hAnsi="Times New Roman" w:cs="Times New Roman"/>
              </w:rPr>
            </w:pPr>
          </w:p>
        </w:tc>
        <w:tc>
          <w:tcPr>
            <w:tcW w:w="2452" w:type="dxa"/>
            <w:gridSpan w:val="2"/>
            <w:tcBorders>
              <w:top w:val="single" w:sz="8" w:space="0" w:color="000000" w:themeColor="text1"/>
              <w:bottom w:val="single" w:sz="4" w:space="0" w:color="auto"/>
            </w:tcBorders>
            <w:vAlign w:val="center"/>
          </w:tcPr>
          <w:p w14:paraId="2EAE82FF"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1: No Covariates</w:t>
            </w:r>
          </w:p>
        </w:tc>
        <w:tc>
          <w:tcPr>
            <w:tcW w:w="2452" w:type="dxa"/>
            <w:gridSpan w:val="2"/>
            <w:tcBorders>
              <w:top w:val="single" w:sz="8" w:space="0" w:color="000000" w:themeColor="text1"/>
              <w:bottom w:val="single" w:sz="4" w:space="0" w:color="auto"/>
            </w:tcBorders>
            <w:vAlign w:val="center"/>
          </w:tcPr>
          <w:p w14:paraId="77E43425"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2:</w:t>
            </w:r>
            <w:r>
              <w:rPr>
                <w:rFonts w:ascii="Times New Roman" w:hAnsi="Times New Roman" w:cs="Times New Roman"/>
                <w:sz w:val="20"/>
                <w:szCs w:val="20"/>
              </w:rPr>
              <w:t xml:space="preserve"> </w:t>
            </w:r>
            <w:proofErr w:type="spellStart"/>
            <w:r w:rsidRPr="00D66E84">
              <w:rPr>
                <w:rFonts w:ascii="Times New Roman" w:hAnsi="Times New Roman" w:cs="Times New Roman"/>
                <w:sz w:val="20"/>
                <w:szCs w:val="20"/>
              </w:rPr>
              <w:t>Sociodemographics</w:t>
            </w:r>
            <w:proofErr w:type="spellEnd"/>
          </w:p>
        </w:tc>
        <w:tc>
          <w:tcPr>
            <w:tcW w:w="2452" w:type="dxa"/>
            <w:gridSpan w:val="2"/>
            <w:tcBorders>
              <w:top w:val="single" w:sz="8" w:space="0" w:color="000000" w:themeColor="text1"/>
              <w:bottom w:val="single" w:sz="4" w:space="0" w:color="auto"/>
            </w:tcBorders>
            <w:vAlign w:val="center"/>
          </w:tcPr>
          <w:p w14:paraId="08B16289"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Health</w:t>
            </w:r>
          </w:p>
        </w:tc>
        <w:tc>
          <w:tcPr>
            <w:tcW w:w="2453" w:type="dxa"/>
            <w:gridSpan w:val="2"/>
            <w:tcBorders>
              <w:top w:val="single" w:sz="8" w:space="0" w:color="000000" w:themeColor="text1"/>
              <w:bottom w:val="single" w:sz="4" w:space="0" w:color="auto"/>
              <w:right w:val="nil"/>
            </w:tcBorders>
            <w:vAlign w:val="center"/>
          </w:tcPr>
          <w:p w14:paraId="181DD53F"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M3: All</w:t>
            </w:r>
          </w:p>
        </w:tc>
      </w:tr>
      <w:tr w:rsidR="007432AD" w14:paraId="6CE35D7E" w14:textId="77777777" w:rsidTr="001D7319">
        <w:tc>
          <w:tcPr>
            <w:tcW w:w="3871" w:type="dxa"/>
            <w:vMerge/>
            <w:tcBorders>
              <w:top w:val="single" w:sz="4" w:space="0" w:color="auto"/>
              <w:left w:val="nil"/>
              <w:bottom w:val="single" w:sz="4" w:space="0" w:color="auto"/>
            </w:tcBorders>
            <w:vAlign w:val="center"/>
          </w:tcPr>
          <w:p w14:paraId="20B17E57" w14:textId="77777777" w:rsidR="007432AD" w:rsidRPr="004A6790" w:rsidRDefault="007432AD" w:rsidP="008A18B5">
            <w:pPr>
              <w:jc w:val="center"/>
              <w:rPr>
                <w:rFonts w:ascii="Times New Roman" w:hAnsi="Times New Roman" w:cs="Times New Roman"/>
                <w:sz w:val="22"/>
                <w:szCs w:val="22"/>
              </w:rPr>
            </w:pPr>
          </w:p>
        </w:tc>
        <w:tc>
          <w:tcPr>
            <w:tcW w:w="1226" w:type="dxa"/>
            <w:tcBorders>
              <w:top w:val="single" w:sz="4" w:space="0" w:color="auto"/>
              <w:bottom w:val="single" w:sz="4" w:space="0" w:color="auto"/>
            </w:tcBorders>
            <w:vAlign w:val="center"/>
          </w:tcPr>
          <w:p w14:paraId="54489DD4"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00DBC023"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0966A455"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41BB0B66"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3FB12813"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6" w:type="dxa"/>
            <w:tcBorders>
              <w:top w:val="single" w:sz="4" w:space="0" w:color="auto"/>
              <w:bottom w:val="single" w:sz="4" w:space="0" w:color="auto"/>
            </w:tcBorders>
            <w:vAlign w:val="center"/>
          </w:tcPr>
          <w:p w14:paraId="0A5B4529"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c>
          <w:tcPr>
            <w:tcW w:w="1226" w:type="dxa"/>
            <w:tcBorders>
              <w:top w:val="single" w:sz="4" w:space="0" w:color="auto"/>
              <w:bottom w:val="single" w:sz="4" w:space="0" w:color="auto"/>
            </w:tcBorders>
            <w:vAlign w:val="center"/>
          </w:tcPr>
          <w:p w14:paraId="6A78EAB7" w14:textId="77777777" w:rsidR="007432AD" w:rsidRPr="00D66E84" w:rsidRDefault="007432AD" w:rsidP="008A18B5">
            <w:pPr>
              <w:jc w:val="center"/>
              <w:rPr>
                <w:rFonts w:ascii="Times New Roman" w:hAnsi="Times New Roman" w:cs="Times New Roman"/>
                <w:sz w:val="20"/>
                <w:szCs w:val="20"/>
              </w:rPr>
            </w:pPr>
            <w:r>
              <w:rPr>
                <w:rFonts w:ascii="Times New Roman" w:hAnsi="Times New Roman" w:cs="Times New Roman"/>
                <w:sz w:val="20"/>
                <w:szCs w:val="20"/>
              </w:rPr>
              <w:t>IRR</w:t>
            </w:r>
          </w:p>
        </w:tc>
        <w:tc>
          <w:tcPr>
            <w:tcW w:w="1227" w:type="dxa"/>
            <w:tcBorders>
              <w:top w:val="single" w:sz="4" w:space="0" w:color="auto"/>
              <w:bottom w:val="single" w:sz="4" w:space="0" w:color="auto"/>
              <w:right w:val="nil"/>
            </w:tcBorders>
            <w:vAlign w:val="center"/>
          </w:tcPr>
          <w:p w14:paraId="3BD170DB"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95% CI</w:t>
            </w:r>
          </w:p>
        </w:tc>
      </w:tr>
      <w:tr w:rsidR="007432AD" w14:paraId="74B6A1BF" w14:textId="77777777" w:rsidTr="001D7319">
        <w:tc>
          <w:tcPr>
            <w:tcW w:w="3871" w:type="dxa"/>
            <w:tcBorders>
              <w:top w:val="single" w:sz="4" w:space="0" w:color="auto"/>
              <w:left w:val="nil"/>
            </w:tcBorders>
          </w:tcPr>
          <w:p w14:paraId="6986A61A" w14:textId="1D80C0CC" w:rsidR="007432AD" w:rsidRPr="004A6790" w:rsidRDefault="74481A47" w:rsidP="008A18B5">
            <w:pPr>
              <w:rPr>
                <w:rFonts w:ascii="Times New Roman" w:hAnsi="Times New Roman" w:cs="Times New Roman"/>
                <w:sz w:val="22"/>
                <w:szCs w:val="22"/>
              </w:rPr>
            </w:pPr>
            <w:r w:rsidRPr="60461BB4">
              <w:rPr>
                <w:rFonts w:ascii="Times New Roman" w:hAnsi="Times New Roman" w:cs="Times New Roman"/>
                <w:sz w:val="22"/>
                <w:szCs w:val="22"/>
              </w:rPr>
              <w:t xml:space="preserve">Healthcare-related </w:t>
            </w:r>
            <w:r w:rsidR="007432AD" w:rsidRPr="60461BB4">
              <w:rPr>
                <w:rFonts w:ascii="Times New Roman" w:hAnsi="Times New Roman" w:cs="Times New Roman"/>
                <w:sz w:val="22"/>
                <w:szCs w:val="22"/>
              </w:rPr>
              <w:t>(Reference)</w:t>
            </w:r>
          </w:p>
        </w:tc>
        <w:tc>
          <w:tcPr>
            <w:tcW w:w="1226" w:type="dxa"/>
            <w:tcBorders>
              <w:top w:val="single" w:sz="4" w:space="0" w:color="auto"/>
            </w:tcBorders>
          </w:tcPr>
          <w:p w14:paraId="6D9F330C"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0F763A04"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459C593C"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1A182BF7"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2C5B5C0D"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6" w:type="dxa"/>
            <w:tcBorders>
              <w:top w:val="single" w:sz="4" w:space="0" w:color="auto"/>
            </w:tcBorders>
          </w:tcPr>
          <w:p w14:paraId="47E736D7"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c>
          <w:tcPr>
            <w:tcW w:w="1226" w:type="dxa"/>
            <w:tcBorders>
              <w:top w:val="single" w:sz="4" w:space="0" w:color="auto"/>
            </w:tcBorders>
          </w:tcPr>
          <w:p w14:paraId="0C2FA0F6"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1.00</w:t>
            </w:r>
          </w:p>
        </w:tc>
        <w:tc>
          <w:tcPr>
            <w:tcW w:w="1227" w:type="dxa"/>
            <w:tcBorders>
              <w:top w:val="single" w:sz="4" w:space="0" w:color="auto"/>
              <w:right w:val="nil"/>
            </w:tcBorders>
          </w:tcPr>
          <w:p w14:paraId="1A3EC274" w14:textId="77777777" w:rsidR="007432AD" w:rsidRPr="00D66E84" w:rsidRDefault="007432AD" w:rsidP="008A18B5">
            <w:pPr>
              <w:jc w:val="center"/>
              <w:rPr>
                <w:rFonts w:ascii="Times New Roman" w:hAnsi="Times New Roman" w:cs="Times New Roman"/>
                <w:sz w:val="20"/>
                <w:szCs w:val="20"/>
              </w:rPr>
            </w:pPr>
            <w:r w:rsidRPr="00D66E84">
              <w:rPr>
                <w:rFonts w:ascii="Times New Roman" w:hAnsi="Times New Roman" w:cs="Times New Roman"/>
                <w:sz w:val="20"/>
                <w:szCs w:val="20"/>
              </w:rPr>
              <w:t>-</w:t>
            </w:r>
          </w:p>
        </w:tc>
      </w:tr>
      <w:tr w:rsidR="007432AD" w14:paraId="4C315021" w14:textId="77777777" w:rsidTr="001D7319">
        <w:tc>
          <w:tcPr>
            <w:tcW w:w="3871" w:type="dxa"/>
            <w:tcBorders>
              <w:left w:val="nil"/>
            </w:tcBorders>
          </w:tcPr>
          <w:p w14:paraId="1D6812C7"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Executive/admin/managerial </w:t>
            </w:r>
          </w:p>
        </w:tc>
        <w:tc>
          <w:tcPr>
            <w:tcW w:w="1226" w:type="dxa"/>
          </w:tcPr>
          <w:p w14:paraId="3CA50F78" w14:textId="41038107" w:rsidR="007432AD" w:rsidRPr="00D66E84" w:rsidRDefault="5229E5EF" w:rsidP="008A18B5">
            <w:pPr>
              <w:jc w:val="center"/>
              <w:rPr>
                <w:rFonts w:ascii="Times New Roman" w:hAnsi="Times New Roman" w:cs="Times New Roman"/>
                <w:sz w:val="20"/>
                <w:szCs w:val="20"/>
              </w:rPr>
            </w:pPr>
            <w:r w:rsidRPr="60461BB4">
              <w:rPr>
                <w:rFonts w:ascii="Times New Roman" w:hAnsi="Times New Roman" w:cs="Times New Roman"/>
                <w:sz w:val="20"/>
                <w:szCs w:val="20"/>
              </w:rPr>
              <w:t>0.71</w:t>
            </w:r>
          </w:p>
        </w:tc>
        <w:tc>
          <w:tcPr>
            <w:tcW w:w="1226" w:type="dxa"/>
          </w:tcPr>
          <w:p w14:paraId="234F4AC2" w14:textId="0EA971F8" w:rsidR="007432AD" w:rsidRPr="00D66E84" w:rsidRDefault="5229E5EF" w:rsidP="008A18B5">
            <w:pPr>
              <w:jc w:val="center"/>
              <w:rPr>
                <w:rFonts w:ascii="Times New Roman" w:hAnsi="Times New Roman" w:cs="Times New Roman"/>
                <w:sz w:val="20"/>
                <w:szCs w:val="20"/>
              </w:rPr>
            </w:pPr>
            <w:r w:rsidRPr="60461BB4">
              <w:rPr>
                <w:rFonts w:ascii="Times New Roman" w:hAnsi="Times New Roman" w:cs="Times New Roman"/>
                <w:sz w:val="20"/>
                <w:szCs w:val="20"/>
              </w:rPr>
              <w:t>0.04-11.6</w:t>
            </w:r>
            <w:r w:rsidR="308B0BEB" w:rsidRPr="60461BB4">
              <w:rPr>
                <w:rFonts w:ascii="Times New Roman" w:hAnsi="Times New Roman" w:cs="Times New Roman"/>
                <w:sz w:val="20"/>
                <w:szCs w:val="20"/>
              </w:rPr>
              <w:t>3</w:t>
            </w:r>
          </w:p>
        </w:tc>
        <w:tc>
          <w:tcPr>
            <w:tcW w:w="1226" w:type="dxa"/>
          </w:tcPr>
          <w:p w14:paraId="33F3B7FD" w14:textId="119F7371" w:rsidR="007432AD" w:rsidRPr="00D66E84" w:rsidRDefault="232355D2"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50</w:t>
            </w:r>
          </w:p>
        </w:tc>
        <w:tc>
          <w:tcPr>
            <w:tcW w:w="1226" w:type="dxa"/>
          </w:tcPr>
          <w:p w14:paraId="27E631A3" w14:textId="5FA5C72F" w:rsidR="007432AD" w:rsidRPr="00D66E84" w:rsidRDefault="232355D2"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3-8.73</w:t>
            </w:r>
          </w:p>
        </w:tc>
        <w:tc>
          <w:tcPr>
            <w:tcW w:w="1226" w:type="dxa"/>
          </w:tcPr>
          <w:p w14:paraId="450B140E" w14:textId="212429B8" w:rsidR="007432AD" w:rsidRPr="00D66E84" w:rsidRDefault="52606659"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71</w:t>
            </w:r>
          </w:p>
        </w:tc>
        <w:tc>
          <w:tcPr>
            <w:tcW w:w="1226" w:type="dxa"/>
          </w:tcPr>
          <w:p w14:paraId="550D2EC2" w14:textId="7C1D82B4" w:rsidR="007432AD" w:rsidRPr="00D66E84" w:rsidRDefault="52606659" w:rsidP="60461BB4">
            <w:pPr>
              <w:jc w:val="center"/>
              <w:rPr>
                <w:rFonts w:ascii="Times New Roman" w:hAnsi="Times New Roman" w:cs="Times New Roman"/>
                <w:sz w:val="20"/>
                <w:szCs w:val="20"/>
              </w:rPr>
            </w:pPr>
            <w:r w:rsidRPr="60461BB4">
              <w:rPr>
                <w:rFonts w:ascii="Times New Roman" w:hAnsi="Times New Roman" w:cs="Times New Roman"/>
                <w:sz w:val="20"/>
                <w:szCs w:val="20"/>
              </w:rPr>
              <w:t>0.04-11.8</w:t>
            </w:r>
            <w:r w:rsidR="77631071" w:rsidRPr="60461BB4">
              <w:rPr>
                <w:rFonts w:ascii="Times New Roman" w:hAnsi="Times New Roman" w:cs="Times New Roman"/>
                <w:sz w:val="20"/>
                <w:szCs w:val="20"/>
              </w:rPr>
              <w:t>1</w:t>
            </w:r>
          </w:p>
        </w:tc>
        <w:tc>
          <w:tcPr>
            <w:tcW w:w="1226" w:type="dxa"/>
          </w:tcPr>
          <w:p w14:paraId="75C7A1DD" w14:textId="1E61A3E4" w:rsidR="007432AD" w:rsidRPr="00D66E84" w:rsidRDefault="38507CD5" w:rsidP="60461BB4">
            <w:pPr>
              <w:jc w:val="center"/>
              <w:rPr>
                <w:rFonts w:ascii="Times New Roman" w:hAnsi="Times New Roman" w:cs="Times New Roman"/>
                <w:sz w:val="20"/>
                <w:szCs w:val="20"/>
              </w:rPr>
            </w:pPr>
            <w:r w:rsidRPr="60461BB4">
              <w:rPr>
                <w:rFonts w:ascii="Times New Roman" w:hAnsi="Times New Roman" w:cs="Times New Roman"/>
                <w:sz w:val="20"/>
                <w:szCs w:val="20"/>
              </w:rPr>
              <w:t>0.67</w:t>
            </w:r>
          </w:p>
        </w:tc>
        <w:tc>
          <w:tcPr>
            <w:tcW w:w="1227" w:type="dxa"/>
            <w:tcBorders>
              <w:right w:val="nil"/>
            </w:tcBorders>
          </w:tcPr>
          <w:p w14:paraId="06998FE1" w14:textId="2F390EA3" w:rsidR="007432AD" w:rsidRPr="00D66E84" w:rsidRDefault="38507CD5" w:rsidP="60461BB4">
            <w:pPr>
              <w:jc w:val="center"/>
              <w:rPr>
                <w:rFonts w:ascii="Times New Roman" w:hAnsi="Times New Roman" w:cs="Times New Roman"/>
                <w:sz w:val="20"/>
                <w:szCs w:val="20"/>
              </w:rPr>
            </w:pPr>
            <w:r w:rsidRPr="60461BB4">
              <w:rPr>
                <w:rFonts w:ascii="Times New Roman" w:hAnsi="Times New Roman" w:cs="Times New Roman"/>
                <w:sz w:val="20"/>
                <w:szCs w:val="20"/>
              </w:rPr>
              <w:t>0.04-12.19</w:t>
            </w:r>
          </w:p>
        </w:tc>
      </w:tr>
      <w:tr w:rsidR="007432AD" w14:paraId="74901771" w14:textId="77777777" w:rsidTr="001D7319">
        <w:tc>
          <w:tcPr>
            <w:tcW w:w="3871" w:type="dxa"/>
            <w:tcBorders>
              <w:left w:val="nil"/>
            </w:tcBorders>
          </w:tcPr>
          <w:p w14:paraId="1ADBCDF8"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 xml:space="preserve">Management </w:t>
            </w:r>
          </w:p>
        </w:tc>
        <w:tc>
          <w:tcPr>
            <w:tcW w:w="1226" w:type="dxa"/>
          </w:tcPr>
          <w:p w14:paraId="7D795D9C" w14:textId="59719B85" w:rsidR="007432AD" w:rsidRPr="00D66E84" w:rsidRDefault="6383F19E"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13</w:t>
            </w:r>
          </w:p>
        </w:tc>
        <w:tc>
          <w:tcPr>
            <w:tcW w:w="1226" w:type="dxa"/>
          </w:tcPr>
          <w:p w14:paraId="3409248E" w14:textId="40E2C528" w:rsidR="007432AD" w:rsidRPr="00D66E84" w:rsidRDefault="6383F19E" w:rsidP="008A18B5">
            <w:pPr>
              <w:jc w:val="center"/>
              <w:rPr>
                <w:rFonts w:ascii="Times New Roman" w:hAnsi="Times New Roman" w:cs="Times New Roman"/>
                <w:sz w:val="20"/>
                <w:szCs w:val="20"/>
              </w:rPr>
            </w:pPr>
            <w:r w:rsidRPr="60461BB4">
              <w:rPr>
                <w:rFonts w:ascii="Times New Roman" w:hAnsi="Times New Roman" w:cs="Times New Roman"/>
                <w:sz w:val="20"/>
                <w:szCs w:val="20"/>
              </w:rPr>
              <w:t>0.07-19.</w:t>
            </w:r>
            <w:r w:rsidR="5E0DFD88" w:rsidRPr="60461BB4">
              <w:rPr>
                <w:rFonts w:ascii="Times New Roman" w:hAnsi="Times New Roman" w:cs="Times New Roman"/>
                <w:sz w:val="20"/>
                <w:szCs w:val="20"/>
              </w:rPr>
              <w:t>29</w:t>
            </w:r>
          </w:p>
        </w:tc>
        <w:tc>
          <w:tcPr>
            <w:tcW w:w="1226" w:type="dxa"/>
          </w:tcPr>
          <w:p w14:paraId="5DCC313A" w14:textId="529116DF" w:rsidR="007432AD" w:rsidRPr="00D66E84" w:rsidRDefault="58581E72"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92</w:t>
            </w:r>
          </w:p>
        </w:tc>
        <w:tc>
          <w:tcPr>
            <w:tcW w:w="1226" w:type="dxa"/>
          </w:tcPr>
          <w:p w14:paraId="7D896F82" w14:textId="1B4E8FF0" w:rsidR="007432AD" w:rsidRPr="00D66E84" w:rsidRDefault="58581E72"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5-15.8</w:t>
            </w:r>
            <w:r w:rsidR="066DF06F" w:rsidRPr="60461BB4">
              <w:rPr>
                <w:rFonts w:ascii="Times New Roman" w:hAnsi="Times New Roman" w:cs="Times New Roman"/>
                <w:sz w:val="20"/>
                <w:szCs w:val="20"/>
                <w:lang w:eastAsia="ko-KR"/>
              </w:rPr>
              <w:t>1</w:t>
            </w:r>
          </w:p>
        </w:tc>
        <w:tc>
          <w:tcPr>
            <w:tcW w:w="1226" w:type="dxa"/>
          </w:tcPr>
          <w:p w14:paraId="1C87CE95" w14:textId="37D52195" w:rsidR="007432AD" w:rsidRPr="00D66E84" w:rsidRDefault="3AFD2ED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14</w:t>
            </w:r>
          </w:p>
        </w:tc>
        <w:tc>
          <w:tcPr>
            <w:tcW w:w="1226" w:type="dxa"/>
          </w:tcPr>
          <w:p w14:paraId="210CE374" w14:textId="6E4E73BC" w:rsidR="007432AD" w:rsidRPr="00D66E84" w:rsidRDefault="3AFD2ED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7-19.9</w:t>
            </w:r>
            <w:r w:rsidR="09A71838" w:rsidRPr="60461BB4">
              <w:rPr>
                <w:rFonts w:ascii="Times New Roman" w:hAnsi="Times New Roman" w:cs="Times New Roman"/>
                <w:sz w:val="20"/>
                <w:szCs w:val="20"/>
                <w:lang w:eastAsia="ko-KR"/>
              </w:rPr>
              <w:t>2</w:t>
            </w:r>
          </w:p>
        </w:tc>
        <w:tc>
          <w:tcPr>
            <w:tcW w:w="1226" w:type="dxa"/>
          </w:tcPr>
          <w:p w14:paraId="067E8AE6" w14:textId="22480E56" w:rsidR="007432AD" w:rsidRPr="00D66E84" w:rsidRDefault="6FCE9D74"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6</w:t>
            </w:r>
          </w:p>
        </w:tc>
        <w:tc>
          <w:tcPr>
            <w:tcW w:w="1227" w:type="dxa"/>
            <w:tcBorders>
              <w:right w:val="nil"/>
            </w:tcBorders>
          </w:tcPr>
          <w:p w14:paraId="3FA33E0C" w14:textId="06557695" w:rsidR="007432AD" w:rsidRPr="00D66E84" w:rsidRDefault="6FCE9D74" w:rsidP="008A18B5">
            <w:pPr>
              <w:jc w:val="center"/>
              <w:rPr>
                <w:rFonts w:ascii="Times New Roman" w:hAnsi="Times New Roman" w:cs="Times New Roman"/>
                <w:sz w:val="20"/>
                <w:szCs w:val="20"/>
              </w:rPr>
            </w:pPr>
            <w:r w:rsidRPr="60461BB4">
              <w:rPr>
                <w:rFonts w:ascii="Times New Roman" w:hAnsi="Times New Roman" w:cs="Times New Roman"/>
                <w:sz w:val="20"/>
                <w:szCs w:val="20"/>
              </w:rPr>
              <w:t>0.07-22.79</w:t>
            </w:r>
          </w:p>
        </w:tc>
      </w:tr>
      <w:tr w:rsidR="007432AD" w14:paraId="35D68621" w14:textId="77777777" w:rsidTr="001D7319">
        <w:tc>
          <w:tcPr>
            <w:tcW w:w="3871" w:type="dxa"/>
            <w:tcBorders>
              <w:left w:val="nil"/>
            </w:tcBorders>
          </w:tcPr>
          <w:p w14:paraId="56E03605"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Scientists/related workers</w:t>
            </w:r>
          </w:p>
        </w:tc>
        <w:tc>
          <w:tcPr>
            <w:tcW w:w="1226" w:type="dxa"/>
          </w:tcPr>
          <w:p w14:paraId="72855446" w14:textId="3C4B38C1" w:rsidR="007432AD" w:rsidRPr="00D66E84" w:rsidRDefault="4B9C3D1D"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83</w:t>
            </w:r>
          </w:p>
        </w:tc>
        <w:tc>
          <w:tcPr>
            <w:tcW w:w="1226" w:type="dxa"/>
          </w:tcPr>
          <w:p w14:paraId="7FFF084C" w14:textId="723EDF63" w:rsidR="007432AD" w:rsidRPr="00D66E84" w:rsidRDefault="4B9C3D1D" w:rsidP="008A18B5">
            <w:pPr>
              <w:jc w:val="center"/>
              <w:rPr>
                <w:rFonts w:ascii="Times New Roman" w:hAnsi="Times New Roman" w:cs="Times New Roman"/>
                <w:sz w:val="20"/>
                <w:szCs w:val="20"/>
              </w:rPr>
            </w:pPr>
            <w:r w:rsidRPr="60461BB4">
              <w:rPr>
                <w:rFonts w:ascii="Times New Roman" w:hAnsi="Times New Roman" w:cs="Times New Roman"/>
                <w:sz w:val="20"/>
                <w:szCs w:val="20"/>
              </w:rPr>
              <w:t>0.12-29.0</w:t>
            </w:r>
            <w:r w:rsidR="20FEC3AA" w:rsidRPr="60461BB4">
              <w:rPr>
                <w:rFonts w:ascii="Times New Roman" w:hAnsi="Times New Roman" w:cs="Times New Roman"/>
                <w:sz w:val="20"/>
                <w:szCs w:val="20"/>
              </w:rPr>
              <w:t>2</w:t>
            </w:r>
          </w:p>
        </w:tc>
        <w:tc>
          <w:tcPr>
            <w:tcW w:w="1226" w:type="dxa"/>
          </w:tcPr>
          <w:p w14:paraId="75EE4A03" w14:textId="4BC84C68" w:rsidR="007432AD" w:rsidRPr="00D66E84" w:rsidRDefault="33ACFF11" w:rsidP="60461BB4">
            <w:pPr>
              <w:jc w:val="center"/>
              <w:rPr>
                <w:rFonts w:ascii="Times New Roman" w:hAnsi="Times New Roman" w:cs="Times New Roman"/>
                <w:sz w:val="20"/>
                <w:szCs w:val="20"/>
              </w:rPr>
            </w:pPr>
            <w:r w:rsidRPr="60461BB4">
              <w:rPr>
                <w:rFonts w:ascii="Times New Roman" w:hAnsi="Times New Roman" w:cs="Times New Roman"/>
                <w:sz w:val="20"/>
                <w:szCs w:val="20"/>
              </w:rPr>
              <w:t>1.23</w:t>
            </w:r>
          </w:p>
        </w:tc>
        <w:tc>
          <w:tcPr>
            <w:tcW w:w="1226" w:type="dxa"/>
          </w:tcPr>
          <w:p w14:paraId="519A3F6A" w14:textId="6C6B735E" w:rsidR="007432AD" w:rsidRPr="00D66E84" w:rsidRDefault="33ACFF11" w:rsidP="60461BB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8-18.</w:t>
            </w:r>
            <w:r w:rsidR="3AE2A980" w:rsidRPr="60461BB4">
              <w:rPr>
                <w:rFonts w:ascii="Times New Roman" w:hAnsi="Times New Roman" w:cs="Times New Roman"/>
                <w:sz w:val="20"/>
                <w:szCs w:val="20"/>
                <w:lang w:eastAsia="ko-KR"/>
              </w:rPr>
              <w:t>19</w:t>
            </w:r>
          </w:p>
        </w:tc>
        <w:tc>
          <w:tcPr>
            <w:tcW w:w="1226" w:type="dxa"/>
          </w:tcPr>
          <w:p w14:paraId="257F95C2" w14:textId="1C15B23D" w:rsidR="007432AD" w:rsidRPr="00D66E84" w:rsidRDefault="45986A0F"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84</w:t>
            </w:r>
          </w:p>
        </w:tc>
        <w:tc>
          <w:tcPr>
            <w:tcW w:w="1226" w:type="dxa"/>
          </w:tcPr>
          <w:p w14:paraId="2AA0FB8F" w14:textId="7761FB35" w:rsidR="007432AD" w:rsidRPr="00D66E84" w:rsidRDefault="45986A0F"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2-28.</w:t>
            </w:r>
            <w:r w:rsidR="31485657" w:rsidRPr="60461BB4">
              <w:rPr>
                <w:rFonts w:ascii="Times New Roman" w:hAnsi="Times New Roman" w:cs="Times New Roman"/>
                <w:sz w:val="20"/>
                <w:szCs w:val="20"/>
                <w:lang w:eastAsia="ko-KR"/>
              </w:rPr>
              <w:t>86</w:t>
            </w:r>
          </w:p>
        </w:tc>
        <w:tc>
          <w:tcPr>
            <w:tcW w:w="1226" w:type="dxa"/>
          </w:tcPr>
          <w:p w14:paraId="7CDF6CBF" w14:textId="5E2729F9" w:rsidR="007432AD" w:rsidRPr="00D66E84" w:rsidRDefault="486D3743" w:rsidP="008A18B5">
            <w:pPr>
              <w:jc w:val="center"/>
              <w:rPr>
                <w:rFonts w:ascii="Times New Roman" w:hAnsi="Times New Roman" w:cs="Times New Roman"/>
                <w:sz w:val="20"/>
                <w:szCs w:val="20"/>
              </w:rPr>
            </w:pPr>
            <w:r w:rsidRPr="60461BB4">
              <w:rPr>
                <w:rFonts w:ascii="Times New Roman" w:hAnsi="Times New Roman" w:cs="Times New Roman"/>
                <w:sz w:val="20"/>
                <w:szCs w:val="20"/>
              </w:rPr>
              <w:t>1.65</w:t>
            </w:r>
          </w:p>
        </w:tc>
        <w:tc>
          <w:tcPr>
            <w:tcW w:w="1227" w:type="dxa"/>
            <w:tcBorders>
              <w:right w:val="nil"/>
            </w:tcBorders>
          </w:tcPr>
          <w:p w14:paraId="225BC663" w14:textId="1D026A94" w:rsidR="007432AD" w:rsidRPr="00D66E84" w:rsidRDefault="486D3743" w:rsidP="008A18B5">
            <w:pPr>
              <w:jc w:val="center"/>
              <w:rPr>
                <w:rFonts w:ascii="Times New Roman" w:hAnsi="Times New Roman" w:cs="Times New Roman"/>
                <w:sz w:val="20"/>
                <w:szCs w:val="20"/>
              </w:rPr>
            </w:pPr>
            <w:r w:rsidRPr="60461BB4">
              <w:rPr>
                <w:rFonts w:ascii="Times New Roman" w:hAnsi="Times New Roman" w:cs="Times New Roman"/>
                <w:sz w:val="20"/>
                <w:szCs w:val="20"/>
              </w:rPr>
              <w:t>0.09-29.19</w:t>
            </w:r>
          </w:p>
        </w:tc>
      </w:tr>
      <w:tr w:rsidR="007432AD" w14:paraId="54451FCE" w14:textId="77777777" w:rsidTr="001D7319">
        <w:tc>
          <w:tcPr>
            <w:tcW w:w="3871" w:type="dxa"/>
            <w:tcBorders>
              <w:left w:val="nil"/>
            </w:tcBorders>
          </w:tcPr>
          <w:p w14:paraId="01E46261"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Counselor/social/religious workers</w:t>
            </w:r>
          </w:p>
        </w:tc>
        <w:tc>
          <w:tcPr>
            <w:tcW w:w="1226" w:type="dxa"/>
          </w:tcPr>
          <w:p w14:paraId="319ED42B" w14:textId="15845F2C" w:rsidR="007432AD" w:rsidRPr="00D66E84" w:rsidRDefault="2F52E136"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353E408D" w14:textId="5EF6BAFA" w:rsidR="007432AD" w:rsidRPr="00D66E84" w:rsidRDefault="2F52E136"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303F4447" w14:textId="06B6A08B" w:rsidR="007432AD" w:rsidRPr="00D66E84" w:rsidRDefault="2F52E13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062B3695" w14:textId="181E8032" w:rsidR="007432AD" w:rsidRPr="00D66E84" w:rsidRDefault="2F52E136"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42D99CFD" w14:textId="420EA044" w:rsidR="007432AD" w:rsidRPr="00D66E84" w:rsidRDefault="2F52E13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31686BDB" w14:textId="4F77D578" w:rsidR="007432AD" w:rsidRPr="00D66E84" w:rsidRDefault="2F52E136"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DFE7126" w14:textId="47475065" w:rsidR="007432AD" w:rsidRPr="00D66E84" w:rsidRDefault="2F52E136"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7" w:type="dxa"/>
            <w:tcBorders>
              <w:right w:val="nil"/>
            </w:tcBorders>
          </w:tcPr>
          <w:p w14:paraId="7547884E" w14:textId="34FBD957" w:rsidR="007432AD" w:rsidRPr="00D66E84" w:rsidRDefault="2F52E136"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7432AD" w14:paraId="7CDD4EC7" w14:textId="77777777" w:rsidTr="001D7319">
        <w:tc>
          <w:tcPr>
            <w:tcW w:w="3871" w:type="dxa"/>
            <w:tcBorders>
              <w:left w:val="nil"/>
            </w:tcBorders>
          </w:tcPr>
          <w:p w14:paraId="7AE20B42" w14:textId="77777777" w:rsidR="007432AD" w:rsidRPr="004A6790" w:rsidRDefault="007432AD" w:rsidP="008A18B5">
            <w:pPr>
              <w:rPr>
                <w:rFonts w:ascii="Times New Roman" w:hAnsi="Times New Roman" w:cs="Times New Roman"/>
                <w:sz w:val="22"/>
                <w:szCs w:val="22"/>
              </w:rPr>
            </w:pPr>
            <w:r w:rsidRPr="004A6790">
              <w:rPr>
                <w:rFonts w:ascii="Times New Roman" w:hAnsi="Times New Roman" w:cs="Times New Roman"/>
                <w:sz w:val="22"/>
                <w:szCs w:val="22"/>
              </w:rPr>
              <w:t>Legal</w:t>
            </w:r>
          </w:p>
        </w:tc>
        <w:tc>
          <w:tcPr>
            <w:tcW w:w="1226" w:type="dxa"/>
          </w:tcPr>
          <w:p w14:paraId="4CD6D29F" w14:textId="1274BDE0" w:rsidR="007432AD" w:rsidRPr="00D66E84" w:rsidRDefault="1C195CD9"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6.68</w:t>
            </w:r>
          </w:p>
        </w:tc>
        <w:tc>
          <w:tcPr>
            <w:tcW w:w="1226" w:type="dxa"/>
          </w:tcPr>
          <w:p w14:paraId="685AEA1D" w14:textId="2733C48B" w:rsidR="007432AD" w:rsidRPr="00D66E84" w:rsidRDefault="1C195CD9" w:rsidP="008A18B5">
            <w:pPr>
              <w:jc w:val="center"/>
              <w:rPr>
                <w:rFonts w:ascii="Times New Roman" w:hAnsi="Times New Roman" w:cs="Times New Roman"/>
                <w:sz w:val="20"/>
                <w:szCs w:val="20"/>
              </w:rPr>
            </w:pPr>
            <w:r w:rsidRPr="60461BB4">
              <w:rPr>
                <w:rFonts w:ascii="Times New Roman" w:hAnsi="Times New Roman" w:cs="Times New Roman"/>
                <w:sz w:val="20"/>
                <w:szCs w:val="20"/>
              </w:rPr>
              <w:t>0.41-110.0</w:t>
            </w:r>
            <w:r w:rsidR="2BA64817" w:rsidRPr="60461BB4">
              <w:rPr>
                <w:rFonts w:ascii="Times New Roman" w:hAnsi="Times New Roman" w:cs="Times New Roman"/>
                <w:sz w:val="20"/>
                <w:szCs w:val="20"/>
              </w:rPr>
              <w:t>4</w:t>
            </w:r>
          </w:p>
        </w:tc>
        <w:tc>
          <w:tcPr>
            <w:tcW w:w="1226" w:type="dxa"/>
          </w:tcPr>
          <w:p w14:paraId="02D437E6" w14:textId="0803C6F5" w:rsidR="007432AD" w:rsidRPr="00D66E84" w:rsidRDefault="36806630" w:rsidP="008A18B5">
            <w:pPr>
              <w:jc w:val="center"/>
              <w:rPr>
                <w:rFonts w:ascii="Times New Roman" w:hAnsi="Times New Roman" w:cs="Times New Roman"/>
                <w:sz w:val="20"/>
                <w:szCs w:val="20"/>
              </w:rPr>
            </w:pPr>
            <w:r w:rsidRPr="60461BB4">
              <w:rPr>
                <w:rFonts w:ascii="Times New Roman" w:hAnsi="Times New Roman" w:cs="Times New Roman"/>
                <w:sz w:val="20"/>
                <w:szCs w:val="20"/>
              </w:rPr>
              <w:t>4.69</w:t>
            </w:r>
          </w:p>
        </w:tc>
        <w:tc>
          <w:tcPr>
            <w:tcW w:w="1226" w:type="dxa"/>
          </w:tcPr>
          <w:p w14:paraId="22713278" w14:textId="4DCA8FB1" w:rsidR="007432AD" w:rsidRPr="00D66E84" w:rsidRDefault="36806630"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40-55.</w:t>
            </w:r>
            <w:r w:rsidR="7D2D67C9" w:rsidRPr="60461BB4">
              <w:rPr>
                <w:rFonts w:ascii="Times New Roman" w:hAnsi="Times New Roman" w:cs="Times New Roman"/>
                <w:sz w:val="20"/>
                <w:szCs w:val="20"/>
                <w:lang w:eastAsia="ko-KR"/>
              </w:rPr>
              <w:t>49</w:t>
            </w:r>
          </w:p>
        </w:tc>
        <w:tc>
          <w:tcPr>
            <w:tcW w:w="1226" w:type="dxa"/>
          </w:tcPr>
          <w:p w14:paraId="6BA9FD1C" w14:textId="6E2A6157" w:rsidR="007432AD" w:rsidRPr="00D66E84" w:rsidRDefault="1C932244" w:rsidP="008A18B5">
            <w:pPr>
              <w:jc w:val="center"/>
              <w:rPr>
                <w:rFonts w:ascii="Times New Roman" w:hAnsi="Times New Roman" w:cs="Times New Roman"/>
                <w:sz w:val="20"/>
                <w:szCs w:val="20"/>
              </w:rPr>
            </w:pPr>
            <w:r w:rsidRPr="60461BB4">
              <w:rPr>
                <w:rFonts w:ascii="Times New Roman" w:hAnsi="Times New Roman" w:cs="Times New Roman"/>
                <w:sz w:val="20"/>
                <w:szCs w:val="20"/>
              </w:rPr>
              <w:t>6.57</w:t>
            </w:r>
          </w:p>
        </w:tc>
        <w:tc>
          <w:tcPr>
            <w:tcW w:w="1226" w:type="dxa"/>
          </w:tcPr>
          <w:p w14:paraId="73601201" w14:textId="0957098A" w:rsidR="007432AD" w:rsidRPr="00D66E84" w:rsidRDefault="1C932244" w:rsidP="008A18B5">
            <w:pPr>
              <w:jc w:val="center"/>
              <w:rPr>
                <w:rFonts w:ascii="Times New Roman" w:hAnsi="Times New Roman" w:cs="Times New Roman"/>
                <w:sz w:val="20"/>
                <w:szCs w:val="20"/>
              </w:rPr>
            </w:pPr>
            <w:r w:rsidRPr="60461BB4">
              <w:rPr>
                <w:rFonts w:ascii="Times New Roman" w:hAnsi="Times New Roman" w:cs="Times New Roman"/>
                <w:sz w:val="20"/>
                <w:szCs w:val="20"/>
              </w:rPr>
              <w:t>0.41-106.4</w:t>
            </w:r>
            <w:r w:rsidR="6654C8B4" w:rsidRPr="60461BB4">
              <w:rPr>
                <w:rFonts w:ascii="Times New Roman" w:hAnsi="Times New Roman" w:cs="Times New Roman"/>
                <w:sz w:val="20"/>
                <w:szCs w:val="20"/>
              </w:rPr>
              <w:t>3</w:t>
            </w:r>
          </w:p>
        </w:tc>
        <w:tc>
          <w:tcPr>
            <w:tcW w:w="1226" w:type="dxa"/>
          </w:tcPr>
          <w:p w14:paraId="479FB3DD" w14:textId="0EB05984" w:rsidR="007432AD" w:rsidRPr="00D66E84" w:rsidRDefault="2C965FFE" w:rsidP="008A18B5">
            <w:pPr>
              <w:jc w:val="center"/>
              <w:rPr>
                <w:rFonts w:ascii="Times New Roman" w:hAnsi="Times New Roman" w:cs="Times New Roman"/>
                <w:sz w:val="20"/>
                <w:szCs w:val="20"/>
              </w:rPr>
            </w:pPr>
            <w:r w:rsidRPr="60461BB4">
              <w:rPr>
                <w:rFonts w:ascii="Times New Roman" w:hAnsi="Times New Roman" w:cs="Times New Roman"/>
                <w:sz w:val="20"/>
                <w:szCs w:val="20"/>
              </w:rPr>
              <w:t>4.69</w:t>
            </w:r>
          </w:p>
        </w:tc>
        <w:tc>
          <w:tcPr>
            <w:tcW w:w="1227" w:type="dxa"/>
            <w:tcBorders>
              <w:right w:val="nil"/>
            </w:tcBorders>
          </w:tcPr>
          <w:p w14:paraId="54C3F6BB" w14:textId="6E8463C7" w:rsidR="007432AD" w:rsidRPr="00D66E84" w:rsidRDefault="2C965FFE" w:rsidP="008A18B5">
            <w:pPr>
              <w:jc w:val="center"/>
              <w:rPr>
                <w:rFonts w:ascii="Times New Roman" w:hAnsi="Times New Roman" w:cs="Times New Roman"/>
                <w:sz w:val="20"/>
                <w:szCs w:val="20"/>
              </w:rPr>
            </w:pPr>
            <w:r w:rsidRPr="60461BB4">
              <w:rPr>
                <w:rFonts w:ascii="Times New Roman" w:hAnsi="Times New Roman" w:cs="Times New Roman"/>
                <w:sz w:val="20"/>
                <w:szCs w:val="20"/>
              </w:rPr>
              <w:t>0.51-43.46</w:t>
            </w:r>
          </w:p>
        </w:tc>
      </w:tr>
      <w:tr w:rsidR="007432AD" w14:paraId="7B1CE3AA" w14:textId="77777777" w:rsidTr="001D7319">
        <w:tc>
          <w:tcPr>
            <w:tcW w:w="3871" w:type="dxa"/>
            <w:tcBorders>
              <w:left w:val="nil"/>
            </w:tcBorders>
          </w:tcPr>
          <w:p w14:paraId="305730E3" w14:textId="59A8E804" w:rsidR="007432AD" w:rsidRPr="004A6790" w:rsidRDefault="4180F894" w:rsidP="008A18B5">
            <w:pPr>
              <w:rPr>
                <w:rFonts w:ascii="Times New Roman" w:hAnsi="Times New Roman" w:cs="Times New Roman"/>
                <w:sz w:val="22"/>
                <w:szCs w:val="22"/>
              </w:rPr>
            </w:pPr>
            <w:r w:rsidRPr="60461BB4">
              <w:rPr>
                <w:rFonts w:ascii="Times New Roman" w:hAnsi="Times New Roman" w:cs="Times New Roman"/>
                <w:sz w:val="22"/>
                <w:szCs w:val="22"/>
              </w:rPr>
              <w:t>Education/related workers</w:t>
            </w:r>
          </w:p>
        </w:tc>
        <w:tc>
          <w:tcPr>
            <w:tcW w:w="1226" w:type="dxa"/>
          </w:tcPr>
          <w:p w14:paraId="1BFB3D39" w14:textId="0CDD14CB" w:rsidR="007432AD" w:rsidRPr="00D66E84" w:rsidRDefault="32AB19C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1068757F" w14:textId="502D8D47" w:rsidR="007432AD" w:rsidRPr="00D66E84" w:rsidRDefault="32AB19C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12704F0C" w14:textId="49B9B710" w:rsidR="007432AD" w:rsidRPr="00D66E84" w:rsidRDefault="32AB19C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799544E4" w14:textId="4C5CD602" w:rsidR="007432AD" w:rsidRPr="00D66E84" w:rsidRDefault="32AB19C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6E80CE3E" w14:textId="46B33488" w:rsidR="007432AD" w:rsidRPr="00D66E84" w:rsidRDefault="32AB19C3" w:rsidP="008A18B5">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5E75249F" w14:textId="33B54E23" w:rsidR="007432AD" w:rsidRPr="00D66E84" w:rsidRDefault="32AB19C3"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4F0ACA97" w14:textId="718BEFE8" w:rsidR="007432AD" w:rsidRPr="00D66E84" w:rsidRDefault="32AB19C3"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Borders>
              <w:right w:val="nil"/>
            </w:tcBorders>
          </w:tcPr>
          <w:p w14:paraId="6C0AF318" w14:textId="23793051" w:rsidR="007432AD" w:rsidRPr="00D66E84" w:rsidRDefault="32AB19C3" w:rsidP="008A18B5">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252C14" w14:paraId="4EA18634" w14:textId="77777777" w:rsidTr="001D7319">
        <w:tc>
          <w:tcPr>
            <w:tcW w:w="3871" w:type="dxa"/>
            <w:tcBorders>
              <w:left w:val="nil"/>
            </w:tcBorders>
          </w:tcPr>
          <w:p w14:paraId="1B2827AF" w14:textId="55A8B75F" w:rsidR="00252C14" w:rsidRPr="60461BB4" w:rsidRDefault="00252C14" w:rsidP="00252C14">
            <w:pPr>
              <w:rPr>
                <w:rFonts w:ascii="Times New Roman" w:hAnsi="Times New Roman" w:cs="Times New Roman"/>
              </w:rPr>
            </w:pPr>
            <w:r w:rsidRPr="004A6790">
              <w:rPr>
                <w:rFonts w:ascii="Times New Roman" w:hAnsi="Times New Roman" w:cs="Times New Roman"/>
                <w:sz w:val="22"/>
                <w:szCs w:val="22"/>
              </w:rPr>
              <w:t>Arts/entertainment/recreation</w:t>
            </w:r>
          </w:p>
        </w:tc>
        <w:tc>
          <w:tcPr>
            <w:tcW w:w="1226" w:type="dxa"/>
          </w:tcPr>
          <w:p w14:paraId="6E873532" w14:textId="0FD0E3B8"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lang w:eastAsia="ko-KR"/>
              </w:rPr>
              <w:t>3.07</w:t>
            </w:r>
          </w:p>
        </w:tc>
        <w:tc>
          <w:tcPr>
            <w:tcW w:w="1226" w:type="dxa"/>
          </w:tcPr>
          <w:p w14:paraId="5410AA16" w14:textId="5BBCD30C"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8-51.09</w:t>
            </w:r>
          </w:p>
        </w:tc>
        <w:tc>
          <w:tcPr>
            <w:tcW w:w="1226" w:type="dxa"/>
          </w:tcPr>
          <w:p w14:paraId="1E59EFA0" w14:textId="75F95EF4"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lang w:eastAsia="ko-KR"/>
              </w:rPr>
              <w:t>1.85</w:t>
            </w:r>
          </w:p>
        </w:tc>
        <w:tc>
          <w:tcPr>
            <w:tcW w:w="1226" w:type="dxa"/>
          </w:tcPr>
          <w:p w14:paraId="7B4A9A99" w14:textId="7ABCB08C"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lang w:eastAsia="ko-KR"/>
              </w:rPr>
              <w:t>0.11-31.06</w:t>
            </w:r>
          </w:p>
        </w:tc>
        <w:tc>
          <w:tcPr>
            <w:tcW w:w="1226" w:type="dxa"/>
          </w:tcPr>
          <w:p w14:paraId="7819D8BD" w14:textId="33CDD914"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lang w:eastAsia="ko-KR"/>
              </w:rPr>
              <w:t>3.04</w:t>
            </w:r>
          </w:p>
        </w:tc>
        <w:tc>
          <w:tcPr>
            <w:tcW w:w="1226" w:type="dxa"/>
          </w:tcPr>
          <w:p w14:paraId="129CBFED" w14:textId="7B0DB598"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8-50.93</w:t>
            </w:r>
          </w:p>
        </w:tc>
        <w:tc>
          <w:tcPr>
            <w:tcW w:w="1226" w:type="dxa"/>
          </w:tcPr>
          <w:p w14:paraId="227BA4EA" w14:textId="57FC868C"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2.05</w:t>
            </w:r>
          </w:p>
        </w:tc>
        <w:tc>
          <w:tcPr>
            <w:tcW w:w="1227" w:type="dxa"/>
            <w:tcBorders>
              <w:right w:val="nil"/>
            </w:tcBorders>
          </w:tcPr>
          <w:p w14:paraId="7C727939" w14:textId="0DC28C4B" w:rsidR="00252C14" w:rsidRPr="60461BB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lang w:eastAsia="ko-KR"/>
              </w:rPr>
              <w:t>0.12-34.62</w:t>
            </w:r>
          </w:p>
        </w:tc>
      </w:tr>
      <w:tr w:rsidR="00252C14" w14:paraId="18CE7E1F" w14:textId="77777777" w:rsidTr="001D7319">
        <w:tc>
          <w:tcPr>
            <w:tcW w:w="3871" w:type="dxa"/>
            <w:tcBorders>
              <w:left w:val="nil"/>
            </w:tcBorders>
          </w:tcPr>
          <w:p w14:paraId="1E56EC04"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Protective services </w:t>
            </w:r>
          </w:p>
        </w:tc>
        <w:tc>
          <w:tcPr>
            <w:tcW w:w="1226" w:type="dxa"/>
          </w:tcPr>
          <w:p w14:paraId="07A927A7" w14:textId="1ACEBEC0" w:rsidR="00252C14" w:rsidRPr="00D66E84" w:rsidRDefault="00252C14" w:rsidP="00252C14">
            <w:pPr>
              <w:jc w:val="center"/>
              <w:rPr>
                <w:rFonts w:ascii="Times New Roman" w:hAnsi="Times New Roman" w:cs="Times New Roman"/>
                <w:b/>
                <w:bCs/>
                <w:sz w:val="20"/>
                <w:szCs w:val="20"/>
              </w:rPr>
            </w:pPr>
            <w:r w:rsidRPr="60461BB4">
              <w:rPr>
                <w:rFonts w:ascii="Times New Roman" w:hAnsi="Times New Roman" w:cs="Times New Roman"/>
                <w:b/>
                <w:bCs/>
                <w:sz w:val="20"/>
                <w:szCs w:val="20"/>
              </w:rPr>
              <w:t>-</w:t>
            </w:r>
          </w:p>
        </w:tc>
        <w:tc>
          <w:tcPr>
            <w:tcW w:w="1226" w:type="dxa"/>
          </w:tcPr>
          <w:p w14:paraId="7F62EF1B" w14:textId="29656DD9" w:rsidR="00252C14" w:rsidRPr="00D66E84" w:rsidRDefault="00252C14" w:rsidP="00252C14">
            <w:pPr>
              <w:jc w:val="center"/>
              <w:rPr>
                <w:rFonts w:ascii="Times New Roman" w:hAnsi="Times New Roman" w:cs="Times New Roman"/>
                <w:b/>
                <w:bCs/>
                <w:sz w:val="20"/>
                <w:szCs w:val="20"/>
              </w:rPr>
            </w:pPr>
            <w:r w:rsidRPr="60461BB4">
              <w:rPr>
                <w:rFonts w:ascii="Times New Roman" w:hAnsi="Times New Roman" w:cs="Times New Roman"/>
                <w:b/>
                <w:bCs/>
                <w:sz w:val="20"/>
                <w:szCs w:val="20"/>
              </w:rPr>
              <w:t>-</w:t>
            </w:r>
          </w:p>
        </w:tc>
        <w:tc>
          <w:tcPr>
            <w:tcW w:w="1226" w:type="dxa"/>
          </w:tcPr>
          <w:p w14:paraId="117BDCEB" w14:textId="28D88A38"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57D6CB75" w14:textId="6807DB4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66482829" w14:textId="4A62E0BB"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793992DE" w14:textId="1423B4E6"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30C45705" w14:textId="76EFBF91"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7" w:type="dxa"/>
            <w:tcBorders>
              <w:right w:val="nil"/>
            </w:tcBorders>
          </w:tcPr>
          <w:p w14:paraId="774B24C5" w14:textId="2C69EC99"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r>
      <w:tr w:rsidR="00252C14" w14:paraId="0717697B" w14:textId="77777777" w:rsidTr="001D7319">
        <w:tc>
          <w:tcPr>
            <w:tcW w:w="3871" w:type="dxa"/>
            <w:tcBorders>
              <w:left w:val="nil"/>
            </w:tcBorders>
          </w:tcPr>
          <w:p w14:paraId="44C93C1C"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Food preparation/serving</w:t>
            </w:r>
          </w:p>
        </w:tc>
        <w:tc>
          <w:tcPr>
            <w:tcW w:w="1226" w:type="dxa"/>
          </w:tcPr>
          <w:p w14:paraId="57F1DA90" w14:textId="3E3664FC" w:rsidR="00252C14" w:rsidRDefault="00252C14" w:rsidP="00252C14">
            <w:pPr>
              <w:jc w:val="center"/>
              <w:rPr>
                <w:rFonts w:ascii="Times New Roman" w:hAnsi="Times New Roman" w:cs="Times New Roman"/>
                <w:b/>
                <w:bCs/>
                <w:sz w:val="20"/>
                <w:szCs w:val="20"/>
              </w:rPr>
            </w:pPr>
            <w:r w:rsidRPr="60461BB4">
              <w:rPr>
                <w:rFonts w:ascii="Times New Roman" w:hAnsi="Times New Roman" w:cs="Times New Roman"/>
                <w:b/>
                <w:bCs/>
                <w:sz w:val="20"/>
                <w:szCs w:val="20"/>
              </w:rPr>
              <w:t>9.79</w:t>
            </w:r>
          </w:p>
        </w:tc>
        <w:tc>
          <w:tcPr>
            <w:tcW w:w="1226" w:type="dxa"/>
          </w:tcPr>
          <w:p w14:paraId="62A9374F" w14:textId="6331751F" w:rsidR="00252C14" w:rsidRDefault="00252C14" w:rsidP="00252C14">
            <w:pPr>
              <w:jc w:val="center"/>
              <w:rPr>
                <w:rFonts w:ascii="Times New Roman" w:hAnsi="Times New Roman" w:cs="Times New Roman"/>
                <w:b/>
                <w:bCs/>
                <w:sz w:val="20"/>
                <w:szCs w:val="20"/>
              </w:rPr>
            </w:pPr>
            <w:r w:rsidRPr="60461BB4">
              <w:rPr>
                <w:rFonts w:ascii="Times New Roman" w:hAnsi="Times New Roman" w:cs="Times New Roman"/>
                <w:b/>
                <w:bCs/>
                <w:sz w:val="20"/>
                <w:szCs w:val="20"/>
              </w:rPr>
              <w:t>1.17-81.88</w:t>
            </w:r>
          </w:p>
        </w:tc>
        <w:tc>
          <w:tcPr>
            <w:tcW w:w="1226" w:type="dxa"/>
          </w:tcPr>
          <w:p w14:paraId="0CC04CDB" w14:textId="574F3B9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4.90</w:t>
            </w:r>
          </w:p>
        </w:tc>
        <w:tc>
          <w:tcPr>
            <w:tcW w:w="1226" w:type="dxa"/>
          </w:tcPr>
          <w:p w14:paraId="48511A84" w14:textId="0EEAB5FD"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47-50.56</w:t>
            </w:r>
          </w:p>
        </w:tc>
        <w:tc>
          <w:tcPr>
            <w:tcW w:w="1226" w:type="dxa"/>
          </w:tcPr>
          <w:p w14:paraId="6A731331" w14:textId="23B68CAE" w:rsidR="00252C14" w:rsidRPr="00D66E84" w:rsidRDefault="00252C14" w:rsidP="00252C14">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9.65</w:t>
            </w:r>
          </w:p>
        </w:tc>
        <w:tc>
          <w:tcPr>
            <w:tcW w:w="1226" w:type="dxa"/>
          </w:tcPr>
          <w:p w14:paraId="5BB42574" w14:textId="58AD7E3D" w:rsidR="00252C14" w:rsidRPr="00D66E84" w:rsidRDefault="00252C14" w:rsidP="00252C14">
            <w:pPr>
              <w:jc w:val="center"/>
              <w:rPr>
                <w:rFonts w:ascii="Times New Roman" w:hAnsi="Times New Roman" w:cs="Times New Roman"/>
                <w:b/>
                <w:bCs/>
                <w:sz w:val="20"/>
                <w:szCs w:val="20"/>
                <w:lang w:eastAsia="ko-KR"/>
              </w:rPr>
            </w:pPr>
            <w:r w:rsidRPr="60461BB4">
              <w:rPr>
                <w:rFonts w:ascii="Times New Roman" w:hAnsi="Times New Roman" w:cs="Times New Roman"/>
                <w:b/>
                <w:bCs/>
                <w:sz w:val="20"/>
                <w:szCs w:val="20"/>
                <w:lang w:eastAsia="ko-KR"/>
              </w:rPr>
              <w:t>1.16-80.19</w:t>
            </w:r>
          </w:p>
        </w:tc>
        <w:tc>
          <w:tcPr>
            <w:tcW w:w="1226" w:type="dxa"/>
          </w:tcPr>
          <w:p w14:paraId="290DA723" w14:textId="2A866D12"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3.87</w:t>
            </w:r>
          </w:p>
        </w:tc>
        <w:tc>
          <w:tcPr>
            <w:tcW w:w="1227" w:type="dxa"/>
            <w:tcBorders>
              <w:right w:val="nil"/>
            </w:tcBorders>
          </w:tcPr>
          <w:p w14:paraId="0BD1B4F2" w14:textId="4B3622AA"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37-40.57</w:t>
            </w:r>
          </w:p>
        </w:tc>
      </w:tr>
      <w:tr w:rsidR="00252C14" w14:paraId="7A0FEFE0" w14:textId="77777777" w:rsidTr="001D7319">
        <w:tc>
          <w:tcPr>
            <w:tcW w:w="3871" w:type="dxa"/>
            <w:tcBorders>
              <w:left w:val="nil"/>
            </w:tcBorders>
          </w:tcPr>
          <w:p w14:paraId="283644B0"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Cleaning </w:t>
            </w:r>
          </w:p>
        </w:tc>
        <w:tc>
          <w:tcPr>
            <w:tcW w:w="1226" w:type="dxa"/>
          </w:tcPr>
          <w:p w14:paraId="44F5E5D6" w14:textId="7A5E921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2.69</w:t>
            </w:r>
          </w:p>
        </w:tc>
        <w:tc>
          <w:tcPr>
            <w:tcW w:w="1226" w:type="dxa"/>
          </w:tcPr>
          <w:p w14:paraId="287F0AAD" w14:textId="37DDC10C"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6-43.74</w:t>
            </w:r>
          </w:p>
        </w:tc>
        <w:tc>
          <w:tcPr>
            <w:tcW w:w="1226" w:type="dxa"/>
          </w:tcPr>
          <w:p w14:paraId="2CC950B6" w14:textId="40E7EAC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12</w:t>
            </w:r>
          </w:p>
        </w:tc>
        <w:tc>
          <w:tcPr>
            <w:tcW w:w="1226" w:type="dxa"/>
          </w:tcPr>
          <w:p w14:paraId="422A22FE" w14:textId="10FE266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6-19.93</w:t>
            </w:r>
          </w:p>
        </w:tc>
        <w:tc>
          <w:tcPr>
            <w:tcW w:w="1226" w:type="dxa"/>
          </w:tcPr>
          <w:p w14:paraId="658D520C" w14:textId="16996EAD"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69</w:t>
            </w:r>
          </w:p>
        </w:tc>
        <w:tc>
          <w:tcPr>
            <w:tcW w:w="1226" w:type="dxa"/>
          </w:tcPr>
          <w:p w14:paraId="79918626" w14:textId="1F38904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6-44.25</w:t>
            </w:r>
          </w:p>
        </w:tc>
        <w:tc>
          <w:tcPr>
            <w:tcW w:w="1226" w:type="dxa"/>
          </w:tcPr>
          <w:p w14:paraId="5ED4604E" w14:textId="1266F273"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33</w:t>
            </w:r>
          </w:p>
        </w:tc>
        <w:tc>
          <w:tcPr>
            <w:tcW w:w="1227" w:type="dxa"/>
            <w:tcBorders>
              <w:right w:val="nil"/>
            </w:tcBorders>
          </w:tcPr>
          <w:p w14:paraId="147F7DF6" w14:textId="54D029CD"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08-22.88</w:t>
            </w:r>
          </w:p>
        </w:tc>
      </w:tr>
      <w:tr w:rsidR="00252C14" w14:paraId="1248746A" w14:textId="77777777" w:rsidTr="001D7319">
        <w:tc>
          <w:tcPr>
            <w:tcW w:w="3871" w:type="dxa"/>
            <w:tcBorders>
              <w:left w:val="nil"/>
            </w:tcBorders>
          </w:tcPr>
          <w:p w14:paraId="50725657"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Entertainment attendants/related workers</w:t>
            </w:r>
          </w:p>
        </w:tc>
        <w:tc>
          <w:tcPr>
            <w:tcW w:w="1226" w:type="dxa"/>
          </w:tcPr>
          <w:p w14:paraId="4D672C15" w14:textId="004A1E88"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0A1311BA" w14:textId="33A03720"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89BB5DC" w14:textId="7CC9795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289C6F9F" w14:textId="2F334B64"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1472F12B" w14:textId="6E86DDD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89AC043" w14:textId="63B8CBC6"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3CE8251" w14:textId="5CF31109"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Borders>
              <w:right w:val="nil"/>
            </w:tcBorders>
          </w:tcPr>
          <w:p w14:paraId="246A04D7" w14:textId="6556AC2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252C14" w14:paraId="4F6BC940" w14:textId="77777777" w:rsidTr="001D7319">
        <w:tc>
          <w:tcPr>
            <w:tcW w:w="3871" w:type="dxa"/>
            <w:tcBorders>
              <w:left w:val="nil"/>
            </w:tcBorders>
          </w:tcPr>
          <w:p w14:paraId="00A6C4DA"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Personal care/services</w:t>
            </w:r>
          </w:p>
        </w:tc>
        <w:tc>
          <w:tcPr>
            <w:tcW w:w="1226" w:type="dxa"/>
          </w:tcPr>
          <w:p w14:paraId="18DA9778" w14:textId="3FE99BF9" w:rsidR="00252C14" w:rsidRPr="00D66E84" w:rsidRDefault="00230D21" w:rsidP="00252C14">
            <w:pPr>
              <w:jc w:val="center"/>
              <w:rPr>
                <w:rFonts w:ascii="Times New Roman" w:hAnsi="Times New Roman" w:cs="Times New Roman"/>
                <w:sz w:val="20"/>
                <w:szCs w:val="20"/>
                <w:lang w:eastAsia="ko-KR"/>
              </w:rPr>
            </w:pPr>
            <w:r>
              <w:rPr>
                <w:rFonts w:ascii="Times New Roman" w:hAnsi="Times New Roman" w:cs="Times New Roman"/>
                <w:sz w:val="20"/>
                <w:szCs w:val="20"/>
                <w:lang w:eastAsia="ko-KR"/>
              </w:rPr>
              <w:t>2</w:t>
            </w:r>
            <w:r w:rsidR="00252C14" w:rsidRPr="60461BB4">
              <w:rPr>
                <w:rFonts w:ascii="Times New Roman" w:hAnsi="Times New Roman" w:cs="Times New Roman"/>
                <w:sz w:val="20"/>
                <w:szCs w:val="20"/>
                <w:lang w:eastAsia="ko-KR"/>
              </w:rPr>
              <w:t>.35</w:t>
            </w:r>
          </w:p>
        </w:tc>
        <w:tc>
          <w:tcPr>
            <w:tcW w:w="1226" w:type="dxa"/>
          </w:tcPr>
          <w:p w14:paraId="14F199E2" w14:textId="1EC2DF69"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4-39.25</w:t>
            </w:r>
          </w:p>
        </w:tc>
        <w:tc>
          <w:tcPr>
            <w:tcW w:w="1226" w:type="dxa"/>
          </w:tcPr>
          <w:p w14:paraId="13A9366D" w14:textId="67B04D52"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2.16</w:t>
            </w:r>
          </w:p>
        </w:tc>
        <w:tc>
          <w:tcPr>
            <w:tcW w:w="1226" w:type="dxa"/>
          </w:tcPr>
          <w:p w14:paraId="5D99C215" w14:textId="5D387EBD"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2-37.88</w:t>
            </w:r>
          </w:p>
        </w:tc>
        <w:tc>
          <w:tcPr>
            <w:tcW w:w="1226" w:type="dxa"/>
          </w:tcPr>
          <w:p w14:paraId="6EB796F3" w14:textId="6D53A479"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35</w:t>
            </w:r>
          </w:p>
        </w:tc>
        <w:tc>
          <w:tcPr>
            <w:tcW w:w="1226" w:type="dxa"/>
          </w:tcPr>
          <w:p w14:paraId="1426DF6B" w14:textId="16E54FA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4-39.25</w:t>
            </w:r>
          </w:p>
        </w:tc>
        <w:tc>
          <w:tcPr>
            <w:tcW w:w="1226" w:type="dxa"/>
          </w:tcPr>
          <w:p w14:paraId="3255B828" w14:textId="3BF5CE7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46</w:t>
            </w:r>
          </w:p>
        </w:tc>
        <w:tc>
          <w:tcPr>
            <w:tcW w:w="1227" w:type="dxa"/>
            <w:tcBorders>
              <w:right w:val="nil"/>
            </w:tcBorders>
          </w:tcPr>
          <w:p w14:paraId="1D86976C" w14:textId="732120F4"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3-46.89</w:t>
            </w:r>
          </w:p>
        </w:tc>
      </w:tr>
      <w:tr w:rsidR="00252C14" w14:paraId="6A587189" w14:textId="77777777" w:rsidTr="001D7319">
        <w:tc>
          <w:tcPr>
            <w:tcW w:w="3871" w:type="dxa"/>
            <w:tcBorders>
              <w:left w:val="nil"/>
            </w:tcBorders>
          </w:tcPr>
          <w:p w14:paraId="75146CDF"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Sales </w:t>
            </w:r>
          </w:p>
        </w:tc>
        <w:tc>
          <w:tcPr>
            <w:tcW w:w="1226" w:type="dxa"/>
          </w:tcPr>
          <w:p w14:paraId="2BA191F0" w14:textId="3EA21BD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51</w:t>
            </w:r>
          </w:p>
        </w:tc>
        <w:tc>
          <w:tcPr>
            <w:tcW w:w="1226" w:type="dxa"/>
          </w:tcPr>
          <w:p w14:paraId="70685F74" w14:textId="5AD3A3C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26-24.22</w:t>
            </w:r>
          </w:p>
        </w:tc>
        <w:tc>
          <w:tcPr>
            <w:tcW w:w="1226" w:type="dxa"/>
          </w:tcPr>
          <w:p w14:paraId="6F22D8FA" w14:textId="0AE2F904"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47</w:t>
            </w:r>
          </w:p>
        </w:tc>
        <w:tc>
          <w:tcPr>
            <w:tcW w:w="1226" w:type="dxa"/>
          </w:tcPr>
          <w:p w14:paraId="26EAE822" w14:textId="24AE16D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4-15.83</w:t>
            </w:r>
          </w:p>
        </w:tc>
        <w:tc>
          <w:tcPr>
            <w:tcW w:w="1226" w:type="dxa"/>
          </w:tcPr>
          <w:p w14:paraId="1CD816D4" w14:textId="60D0807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51</w:t>
            </w:r>
          </w:p>
        </w:tc>
        <w:tc>
          <w:tcPr>
            <w:tcW w:w="1226" w:type="dxa"/>
          </w:tcPr>
          <w:p w14:paraId="28F07884" w14:textId="50DBC37A"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26-24.33</w:t>
            </w:r>
          </w:p>
        </w:tc>
        <w:tc>
          <w:tcPr>
            <w:tcW w:w="1226" w:type="dxa"/>
          </w:tcPr>
          <w:p w14:paraId="2C4C2DF4" w14:textId="23FA7B10"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49</w:t>
            </w:r>
          </w:p>
        </w:tc>
        <w:tc>
          <w:tcPr>
            <w:tcW w:w="1227" w:type="dxa"/>
            <w:tcBorders>
              <w:right w:val="nil"/>
            </w:tcBorders>
          </w:tcPr>
          <w:p w14:paraId="018BC6DB" w14:textId="4A59E6E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3-17.61</w:t>
            </w:r>
          </w:p>
        </w:tc>
      </w:tr>
      <w:tr w:rsidR="00252C14" w14:paraId="2BF66779" w14:textId="77777777" w:rsidTr="001D7319">
        <w:tc>
          <w:tcPr>
            <w:tcW w:w="3871" w:type="dxa"/>
            <w:tcBorders>
              <w:left w:val="nil"/>
            </w:tcBorders>
          </w:tcPr>
          <w:p w14:paraId="5E087487"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Office/admin support services</w:t>
            </w:r>
          </w:p>
        </w:tc>
        <w:tc>
          <w:tcPr>
            <w:tcW w:w="1226" w:type="dxa"/>
          </w:tcPr>
          <w:p w14:paraId="056B4998" w14:textId="2FE6B67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21</w:t>
            </w:r>
          </w:p>
        </w:tc>
        <w:tc>
          <w:tcPr>
            <w:tcW w:w="1226" w:type="dxa"/>
          </w:tcPr>
          <w:p w14:paraId="7FF30AEE" w14:textId="042D9EEB"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1-13.07</w:t>
            </w:r>
          </w:p>
        </w:tc>
        <w:tc>
          <w:tcPr>
            <w:tcW w:w="1226" w:type="dxa"/>
          </w:tcPr>
          <w:p w14:paraId="29F74DF0" w14:textId="6514A989"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86</w:t>
            </w:r>
          </w:p>
        </w:tc>
        <w:tc>
          <w:tcPr>
            <w:tcW w:w="1226" w:type="dxa"/>
          </w:tcPr>
          <w:p w14:paraId="0F75C53C" w14:textId="0E44992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7-10.12</w:t>
            </w:r>
          </w:p>
        </w:tc>
        <w:tc>
          <w:tcPr>
            <w:tcW w:w="1226" w:type="dxa"/>
          </w:tcPr>
          <w:p w14:paraId="341C487E" w14:textId="1E81F05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0</w:t>
            </w:r>
          </w:p>
        </w:tc>
        <w:tc>
          <w:tcPr>
            <w:tcW w:w="1226" w:type="dxa"/>
          </w:tcPr>
          <w:p w14:paraId="3C15DE5E" w14:textId="1138A490"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1-12.99</w:t>
            </w:r>
          </w:p>
        </w:tc>
        <w:tc>
          <w:tcPr>
            <w:tcW w:w="1226" w:type="dxa"/>
          </w:tcPr>
          <w:p w14:paraId="2E0098C3" w14:textId="35229CD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01</w:t>
            </w:r>
          </w:p>
        </w:tc>
        <w:tc>
          <w:tcPr>
            <w:tcW w:w="1227" w:type="dxa"/>
            <w:tcBorders>
              <w:right w:val="nil"/>
            </w:tcBorders>
          </w:tcPr>
          <w:p w14:paraId="67F137CB" w14:textId="4E3B163E"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08-12.76</w:t>
            </w:r>
          </w:p>
        </w:tc>
      </w:tr>
      <w:tr w:rsidR="00252C14" w14:paraId="36BF53CA" w14:textId="77777777" w:rsidTr="001D7319">
        <w:tc>
          <w:tcPr>
            <w:tcW w:w="3871" w:type="dxa"/>
            <w:tcBorders>
              <w:left w:val="nil"/>
            </w:tcBorders>
          </w:tcPr>
          <w:p w14:paraId="26EC690C"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Farming/fishing/forestry</w:t>
            </w:r>
          </w:p>
        </w:tc>
        <w:tc>
          <w:tcPr>
            <w:tcW w:w="1226" w:type="dxa"/>
          </w:tcPr>
          <w:p w14:paraId="5686ADE6" w14:textId="3F75250D"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07CA47C5" w14:textId="2F02F7DC"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763003AA" w14:textId="092F4A9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2B098C51" w14:textId="5879455F"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2858C722" w14:textId="4FDE07F7"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70DC36AB" w14:textId="31983BE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4B2A3DB9" w14:textId="33874B42"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Borders>
              <w:right w:val="nil"/>
            </w:tcBorders>
          </w:tcPr>
          <w:p w14:paraId="2E8EC8EF" w14:textId="056E23C5"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252C14" w14:paraId="5385C7A8" w14:textId="77777777" w:rsidTr="001D7319">
        <w:tc>
          <w:tcPr>
            <w:tcW w:w="3871" w:type="dxa"/>
            <w:tcBorders>
              <w:left w:val="nil"/>
            </w:tcBorders>
          </w:tcPr>
          <w:p w14:paraId="64FE337D"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Construction/extraction </w:t>
            </w:r>
          </w:p>
        </w:tc>
        <w:tc>
          <w:tcPr>
            <w:tcW w:w="1226" w:type="dxa"/>
          </w:tcPr>
          <w:p w14:paraId="070A2AB7" w14:textId="22D3B10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4.45</w:t>
            </w:r>
          </w:p>
        </w:tc>
        <w:tc>
          <w:tcPr>
            <w:tcW w:w="1226" w:type="dxa"/>
          </w:tcPr>
          <w:p w14:paraId="2C155BF7" w14:textId="6B0FFCB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48-41.38</w:t>
            </w:r>
          </w:p>
        </w:tc>
        <w:tc>
          <w:tcPr>
            <w:tcW w:w="1226" w:type="dxa"/>
          </w:tcPr>
          <w:p w14:paraId="4A75D006" w14:textId="029C500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42</w:t>
            </w:r>
          </w:p>
        </w:tc>
        <w:tc>
          <w:tcPr>
            <w:tcW w:w="1226" w:type="dxa"/>
          </w:tcPr>
          <w:p w14:paraId="24BA3FFC" w14:textId="36DA0B1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2-16.62</w:t>
            </w:r>
          </w:p>
        </w:tc>
        <w:tc>
          <w:tcPr>
            <w:tcW w:w="1226" w:type="dxa"/>
          </w:tcPr>
          <w:p w14:paraId="18357D2B" w14:textId="55DBA99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4.47</w:t>
            </w:r>
          </w:p>
        </w:tc>
        <w:tc>
          <w:tcPr>
            <w:tcW w:w="1226" w:type="dxa"/>
          </w:tcPr>
          <w:p w14:paraId="570F8D32" w14:textId="3F01659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48-41.62</w:t>
            </w:r>
          </w:p>
        </w:tc>
        <w:tc>
          <w:tcPr>
            <w:tcW w:w="1226" w:type="dxa"/>
          </w:tcPr>
          <w:p w14:paraId="0AA8A84F" w14:textId="2FCA07F8"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99</w:t>
            </w:r>
          </w:p>
        </w:tc>
        <w:tc>
          <w:tcPr>
            <w:tcW w:w="1227" w:type="dxa"/>
            <w:tcBorders>
              <w:right w:val="nil"/>
            </w:tcBorders>
          </w:tcPr>
          <w:p w14:paraId="034D9CD2" w14:textId="7A9E6B5A"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7-23.94</w:t>
            </w:r>
          </w:p>
        </w:tc>
      </w:tr>
      <w:tr w:rsidR="00252C14" w14:paraId="4423796B" w14:textId="77777777" w:rsidTr="001D7319">
        <w:tc>
          <w:tcPr>
            <w:tcW w:w="3871" w:type="dxa"/>
            <w:tcBorders>
              <w:left w:val="nil"/>
            </w:tcBorders>
          </w:tcPr>
          <w:p w14:paraId="6C4FD246" w14:textId="15813492"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Installation/maintenance/repairs</w:t>
            </w:r>
          </w:p>
        </w:tc>
        <w:tc>
          <w:tcPr>
            <w:tcW w:w="1226" w:type="dxa"/>
          </w:tcPr>
          <w:p w14:paraId="4D42AF21" w14:textId="6D037F35"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63</w:t>
            </w:r>
          </w:p>
        </w:tc>
        <w:tc>
          <w:tcPr>
            <w:tcW w:w="1226" w:type="dxa"/>
          </w:tcPr>
          <w:p w14:paraId="12456DD1" w14:textId="39ECF9D3"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0-27.09</w:t>
            </w:r>
          </w:p>
        </w:tc>
        <w:tc>
          <w:tcPr>
            <w:tcW w:w="1226" w:type="dxa"/>
          </w:tcPr>
          <w:p w14:paraId="0C92A2D3" w14:textId="017E748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54</w:t>
            </w:r>
          </w:p>
        </w:tc>
        <w:tc>
          <w:tcPr>
            <w:tcW w:w="1226" w:type="dxa"/>
          </w:tcPr>
          <w:p w14:paraId="707D3F75" w14:textId="0D83398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03-11.42</w:t>
            </w:r>
          </w:p>
        </w:tc>
        <w:tc>
          <w:tcPr>
            <w:tcW w:w="1226" w:type="dxa"/>
          </w:tcPr>
          <w:p w14:paraId="0FF85E4C" w14:textId="4D158F35"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63</w:t>
            </w:r>
          </w:p>
        </w:tc>
        <w:tc>
          <w:tcPr>
            <w:tcW w:w="1226" w:type="dxa"/>
          </w:tcPr>
          <w:p w14:paraId="46464793" w14:textId="7AD4B0B8"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0-26.89</w:t>
            </w:r>
          </w:p>
        </w:tc>
        <w:tc>
          <w:tcPr>
            <w:tcW w:w="1226" w:type="dxa"/>
          </w:tcPr>
          <w:p w14:paraId="1134B490" w14:textId="5EFA3C7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67</w:t>
            </w:r>
          </w:p>
        </w:tc>
        <w:tc>
          <w:tcPr>
            <w:tcW w:w="1227" w:type="dxa"/>
            <w:tcBorders>
              <w:right w:val="nil"/>
            </w:tcBorders>
          </w:tcPr>
          <w:p w14:paraId="2DFFA9D7" w14:textId="679AEA1C"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03-13.11</w:t>
            </w:r>
          </w:p>
        </w:tc>
      </w:tr>
      <w:tr w:rsidR="00252C14" w14:paraId="2465434D" w14:textId="77777777" w:rsidTr="001D7319">
        <w:tc>
          <w:tcPr>
            <w:tcW w:w="3871" w:type="dxa"/>
            <w:tcBorders>
              <w:left w:val="nil"/>
            </w:tcBorders>
          </w:tcPr>
          <w:p w14:paraId="1FF5CF52"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Production/operations </w:t>
            </w:r>
          </w:p>
        </w:tc>
        <w:tc>
          <w:tcPr>
            <w:tcW w:w="1226" w:type="dxa"/>
          </w:tcPr>
          <w:p w14:paraId="341F4146" w14:textId="7304274E"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2E17F505" w14:textId="7F828F9B"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681F8B71" w14:textId="34CC5ECA"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1D356AF5" w14:textId="3C118FF3"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Pr>
          <w:p w14:paraId="25550AFA" w14:textId="1814545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4A92E7B8" w14:textId="12F8C0B9"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Pr>
          <w:p w14:paraId="00D061F4" w14:textId="31D15D9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Borders>
              <w:right w:val="nil"/>
            </w:tcBorders>
          </w:tcPr>
          <w:p w14:paraId="554A7487" w14:textId="4EEDC47A"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r>
      <w:tr w:rsidR="00252C14" w14:paraId="6A94AE45" w14:textId="77777777" w:rsidTr="001D7319">
        <w:tc>
          <w:tcPr>
            <w:tcW w:w="3871" w:type="dxa"/>
            <w:tcBorders>
              <w:left w:val="nil"/>
            </w:tcBorders>
          </w:tcPr>
          <w:p w14:paraId="5BD3A142"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Setter/operators/tenders</w:t>
            </w:r>
          </w:p>
        </w:tc>
        <w:tc>
          <w:tcPr>
            <w:tcW w:w="1226" w:type="dxa"/>
          </w:tcPr>
          <w:p w14:paraId="60DE5B55" w14:textId="67D552A3"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5.60</w:t>
            </w:r>
          </w:p>
        </w:tc>
        <w:tc>
          <w:tcPr>
            <w:tcW w:w="1226" w:type="dxa"/>
          </w:tcPr>
          <w:p w14:paraId="4D62BD78" w14:textId="2E524FB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54-58.38</w:t>
            </w:r>
          </w:p>
        </w:tc>
        <w:tc>
          <w:tcPr>
            <w:tcW w:w="1226" w:type="dxa"/>
          </w:tcPr>
          <w:p w14:paraId="600B8C85" w14:textId="4DA87144"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25</w:t>
            </w:r>
          </w:p>
        </w:tc>
        <w:tc>
          <w:tcPr>
            <w:tcW w:w="1226" w:type="dxa"/>
          </w:tcPr>
          <w:p w14:paraId="361AA1AF" w14:textId="0AC8DC94"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8-27.84</w:t>
            </w:r>
          </w:p>
        </w:tc>
        <w:tc>
          <w:tcPr>
            <w:tcW w:w="1226" w:type="dxa"/>
          </w:tcPr>
          <w:p w14:paraId="36B98879" w14:textId="1DF44126"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5.55</w:t>
            </w:r>
          </w:p>
        </w:tc>
        <w:tc>
          <w:tcPr>
            <w:tcW w:w="1226" w:type="dxa"/>
          </w:tcPr>
          <w:p w14:paraId="06B551E4" w14:textId="134F956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53-58.48</w:t>
            </w:r>
          </w:p>
        </w:tc>
        <w:tc>
          <w:tcPr>
            <w:tcW w:w="1226" w:type="dxa"/>
          </w:tcPr>
          <w:p w14:paraId="751359B0" w14:textId="2D8CFB96"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2.26</w:t>
            </w:r>
          </w:p>
        </w:tc>
        <w:tc>
          <w:tcPr>
            <w:tcW w:w="1227" w:type="dxa"/>
            <w:tcBorders>
              <w:right w:val="nil"/>
            </w:tcBorders>
          </w:tcPr>
          <w:p w14:paraId="0264A82E" w14:textId="01238B4B"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7-29.94</w:t>
            </w:r>
          </w:p>
        </w:tc>
      </w:tr>
      <w:tr w:rsidR="00252C14" w14:paraId="15437F9D" w14:textId="77777777" w:rsidTr="001D7319">
        <w:tc>
          <w:tcPr>
            <w:tcW w:w="3871" w:type="dxa"/>
            <w:tcBorders>
              <w:left w:val="nil"/>
            </w:tcBorders>
          </w:tcPr>
          <w:p w14:paraId="64EE8ACC"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Transportation/material moving</w:t>
            </w:r>
          </w:p>
        </w:tc>
        <w:tc>
          <w:tcPr>
            <w:tcW w:w="1226" w:type="dxa"/>
          </w:tcPr>
          <w:p w14:paraId="2E4F9D03" w14:textId="22DBA361"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3.23</w:t>
            </w:r>
          </w:p>
        </w:tc>
        <w:tc>
          <w:tcPr>
            <w:tcW w:w="1226" w:type="dxa"/>
          </w:tcPr>
          <w:p w14:paraId="3F473AF4" w14:textId="526FB7F6"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33-31.73</w:t>
            </w:r>
          </w:p>
        </w:tc>
        <w:tc>
          <w:tcPr>
            <w:tcW w:w="1226" w:type="dxa"/>
          </w:tcPr>
          <w:p w14:paraId="2AAD8BB1" w14:textId="60EB6A97"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1.25</w:t>
            </w:r>
          </w:p>
        </w:tc>
        <w:tc>
          <w:tcPr>
            <w:tcW w:w="1226" w:type="dxa"/>
          </w:tcPr>
          <w:p w14:paraId="5ED4D21A" w14:textId="15577691"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10-14.97</w:t>
            </w:r>
          </w:p>
        </w:tc>
        <w:tc>
          <w:tcPr>
            <w:tcW w:w="1226" w:type="dxa"/>
          </w:tcPr>
          <w:p w14:paraId="258D1041" w14:textId="0FD13A35"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3.21</w:t>
            </w:r>
          </w:p>
        </w:tc>
        <w:tc>
          <w:tcPr>
            <w:tcW w:w="1226" w:type="dxa"/>
          </w:tcPr>
          <w:p w14:paraId="2FB55B2A" w14:textId="0B5592A8"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0.32-31.98</w:t>
            </w:r>
          </w:p>
        </w:tc>
        <w:tc>
          <w:tcPr>
            <w:tcW w:w="1226" w:type="dxa"/>
          </w:tcPr>
          <w:p w14:paraId="5B773405" w14:textId="3B6BA4C9"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1.36</w:t>
            </w:r>
          </w:p>
        </w:tc>
        <w:tc>
          <w:tcPr>
            <w:tcW w:w="1227" w:type="dxa"/>
            <w:tcBorders>
              <w:right w:val="nil"/>
            </w:tcBorders>
          </w:tcPr>
          <w:p w14:paraId="071394E3" w14:textId="4634F98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0.11-16.77</w:t>
            </w:r>
          </w:p>
        </w:tc>
      </w:tr>
      <w:tr w:rsidR="00252C14" w14:paraId="0983C45C" w14:textId="77777777" w:rsidTr="001D7319">
        <w:tc>
          <w:tcPr>
            <w:tcW w:w="3871" w:type="dxa"/>
            <w:tcBorders>
              <w:left w:val="nil"/>
              <w:bottom w:val="single" w:sz="8" w:space="0" w:color="000000" w:themeColor="text1"/>
            </w:tcBorders>
          </w:tcPr>
          <w:p w14:paraId="598377E2" w14:textId="77777777" w:rsidR="00252C14" w:rsidRPr="004A6790" w:rsidRDefault="00252C14" w:rsidP="00252C14">
            <w:pPr>
              <w:rPr>
                <w:rFonts w:ascii="Times New Roman" w:hAnsi="Times New Roman" w:cs="Times New Roman"/>
                <w:sz w:val="22"/>
                <w:szCs w:val="22"/>
              </w:rPr>
            </w:pPr>
            <w:r w:rsidRPr="004A6790">
              <w:rPr>
                <w:rFonts w:ascii="Times New Roman" w:hAnsi="Times New Roman" w:cs="Times New Roman"/>
                <w:sz w:val="22"/>
                <w:szCs w:val="22"/>
              </w:rPr>
              <w:t xml:space="preserve">Armed Forces </w:t>
            </w:r>
          </w:p>
        </w:tc>
        <w:tc>
          <w:tcPr>
            <w:tcW w:w="1226" w:type="dxa"/>
            <w:tcBorders>
              <w:bottom w:val="single" w:sz="8" w:space="0" w:color="000000" w:themeColor="text1"/>
            </w:tcBorders>
          </w:tcPr>
          <w:p w14:paraId="239B0EBE" w14:textId="3AE6C34F"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Borders>
              <w:bottom w:val="single" w:sz="8" w:space="0" w:color="000000" w:themeColor="text1"/>
            </w:tcBorders>
          </w:tcPr>
          <w:p w14:paraId="0E91493F" w14:textId="75C61DA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Borders>
              <w:bottom w:val="single" w:sz="8" w:space="0" w:color="000000" w:themeColor="text1"/>
            </w:tcBorders>
          </w:tcPr>
          <w:p w14:paraId="76B3AE88" w14:textId="5F4EA434"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Borders>
              <w:bottom w:val="single" w:sz="8" w:space="0" w:color="000000" w:themeColor="text1"/>
            </w:tcBorders>
          </w:tcPr>
          <w:p w14:paraId="663B7D88" w14:textId="6F0A6682" w:rsidR="00252C14" w:rsidRPr="00D66E84" w:rsidRDefault="00252C14" w:rsidP="00252C14">
            <w:pPr>
              <w:jc w:val="center"/>
              <w:rPr>
                <w:rFonts w:ascii="Times New Roman" w:hAnsi="Times New Roman" w:cs="Times New Roman"/>
                <w:sz w:val="20"/>
                <w:szCs w:val="20"/>
                <w:lang w:eastAsia="ko-KR"/>
              </w:rPr>
            </w:pPr>
            <w:r w:rsidRPr="60461BB4">
              <w:rPr>
                <w:rFonts w:ascii="Times New Roman" w:hAnsi="Times New Roman" w:cs="Times New Roman"/>
                <w:sz w:val="20"/>
                <w:szCs w:val="20"/>
                <w:lang w:eastAsia="ko-KR"/>
              </w:rPr>
              <w:t>-</w:t>
            </w:r>
          </w:p>
        </w:tc>
        <w:tc>
          <w:tcPr>
            <w:tcW w:w="1226" w:type="dxa"/>
            <w:tcBorders>
              <w:bottom w:val="single" w:sz="8" w:space="0" w:color="000000" w:themeColor="text1"/>
            </w:tcBorders>
          </w:tcPr>
          <w:p w14:paraId="134BBA6D" w14:textId="3D039465"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Borders>
              <w:bottom w:val="single" w:sz="8" w:space="0" w:color="000000" w:themeColor="text1"/>
            </w:tcBorders>
          </w:tcPr>
          <w:p w14:paraId="5B3BB047" w14:textId="25E51BFF"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6" w:type="dxa"/>
            <w:tcBorders>
              <w:bottom w:val="single" w:sz="8" w:space="0" w:color="000000" w:themeColor="text1"/>
            </w:tcBorders>
          </w:tcPr>
          <w:p w14:paraId="1BE674FA" w14:textId="6404CA83"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c>
          <w:tcPr>
            <w:tcW w:w="1227" w:type="dxa"/>
            <w:tcBorders>
              <w:bottom w:val="single" w:sz="8" w:space="0" w:color="000000" w:themeColor="text1"/>
              <w:right w:val="nil"/>
            </w:tcBorders>
          </w:tcPr>
          <w:p w14:paraId="732264D9" w14:textId="35BF9296" w:rsidR="00252C14" w:rsidRPr="00D66E84" w:rsidRDefault="00252C14" w:rsidP="00252C14">
            <w:pPr>
              <w:jc w:val="center"/>
              <w:rPr>
                <w:rFonts w:ascii="Times New Roman" w:hAnsi="Times New Roman" w:cs="Times New Roman"/>
                <w:sz w:val="20"/>
                <w:szCs w:val="20"/>
              </w:rPr>
            </w:pPr>
            <w:r w:rsidRPr="60461BB4">
              <w:rPr>
                <w:rFonts w:ascii="Times New Roman" w:hAnsi="Times New Roman" w:cs="Times New Roman"/>
                <w:sz w:val="20"/>
                <w:szCs w:val="20"/>
              </w:rPr>
              <w:t>-</w:t>
            </w:r>
          </w:p>
        </w:tc>
      </w:tr>
    </w:tbl>
    <w:p w14:paraId="1F10A3B6" w14:textId="77777777" w:rsidR="007432AD" w:rsidRPr="00D13A49" w:rsidRDefault="007432AD" w:rsidP="007432AD">
      <w:pPr>
        <w:rPr>
          <w:rFonts w:ascii="Times New Roman" w:hAnsi="Times New Roman" w:cs="Times New Roman"/>
        </w:rPr>
      </w:pPr>
      <w:r w:rsidRPr="00C4482B">
        <w:rPr>
          <w:rFonts w:ascii="Times New Roman" w:hAnsi="Times New Roman" w:cs="Times New Roman"/>
          <w:i/>
          <w:iCs/>
          <w:sz w:val="20"/>
          <w:szCs w:val="20"/>
        </w:rPr>
        <w:t>Notes</w:t>
      </w:r>
      <w:r w:rsidRPr="00C4482B">
        <w:rPr>
          <w:rFonts w:ascii="Times New Roman" w:hAnsi="Times New Roman" w:cs="Times New Roman"/>
          <w:sz w:val="20"/>
          <w:szCs w:val="20"/>
        </w:rPr>
        <w:t xml:space="preserve">. </w:t>
      </w:r>
      <w:r w:rsidRPr="00714145">
        <w:rPr>
          <w:rFonts w:ascii="Times New Roman" w:hAnsi="Times New Roman" w:cs="Times New Roman"/>
          <w:sz w:val="20"/>
          <w:szCs w:val="20"/>
        </w:rPr>
        <w:t xml:space="preserve">The occupation categories are based on the U.S. Census Bureau's 2002 Standard Occupational Classification (SOC) codes. </w:t>
      </w:r>
      <w:r>
        <w:rPr>
          <w:rFonts w:ascii="Times New Roman" w:hAnsi="Times New Roman" w:cs="Times New Roman"/>
          <w:sz w:val="20"/>
          <w:szCs w:val="20"/>
        </w:rPr>
        <w:t>All c</w:t>
      </w:r>
      <w:r w:rsidRPr="00714145">
        <w:rPr>
          <w:rFonts w:ascii="Times New Roman" w:hAnsi="Times New Roman" w:cs="Times New Roman"/>
          <w:sz w:val="20"/>
          <w:szCs w:val="20"/>
        </w:rPr>
        <w:t xml:space="preserve">ovariates included </w:t>
      </w:r>
      <w:r>
        <w:rPr>
          <w:rFonts w:ascii="Times New Roman" w:hAnsi="Times New Roman" w:cs="Times New Roman"/>
          <w:sz w:val="20"/>
          <w:szCs w:val="20"/>
        </w:rPr>
        <w:t>sociodemographic, health, and work-related characteristics</w:t>
      </w:r>
      <w:r w:rsidRPr="00714145">
        <w:rPr>
          <w:rFonts w:ascii="Times New Roman" w:hAnsi="Times New Roman" w:cs="Times New Roman"/>
          <w:sz w:val="20"/>
          <w:szCs w:val="20"/>
        </w:rPr>
        <w:t>. Incidence-Rate Ratios (IRRs) and 95% CI for the covariates are not presented to conserve space. Bolded IRRs indicate statistical significance at the 0.05 level. The estimates and confidence intervals are adjusted for the complex sampling design using sample weight.</w:t>
      </w:r>
    </w:p>
    <w:p w14:paraId="4F968519" w14:textId="77777777" w:rsidR="007432AD" w:rsidRPr="00D13A49" w:rsidRDefault="007432AD" w:rsidP="0046799F">
      <w:pPr>
        <w:rPr>
          <w:rFonts w:ascii="Times New Roman" w:hAnsi="Times New Roman" w:cs="Times New Roman"/>
        </w:rPr>
      </w:pPr>
    </w:p>
    <w:sectPr w:rsidR="007432AD" w:rsidRPr="00D13A49" w:rsidSect="00D66E84">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4AC01" w14:textId="77777777" w:rsidR="00F80464" w:rsidRDefault="00F80464" w:rsidP="000373DB">
      <w:pPr>
        <w:spacing w:after="0" w:line="240" w:lineRule="auto"/>
      </w:pPr>
      <w:r>
        <w:separator/>
      </w:r>
    </w:p>
  </w:endnote>
  <w:endnote w:type="continuationSeparator" w:id="0">
    <w:p w14:paraId="70A7481E" w14:textId="77777777" w:rsidR="00F80464" w:rsidRDefault="00F80464" w:rsidP="000373DB">
      <w:pPr>
        <w:spacing w:after="0" w:line="240" w:lineRule="auto"/>
      </w:pPr>
      <w:r>
        <w:continuationSeparator/>
      </w:r>
    </w:p>
  </w:endnote>
  <w:endnote w:type="continuationNotice" w:id="1">
    <w:p w14:paraId="302AD738" w14:textId="77777777" w:rsidR="00F80464" w:rsidRDefault="00F804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442196"/>
      <w:docPartObj>
        <w:docPartGallery w:val="Page Numbers (Bottom of Page)"/>
        <w:docPartUnique/>
      </w:docPartObj>
    </w:sdtPr>
    <w:sdtEndPr>
      <w:rPr>
        <w:rFonts w:ascii="Times New Roman" w:hAnsi="Times New Roman" w:cs="Times New Roman"/>
        <w:noProof/>
        <w:sz w:val="24"/>
        <w:szCs w:val="24"/>
      </w:rPr>
    </w:sdtEndPr>
    <w:sdtContent>
      <w:p w14:paraId="782A900A" w14:textId="77777777" w:rsidR="0037629D" w:rsidRPr="00656B50" w:rsidRDefault="0037629D">
        <w:pPr>
          <w:pStyle w:val="Footer"/>
          <w:jc w:val="center"/>
          <w:rPr>
            <w:rFonts w:ascii="Times New Roman" w:hAnsi="Times New Roman" w:cs="Times New Roman"/>
            <w:sz w:val="24"/>
            <w:szCs w:val="24"/>
          </w:rPr>
        </w:pPr>
        <w:r w:rsidRPr="00656B50">
          <w:rPr>
            <w:rFonts w:ascii="Times New Roman" w:hAnsi="Times New Roman" w:cs="Times New Roman"/>
            <w:sz w:val="24"/>
            <w:szCs w:val="24"/>
          </w:rPr>
          <w:fldChar w:fldCharType="begin"/>
        </w:r>
        <w:r w:rsidRPr="00656B50">
          <w:rPr>
            <w:rFonts w:ascii="Times New Roman" w:hAnsi="Times New Roman" w:cs="Times New Roman"/>
            <w:sz w:val="24"/>
            <w:szCs w:val="24"/>
          </w:rPr>
          <w:instrText xml:space="preserve"> PAGE   \* MERGEFORMAT </w:instrText>
        </w:r>
        <w:r w:rsidRPr="00656B50">
          <w:rPr>
            <w:rFonts w:ascii="Times New Roman" w:hAnsi="Times New Roman" w:cs="Times New Roman"/>
            <w:sz w:val="24"/>
            <w:szCs w:val="24"/>
          </w:rPr>
          <w:fldChar w:fldCharType="separate"/>
        </w:r>
        <w:r>
          <w:rPr>
            <w:rFonts w:ascii="Times New Roman" w:hAnsi="Times New Roman" w:cs="Times New Roman"/>
            <w:noProof/>
            <w:sz w:val="24"/>
            <w:szCs w:val="24"/>
          </w:rPr>
          <w:t>16</w:t>
        </w:r>
        <w:r w:rsidRPr="00656B50">
          <w:rPr>
            <w:rFonts w:ascii="Times New Roman" w:hAnsi="Times New Roman" w:cs="Times New Roman"/>
            <w:noProof/>
            <w:sz w:val="24"/>
            <w:szCs w:val="24"/>
          </w:rPr>
          <w:fldChar w:fldCharType="end"/>
        </w:r>
      </w:p>
    </w:sdtContent>
  </w:sdt>
  <w:p w14:paraId="13E4CECA" w14:textId="77777777" w:rsidR="0037629D" w:rsidRDefault="00376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E3B89" w14:textId="77777777" w:rsidR="00F80464" w:rsidRDefault="00F80464" w:rsidP="000373DB">
      <w:pPr>
        <w:spacing w:after="0" w:line="240" w:lineRule="auto"/>
      </w:pPr>
      <w:r>
        <w:separator/>
      </w:r>
    </w:p>
  </w:footnote>
  <w:footnote w:type="continuationSeparator" w:id="0">
    <w:p w14:paraId="524CB1F4" w14:textId="77777777" w:rsidR="00F80464" w:rsidRDefault="00F80464" w:rsidP="000373DB">
      <w:pPr>
        <w:spacing w:after="0" w:line="240" w:lineRule="auto"/>
      </w:pPr>
      <w:r>
        <w:continuationSeparator/>
      </w:r>
    </w:p>
  </w:footnote>
  <w:footnote w:type="continuationNotice" w:id="1">
    <w:p w14:paraId="1C1EF47E" w14:textId="77777777" w:rsidR="00F80464" w:rsidRDefault="00F804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60D72" w14:textId="666D2CA5" w:rsidR="0037629D" w:rsidRPr="00E14E20" w:rsidRDefault="0037629D" w:rsidP="00E14E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24B"/>
    <w:multiLevelType w:val="hybridMultilevel"/>
    <w:tmpl w:val="8326D4B8"/>
    <w:lvl w:ilvl="0" w:tplc="AD60EE5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426B8"/>
    <w:multiLevelType w:val="hybridMultilevel"/>
    <w:tmpl w:val="C480171A"/>
    <w:lvl w:ilvl="0" w:tplc="25A474F2">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B02720"/>
    <w:multiLevelType w:val="hybridMultilevel"/>
    <w:tmpl w:val="D78C9A2E"/>
    <w:lvl w:ilvl="0" w:tplc="23363FB4">
      <w:start w:val="1"/>
      <w:numFmt w:val="bullet"/>
      <w:lvlText w:val=""/>
      <w:lvlJc w:val="left"/>
      <w:pPr>
        <w:ind w:left="1800" w:hanging="360"/>
      </w:pPr>
      <w:rPr>
        <w:rFonts w:ascii="Symbol" w:hAnsi="Symbol"/>
      </w:rPr>
    </w:lvl>
    <w:lvl w:ilvl="1" w:tplc="4A0060B2">
      <w:start w:val="1"/>
      <w:numFmt w:val="bullet"/>
      <w:lvlText w:val=""/>
      <w:lvlJc w:val="left"/>
      <w:pPr>
        <w:ind w:left="2520" w:hanging="360"/>
      </w:pPr>
      <w:rPr>
        <w:rFonts w:ascii="Symbol" w:hAnsi="Symbol"/>
      </w:rPr>
    </w:lvl>
    <w:lvl w:ilvl="2" w:tplc="F72E544A">
      <w:start w:val="1"/>
      <w:numFmt w:val="bullet"/>
      <w:lvlText w:val=""/>
      <w:lvlJc w:val="left"/>
      <w:pPr>
        <w:ind w:left="1800" w:hanging="360"/>
      </w:pPr>
      <w:rPr>
        <w:rFonts w:ascii="Symbol" w:hAnsi="Symbol"/>
      </w:rPr>
    </w:lvl>
    <w:lvl w:ilvl="3" w:tplc="F52A01CA">
      <w:start w:val="1"/>
      <w:numFmt w:val="bullet"/>
      <w:lvlText w:val=""/>
      <w:lvlJc w:val="left"/>
      <w:pPr>
        <w:ind w:left="1800" w:hanging="360"/>
      </w:pPr>
      <w:rPr>
        <w:rFonts w:ascii="Symbol" w:hAnsi="Symbol"/>
      </w:rPr>
    </w:lvl>
    <w:lvl w:ilvl="4" w:tplc="E4E607DE">
      <w:start w:val="1"/>
      <w:numFmt w:val="bullet"/>
      <w:lvlText w:val=""/>
      <w:lvlJc w:val="left"/>
      <w:pPr>
        <w:ind w:left="1800" w:hanging="360"/>
      </w:pPr>
      <w:rPr>
        <w:rFonts w:ascii="Symbol" w:hAnsi="Symbol"/>
      </w:rPr>
    </w:lvl>
    <w:lvl w:ilvl="5" w:tplc="517A2192">
      <w:start w:val="1"/>
      <w:numFmt w:val="bullet"/>
      <w:lvlText w:val=""/>
      <w:lvlJc w:val="left"/>
      <w:pPr>
        <w:ind w:left="1800" w:hanging="360"/>
      </w:pPr>
      <w:rPr>
        <w:rFonts w:ascii="Symbol" w:hAnsi="Symbol"/>
      </w:rPr>
    </w:lvl>
    <w:lvl w:ilvl="6" w:tplc="533696E4">
      <w:start w:val="1"/>
      <w:numFmt w:val="bullet"/>
      <w:lvlText w:val=""/>
      <w:lvlJc w:val="left"/>
      <w:pPr>
        <w:ind w:left="1800" w:hanging="360"/>
      </w:pPr>
      <w:rPr>
        <w:rFonts w:ascii="Symbol" w:hAnsi="Symbol"/>
      </w:rPr>
    </w:lvl>
    <w:lvl w:ilvl="7" w:tplc="35EAD6EE">
      <w:start w:val="1"/>
      <w:numFmt w:val="bullet"/>
      <w:lvlText w:val=""/>
      <w:lvlJc w:val="left"/>
      <w:pPr>
        <w:ind w:left="1800" w:hanging="360"/>
      </w:pPr>
      <w:rPr>
        <w:rFonts w:ascii="Symbol" w:hAnsi="Symbol"/>
      </w:rPr>
    </w:lvl>
    <w:lvl w:ilvl="8" w:tplc="19E85426">
      <w:start w:val="1"/>
      <w:numFmt w:val="bullet"/>
      <w:lvlText w:val=""/>
      <w:lvlJc w:val="left"/>
      <w:pPr>
        <w:ind w:left="1800" w:hanging="360"/>
      </w:pPr>
      <w:rPr>
        <w:rFonts w:ascii="Symbol" w:hAnsi="Symbol"/>
      </w:rPr>
    </w:lvl>
  </w:abstractNum>
  <w:abstractNum w:abstractNumId="3" w15:restartNumberingAfterBreak="0">
    <w:nsid w:val="040E41E3"/>
    <w:multiLevelType w:val="hybridMultilevel"/>
    <w:tmpl w:val="5BA433C8"/>
    <w:lvl w:ilvl="0" w:tplc="32DA47A2">
      <w:start w:val="1"/>
      <w:numFmt w:val="bullet"/>
      <w:lvlText w:val=""/>
      <w:lvlJc w:val="left"/>
      <w:pPr>
        <w:ind w:left="1080" w:hanging="360"/>
      </w:pPr>
      <w:rPr>
        <w:rFonts w:ascii="Symbol" w:hAnsi="Symbol"/>
      </w:rPr>
    </w:lvl>
    <w:lvl w:ilvl="1" w:tplc="F4D4113E">
      <w:start w:val="1"/>
      <w:numFmt w:val="bullet"/>
      <w:lvlText w:val=""/>
      <w:lvlJc w:val="left"/>
      <w:pPr>
        <w:ind w:left="2520" w:hanging="360"/>
      </w:pPr>
      <w:rPr>
        <w:rFonts w:ascii="Symbol" w:hAnsi="Symbol"/>
      </w:rPr>
    </w:lvl>
    <w:lvl w:ilvl="2" w:tplc="15328B48">
      <w:start w:val="1"/>
      <w:numFmt w:val="bullet"/>
      <w:lvlText w:val=""/>
      <w:lvlJc w:val="left"/>
      <w:pPr>
        <w:ind w:left="1080" w:hanging="360"/>
      </w:pPr>
      <w:rPr>
        <w:rFonts w:ascii="Symbol" w:hAnsi="Symbol"/>
      </w:rPr>
    </w:lvl>
    <w:lvl w:ilvl="3" w:tplc="D5CC6D10">
      <w:start w:val="1"/>
      <w:numFmt w:val="bullet"/>
      <w:lvlText w:val=""/>
      <w:lvlJc w:val="left"/>
      <w:pPr>
        <w:ind w:left="1080" w:hanging="360"/>
      </w:pPr>
      <w:rPr>
        <w:rFonts w:ascii="Symbol" w:hAnsi="Symbol"/>
      </w:rPr>
    </w:lvl>
    <w:lvl w:ilvl="4" w:tplc="63D0952C">
      <w:start w:val="1"/>
      <w:numFmt w:val="bullet"/>
      <w:lvlText w:val=""/>
      <w:lvlJc w:val="left"/>
      <w:pPr>
        <w:ind w:left="1080" w:hanging="360"/>
      </w:pPr>
      <w:rPr>
        <w:rFonts w:ascii="Symbol" w:hAnsi="Symbol"/>
      </w:rPr>
    </w:lvl>
    <w:lvl w:ilvl="5" w:tplc="439C1456">
      <w:start w:val="1"/>
      <w:numFmt w:val="bullet"/>
      <w:lvlText w:val=""/>
      <w:lvlJc w:val="left"/>
      <w:pPr>
        <w:ind w:left="1080" w:hanging="360"/>
      </w:pPr>
      <w:rPr>
        <w:rFonts w:ascii="Symbol" w:hAnsi="Symbol"/>
      </w:rPr>
    </w:lvl>
    <w:lvl w:ilvl="6" w:tplc="A66026CE">
      <w:start w:val="1"/>
      <w:numFmt w:val="bullet"/>
      <w:lvlText w:val=""/>
      <w:lvlJc w:val="left"/>
      <w:pPr>
        <w:ind w:left="1080" w:hanging="360"/>
      </w:pPr>
      <w:rPr>
        <w:rFonts w:ascii="Symbol" w:hAnsi="Symbol"/>
      </w:rPr>
    </w:lvl>
    <w:lvl w:ilvl="7" w:tplc="353C9B9E">
      <w:start w:val="1"/>
      <w:numFmt w:val="bullet"/>
      <w:lvlText w:val=""/>
      <w:lvlJc w:val="left"/>
      <w:pPr>
        <w:ind w:left="1080" w:hanging="360"/>
      </w:pPr>
      <w:rPr>
        <w:rFonts w:ascii="Symbol" w:hAnsi="Symbol"/>
      </w:rPr>
    </w:lvl>
    <w:lvl w:ilvl="8" w:tplc="9A9CDE28">
      <w:start w:val="1"/>
      <w:numFmt w:val="bullet"/>
      <w:lvlText w:val=""/>
      <w:lvlJc w:val="left"/>
      <w:pPr>
        <w:ind w:left="1080" w:hanging="360"/>
      </w:pPr>
      <w:rPr>
        <w:rFonts w:ascii="Symbol" w:hAnsi="Symbol"/>
      </w:rPr>
    </w:lvl>
  </w:abstractNum>
  <w:abstractNum w:abstractNumId="4" w15:restartNumberingAfterBreak="0">
    <w:nsid w:val="0740482E"/>
    <w:multiLevelType w:val="hybridMultilevel"/>
    <w:tmpl w:val="890614DC"/>
    <w:lvl w:ilvl="0" w:tplc="BEE4A91A">
      <w:start w:val="1"/>
      <w:numFmt w:val="bullet"/>
      <w:lvlText w:val=""/>
      <w:lvlJc w:val="left"/>
      <w:pPr>
        <w:ind w:left="1020" w:hanging="360"/>
      </w:pPr>
      <w:rPr>
        <w:rFonts w:ascii="Symbol" w:hAnsi="Symbol"/>
      </w:rPr>
    </w:lvl>
    <w:lvl w:ilvl="1" w:tplc="B4D012E6">
      <w:start w:val="1"/>
      <w:numFmt w:val="bullet"/>
      <w:lvlText w:val=""/>
      <w:lvlJc w:val="left"/>
      <w:pPr>
        <w:ind w:left="1020" w:hanging="360"/>
      </w:pPr>
      <w:rPr>
        <w:rFonts w:ascii="Symbol" w:hAnsi="Symbol"/>
      </w:rPr>
    </w:lvl>
    <w:lvl w:ilvl="2" w:tplc="51E04E0C">
      <w:start w:val="1"/>
      <w:numFmt w:val="bullet"/>
      <w:lvlText w:val=""/>
      <w:lvlJc w:val="left"/>
      <w:pPr>
        <w:ind w:left="1020" w:hanging="360"/>
      </w:pPr>
      <w:rPr>
        <w:rFonts w:ascii="Symbol" w:hAnsi="Symbol"/>
      </w:rPr>
    </w:lvl>
    <w:lvl w:ilvl="3" w:tplc="8FDEDBBC">
      <w:start w:val="1"/>
      <w:numFmt w:val="bullet"/>
      <w:lvlText w:val=""/>
      <w:lvlJc w:val="left"/>
      <w:pPr>
        <w:ind w:left="1020" w:hanging="360"/>
      </w:pPr>
      <w:rPr>
        <w:rFonts w:ascii="Symbol" w:hAnsi="Symbol"/>
      </w:rPr>
    </w:lvl>
    <w:lvl w:ilvl="4" w:tplc="51AA60C4">
      <w:start w:val="1"/>
      <w:numFmt w:val="bullet"/>
      <w:lvlText w:val=""/>
      <w:lvlJc w:val="left"/>
      <w:pPr>
        <w:ind w:left="1020" w:hanging="360"/>
      </w:pPr>
      <w:rPr>
        <w:rFonts w:ascii="Symbol" w:hAnsi="Symbol"/>
      </w:rPr>
    </w:lvl>
    <w:lvl w:ilvl="5" w:tplc="C1C068C6">
      <w:start w:val="1"/>
      <w:numFmt w:val="bullet"/>
      <w:lvlText w:val=""/>
      <w:lvlJc w:val="left"/>
      <w:pPr>
        <w:ind w:left="1020" w:hanging="360"/>
      </w:pPr>
      <w:rPr>
        <w:rFonts w:ascii="Symbol" w:hAnsi="Symbol"/>
      </w:rPr>
    </w:lvl>
    <w:lvl w:ilvl="6" w:tplc="FC8E5C1A">
      <w:start w:val="1"/>
      <w:numFmt w:val="bullet"/>
      <w:lvlText w:val=""/>
      <w:lvlJc w:val="left"/>
      <w:pPr>
        <w:ind w:left="1020" w:hanging="360"/>
      </w:pPr>
      <w:rPr>
        <w:rFonts w:ascii="Symbol" w:hAnsi="Symbol"/>
      </w:rPr>
    </w:lvl>
    <w:lvl w:ilvl="7" w:tplc="D0109BB4">
      <w:start w:val="1"/>
      <w:numFmt w:val="bullet"/>
      <w:lvlText w:val=""/>
      <w:lvlJc w:val="left"/>
      <w:pPr>
        <w:ind w:left="1020" w:hanging="360"/>
      </w:pPr>
      <w:rPr>
        <w:rFonts w:ascii="Symbol" w:hAnsi="Symbol"/>
      </w:rPr>
    </w:lvl>
    <w:lvl w:ilvl="8" w:tplc="C444DFF0">
      <w:start w:val="1"/>
      <w:numFmt w:val="bullet"/>
      <w:lvlText w:val=""/>
      <w:lvlJc w:val="left"/>
      <w:pPr>
        <w:ind w:left="1020" w:hanging="360"/>
      </w:pPr>
      <w:rPr>
        <w:rFonts w:ascii="Symbol" w:hAnsi="Symbol"/>
      </w:rPr>
    </w:lvl>
  </w:abstractNum>
  <w:abstractNum w:abstractNumId="5" w15:restartNumberingAfterBreak="0">
    <w:nsid w:val="08EE3599"/>
    <w:multiLevelType w:val="hybridMultilevel"/>
    <w:tmpl w:val="0D2CC586"/>
    <w:lvl w:ilvl="0" w:tplc="C6A42C1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F01283"/>
    <w:multiLevelType w:val="hybridMultilevel"/>
    <w:tmpl w:val="93BE5374"/>
    <w:lvl w:ilvl="0" w:tplc="44CCBF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F6C4C"/>
    <w:multiLevelType w:val="hybridMultilevel"/>
    <w:tmpl w:val="41A4AD62"/>
    <w:lvl w:ilvl="0" w:tplc="B23658FC">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223F71"/>
    <w:multiLevelType w:val="hybridMultilevel"/>
    <w:tmpl w:val="E49E3236"/>
    <w:lvl w:ilvl="0" w:tplc="3C26DE7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C2117"/>
    <w:multiLevelType w:val="hybridMultilevel"/>
    <w:tmpl w:val="461AA270"/>
    <w:lvl w:ilvl="0" w:tplc="6D18C43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D7F43"/>
    <w:multiLevelType w:val="hybridMultilevel"/>
    <w:tmpl w:val="190EA58C"/>
    <w:lvl w:ilvl="0" w:tplc="76D8C150">
      <w:start w:val="1"/>
      <w:numFmt w:val="bullet"/>
      <w:lvlText w:val=""/>
      <w:lvlJc w:val="left"/>
      <w:pPr>
        <w:ind w:left="1800" w:hanging="360"/>
      </w:pPr>
      <w:rPr>
        <w:rFonts w:ascii="Symbol" w:hAnsi="Symbol"/>
      </w:rPr>
    </w:lvl>
    <w:lvl w:ilvl="1" w:tplc="C554CA92">
      <w:start w:val="1"/>
      <w:numFmt w:val="bullet"/>
      <w:lvlText w:val=""/>
      <w:lvlJc w:val="left"/>
      <w:pPr>
        <w:ind w:left="1800" w:hanging="360"/>
      </w:pPr>
      <w:rPr>
        <w:rFonts w:ascii="Symbol" w:hAnsi="Symbol"/>
      </w:rPr>
    </w:lvl>
    <w:lvl w:ilvl="2" w:tplc="02165338">
      <w:start w:val="1"/>
      <w:numFmt w:val="bullet"/>
      <w:lvlText w:val=""/>
      <w:lvlJc w:val="left"/>
      <w:pPr>
        <w:ind w:left="1800" w:hanging="360"/>
      </w:pPr>
      <w:rPr>
        <w:rFonts w:ascii="Symbol" w:hAnsi="Symbol"/>
      </w:rPr>
    </w:lvl>
    <w:lvl w:ilvl="3" w:tplc="2102BAAA">
      <w:start w:val="1"/>
      <w:numFmt w:val="bullet"/>
      <w:lvlText w:val=""/>
      <w:lvlJc w:val="left"/>
      <w:pPr>
        <w:ind w:left="1800" w:hanging="360"/>
      </w:pPr>
      <w:rPr>
        <w:rFonts w:ascii="Symbol" w:hAnsi="Symbol"/>
      </w:rPr>
    </w:lvl>
    <w:lvl w:ilvl="4" w:tplc="81E0F24C">
      <w:start w:val="1"/>
      <w:numFmt w:val="bullet"/>
      <w:lvlText w:val=""/>
      <w:lvlJc w:val="left"/>
      <w:pPr>
        <w:ind w:left="1800" w:hanging="360"/>
      </w:pPr>
      <w:rPr>
        <w:rFonts w:ascii="Symbol" w:hAnsi="Symbol"/>
      </w:rPr>
    </w:lvl>
    <w:lvl w:ilvl="5" w:tplc="0980B06A">
      <w:start w:val="1"/>
      <w:numFmt w:val="bullet"/>
      <w:lvlText w:val=""/>
      <w:lvlJc w:val="left"/>
      <w:pPr>
        <w:ind w:left="1800" w:hanging="360"/>
      </w:pPr>
      <w:rPr>
        <w:rFonts w:ascii="Symbol" w:hAnsi="Symbol"/>
      </w:rPr>
    </w:lvl>
    <w:lvl w:ilvl="6" w:tplc="58669D82">
      <w:start w:val="1"/>
      <w:numFmt w:val="bullet"/>
      <w:lvlText w:val=""/>
      <w:lvlJc w:val="left"/>
      <w:pPr>
        <w:ind w:left="1800" w:hanging="360"/>
      </w:pPr>
      <w:rPr>
        <w:rFonts w:ascii="Symbol" w:hAnsi="Symbol"/>
      </w:rPr>
    </w:lvl>
    <w:lvl w:ilvl="7" w:tplc="3014CFC8">
      <w:start w:val="1"/>
      <w:numFmt w:val="bullet"/>
      <w:lvlText w:val=""/>
      <w:lvlJc w:val="left"/>
      <w:pPr>
        <w:ind w:left="1800" w:hanging="360"/>
      </w:pPr>
      <w:rPr>
        <w:rFonts w:ascii="Symbol" w:hAnsi="Symbol"/>
      </w:rPr>
    </w:lvl>
    <w:lvl w:ilvl="8" w:tplc="DB22602A">
      <w:start w:val="1"/>
      <w:numFmt w:val="bullet"/>
      <w:lvlText w:val=""/>
      <w:lvlJc w:val="left"/>
      <w:pPr>
        <w:ind w:left="1800" w:hanging="360"/>
      </w:pPr>
      <w:rPr>
        <w:rFonts w:ascii="Symbol" w:hAnsi="Symbol"/>
      </w:rPr>
    </w:lvl>
  </w:abstractNum>
  <w:abstractNum w:abstractNumId="11" w15:restartNumberingAfterBreak="0">
    <w:nsid w:val="1F496FA2"/>
    <w:multiLevelType w:val="hybridMultilevel"/>
    <w:tmpl w:val="8ACEA3F6"/>
    <w:lvl w:ilvl="0" w:tplc="2BDAB93A">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1411F8"/>
    <w:multiLevelType w:val="hybridMultilevel"/>
    <w:tmpl w:val="009C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66E0D"/>
    <w:multiLevelType w:val="hybridMultilevel"/>
    <w:tmpl w:val="26BC8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702A51"/>
    <w:multiLevelType w:val="hybridMultilevel"/>
    <w:tmpl w:val="3F7E564A"/>
    <w:lvl w:ilvl="0" w:tplc="C1C05CB6">
      <w:start w:val="1"/>
      <w:numFmt w:val="decimal"/>
      <w:lvlText w:val="%1."/>
      <w:lvlJc w:val="left"/>
      <w:pPr>
        <w:ind w:left="1020" w:hanging="360"/>
      </w:pPr>
    </w:lvl>
    <w:lvl w:ilvl="1" w:tplc="507CF99A">
      <w:start w:val="1"/>
      <w:numFmt w:val="decimal"/>
      <w:lvlText w:val="%2."/>
      <w:lvlJc w:val="left"/>
      <w:pPr>
        <w:ind w:left="1020" w:hanging="360"/>
      </w:pPr>
    </w:lvl>
    <w:lvl w:ilvl="2" w:tplc="0F28E1A0">
      <w:start w:val="1"/>
      <w:numFmt w:val="decimal"/>
      <w:lvlText w:val="%3."/>
      <w:lvlJc w:val="left"/>
      <w:pPr>
        <w:ind w:left="1020" w:hanging="360"/>
      </w:pPr>
    </w:lvl>
    <w:lvl w:ilvl="3" w:tplc="364EA38E">
      <w:start w:val="1"/>
      <w:numFmt w:val="decimal"/>
      <w:lvlText w:val="%4."/>
      <w:lvlJc w:val="left"/>
      <w:pPr>
        <w:ind w:left="1020" w:hanging="360"/>
      </w:pPr>
    </w:lvl>
    <w:lvl w:ilvl="4" w:tplc="07685F86">
      <w:start w:val="1"/>
      <w:numFmt w:val="decimal"/>
      <w:lvlText w:val="%5."/>
      <w:lvlJc w:val="left"/>
      <w:pPr>
        <w:ind w:left="1020" w:hanging="360"/>
      </w:pPr>
    </w:lvl>
    <w:lvl w:ilvl="5" w:tplc="2A3A42AC">
      <w:start w:val="1"/>
      <w:numFmt w:val="decimal"/>
      <w:lvlText w:val="%6."/>
      <w:lvlJc w:val="left"/>
      <w:pPr>
        <w:ind w:left="1020" w:hanging="360"/>
      </w:pPr>
    </w:lvl>
    <w:lvl w:ilvl="6" w:tplc="2D2E85EA">
      <w:start w:val="1"/>
      <w:numFmt w:val="decimal"/>
      <w:lvlText w:val="%7."/>
      <w:lvlJc w:val="left"/>
      <w:pPr>
        <w:ind w:left="1020" w:hanging="360"/>
      </w:pPr>
    </w:lvl>
    <w:lvl w:ilvl="7" w:tplc="EA988F3E">
      <w:start w:val="1"/>
      <w:numFmt w:val="decimal"/>
      <w:lvlText w:val="%8."/>
      <w:lvlJc w:val="left"/>
      <w:pPr>
        <w:ind w:left="1020" w:hanging="360"/>
      </w:pPr>
    </w:lvl>
    <w:lvl w:ilvl="8" w:tplc="CF0A4A3C">
      <w:start w:val="1"/>
      <w:numFmt w:val="decimal"/>
      <w:lvlText w:val="%9."/>
      <w:lvlJc w:val="left"/>
      <w:pPr>
        <w:ind w:left="1020" w:hanging="360"/>
      </w:pPr>
    </w:lvl>
  </w:abstractNum>
  <w:abstractNum w:abstractNumId="15" w15:restartNumberingAfterBreak="0">
    <w:nsid w:val="3F0D1E44"/>
    <w:multiLevelType w:val="hybridMultilevel"/>
    <w:tmpl w:val="E67013C6"/>
    <w:lvl w:ilvl="0" w:tplc="C17C424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7824E8"/>
    <w:multiLevelType w:val="hybridMultilevel"/>
    <w:tmpl w:val="1D56C0AA"/>
    <w:lvl w:ilvl="0" w:tplc="AC8039A8">
      <w:start w:val="1"/>
      <w:numFmt w:val="bullet"/>
      <w:lvlText w:val=""/>
      <w:lvlJc w:val="left"/>
      <w:pPr>
        <w:ind w:left="1020" w:hanging="360"/>
      </w:pPr>
      <w:rPr>
        <w:rFonts w:ascii="Symbol" w:hAnsi="Symbol"/>
      </w:rPr>
    </w:lvl>
    <w:lvl w:ilvl="1" w:tplc="4302EF20">
      <w:start w:val="1"/>
      <w:numFmt w:val="bullet"/>
      <w:lvlText w:val=""/>
      <w:lvlJc w:val="left"/>
      <w:pPr>
        <w:ind w:left="1020" w:hanging="360"/>
      </w:pPr>
      <w:rPr>
        <w:rFonts w:ascii="Symbol" w:hAnsi="Symbol"/>
      </w:rPr>
    </w:lvl>
    <w:lvl w:ilvl="2" w:tplc="5AB40A98">
      <w:start w:val="1"/>
      <w:numFmt w:val="bullet"/>
      <w:lvlText w:val=""/>
      <w:lvlJc w:val="left"/>
      <w:pPr>
        <w:ind w:left="1020" w:hanging="360"/>
      </w:pPr>
      <w:rPr>
        <w:rFonts w:ascii="Symbol" w:hAnsi="Symbol"/>
      </w:rPr>
    </w:lvl>
    <w:lvl w:ilvl="3" w:tplc="B034528C">
      <w:start w:val="1"/>
      <w:numFmt w:val="bullet"/>
      <w:lvlText w:val=""/>
      <w:lvlJc w:val="left"/>
      <w:pPr>
        <w:ind w:left="1020" w:hanging="360"/>
      </w:pPr>
      <w:rPr>
        <w:rFonts w:ascii="Symbol" w:hAnsi="Symbol"/>
      </w:rPr>
    </w:lvl>
    <w:lvl w:ilvl="4" w:tplc="2E2A4746">
      <w:start w:val="1"/>
      <w:numFmt w:val="bullet"/>
      <w:lvlText w:val=""/>
      <w:lvlJc w:val="left"/>
      <w:pPr>
        <w:ind w:left="1020" w:hanging="360"/>
      </w:pPr>
      <w:rPr>
        <w:rFonts w:ascii="Symbol" w:hAnsi="Symbol"/>
      </w:rPr>
    </w:lvl>
    <w:lvl w:ilvl="5" w:tplc="C7E89A84">
      <w:start w:val="1"/>
      <w:numFmt w:val="bullet"/>
      <w:lvlText w:val=""/>
      <w:lvlJc w:val="left"/>
      <w:pPr>
        <w:ind w:left="1020" w:hanging="360"/>
      </w:pPr>
      <w:rPr>
        <w:rFonts w:ascii="Symbol" w:hAnsi="Symbol"/>
      </w:rPr>
    </w:lvl>
    <w:lvl w:ilvl="6" w:tplc="2B7CABBC">
      <w:start w:val="1"/>
      <w:numFmt w:val="bullet"/>
      <w:lvlText w:val=""/>
      <w:lvlJc w:val="left"/>
      <w:pPr>
        <w:ind w:left="1020" w:hanging="360"/>
      </w:pPr>
      <w:rPr>
        <w:rFonts w:ascii="Symbol" w:hAnsi="Symbol"/>
      </w:rPr>
    </w:lvl>
    <w:lvl w:ilvl="7" w:tplc="C3D662EE">
      <w:start w:val="1"/>
      <w:numFmt w:val="bullet"/>
      <w:lvlText w:val=""/>
      <w:lvlJc w:val="left"/>
      <w:pPr>
        <w:ind w:left="1020" w:hanging="360"/>
      </w:pPr>
      <w:rPr>
        <w:rFonts w:ascii="Symbol" w:hAnsi="Symbol"/>
      </w:rPr>
    </w:lvl>
    <w:lvl w:ilvl="8" w:tplc="E182E13A">
      <w:start w:val="1"/>
      <w:numFmt w:val="bullet"/>
      <w:lvlText w:val=""/>
      <w:lvlJc w:val="left"/>
      <w:pPr>
        <w:ind w:left="1020" w:hanging="360"/>
      </w:pPr>
      <w:rPr>
        <w:rFonts w:ascii="Symbol" w:hAnsi="Symbol"/>
      </w:rPr>
    </w:lvl>
  </w:abstractNum>
  <w:abstractNum w:abstractNumId="17" w15:restartNumberingAfterBreak="0">
    <w:nsid w:val="47507EE7"/>
    <w:multiLevelType w:val="hybridMultilevel"/>
    <w:tmpl w:val="79041172"/>
    <w:lvl w:ilvl="0" w:tplc="10FAA92C">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134BBB"/>
    <w:multiLevelType w:val="hybridMultilevel"/>
    <w:tmpl w:val="5F0E12F8"/>
    <w:lvl w:ilvl="0" w:tplc="6A9663FA">
      <w:start w:val="1"/>
      <w:numFmt w:val="bullet"/>
      <w:lvlText w:val=""/>
      <w:lvlJc w:val="left"/>
      <w:pPr>
        <w:ind w:left="1800" w:hanging="360"/>
      </w:pPr>
      <w:rPr>
        <w:rFonts w:ascii="Symbol" w:hAnsi="Symbol"/>
      </w:rPr>
    </w:lvl>
    <w:lvl w:ilvl="1" w:tplc="D374C544">
      <w:start w:val="1"/>
      <w:numFmt w:val="bullet"/>
      <w:lvlText w:val=""/>
      <w:lvlJc w:val="left"/>
      <w:pPr>
        <w:ind w:left="2520" w:hanging="360"/>
      </w:pPr>
      <w:rPr>
        <w:rFonts w:ascii="Symbol" w:hAnsi="Symbol"/>
      </w:rPr>
    </w:lvl>
    <w:lvl w:ilvl="2" w:tplc="3866090E">
      <w:start w:val="1"/>
      <w:numFmt w:val="bullet"/>
      <w:lvlText w:val=""/>
      <w:lvlJc w:val="left"/>
      <w:pPr>
        <w:ind w:left="3240" w:hanging="360"/>
      </w:pPr>
      <w:rPr>
        <w:rFonts w:ascii="Symbol" w:hAnsi="Symbol"/>
      </w:rPr>
    </w:lvl>
    <w:lvl w:ilvl="3" w:tplc="CF964150">
      <w:start w:val="1"/>
      <w:numFmt w:val="bullet"/>
      <w:lvlText w:val=""/>
      <w:lvlJc w:val="left"/>
      <w:pPr>
        <w:ind w:left="1800" w:hanging="360"/>
      </w:pPr>
      <w:rPr>
        <w:rFonts w:ascii="Symbol" w:hAnsi="Symbol"/>
      </w:rPr>
    </w:lvl>
    <w:lvl w:ilvl="4" w:tplc="08E80FC0">
      <w:start w:val="1"/>
      <w:numFmt w:val="bullet"/>
      <w:lvlText w:val=""/>
      <w:lvlJc w:val="left"/>
      <w:pPr>
        <w:ind w:left="1800" w:hanging="360"/>
      </w:pPr>
      <w:rPr>
        <w:rFonts w:ascii="Symbol" w:hAnsi="Symbol"/>
      </w:rPr>
    </w:lvl>
    <w:lvl w:ilvl="5" w:tplc="9078EB4E">
      <w:start w:val="1"/>
      <w:numFmt w:val="bullet"/>
      <w:lvlText w:val=""/>
      <w:lvlJc w:val="left"/>
      <w:pPr>
        <w:ind w:left="1800" w:hanging="360"/>
      </w:pPr>
      <w:rPr>
        <w:rFonts w:ascii="Symbol" w:hAnsi="Symbol"/>
      </w:rPr>
    </w:lvl>
    <w:lvl w:ilvl="6" w:tplc="CDEC8C66">
      <w:start w:val="1"/>
      <w:numFmt w:val="bullet"/>
      <w:lvlText w:val=""/>
      <w:lvlJc w:val="left"/>
      <w:pPr>
        <w:ind w:left="1800" w:hanging="360"/>
      </w:pPr>
      <w:rPr>
        <w:rFonts w:ascii="Symbol" w:hAnsi="Symbol"/>
      </w:rPr>
    </w:lvl>
    <w:lvl w:ilvl="7" w:tplc="9CC6CE1A">
      <w:start w:val="1"/>
      <w:numFmt w:val="bullet"/>
      <w:lvlText w:val=""/>
      <w:lvlJc w:val="left"/>
      <w:pPr>
        <w:ind w:left="1800" w:hanging="360"/>
      </w:pPr>
      <w:rPr>
        <w:rFonts w:ascii="Symbol" w:hAnsi="Symbol"/>
      </w:rPr>
    </w:lvl>
    <w:lvl w:ilvl="8" w:tplc="37809196">
      <w:start w:val="1"/>
      <w:numFmt w:val="bullet"/>
      <w:lvlText w:val=""/>
      <w:lvlJc w:val="left"/>
      <w:pPr>
        <w:ind w:left="1800" w:hanging="360"/>
      </w:pPr>
      <w:rPr>
        <w:rFonts w:ascii="Symbol" w:hAnsi="Symbol"/>
      </w:rPr>
    </w:lvl>
  </w:abstractNum>
  <w:abstractNum w:abstractNumId="19" w15:restartNumberingAfterBreak="0">
    <w:nsid w:val="4BE4283F"/>
    <w:multiLevelType w:val="hybridMultilevel"/>
    <w:tmpl w:val="1A5A59E6"/>
    <w:lvl w:ilvl="0" w:tplc="1E58747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3463D"/>
    <w:multiLevelType w:val="hybridMultilevel"/>
    <w:tmpl w:val="3722A3C2"/>
    <w:lvl w:ilvl="0" w:tplc="E6F02D2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A1029"/>
    <w:multiLevelType w:val="hybridMultilevel"/>
    <w:tmpl w:val="D9868B74"/>
    <w:lvl w:ilvl="0" w:tplc="614ABBC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343C2"/>
    <w:multiLevelType w:val="hybridMultilevel"/>
    <w:tmpl w:val="B5E82DDA"/>
    <w:lvl w:ilvl="0" w:tplc="1CBA674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B7326F"/>
    <w:multiLevelType w:val="hybridMultilevel"/>
    <w:tmpl w:val="539037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1230E"/>
    <w:multiLevelType w:val="hybridMultilevel"/>
    <w:tmpl w:val="9A66D888"/>
    <w:lvl w:ilvl="0" w:tplc="5E5C5084">
      <w:start w:val="1"/>
      <w:numFmt w:val="bullet"/>
      <w:lvlText w:val=""/>
      <w:lvlJc w:val="left"/>
      <w:pPr>
        <w:ind w:left="1800" w:hanging="360"/>
      </w:pPr>
      <w:rPr>
        <w:rFonts w:ascii="Symbol" w:hAnsi="Symbol"/>
      </w:rPr>
    </w:lvl>
    <w:lvl w:ilvl="1" w:tplc="4F5AB116">
      <w:start w:val="1"/>
      <w:numFmt w:val="bullet"/>
      <w:lvlText w:val=""/>
      <w:lvlJc w:val="left"/>
      <w:pPr>
        <w:ind w:left="2520" w:hanging="360"/>
      </w:pPr>
      <w:rPr>
        <w:rFonts w:ascii="Symbol" w:hAnsi="Symbol"/>
      </w:rPr>
    </w:lvl>
    <w:lvl w:ilvl="2" w:tplc="78EEE1C0">
      <w:start w:val="1"/>
      <w:numFmt w:val="bullet"/>
      <w:lvlText w:val=""/>
      <w:lvlJc w:val="left"/>
      <w:pPr>
        <w:ind w:left="3240" w:hanging="360"/>
      </w:pPr>
      <w:rPr>
        <w:rFonts w:ascii="Symbol" w:hAnsi="Symbol"/>
      </w:rPr>
    </w:lvl>
    <w:lvl w:ilvl="3" w:tplc="3A286F68">
      <w:start w:val="1"/>
      <w:numFmt w:val="bullet"/>
      <w:lvlText w:val=""/>
      <w:lvlJc w:val="left"/>
      <w:pPr>
        <w:ind w:left="1800" w:hanging="360"/>
      </w:pPr>
      <w:rPr>
        <w:rFonts w:ascii="Symbol" w:hAnsi="Symbol"/>
      </w:rPr>
    </w:lvl>
    <w:lvl w:ilvl="4" w:tplc="5D3AF296">
      <w:start w:val="1"/>
      <w:numFmt w:val="bullet"/>
      <w:lvlText w:val=""/>
      <w:lvlJc w:val="left"/>
      <w:pPr>
        <w:ind w:left="1800" w:hanging="360"/>
      </w:pPr>
      <w:rPr>
        <w:rFonts w:ascii="Symbol" w:hAnsi="Symbol"/>
      </w:rPr>
    </w:lvl>
    <w:lvl w:ilvl="5" w:tplc="08005E94">
      <w:start w:val="1"/>
      <w:numFmt w:val="bullet"/>
      <w:lvlText w:val=""/>
      <w:lvlJc w:val="left"/>
      <w:pPr>
        <w:ind w:left="1800" w:hanging="360"/>
      </w:pPr>
      <w:rPr>
        <w:rFonts w:ascii="Symbol" w:hAnsi="Symbol"/>
      </w:rPr>
    </w:lvl>
    <w:lvl w:ilvl="6" w:tplc="C9184AD0">
      <w:start w:val="1"/>
      <w:numFmt w:val="bullet"/>
      <w:lvlText w:val=""/>
      <w:lvlJc w:val="left"/>
      <w:pPr>
        <w:ind w:left="1800" w:hanging="360"/>
      </w:pPr>
      <w:rPr>
        <w:rFonts w:ascii="Symbol" w:hAnsi="Symbol"/>
      </w:rPr>
    </w:lvl>
    <w:lvl w:ilvl="7" w:tplc="969670C8">
      <w:start w:val="1"/>
      <w:numFmt w:val="bullet"/>
      <w:lvlText w:val=""/>
      <w:lvlJc w:val="left"/>
      <w:pPr>
        <w:ind w:left="1800" w:hanging="360"/>
      </w:pPr>
      <w:rPr>
        <w:rFonts w:ascii="Symbol" w:hAnsi="Symbol"/>
      </w:rPr>
    </w:lvl>
    <w:lvl w:ilvl="8" w:tplc="1AF44270">
      <w:start w:val="1"/>
      <w:numFmt w:val="bullet"/>
      <w:lvlText w:val=""/>
      <w:lvlJc w:val="left"/>
      <w:pPr>
        <w:ind w:left="1800" w:hanging="360"/>
      </w:pPr>
      <w:rPr>
        <w:rFonts w:ascii="Symbol" w:hAnsi="Symbol"/>
      </w:rPr>
    </w:lvl>
  </w:abstractNum>
  <w:abstractNum w:abstractNumId="25" w15:restartNumberingAfterBreak="0">
    <w:nsid w:val="702517D9"/>
    <w:multiLevelType w:val="hybridMultilevel"/>
    <w:tmpl w:val="8968CE0E"/>
    <w:lvl w:ilvl="0" w:tplc="F4702E6E">
      <w:start w:val="1"/>
      <w:numFmt w:val="bullet"/>
      <w:lvlText w:val="-"/>
      <w:lvlJc w:val="left"/>
      <w:pPr>
        <w:ind w:left="1080" w:hanging="360"/>
      </w:pPr>
      <w:rPr>
        <w:rFonts w:ascii="Times New Roman" w:eastAsia="Times New Roman" w:hAnsi="Times New Roman" w:cs="Times New Roman"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18063259">
    <w:abstractNumId w:val="7"/>
  </w:num>
  <w:num w:numId="2" w16cid:durableId="1959484611">
    <w:abstractNumId w:val="5"/>
  </w:num>
  <w:num w:numId="3" w16cid:durableId="273904308">
    <w:abstractNumId w:val="20"/>
  </w:num>
  <w:num w:numId="4" w16cid:durableId="207377617">
    <w:abstractNumId w:val="6"/>
  </w:num>
  <w:num w:numId="5" w16cid:durableId="1111047450">
    <w:abstractNumId w:val="15"/>
  </w:num>
  <w:num w:numId="6" w16cid:durableId="2013607234">
    <w:abstractNumId w:val="8"/>
  </w:num>
  <w:num w:numId="7" w16cid:durableId="1948391172">
    <w:abstractNumId w:val="19"/>
  </w:num>
  <w:num w:numId="8" w16cid:durableId="642779918">
    <w:abstractNumId w:val="21"/>
  </w:num>
  <w:num w:numId="9" w16cid:durableId="142046314">
    <w:abstractNumId w:val="16"/>
  </w:num>
  <w:num w:numId="10" w16cid:durableId="1494568566">
    <w:abstractNumId w:val="4"/>
  </w:num>
  <w:num w:numId="11" w16cid:durableId="1514108844">
    <w:abstractNumId w:val="22"/>
  </w:num>
  <w:num w:numId="12" w16cid:durableId="2006517956">
    <w:abstractNumId w:val="23"/>
  </w:num>
  <w:num w:numId="13" w16cid:durableId="1032878326">
    <w:abstractNumId w:val="11"/>
  </w:num>
  <w:num w:numId="14" w16cid:durableId="2006517852">
    <w:abstractNumId w:val="0"/>
  </w:num>
  <w:num w:numId="15" w16cid:durableId="2127457409">
    <w:abstractNumId w:val="17"/>
  </w:num>
  <w:num w:numId="16" w16cid:durableId="1385837194">
    <w:abstractNumId w:val="1"/>
  </w:num>
  <w:num w:numId="17" w16cid:durableId="1666855861">
    <w:abstractNumId w:val="24"/>
  </w:num>
  <w:num w:numId="18" w16cid:durableId="767114204">
    <w:abstractNumId w:val="13"/>
  </w:num>
  <w:num w:numId="19" w16cid:durableId="818957024">
    <w:abstractNumId w:val="14"/>
  </w:num>
  <w:num w:numId="20" w16cid:durableId="2106342232">
    <w:abstractNumId w:val="25"/>
  </w:num>
  <w:num w:numId="21" w16cid:durableId="36008875">
    <w:abstractNumId w:val="12"/>
  </w:num>
  <w:num w:numId="22" w16cid:durableId="982926694">
    <w:abstractNumId w:val="2"/>
  </w:num>
  <w:num w:numId="23" w16cid:durableId="133913000">
    <w:abstractNumId w:val="18"/>
  </w:num>
  <w:num w:numId="24" w16cid:durableId="158081489">
    <w:abstractNumId w:val="3"/>
  </w:num>
  <w:num w:numId="25" w16cid:durableId="327366495">
    <w:abstractNumId w:val="10"/>
  </w:num>
  <w:num w:numId="26" w16cid:durableId="143296979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tDA2trQwNTUwN7JQ0lEKTi0uzszPAykwNDSuBQAp+PICLg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5fzs55itzw0meparxxedp9w5dt5p0prpxt&quot;&gt;My EndNote Library Copy-Saved-Saved-Converted2&lt;record-ids&gt;&lt;item&gt;4020&lt;/item&gt;&lt;item&gt;4214&lt;/item&gt;&lt;item&gt;4450&lt;/item&gt;&lt;item&gt;5047&lt;/item&gt;&lt;item&gt;5051&lt;/item&gt;&lt;item&gt;5053&lt;/item&gt;&lt;item&gt;5055&lt;/item&gt;&lt;item&gt;5057&lt;/item&gt;&lt;item&gt;5059&lt;/item&gt;&lt;item&gt;5061&lt;/item&gt;&lt;item&gt;5063&lt;/item&gt;&lt;item&gt;5064&lt;/item&gt;&lt;item&gt;5066&lt;/item&gt;&lt;item&gt;5068&lt;/item&gt;&lt;item&gt;5070&lt;/item&gt;&lt;item&gt;5072&lt;/item&gt;&lt;item&gt;5074&lt;/item&gt;&lt;item&gt;5076&lt;/item&gt;&lt;item&gt;5078&lt;/item&gt;&lt;item&gt;5080&lt;/item&gt;&lt;item&gt;5082&lt;/item&gt;&lt;item&gt;5084&lt;/item&gt;&lt;item&gt;5088&lt;/item&gt;&lt;item&gt;5090&lt;/item&gt;&lt;item&gt;5092&lt;/item&gt;&lt;item&gt;5094&lt;/item&gt;&lt;item&gt;5098&lt;/item&gt;&lt;item&gt;5102&lt;/item&gt;&lt;item&gt;5126&lt;/item&gt;&lt;item&gt;5127&lt;/item&gt;&lt;item&gt;5129&lt;/item&gt;&lt;item&gt;5162&lt;/item&gt;&lt;/record-ids&gt;&lt;/item&gt;&lt;/Libraries&gt;"/>
  </w:docVars>
  <w:rsids>
    <w:rsidRoot w:val="00C65543"/>
    <w:rsid w:val="000000C3"/>
    <w:rsid w:val="000002B8"/>
    <w:rsid w:val="000003FB"/>
    <w:rsid w:val="00001469"/>
    <w:rsid w:val="00001CC6"/>
    <w:rsid w:val="00002263"/>
    <w:rsid w:val="00002338"/>
    <w:rsid w:val="0000239F"/>
    <w:rsid w:val="000026EA"/>
    <w:rsid w:val="00002A01"/>
    <w:rsid w:val="00002BBB"/>
    <w:rsid w:val="00002BC4"/>
    <w:rsid w:val="00002FEC"/>
    <w:rsid w:val="00003143"/>
    <w:rsid w:val="00003CFF"/>
    <w:rsid w:val="000055F7"/>
    <w:rsid w:val="0000590A"/>
    <w:rsid w:val="00005B16"/>
    <w:rsid w:val="00005F92"/>
    <w:rsid w:val="00005FB4"/>
    <w:rsid w:val="000061F1"/>
    <w:rsid w:val="00006245"/>
    <w:rsid w:val="00006C1E"/>
    <w:rsid w:val="000077A7"/>
    <w:rsid w:val="00007906"/>
    <w:rsid w:val="00007A35"/>
    <w:rsid w:val="00007CF4"/>
    <w:rsid w:val="0001040B"/>
    <w:rsid w:val="000105A5"/>
    <w:rsid w:val="000105CC"/>
    <w:rsid w:val="00010783"/>
    <w:rsid w:val="00010855"/>
    <w:rsid w:val="000108DF"/>
    <w:rsid w:val="00010EE6"/>
    <w:rsid w:val="000114DA"/>
    <w:rsid w:val="00011E5F"/>
    <w:rsid w:val="00011F5E"/>
    <w:rsid w:val="0001201A"/>
    <w:rsid w:val="0001232E"/>
    <w:rsid w:val="00012403"/>
    <w:rsid w:val="0001292C"/>
    <w:rsid w:val="00012931"/>
    <w:rsid w:val="00012A7B"/>
    <w:rsid w:val="00012E05"/>
    <w:rsid w:val="000132B4"/>
    <w:rsid w:val="00013599"/>
    <w:rsid w:val="00013629"/>
    <w:rsid w:val="0001369C"/>
    <w:rsid w:val="00013748"/>
    <w:rsid w:val="00013B0D"/>
    <w:rsid w:val="00014BC7"/>
    <w:rsid w:val="00014E53"/>
    <w:rsid w:val="00014EA0"/>
    <w:rsid w:val="00014F1A"/>
    <w:rsid w:val="000150EE"/>
    <w:rsid w:val="00016124"/>
    <w:rsid w:val="00016612"/>
    <w:rsid w:val="00016DF9"/>
    <w:rsid w:val="00017405"/>
    <w:rsid w:val="0001789B"/>
    <w:rsid w:val="000178B9"/>
    <w:rsid w:val="00017B26"/>
    <w:rsid w:val="00017C7B"/>
    <w:rsid w:val="00017CE7"/>
    <w:rsid w:val="00020581"/>
    <w:rsid w:val="000205AA"/>
    <w:rsid w:val="00020666"/>
    <w:rsid w:val="000206F6"/>
    <w:rsid w:val="000212DD"/>
    <w:rsid w:val="00021CF4"/>
    <w:rsid w:val="000222AE"/>
    <w:rsid w:val="000222C7"/>
    <w:rsid w:val="00022319"/>
    <w:rsid w:val="0002253A"/>
    <w:rsid w:val="0002258C"/>
    <w:rsid w:val="00022921"/>
    <w:rsid w:val="000232C3"/>
    <w:rsid w:val="000232F0"/>
    <w:rsid w:val="0002336A"/>
    <w:rsid w:val="00023418"/>
    <w:rsid w:val="00023A80"/>
    <w:rsid w:val="000249E0"/>
    <w:rsid w:val="00024D94"/>
    <w:rsid w:val="00025992"/>
    <w:rsid w:val="00025B15"/>
    <w:rsid w:val="00025CD1"/>
    <w:rsid w:val="000261BE"/>
    <w:rsid w:val="0002640A"/>
    <w:rsid w:val="0002680A"/>
    <w:rsid w:val="000274DF"/>
    <w:rsid w:val="00027546"/>
    <w:rsid w:val="00027714"/>
    <w:rsid w:val="00027F87"/>
    <w:rsid w:val="00027FD9"/>
    <w:rsid w:val="0003017C"/>
    <w:rsid w:val="0003023B"/>
    <w:rsid w:val="00030489"/>
    <w:rsid w:val="00030592"/>
    <w:rsid w:val="00030742"/>
    <w:rsid w:val="00030CFC"/>
    <w:rsid w:val="00031739"/>
    <w:rsid w:val="00031E20"/>
    <w:rsid w:val="00031E2F"/>
    <w:rsid w:val="00031F84"/>
    <w:rsid w:val="00032236"/>
    <w:rsid w:val="000324ED"/>
    <w:rsid w:val="00032721"/>
    <w:rsid w:val="00033218"/>
    <w:rsid w:val="00033221"/>
    <w:rsid w:val="00033633"/>
    <w:rsid w:val="000339C1"/>
    <w:rsid w:val="00033F9E"/>
    <w:rsid w:val="0003400A"/>
    <w:rsid w:val="0003427F"/>
    <w:rsid w:val="00034902"/>
    <w:rsid w:val="00035508"/>
    <w:rsid w:val="00035BC1"/>
    <w:rsid w:val="00036104"/>
    <w:rsid w:val="0003678B"/>
    <w:rsid w:val="000368D8"/>
    <w:rsid w:val="00037079"/>
    <w:rsid w:val="000373DB"/>
    <w:rsid w:val="0003743E"/>
    <w:rsid w:val="000375E5"/>
    <w:rsid w:val="000376D8"/>
    <w:rsid w:val="00037B21"/>
    <w:rsid w:val="00037CBD"/>
    <w:rsid w:val="0004030D"/>
    <w:rsid w:val="00040B61"/>
    <w:rsid w:val="00040E24"/>
    <w:rsid w:val="000411B4"/>
    <w:rsid w:val="0004179D"/>
    <w:rsid w:val="000417CC"/>
    <w:rsid w:val="00041C1D"/>
    <w:rsid w:val="00041C22"/>
    <w:rsid w:val="00041C76"/>
    <w:rsid w:val="00042D48"/>
    <w:rsid w:val="00042EC6"/>
    <w:rsid w:val="00043A63"/>
    <w:rsid w:val="000440BB"/>
    <w:rsid w:val="000449C7"/>
    <w:rsid w:val="00044C29"/>
    <w:rsid w:val="00045217"/>
    <w:rsid w:val="0004561A"/>
    <w:rsid w:val="0004566E"/>
    <w:rsid w:val="00045691"/>
    <w:rsid w:val="00045DA6"/>
    <w:rsid w:val="000462FD"/>
    <w:rsid w:val="0004656B"/>
    <w:rsid w:val="0004666E"/>
    <w:rsid w:val="00046B3A"/>
    <w:rsid w:val="00046F2E"/>
    <w:rsid w:val="0004741D"/>
    <w:rsid w:val="00047CAE"/>
    <w:rsid w:val="00047CC3"/>
    <w:rsid w:val="0005027D"/>
    <w:rsid w:val="00050844"/>
    <w:rsid w:val="0005097B"/>
    <w:rsid w:val="00050CB1"/>
    <w:rsid w:val="0005123C"/>
    <w:rsid w:val="0005157B"/>
    <w:rsid w:val="000518CF"/>
    <w:rsid w:val="00051D3C"/>
    <w:rsid w:val="00051F40"/>
    <w:rsid w:val="00052319"/>
    <w:rsid w:val="00052533"/>
    <w:rsid w:val="00052C9E"/>
    <w:rsid w:val="00052DBE"/>
    <w:rsid w:val="0005331A"/>
    <w:rsid w:val="00053B04"/>
    <w:rsid w:val="00054818"/>
    <w:rsid w:val="00054D55"/>
    <w:rsid w:val="00054E34"/>
    <w:rsid w:val="00054F71"/>
    <w:rsid w:val="000554EE"/>
    <w:rsid w:val="00055913"/>
    <w:rsid w:val="00055B9E"/>
    <w:rsid w:val="00055FAF"/>
    <w:rsid w:val="000562E7"/>
    <w:rsid w:val="000563E2"/>
    <w:rsid w:val="00056EC5"/>
    <w:rsid w:val="00057264"/>
    <w:rsid w:val="00057459"/>
    <w:rsid w:val="00057494"/>
    <w:rsid w:val="00057836"/>
    <w:rsid w:val="000578A9"/>
    <w:rsid w:val="000578BD"/>
    <w:rsid w:val="00057CB9"/>
    <w:rsid w:val="00060507"/>
    <w:rsid w:val="00060A95"/>
    <w:rsid w:val="00061698"/>
    <w:rsid w:val="00061AFA"/>
    <w:rsid w:val="00063E5F"/>
    <w:rsid w:val="0006476A"/>
    <w:rsid w:val="00064AEC"/>
    <w:rsid w:val="00064BCC"/>
    <w:rsid w:val="00064E55"/>
    <w:rsid w:val="00065A33"/>
    <w:rsid w:val="00065E2A"/>
    <w:rsid w:val="000660A2"/>
    <w:rsid w:val="00066B3B"/>
    <w:rsid w:val="000670B8"/>
    <w:rsid w:val="000671CF"/>
    <w:rsid w:val="000671E8"/>
    <w:rsid w:val="000677E5"/>
    <w:rsid w:val="000677FB"/>
    <w:rsid w:val="00067E6D"/>
    <w:rsid w:val="00067F34"/>
    <w:rsid w:val="00070174"/>
    <w:rsid w:val="00070241"/>
    <w:rsid w:val="0007049C"/>
    <w:rsid w:val="00070C1F"/>
    <w:rsid w:val="00070D93"/>
    <w:rsid w:val="000712CB"/>
    <w:rsid w:val="000713C5"/>
    <w:rsid w:val="00071627"/>
    <w:rsid w:val="00071731"/>
    <w:rsid w:val="00071AAB"/>
    <w:rsid w:val="00071BE2"/>
    <w:rsid w:val="00072045"/>
    <w:rsid w:val="000721D7"/>
    <w:rsid w:val="000724E0"/>
    <w:rsid w:val="000727BE"/>
    <w:rsid w:val="00072C06"/>
    <w:rsid w:val="00073308"/>
    <w:rsid w:val="00073332"/>
    <w:rsid w:val="00073645"/>
    <w:rsid w:val="00073923"/>
    <w:rsid w:val="00074338"/>
    <w:rsid w:val="000743B0"/>
    <w:rsid w:val="0007482F"/>
    <w:rsid w:val="00074EE4"/>
    <w:rsid w:val="00074F7D"/>
    <w:rsid w:val="0007518D"/>
    <w:rsid w:val="00075C7B"/>
    <w:rsid w:val="00075FB9"/>
    <w:rsid w:val="00076499"/>
    <w:rsid w:val="000766ED"/>
    <w:rsid w:val="00076B15"/>
    <w:rsid w:val="00076EE6"/>
    <w:rsid w:val="00076FA1"/>
    <w:rsid w:val="00077180"/>
    <w:rsid w:val="000773DE"/>
    <w:rsid w:val="00077503"/>
    <w:rsid w:val="00077AF6"/>
    <w:rsid w:val="00077EFC"/>
    <w:rsid w:val="0008033D"/>
    <w:rsid w:val="0008044C"/>
    <w:rsid w:val="000807A6"/>
    <w:rsid w:val="00080931"/>
    <w:rsid w:val="00080CA6"/>
    <w:rsid w:val="00081B92"/>
    <w:rsid w:val="00081ECC"/>
    <w:rsid w:val="00081F99"/>
    <w:rsid w:val="00082485"/>
    <w:rsid w:val="0008307B"/>
    <w:rsid w:val="00083A57"/>
    <w:rsid w:val="00083B61"/>
    <w:rsid w:val="00083EC0"/>
    <w:rsid w:val="0008475B"/>
    <w:rsid w:val="00084960"/>
    <w:rsid w:val="00085824"/>
    <w:rsid w:val="000860AE"/>
    <w:rsid w:val="00086473"/>
    <w:rsid w:val="000866E5"/>
    <w:rsid w:val="00086B03"/>
    <w:rsid w:val="00087B53"/>
    <w:rsid w:val="00090756"/>
    <w:rsid w:val="00090ACA"/>
    <w:rsid w:val="00090CDF"/>
    <w:rsid w:val="00091128"/>
    <w:rsid w:val="00091146"/>
    <w:rsid w:val="00091309"/>
    <w:rsid w:val="000913F9"/>
    <w:rsid w:val="00091804"/>
    <w:rsid w:val="00092509"/>
    <w:rsid w:val="000925BC"/>
    <w:rsid w:val="000934DE"/>
    <w:rsid w:val="00093896"/>
    <w:rsid w:val="00093A8B"/>
    <w:rsid w:val="00094A4A"/>
    <w:rsid w:val="000956B6"/>
    <w:rsid w:val="00095918"/>
    <w:rsid w:val="000960C3"/>
    <w:rsid w:val="0009631D"/>
    <w:rsid w:val="0009634E"/>
    <w:rsid w:val="000966BB"/>
    <w:rsid w:val="0009696A"/>
    <w:rsid w:val="00096BF3"/>
    <w:rsid w:val="000970FB"/>
    <w:rsid w:val="000974EC"/>
    <w:rsid w:val="0009750B"/>
    <w:rsid w:val="0009755B"/>
    <w:rsid w:val="00097692"/>
    <w:rsid w:val="00097C8C"/>
    <w:rsid w:val="00097DB9"/>
    <w:rsid w:val="00097DC8"/>
    <w:rsid w:val="00097F8E"/>
    <w:rsid w:val="000A058A"/>
    <w:rsid w:val="000A0D34"/>
    <w:rsid w:val="000A0EA1"/>
    <w:rsid w:val="000A1024"/>
    <w:rsid w:val="000A1DB9"/>
    <w:rsid w:val="000A1E1B"/>
    <w:rsid w:val="000A21CB"/>
    <w:rsid w:val="000A2302"/>
    <w:rsid w:val="000A2DD8"/>
    <w:rsid w:val="000A2FEA"/>
    <w:rsid w:val="000A32E0"/>
    <w:rsid w:val="000A347B"/>
    <w:rsid w:val="000A35BE"/>
    <w:rsid w:val="000A3690"/>
    <w:rsid w:val="000A37EF"/>
    <w:rsid w:val="000A3876"/>
    <w:rsid w:val="000A3C8A"/>
    <w:rsid w:val="000A3DD8"/>
    <w:rsid w:val="000A3F18"/>
    <w:rsid w:val="000A3F2C"/>
    <w:rsid w:val="000A461C"/>
    <w:rsid w:val="000A4CE4"/>
    <w:rsid w:val="000A52F1"/>
    <w:rsid w:val="000A57E3"/>
    <w:rsid w:val="000A5D4F"/>
    <w:rsid w:val="000A5E98"/>
    <w:rsid w:val="000A628C"/>
    <w:rsid w:val="000A67CF"/>
    <w:rsid w:val="000A6CD2"/>
    <w:rsid w:val="000A6DD0"/>
    <w:rsid w:val="000A6FA9"/>
    <w:rsid w:val="000A7262"/>
    <w:rsid w:val="000A7BCB"/>
    <w:rsid w:val="000B0061"/>
    <w:rsid w:val="000B02E5"/>
    <w:rsid w:val="000B0E13"/>
    <w:rsid w:val="000B1039"/>
    <w:rsid w:val="000B16B7"/>
    <w:rsid w:val="000B19CD"/>
    <w:rsid w:val="000B1D96"/>
    <w:rsid w:val="000B2536"/>
    <w:rsid w:val="000B2680"/>
    <w:rsid w:val="000B28C8"/>
    <w:rsid w:val="000B2B89"/>
    <w:rsid w:val="000B3332"/>
    <w:rsid w:val="000B33C8"/>
    <w:rsid w:val="000B3932"/>
    <w:rsid w:val="000B39C4"/>
    <w:rsid w:val="000B3A75"/>
    <w:rsid w:val="000B3C7C"/>
    <w:rsid w:val="000B3C91"/>
    <w:rsid w:val="000B3FD2"/>
    <w:rsid w:val="000B4445"/>
    <w:rsid w:val="000B451E"/>
    <w:rsid w:val="000B4682"/>
    <w:rsid w:val="000B499D"/>
    <w:rsid w:val="000B4AC0"/>
    <w:rsid w:val="000B51AC"/>
    <w:rsid w:val="000B5B29"/>
    <w:rsid w:val="000B5B70"/>
    <w:rsid w:val="000B5DDC"/>
    <w:rsid w:val="000B60AC"/>
    <w:rsid w:val="000B6645"/>
    <w:rsid w:val="000B6754"/>
    <w:rsid w:val="000B6B6A"/>
    <w:rsid w:val="000B6C85"/>
    <w:rsid w:val="000B6E31"/>
    <w:rsid w:val="000B7140"/>
    <w:rsid w:val="000B7324"/>
    <w:rsid w:val="000B798D"/>
    <w:rsid w:val="000B7C89"/>
    <w:rsid w:val="000B7D70"/>
    <w:rsid w:val="000B7E39"/>
    <w:rsid w:val="000C04EF"/>
    <w:rsid w:val="000C07AC"/>
    <w:rsid w:val="000C094D"/>
    <w:rsid w:val="000C0FE8"/>
    <w:rsid w:val="000C12FE"/>
    <w:rsid w:val="000C19EE"/>
    <w:rsid w:val="000C1BDA"/>
    <w:rsid w:val="000C1F4B"/>
    <w:rsid w:val="000C2004"/>
    <w:rsid w:val="000C291B"/>
    <w:rsid w:val="000C29BD"/>
    <w:rsid w:val="000C29C3"/>
    <w:rsid w:val="000C34DD"/>
    <w:rsid w:val="000C35EA"/>
    <w:rsid w:val="000C36BF"/>
    <w:rsid w:val="000C3B13"/>
    <w:rsid w:val="000C421C"/>
    <w:rsid w:val="000C4DA9"/>
    <w:rsid w:val="000C4EB4"/>
    <w:rsid w:val="000C51E8"/>
    <w:rsid w:val="000C5423"/>
    <w:rsid w:val="000C5D57"/>
    <w:rsid w:val="000C5F2A"/>
    <w:rsid w:val="000C65BB"/>
    <w:rsid w:val="000C65C1"/>
    <w:rsid w:val="000C6C7B"/>
    <w:rsid w:val="000C6D4D"/>
    <w:rsid w:val="000C6D86"/>
    <w:rsid w:val="000C6FEB"/>
    <w:rsid w:val="000C72C9"/>
    <w:rsid w:val="000C7628"/>
    <w:rsid w:val="000C7790"/>
    <w:rsid w:val="000C7A09"/>
    <w:rsid w:val="000C7B5B"/>
    <w:rsid w:val="000C7E59"/>
    <w:rsid w:val="000D0AD9"/>
    <w:rsid w:val="000D0CB8"/>
    <w:rsid w:val="000D0D18"/>
    <w:rsid w:val="000D1060"/>
    <w:rsid w:val="000D10F1"/>
    <w:rsid w:val="000D148A"/>
    <w:rsid w:val="000D14D1"/>
    <w:rsid w:val="000D1848"/>
    <w:rsid w:val="000D18CB"/>
    <w:rsid w:val="000D2901"/>
    <w:rsid w:val="000D2F06"/>
    <w:rsid w:val="000D338D"/>
    <w:rsid w:val="000D428A"/>
    <w:rsid w:val="000D4483"/>
    <w:rsid w:val="000D4BF9"/>
    <w:rsid w:val="000D55D9"/>
    <w:rsid w:val="000D5859"/>
    <w:rsid w:val="000D5E98"/>
    <w:rsid w:val="000D65CA"/>
    <w:rsid w:val="000D6992"/>
    <w:rsid w:val="000D6DF9"/>
    <w:rsid w:val="000D6FFC"/>
    <w:rsid w:val="000D729D"/>
    <w:rsid w:val="000D7444"/>
    <w:rsid w:val="000D7881"/>
    <w:rsid w:val="000D7A08"/>
    <w:rsid w:val="000D7E4D"/>
    <w:rsid w:val="000E042F"/>
    <w:rsid w:val="000E080F"/>
    <w:rsid w:val="000E09E7"/>
    <w:rsid w:val="000E0A0B"/>
    <w:rsid w:val="000E0C88"/>
    <w:rsid w:val="000E0CEA"/>
    <w:rsid w:val="000E2419"/>
    <w:rsid w:val="000E2C22"/>
    <w:rsid w:val="000E2CB5"/>
    <w:rsid w:val="000E2D77"/>
    <w:rsid w:val="000E3217"/>
    <w:rsid w:val="000E32B0"/>
    <w:rsid w:val="000E3B82"/>
    <w:rsid w:val="000E3DF8"/>
    <w:rsid w:val="000E4630"/>
    <w:rsid w:val="000E4673"/>
    <w:rsid w:val="000E46C2"/>
    <w:rsid w:val="000E4837"/>
    <w:rsid w:val="000E4A0C"/>
    <w:rsid w:val="000E4B42"/>
    <w:rsid w:val="000E5233"/>
    <w:rsid w:val="000E566D"/>
    <w:rsid w:val="000E57C9"/>
    <w:rsid w:val="000E57E1"/>
    <w:rsid w:val="000E591D"/>
    <w:rsid w:val="000E5AE7"/>
    <w:rsid w:val="000E5E2C"/>
    <w:rsid w:val="000E5FE9"/>
    <w:rsid w:val="000E7E4F"/>
    <w:rsid w:val="000F0119"/>
    <w:rsid w:val="000F0E1D"/>
    <w:rsid w:val="000F0FB4"/>
    <w:rsid w:val="000F11C3"/>
    <w:rsid w:val="000F1650"/>
    <w:rsid w:val="000F166A"/>
    <w:rsid w:val="000F2B6A"/>
    <w:rsid w:val="000F2CFB"/>
    <w:rsid w:val="000F2E00"/>
    <w:rsid w:val="000F327E"/>
    <w:rsid w:val="000F4470"/>
    <w:rsid w:val="000F45E1"/>
    <w:rsid w:val="000F47DF"/>
    <w:rsid w:val="000F49F6"/>
    <w:rsid w:val="000F56CC"/>
    <w:rsid w:val="000F577F"/>
    <w:rsid w:val="000F5894"/>
    <w:rsid w:val="000F59BD"/>
    <w:rsid w:val="000F5B66"/>
    <w:rsid w:val="000F5F98"/>
    <w:rsid w:val="000F67F5"/>
    <w:rsid w:val="000F6A96"/>
    <w:rsid w:val="000F7303"/>
    <w:rsid w:val="000F77D2"/>
    <w:rsid w:val="000F7968"/>
    <w:rsid w:val="000F7A03"/>
    <w:rsid w:val="000F7F91"/>
    <w:rsid w:val="0010011D"/>
    <w:rsid w:val="0010044B"/>
    <w:rsid w:val="00100769"/>
    <w:rsid w:val="0010103D"/>
    <w:rsid w:val="0010145C"/>
    <w:rsid w:val="00101A14"/>
    <w:rsid w:val="00101DFC"/>
    <w:rsid w:val="00101F25"/>
    <w:rsid w:val="00101F31"/>
    <w:rsid w:val="00102B45"/>
    <w:rsid w:val="00102C6C"/>
    <w:rsid w:val="0010331B"/>
    <w:rsid w:val="0010381A"/>
    <w:rsid w:val="001038CB"/>
    <w:rsid w:val="00104181"/>
    <w:rsid w:val="0010470D"/>
    <w:rsid w:val="00104732"/>
    <w:rsid w:val="001050EF"/>
    <w:rsid w:val="001052C1"/>
    <w:rsid w:val="0010534C"/>
    <w:rsid w:val="00105A15"/>
    <w:rsid w:val="00105AF5"/>
    <w:rsid w:val="00105F85"/>
    <w:rsid w:val="00106063"/>
    <w:rsid w:val="0010693B"/>
    <w:rsid w:val="0010733E"/>
    <w:rsid w:val="00107DE3"/>
    <w:rsid w:val="001100F4"/>
    <w:rsid w:val="0011011E"/>
    <w:rsid w:val="001101F2"/>
    <w:rsid w:val="00110277"/>
    <w:rsid w:val="001103AE"/>
    <w:rsid w:val="0011047F"/>
    <w:rsid w:val="00110A01"/>
    <w:rsid w:val="00110C31"/>
    <w:rsid w:val="00110DF0"/>
    <w:rsid w:val="00111CBB"/>
    <w:rsid w:val="001120EC"/>
    <w:rsid w:val="001121E3"/>
    <w:rsid w:val="0011368D"/>
    <w:rsid w:val="0011382F"/>
    <w:rsid w:val="001138F1"/>
    <w:rsid w:val="0011424E"/>
    <w:rsid w:val="00114781"/>
    <w:rsid w:val="00114B2C"/>
    <w:rsid w:val="00114BBA"/>
    <w:rsid w:val="00114F3D"/>
    <w:rsid w:val="00115195"/>
    <w:rsid w:val="00115260"/>
    <w:rsid w:val="001157B4"/>
    <w:rsid w:val="00116B90"/>
    <w:rsid w:val="00116BEC"/>
    <w:rsid w:val="00117288"/>
    <w:rsid w:val="0011729E"/>
    <w:rsid w:val="001174E7"/>
    <w:rsid w:val="00117AD5"/>
    <w:rsid w:val="00117F36"/>
    <w:rsid w:val="0012022E"/>
    <w:rsid w:val="00120D54"/>
    <w:rsid w:val="00120ECD"/>
    <w:rsid w:val="00120EE1"/>
    <w:rsid w:val="00120F6D"/>
    <w:rsid w:val="001212EA"/>
    <w:rsid w:val="0012150E"/>
    <w:rsid w:val="00121536"/>
    <w:rsid w:val="001215C0"/>
    <w:rsid w:val="00121A37"/>
    <w:rsid w:val="00121A8F"/>
    <w:rsid w:val="00121B14"/>
    <w:rsid w:val="001220FD"/>
    <w:rsid w:val="001222E6"/>
    <w:rsid w:val="001226F1"/>
    <w:rsid w:val="00122F94"/>
    <w:rsid w:val="0012330F"/>
    <w:rsid w:val="00123779"/>
    <w:rsid w:val="00123B7C"/>
    <w:rsid w:val="00123CAE"/>
    <w:rsid w:val="00123E4A"/>
    <w:rsid w:val="001249D6"/>
    <w:rsid w:val="00124AAF"/>
    <w:rsid w:val="00125714"/>
    <w:rsid w:val="00126112"/>
    <w:rsid w:val="001265A2"/>
    <w:rsid w:val="00126607"/>
    <w:rsid w:val="0012682C"/>
    <w:rsid w:val="001268A5"/>
    <w:rsid w:val="00126E2C"/>
    <w:rsid w:val="001271A8"/>
    <w:rsid w:val="00127695"/>
    <w:rsid w:val="00130041"/>
    <w:rsid w:val="0013020E"/>
    <w:rsid w:val="00130922"/>
    <w:rsid w:val="00130AD8"/>
    <w:rsid w:val="00130B86"/>
    <w:rsid w:val="00130EA6"/>
    <w:rsid w:val="0013105B"/>
    <w:rsid w:val="00131F15"/>
    <w:rsid w:val="00132E5F"/>
    <w:rsid w:val="00133125"/>
    <w:rsid w:val="00133159"/>
    <w:rsid w:val="00133A10"/>
    <w:rsid w:val="00133DE3"/>
    <w:rsid w:val="00133F3C"/>
    <w:rsid w:val="0013410E"/>
    <w:rsid w:val="0013416E"/>
    <w:rsid w:val="00134440"/>
    <w:rsid w:val="0013481A"/>
    <w:rsid w:val="00135269"/>
    <w:rsid w:val="00135F81"/>
    <w:rsid w:val="00135FC4"/>
    <w:rsid w:val="00136FA7"/>
    <w:rsid w:val="00137008"/>
    <w:rsid w:val="00137A33"/>
    <w:rsid w:val="00137A5A"/>
    <w:rsid w:val="00137E56"/>
    <w:rsid w:val="0014010A"/>
    <w:rsid w:val="00140217"/>
    <w:rsid w:val="00140375"/>
    <w:rsid w:val="00141227"/>
    <w:rsid w:val="001419D5"/>
    <w:rsid w:val="001426F7"/>
    <w:rsid w:val="00142B90"/>
    <w:rsid w:val="00142D9C"/>
    <w:rsid w:val="00143361"/>
    <w:rsid w:val="00143744"/>
    <w:rsid w:val="00144423"/>
    <w:rsid w:val="00144600"/>
    <w:rsid w:val="00144795"/>
    <w:rsid w:val="00144DA3"/>
    <w:rsid w:val="0014521C"/>
    <w:rsid w:val="001454BD"/>
    <w:rsid w:val="00145627"/>
    <w:rsid w:val="001456D7"/>
    <w:rsid w:val="001457F7"/>
    <w:rsid w:val="0014590D"/>
    <w:rsid w:val="00145C5D"/>
    <w:rsid w:val="00145C67"/>
    <w:rsid w:val="00145E54"/>
    <w:rsid w:val="0014604B"/>
    <w:rsid w:val="00146320"/>
    <w:rsid w:val="00146550"/>
    <w:rsid w:val="0014673F"/>
    <w:rsid w:val="00146920"/>
    <w:rsid w:val="00146D93"/>
    <w:rsid w:val="00146DDE"/>
    <w:rsid w:val="00147168"/>
    <w:rsid w:val="0014721D"/>
    <w:rsid w:val="001472F2"/>
    <w:rsid w:val="0014765D"/>
    <w:rsid w:val="00147C75"/>
    <w:rsid w:val="00147E21"/>
    <w:rsid w:val="0015072A"/>
    <w:rsid w:val="001516AD"/>
    <w:rsid w:val="001517AF"/>
    <w:rsid w:val="001517F6"/>
    <w:rsid w:val="00151AA9"/>
    <w:rsid w:val="00152087"/>
    <w:rsid w:val="00153B61"/>
    <w:rsid w:val="00153C4D"/>
    <w:rsid w:val="00153F49"/>
    <w:rsid w:val="0015413C"/>
    <w:rsid w:val="0015527D"/>
    <w:rsid w:val="0015555C"/>
    <w:rsid w:val="0015581D"/>
    <w:rsid w:val="00155A59"/>
    <w:rsid w:val="00155BA3"/>
    <w:rsid w:val="00155D1C"/>
    <w:rsid w:val="00155F24"/>
    <w:rsid w:val="00155F52"/>
    <w:rsid w:val="00156598"/>
    <w:rsid w:val="001566D4"/>
    <w:rsid w:val="001567C8"/>
    <w:rsid w:val="00156DBF"/>
    <w:rsid w:val="00157511"/>
    <w:rsid w:val="00157A11"/>
    <w:rsid w:val="00157E4A"/>
    <w:rsid w:val="001600D4"/>
    <w:rsid w:val="001610B1"/>
    <w:rsid w:val="0016135D"/>
    <w:rsid w:val="00161407"/>
    <w:rsid w:val="00161DFC"/>
    <w:rsid w:val="0016274B"/>
    <w:rsid w:val="00162A65"/>
    <w:rsid w:val="00163439"/>
    <w:rsid w:val="00163CCC"/>
    <w:rsid w:val="00163E14"/>
    <w:rsid w:val="00163FE8"/>
    <w:rsid w:val="0016456B"/>
    <w:rsid w:val="001645C6"/>
    <w:rsid w:val="00164883"/>
    <w:rsid w:val="001651F4"/>
    <w:rsid w:val="001652F7"/>
    <w:rsid w:val="00165504"/>
    <w:rsid w:val="00165BEB"/>
    <w:rsid w:val="0016665E"/>
    <w:rsid w:val="00167230"/>
    <w:rsid w:val="001675B1"/>
    <w:rsid w:val="0016773B"/>
    <w:rsid w:val="001708D0"/>
    <w:rsid w:val="00170CBA"/>
    <w:rsid w:val="001711CF"/>
    <w:rsid w:val="001713D1"/>
    <w:rsid w:val="00171528"/>
    <w:rsid w:val="00171730"/>
    <w:rsid w:val="001717F8"/>
    <w:rsid w:val="00171A19"/>
    <w:rsid w:val="00171B78"/>
    <w:rsid w:val="00172522"/>
    <w:rsid w:val="00172994"/>
    <w:rsid w:val="001731D7"/>
    <w:rsid w:val="001736C6"/>
    <w:rsid w:val="00173A3E"/>
    <w:rsid w:val="00173C93"/>
    <w:rsid w:val="00173D21"/>
    <w:rsid w:val="00173F8F"/>
    <w:rsid w:val="001743B6"/>
    <w:rsid w:val="00174523"/>
    <w:rsid w:val="00174936"/>
    <w:rsid w:val="00174A94"/>
    <w:rsid w:val="00174D60"/>
    <w:rsid w:val="00174EF8"/>
    <w:rsid w:val="00175642"/>
    <w:rsid w:val="0017584D"/>
    <w:rsid w:val="00175A85"/>
    <w:rsid w:val="00175CB8"/>
    <w:rsid w:val="00175F3F"/>
    <w:rsid w:val="001763EC"/>
    <w:rsid w:val="001772A9"/>
    <w:rsid w:val="001776AB"/>
    <w:rsid w:val="00177DFD"/>
    <w:rsid w:val="00177F28"/>
    <w:rsid w:val="001800AA"/>
    <w:rsid w:val="001805E4"/>
    <w:rsid w:val="00180680"/>
    <w:rsid w:val="001809E8"/>
    <w:rsid w:val="00180E60"/>
    <w:rsid w:val="00181302"/>
    <w:rsid w:val="00181D12"/>
    <w:rsid w:val="00182ACE"/>
    <w:rsid w:val="00182B00"/>
    <w:rsid w:val="00183576"/>
    <w:rsid w:val="00183E83"/>
    <w:rsid w:val="001841B5"/>
    <w:rsid w:val="00184240"/>
    <w:rsid w:val="00185593"/>
    <w:rsid w:val="001857D8"/>
    <w:rsid w:val="00185820"/>
    <w:rsid w:val="00185D04"/>
    <w:rsid w:val="00186E49"/>
    <w:rsid w:val="00186F2D"/>
    <w:rsid w:val="001872F8"/>
    <w:rsid w:val="00190721"/>
    <w:rsid w:val="00190D86"/>
    <w:rsid w:val="00190EE9"/>
    <w:rsid w:val="0019126A"/>
    <w:rsid w:val="001916F7"/>
    <w:rsid w:val="001918CB"/>
    <w:rsid w:val="00191FF5"/>
    <w:rsid w:val="001923F2"/>
    <w:rsid w:val="0019252E"/>
    <w:rsid w:val="0019256C"/>
    <w:rsid w:val="0019259D"/>
    <w:rsid w:val="001928A8"/>
    <w:rsid w:val="00192A76"/>
    <w:rsid w:val="00193653"/>
    <w:rsid w:val="001938B5"/>
    <w:rsid w:val="001938DE"/>
    <w:rsid w:val="00193CD6"/>
    <w:rsid w:val="00193DBF"/>
    <w:rsid w:val="00193F49"/>
    <w:rsid w:val="0019466D"/>
    <w:rsid w:val="00194AD9"/>
    <w:rsid w:val="00194D9C"/>
    <w:rsid w:val="00194E76"/>
    <w:rsid w:val="0019507A"/>
    <w:rsid w:val="00195285"/>
    <w:rsid w:val="001954BF"/>
    <w:rsid w:val="0019558C"/>
    <w:rsid w:val="001957A0"/>
    <w:rsid w:val="00195AB0"/>
    <w:rsid w:val="00195C56"/>
    <w:rsid w:val="00195D57"/>
    <w:rsid w:val="00196990"/>
    <w:rsid w:val="00196A01"/>
    <w:rsid w:val="001975CE"/>
    <w:rsid w:val="001A07B5"/>
    <w:rsid w:val="001A0DF8"/>
    <w:rsid w:val="001A1C84"/>
    <w:rsid w:val="001A2B19"/>
    <w:rsid w:val="001A3259"/>
    <w:rsid w:val="001A359B"/>
    <w:rsid w:val="001A38C5"/>
    <w:rsid w:val="001A3E1B"/>
    <w:rsid w:val="001A3F27"/>
    <w:rsid w:val="001A4AD9"/>
    <w:rsid w:val="001A4BDD"/>
    <w:rsid w:val="001A5BD9"/>
    <w:rsid w:val="001A6047"/>
    <w:rsid w:val="001A6760"/>
    <w:rsid w:val="001A6BDE"/>
    <w:rsid w:val="001A6E1C"/>
    <w:rsid w:val="001A71F9"/>
    <w:rsid w:val="001A72D0"/>
    <w:rsid w:val="001A749B"/>
    <w:rsid w:val="001B088D"/>
    <w:rsid w:val="001B0930"/>
    <w:rsid w:val="001B0976"/>
    <w:rsid w:val="001B099B"/>
    <w:rsid w:val="001B0D9B"/>
    <w:rsid w:val="001B1408"/>
    <w:rsid w:val="001B14DD"/>
    <w:rsid w:val="001B170D"/>
    <w:rsid w:val="001B17D7"/>
    <w:rsid w:val="001B1D23"/>
    <w:rsid w:val="001B2304"/>
    <w:rsid w:val="001B2306"/>
    <w:rsid w:val="001B2491"/>
    <w:rsid w:val="001B28FF"/>
    <w:rsid w:val="001B2ADB"/>
    <w:rsid w:val="001B2AF0"/>
    <w:rsid w:val="001B2C0E"/>
    <w:rsid w:val="001B2DA0"/>
    <w:rsid w:val="001B3434"/>
    <w:rsid w:val="001B3461"/>
    <w:rsid w:val="001B39F0"/>
    <w:rsid w:val="001B3FAC"/>
    <w:rsid w:val="001B4122"/>
    <w:rsid w:val="001B4D98"/>
    <w:rsid w:val="001B4E2A"/>
    <w:rsid w:val="001B5856"/>
    <w:rsid w:val="001B669F"/>
    <w:rsid w:val="001B6837"/>
    <w:rsid w:val="001B6A73"/>
    <w:rsid w:val="001B7B3C"/>
    <w:rsid w:val="001B7D5C"/>
    <w:rsid w:val="001C0130"/>
    <w:rsid w:val="001C058B"/>
    <w:rsid w:val="001C0671"/>
    <w:rsid w:val="001C06A5"/>
    <w:rsid w:val="001C11B9"/>
    <w:rsid w:val="001C13EE"/>
    <w:rsid w:val="001C1666"/>
    <w:rsid w:val="001C1AE9"/>
    <w:rsid w:val="001C1E65"/>
    <w:rsid w:val="001C2323"/>
    <w:rsid w:val="001C2463"/>
    <w:rsid w:val="001C351D"/>
    <w:rsid w:val="001C3B58"/>
    <w:rsid w:val="001C3DED"/>
    <w:rsid w:val="001C41D4"/>
    <w:rsid w:val="001C442F"/>
    <w:rsid w:val="001C45CF"/>
    <w:rsid w:val="001C4AE1"/>
    <w:rsid w:val="001C4C79"/>
    <w:rsid w:val="001C4DBF"/>
    <w:rsid w:val="001C5291"/>
    <w:rsid w:val="001C547E"/>
    <w:rsid w:val="001C560C"/>
    <w:rsid w:val="001C5BD4"/>
    <w:rsid w:val="001C5ECB"/>
    <w:rsid w:val="001C5F81"/>
    <w:rsid w:val="001C6835"/>
    <w:rsid w:val="001C6959"/>
    <w:rsid w:val="001C70EA"/>
    <w:rsid w:val="001C77D9"/>
    <w:rsid w:val="001C781D"/>
    <w:rsid w:val="001D01D1"/>
    <w:rsid w:val="001D0A5C"/>
    <w:rsid w:val="001D0BD7"/>
    <w:rsid w:val="001D0CF2"/>
    <w:rsid w:val="001D1425"/>
    <w:rsid w:val="001D1438"/>
    <w:rsid w:val="001D1A59"/>
    <w:rsid w:val="001D3374"/>
    <w:rsid w:val="001D3513"/>
    <w:rsid w:val="001D3F89"/>
    <w:rsid w:val="001D3FF0"/>
    <w:rsid w:val="001D40FC"/>
    <w:rsid w:val="001D410F"/>
    <w:rsid w:val="001D433D"/>
    <w:rsid w:val="001D4FA6"/>
    <w:rsid w:val="001D543C"/>
    <w:rsid w:val="001D5765"/>
    <w:rsid w:val="001D5A5C"/>
    <w:rsid w:val="001D5B6A"/>
    <w:rsid w:val="001D60F1"/>
    <w:rsid w:val="001D64BA"/>
    <w:rsid w:val="001D6576"/>
    <w:rsid w:val="001D694B"/>
    <w:rsid w:val="001D6FBA"/>
    <w:rsid w:val="001D7319"/>
    <w:rsid w:val="001D73E0"/>
    <w:rsid w:val="001D74D7"/>
    <w:rsid w:val="001D74DB"/>
    <w:rsid w:val="001E00D6"/>
    <w:rsid w:val="001E085F"/>
    <w:rsid w:val="001E0C86"/>
    <w:rsid w:val="001E0EBD"/>
    <w:rsid w:val="001E11CB"/>
    <w:rsid w:val="001E2628"/>
    <w:rsid w:val="001E2F69"/>
    <w:rsid w:val="001E2F9B"/>
    <w:rsid w:val="001E3047"/>
    <w:rsid w:val="001E33A0"/>
    <w:rsid w:val="001E34DB"/>
    <w:rsid w:val="001E3787"/>
    <w:rsid w:val="001E3CF0"/>
    <w:rsid w:val="001E4164"/>
    <w:rsid w:val="001E424F"/>
    <w:rsid w:val="001E43DF"/>
    <w:rsid w:val="001E5454"/>
    <w:rsid w:val="001E5773"/>
    <w:rsid w:val="001E598A"/>
    <w:rsid w:val="001E638E"/>
    <w:rsid w:val="001E64C9"/>
    <w:rsid w:val="001E65A1"/>
    <w:rsid w:val="001E6679"/>
    <w:rsid w:val="001E66D1"/>
    <w:rsid w:val="001E684F"/>
    <w:rsid w:val="001E6A5F"/>
    <w:rsid w:val="001E701A"/>
    <w:rsid w:val="001E705D"/>
    <w:rsid w:val="001E71CD"/>
    <w:rsid w:val="001E7222"/>
    <w:rsid w:val="001E730F"/>
    <w:rsid w:val="001E783C"/>
    <w:rsid w:val="001F0007"/>
    <w:rsid w:val="001F0350"/>
    <w:rsid w:val="001F0995"/>
    <w:rsid w:val="001F12A0"/>
    <w:rsid w:val="001F1C7B"/>
    <w:rsid w:val="001F21D8"/>
    <w:rsid w:val="001F2394"/>
    <w:rsid w:val="001F28B9"/>
    <w:rsid w:val="001F2D7E"/>
    <w:rsid w:val="001F2E35"/>
    <w:rsid w:val="001F3023"/>
    <w:rsid w:val="001F3105"/>
    <w:rsid w:val="001F3451"/>
    <w:rsid w:val="001F35EB"/>
    <w:rsid w:val="001F404A"/>
    <w:rsid w:val="001F5280"/>
    <w:rsid w:val="001F56C4"/>
    <w:rsid w:val="001F5863"/>
    <w:rsid w:val="001F5D6C"/>
    <w:rsid w:val="001F5DA4"/>
    <w:rsid w:val="001F5DC2"/>
    <w:rsid w:val="001F61D4"/>
    <w:rsid w:val="001F62C2"/>
    <w:rsid w:val="001F6363"/>
    <w:rsid w:val="001F6664"/>
    <w:rsid w:val="001F67D7"/>
    <w:rsid w:val="001F69AC"/>
    <w:rsid w:val="001F7175"/>
    <w:rsid w:val="001F72D1"/>
    <w:rsid w:val="001F78CA"/>
    <w:rsid w:val="001F7943"/>
    <w:rsid w:val="00201478"/>
    <w:rsid w:val="00201F4A"/>
    <w:rsid w:val="00201F99"/>
    <w:rsid w:val="00202313"/>
    <w:rsid w:val="00202322"/>
    <w:rsid w:val="00202CDB"/>
    <w:rsid w:val="002031A8"/>
    <w:rsid w:val="0020330C"/>
    <w:rsid w:val="00203927"/>
    <w:rsid w:val="002039C6"/>
    <w:rsid w:val="00204182"/>
    <w:rsid w:val="00204622"/>
    <w:rsid w:val="002046C5"/>
    <w:rsid w:val="00204D9E"/>
    <w:rsid w:val="00204DDA"/>
    <w:rsid w:val="00204E2C"/>
    <w:rsid w:val="00205F67"/>
    <w:rsid w:val="00206971"/>
    <w:rsid w:val="0020705B"/>
    <w:rsid w:val="00207109"/>
    <w:rsid w:val="00207286"/>
    <w:rsid w:val="002076A5"/>
    <w:rsid w:val="00207AE1"/>
    <w:rsid w:val="002113BF"/>
    <w:rsid w:val="0021150D"/>
    <w:rsid w:val="002128D8"/>
    <w:rsid w:val="00212A76"/>
    <w:rsid w:val="00212D17"/>
    <w:rsid w:val="0021314E"/>
    <w:rsid w:val="00213816"/>
    <w:rsid w:val="00213AF8"/>
    <w:rsid w:val="00213B03"/>
    <w:rsid w:val="00213D59"/>
    <w:rsid w:val="0021406F"/>
    <w:rsid w:val="0021430B"/>
    <w:rsid w:val="0021441C"/>
    <w:rsid w:val="00215395"/>
    <w:rsid w:val="0021578C"/>
    <w:rsid w:val="002160CD"/>
    <w:rsid w:val="00216381"/>
    <w:rsid w:val="0021649A"/>
    <w:rsid w:val="00216C93"/>
    <w:rsid w:val="00216DF0"/>
    <w:rsid w:val="00216EE3"/>
    <w:rsid w:val="00217279"/>
    <w:rsid w:val="00217434"/>
    <w:rsid w:val="00217524"/>
    <w:rsid w:val="00217C1D"/>
    <w:rsid w:val="00217C1E"/>
    <w:rsid w:val="00217E8C"/>
    <w:rsid w:val="002202AE"/>
    <w:rsid w:val="00220996"/>
    <w:rsid w:val="00220B76"/>
    <w:rsid w:val="00220D4F"/>
    <w:rsid w:val="00221BEF"/>
    <w:rsid w:val="00221D7C"/>
    <w:rsid w:val="0022227C"/>
    <w:rsid w:val="00222542"/>
    <w:rsid w:val="0022266B"/>
    <w:rsid w:val="00222931"/>
    <w:rsid w:val="00223496"/>
    <w:rsid w:val="0022355C"/>
    <w:rsid w:val="002247C3"/>
    <w:rsid w:val="00224947"/>
    <w:rsid w:val="002249A8"/>
    <w:rsid w:val="00224C1E"/>
    <w:rsid w:val="00224DA0"/>
    <w:rsid w:val="002252A8"/>
    <w:rsid w:val="002261E3"/>
    <w:rsid w:val="00226208"/>
    <w:rsid w:val="002266ED"/>
    <w:rsid w:val="002268EF"/>
    <w:rsid w:val="00226973"/>
    <w:rsid w:val="002273BA"/>
    <w:rsid w:val="002278FB"/>
    <w:rsid w:val="00227C7F"/>
    <w:rsid w:val="00227C85"/>
    <w:rsid w:val="00227D8D"/>
    <w:rsid w:val="00227F7B"/>
    <w:rsid w:val="002301DF"/>
    <w:rsid w:val="0023022F"/>
    <w:rsid w:val="0023023C"/>
    <w:rsid w:val="00230AC1"/>
    <w:rsid w:val="00230BF5"/>
    <w:rsid w:val="00230D21"/>
    <w:rsid w:val="00231D9E"/>
    <w:rsid w:val="00232031"/>
    <w:rsid w:val="002323FF"/>
    <w:rsid w:val="00232A48"/>
    <w:rsid w:val="002332D1"/>
    <w:rsid w:val="002336B1"/>
    <w:rsid w:val="0023372D"/>
    <w:rsid w:val="00233C51"/>
    <w:rsid w:val="002341C4"/>
    <w:rsid w:val="0023441C"/>
    <w:rsid w:val="0023496E"/>
    <w:rsid w:val="00235853"/>
    <w:rsid w:val="00236FA2"/>
    <w:rsid w:val="002370D2"/>
    <w:rsid w:val="002375AD"/>
    <w:rsid w:val="002375BE"/>
    <w:rsid w:val="0024056C"/>
    <w:rsid w:val="00240845"/>
    <w:rsid w:val="00240BCF"/>
    <w:rsid w:val="00241496"/>
    <w:rsid w:val="00241586"/>
    <w:rsid w:val="002418AF"/>
    <w:rsid w:val="002418F0"/>
    <w:rsid w:val="00242FF7"/>
    <w:rsid w:val="002430BD"/>
    <w:rsid w:val="002431FF"/>
    <w:rsid w:val="00243665"/>
    <w:rsid w:val="002437C2"/>
    <w:rsid w:val="00243DBE"/>
    <w:rsid w:val="00243DEA"/>
    <w:rsid w:val="00243F61"/>
    <w:rsid w:val="002442E1"/>
    <w:rsid w:val="00244E17"/>
    <w:rsid w:val="002451D2"/>
    <w:rsid w:val="0024566B"/>
    <w:rsid w:val="00245D3F"/>
    <w:rsid w:val="00245F3D"/>
    <w:rsid w:val="0024678A"/>
    <w:rsid w:val="002471A7"/>
    <w:rsid w:val="002472BC"/>
    <w:rsid w:val="002475A1"/>
    <w:rsid w:val="00247837"/>
    <w:rsid w:val="00247BEF"/>
    <w:rsid w:val="00250087"/>
    <w:rsid w:val="0025016F"/>
    <w:rsid w:val="00250312"/>
    <w:rsid w:val="0025072C"/>
    <w:rsid w:val="00250933"/>
    <w:rsid w:val="0025099A"/>
    <w:rsid w:val="00250A40"/>
    <w:rsid w:val="00250D74"/>
    <w:rsid w:val="002514A4"/>
    <w:rsid w:val="0025166D"/>
    <w:rsid w:val="002524F4"/>
    <w:rsid w:val="0025261E"/>
    <w:rsid w:val="002528F7"/>
    <w:rsid w:val="00252C14"/>
    <w:rsid w:val="00252ECD"/>
    <w:rsid w:val="00253421"/>
    <w:rsid w:val="00253569"/>
    <w:rsid w:val="0025359B"/>
    <w:rsid w:val="00253948"/>
    <w:rsid w:val="00253DDB"/>
    <w:rsid w:val="00253DEB"/>
    <w:rsid w:val="0025407D"/>
    <w:rsid w:val="002544D4"/>
    <w:rsid w:val="0025451B"/>
    <w:rsid w:val="00254A60"/>
    <w:rsid w:val="00254BD8"/>
    <w:rsid w:val="00254E1F"/>
    <w:rsid w:val="00254EA6"/>
    <w:rsid w:val="002557DB"/>
    <w:rsid w:val="00255C6A"/>
    <w:rsid w:val="00256657"/>
    <w:rsid w:val="00256B11"/>
    <w:rsid w:val="00256F1C"/>
    <w:rsid w:val="00257738"/>
    <w:rsid w:val="00257DC8"/>
    <w:rsid w:val="002606F8"/>
    <w:rsid w:val="00260E71"/>
    <w:rsid w:val="00260F6A"/>
    <w:rsid w:val="00260FBC"/>
    <w:rsid w:val="00261549"/>
    <w:rsid w:val="002621FA"/>
    <w:rsid w:val="0026244A"/>
    <w:rsid w:val="00262B55"/>
    <w:rsid w:val="00262C44"/>
    <w:rsid w:val="0026323C"/>
    <w:rsid w:val="00263319"/>
    <w:rsid w:val="00263341"/>
    <w:rsid w:val="00263704"/>
    <w:rsid w:val="0026403A"/>
    <w:rsid w:val="002652CA"/>
    <w:rsid w:val="00266310"/>
    <w:rsid w:val="00266864"/>
    <w:rsid w:val="00266869"/>
    <w:rsid w:val="0026741D"/>
    <w:rsid w:val="00267B96"/>
    <w:rsid w:val="0027016A"/>
    <w:rsid w:val="00270B15"/>
    <w:rsid w:val="00270E16"/>
    <w:rsid w:val="00271076"/>
    <w:rsid w:val="00271670"/>
    <w:rsid w:val="00271B96"/>
    <w:rsid w:val="002726F8"/>
    <w:rsid w:val="002727BD"/>
    <w:rsid w:val="00272BC3"/>
    <w:rsid w:val="00273616"/>
    <w:rsid w:val="002736BF"/>
    <w:rsid w:val="002736FD"/>
    <w:rsid w:val="00273862"/>
    <w:rsid w:val="00273A9E"/>
    <w:rsid w:val="00273B61"/>
    <w:rsid w:val="00274611"/>
    <w:rsid w:val="002746AD"/>
    <w:rsid w:val="00274CC6"/>
    <w:rsid w:val="002750E4"/>
    <w:rsid w:val="00275254"/>
    <w:rsid w:val="00275503"/>
    <w:rsid w:val="00275D7B"/>
    <w:rsid w:val="0027605D"/>
    <w:rsid w:val="0027633E"/>
    <w:rsid w:val="002765DE"/>
    <w:rsid w:val="002768F8"/>
    <w:rsid w:val="002772DB"/>
    <w:rsid w:val="00277813"/>
    <w:rsid w:val="00277B60"/>
    <w:rsid w:val="00277DA3"/>
    <w:rsid w:val="002800D2"/>
    <w:rsid w:val="00280DB9"/>
    <w:rsid w:val="00280DCE"/>
    <w:rsid w:val="0028104F"/>
    <w:rsid w:val="002812CD"/>
    <w:rsid w:val="002818A2"/>
    <w:rsid w:val="002819A3"/>
    <w:rsid w:val="00282C33"/>
    <w:rsid w:val="002837D0"/>
    <w:rsid w:val="00283861"/>
    <w:rsid w:val="00283A05"/>
    <w:rsid w:val="00283CE4"/>
    <w:rsid w:val="0028420F"/>
    <w:rsid w:val="00284D7D"/>
    <w:rsid w:val="00284FE1"/>
    <w:rsid w:val="002854DE"/>
    <w:rsid w:val="00285E85"/>
    <w:rsid w:val="00285EBD"/>
    <w:rsid w:val="002861A6"/>
    <w:rsid w:val="002865FE"/>
    <w:rsid w:val="002866FF"/>
    <w:rsid w:val="00286FE3"/>
    <w:rsid w:val="00287028"/>
    <w:rsid w:val="00290BCF"/>
    <w:rsid w:val="00290E9A"/>
    <w:rsid w:val="00291192"/>
    <w:rsid w:val="002915C5"/>
    <w:rsid w:val="00291E9F"/>
    <w:rsid w:val="00291FFD"/>
    <w:rsid w:val="00292192"/>
    <w:rsid w:val="002921CA"/>
    <w:rsid w:val="00292A4F"/>
    <w:rsid w:val="00293168"/>
    <w:rsid w:val="00293389"/>
    <w:rsid w:val="0029340B"/>
    <w:rsid w:val="002935B3"/>
    <w:rsid w:val="00293D87"/>
    <w:rsid w:val="00294069"/>
    <w:rsid w:val="00294391"/>
    <w:rsid w:val="00294ACE"/>
    <w:rsid w:val="00294C33"/>
    <w:rsid w:val="00294D73"/>
    <w:rsid w:val="00294ECE"/>
    <w:rsid w:val="00295D5F"/>
    <w:rsid w:val="0029642B"/>
    <w:rsid w:val="00296A04"/>
    <w:rsid w:val="00296DD9"/>
    <w:rsid w:val="00297589"/>
    <w:rsid w:val="00297EB4"/>
    <w:rsid w:val="002A0619"/>
    <w:rsid w:val="002A0BBF"/>
    <w:rsid w:val="002A12A6"/>
    <w:rsid w:val="002A2173"/>
    <w:rsid w:val="002A22DF"/>
    <w:rsid w:val="002A2967"/>
    <w:rsid w:val="002A2AB3"/>
    <w:rsid w:val="002A2E38"/>
    <w:rsid w:val="002A301E"/>
    <w:rsid w:val="002A3165"/>
    <w:rsid w:val="002A321C"/>
    <w:rsid w:val="002A3C78"/>
    <w:rsid w:val="002A48B7"/>
    <w:rsid w:val="002A4EA3"/>
    <w:rsid w:val="002A510C"/>
    <w:rsid w:val="002A5111"/>
    <w:rsid w:val="002A5528"/>
    <w:rsid w:val="002A59D3"/>
    <w:rsid w:val="002A5A53"/>
    <w:rsid w:val="002A5DC0"/>
    <w:rsid w:val="002A65C8"/>
    <w:rsid w:val="002A6652"/>
    <w:rsid w:val="002A6B35"/>
    <w:rsid w:val="002A6D62"/>
    <w:rsid w:val="002A7391"/>
    <w:rsid w:val="002A741E"/>
    <w:rsid w:val="002A7C05"/>
    <w:rsid w:val="002B002B"/>
    <w:rsid w:val="002B0092"/>
    <w:rsid w:val="002B04A2"/>
    <w:rsid w:val="002B0753"/>
    <w:rsid w:val="002B0A19"/>
    <w:rsid w:val="002B0E76"/>
    <w:rsid w:val="002B0F74"/>
    <w:rsid w:val="002B1271"/>
    <w:rsid w:val="002B1399"/>
    <w:rsid w:val="002B141D"/>
    <w:rsid w:val="002B1A96"/>
    <w:rsid w:val="002B1DAE"/>
    <w:rsid w:val="002B2277"/>
    <w:rsid w:val="002B2FB1"/>
    <w:rsid w:val="002B3811"/>
    <w:rsid w:val="002B38E7"/>
    <w:rsid w:val="002B3ABC"/>
    <w:rsid w:val="002B3C06"/>
    <w:rsid w:val="002B45D0"/>
    <w:rsid w:val="002B4AE3"/>
    <w:rsid w:val="002B4DFA"/>
    <w:rsid w:val="002B5118"/>
    <w:rsid w:val="002B57A8"/>
    <w:rsid w:val="002B5EF3"/>
    <w:rsid w:val="002B6366"/>
    <w:rsid w:val="002B6405"/>
    <w:rsid w:val="002B6691"/>
    <w:rsid w:val="002B6F76"/>
    <w:rsid w:val="002B7337"/>
    <w:rsid w:val="002B7B71"/>
    <w:rsid w:val="002B7BC5"/>
    <w:rsid w:val="002C07E4"/>
    <w:rsid w:val="002C170D"/>
    <w:rsid w:val="002C1BE7"/>
    <w:rsid w:val="002C20A5"/>
    <w:rsid w:val="002C2A34"/>
    <w:rsid w:val="002C2C53"/>
    <w:rsid w:val="002C3473"/>
    <w:rsid w:val="002C36DF"/>
    <w:rsid w:val="002C4267"/>
    <w:rsid w:val="002C4E61"/>
    <w:rsid w:val="002C4EF3"/>
    <w:rsid w:val="002C51E9"/>
    <w:rsid w:val="002C5735"/>
    <w:rsid w:val="002C5B4C"/>
    <w:rsid w:val="002C64E7"/>
    <w:rsid w:val="002C6F98"/>
    <w:rsid w:val="002C7981"/>
    <w:rsid w:val="002C7B74"/>
    <w:rsid w:val="002D01F7"/>
    <w:rsid w:val="002D03CB"/>
    <w:rsid w:val="002D046C"/>
    <w:rsid w:val="002D099C"/>
    <w:rsid w:val="002D0E83"/>
    <w:rsid w:val="002D0FAF"/>
    <w:rsid w:val="002D1022"/>
    <w:rsid w:val="002D175B"/>
    <w:rsid w:val="002D18B4"/>
    <w:rsid w:val="002D1F4C"/>
    <w:rsid w:val="002D35A9"/>
    <w:rsid w:val="002D36DB"/>
    <w:rsid w:val="002D3CC7"/>
    <w:rsid w:val="002D3E73"/>
    <w:rsid w:val="002D462A"/>
    <w:rsid w:val="002D4B86"/>
    <w:rsid w:val="002D4EB3"/>
    <w:rsid w:val="002D4F4C"/>
    <w:rsid w:val="002D5707"/>
    <w:rsid w:val="002D5B3F"/>
    <w:rsid w:val="002D5FC5"/>
    <w:rsid w:val="002D675A"/>
    <w:rsid w:val="002D6AF7"/>
    <w:rsid w:val="002D74BF"/>
    <w:rsid w:val="002D7E41"/>
    <w:rsid w:val="002D7F01"/>
    <w:rsid w:val="002E03F4"/>
    <w:rsid w:val="002E0AA6"/>
    <w:rsid w:val="002E0CEB"/>
    <w:rsid w:val="002E0D77"/>
    <w:rsid w:val="002E14B7"/>
    <w:rsid w:val="002E17A2"/>
    <w:rsid w:val="002E1808"/>
    <w:rsid w:val="002E1B39"/>
    <w:rsid w:val="002E1C87"/>
    <w:rsid w:val="002E1D55"/>
    <w:rsid w:val="002E214E"/>
    <w:rsid w:val="002E2332"/>
    <w:rsid w:val="002E245D"/>
    <w:rsid w:val="002E2E2D"/>
    <w:rsid w:val="002E2EAA"/>
    <w:rsid w:val="002E2FA0"/>
    <w:rsid w:val="002E385A"/>
    <w:rsid w:val="002E4156"/>
    <w:rsid w:val="002E4A79"/>
    <w:rsid w:val="002E4C33"/>
    <w:rsid w:val="002E522B"/>
    <w:rsid w:val="002E5C90"/>
    <w:rsid w:val="002E5CBB"/>
    <w:rsid w:val="002E5EA6"/>
    <w:rsid w:val="002E65E1"/>
    <w:rsid w:val="002E726C"/>
    <w:rsid w:val="002E72EB"/>
    <w:rsid w:val="002E7BB7"/>
    <w:rsid w:val="002E7EFB"/>
    <w:rsid w:val="002F0185"/>
    <w:rsid w:val="002F036B"/>
    <w:rsid w:val="002F0391"/>
    <w:rsid w:val="002F04CC"/>
    <w:rsid w:val="002F05DA"/>
    <w:rsid w:val="002F09E7"/>
    <w:rsid w:val="002F0D2B"/>
    <w:rsid w:val="002F0DF4"/>
    <w:rsid w:val="002F0DF8"/>
    <w:rsid w:val="002F168F"/>
    <w:rsid w:val="002F16B3"/>
    <w:rsid w:val="002F18E9"/>
    <w:rsid w:val="002F1C9F"/>
    <w:rsid w:val="002F1CE4"/>
    <w:rsid w:val="002F20B1"/>
    <w:rsid w:val="002F20FA"/>
    <w:rsid w:val="002F25C3"/>
    <w:rsid w:val="002F2D63"/>
    <w:rsid w:val="002F2FCE"/>
    <w:rsid w:val="002F31DD"/>
    <w:rsid w:val="002F3360"/>
    <w:rsid w:val="002F35B9"/>
    <w:rsid w:val="002F3C46"/>
    <w:rsid w:val="002F3CCC"/>
    <w:rsid w:val="002F3D5C"/>
    <w:rsid w:val="002F3D6B"/>
    <w:rsid w:val="002F3D88"/>
    <w:rsid w:val="002F4036"/>
    <w:rsid w:val="002F42D7"/>
    <w:rsid w:val="002F4A83"/>
    <w:rsid w:val="002F4CCA"/>
    <w:rsid w:val="002F5114"/>
    <w:rsid w:val="002F52A8"/>
    <w:rsid w:val="002F55EC"/>
    <w:rsid w:val="002F5633"/>
    <w:rsid w:val="002F5768"/>
    <w:rsid w:val="002F5BD3"/>
    <w:rsid w:val="002F66A1"/>
    <w:rsid w:val="002F685D"/>
    <w:rsid w:val="002F689A"/>
    <w:rsid w:val="002F6C38"/>
    <w:rsid w:val="002F6E5C"/>
    <w:rsid w:val="002F73D4"/>
    <w:rsid w:val="002F753D"/>
    <w:rsid w:val="002F7DAE"/>
    <w:rsid w:val="003001CE"/>
    <w:rsid w:val="0030089A"/>
    <w:rsid w:val="003017B2"/>
    <w:rsid w:val="00301CEC"/>
    <w:rsid w:val="00301D9F"/>
    <w:rsid w:val="00301FE6"/>
    <w:rsid w:val="0030211E"/>
    <w:rsid w:val="00302AC4"/>
    <w:rsid w:val="003031D4"/>
    <w:rsid w:val="00303B54"/>
    <w:rsid w:val="00304501"/>
    <w:rsid w:val="0030456B"/>
    <w:rsid w:val="00304804"/>
    <w:rsid w:val="00304B72"/>
    <w:rsid w:val="00304C39"/>
    <w:rsid w:val="00305113"/>
    <w:rsid w:val="0030553E"/>
    <w:rsid w:val="003061EF"/>
    <w:rsid w:val="00306665"/>
    <w:rsid w:val="003066AB"/>
    <w:rsid w:val="00307858"/>
    <w:rsid w:val="00307BB0"/>
    <w:rsid w:val="003107C3"/>
    <w:rsid w:val="003107EF"/>
    <w:rsid w:val="00311103"/>
    <w:rsid w:val="0031138D"/>
    <w:rsid w:val="00311851"/>
    <w:rsid w:val="0031218F"/>
    <w:rsid w:val="0031284D"/>
    <w:rsid w:val="00312F11"/>
    <w:rsid w:val="00313431"/>
    <w:rsid w:val="003137AC"/>
    <w:rsid w:val="00314022"/>
    <w:rsid w:val="003143C0"/>
    <w:rsid w:val="003143EA"/>
    <w:rsid w:val="00314AAC"/>
    <w:rsid w:val="00314B2D"/>
    <w:rsid w:val="00314B42"/>
    <w:rsid w:val="00314E0D"/>
    <w:rsid w:val="00314F30"/>
    <w:rsid w:val="003166E7"/>
    <w:rsid w:val="0031688F"/>
    <w:rsid w:val="00316912"/>
    <w:rsid w:val="00316971"/>
    <w:rsid w:val="00316AC4"/>
    <w:rsid w:val="00316B75"/>
    <w:rsid w:val="00316C3C"/>
    <w:rsid w:val="00316C71"/>
    <w:rsid w:val="003175A5"/>
    <w:rsid w:val="00317819"/>
    <w:rsid w:val="003179BD"/>
    <w:rsid w:val="00317A65"/>
    <w:rsid w:val="003201BE"/>
    <w:rsid w:val="00320441"/>
    <w:rsid w:val="00321249"/>
    <w:rsid w:val="003216C8"/>
    <w:rsid w:val="0032186C"/>
    <w:rsid w:val="0032215F"/>
    <w:rsid w:val="0032219F"/>
    <w:rsid w:val="00322EFA"/>
    <w:rsid w:val="003230B8"/>
    <w:rsid w:val="0032323B"/>
    <w:rsid w:val="00323713"/>
    <w:rsid w:val="003238D7"/>
    <w:rsid w:val="00323B37"/>
    <w:rsid w:val="003245A7"/>
    <w:rsid w:val="003245E7"/>
    <w:rsid w:val="003246D9"/>
    <w:rsid w:val="00324DE5"/>
    <w:rsid w:val="00324E76"/>
    <w:rsid w:val="00324E88"/>
    <w:rsid w:val="00325203"/>
    <w:rsid w:val="00325793"/>
    <w:rsid w:val="003258C3"/>
    <w:rsid w:val="00325B22"/>
    <w:rsid w:val="00325E74"/>
    <w:rsid w:val="00325FFC"/>
    <w:rsid w:val="00326625"/>
    <w:rsid w:val="00326D2B"/>
    <w:rsid w:val="00327269"/>
    <w:rsid w:val="003278DD"/>
    <w:rsid w:val="00327912"/>
    <w:rsid w:val="00327A98"/>
    <w:rsid w:val="00327C6B"/>
    <w:rsid w:val="00327C88"/>
    <w:rsid w:val="00327F8F"/>
    <w:rsid w:val="00330845"/>
    <w:rsid w:val="00330C8E"/>
    <w:rsid w:val="00330E4B"/>
    <w:rsid w:val="00331710"/>
    <w:rsid w:val="00331749"/>
    <w:rsid w:val="0033230C"/>
    <w:rsid w:val="00332ADF"/>
    <w:rsid w:val="00333813"/>
    <w:rsid w:val="00333D5C"/>
    <w:rsid w:val="00334CA5"/>
    <w:rsid w:val="00335360"/>
    <w:rsid w:val="0033729C"/>
    <w:rsid w:val="003372E4"/>
    <w:rsid w:val="00340448"/>
    <w:rsid w:val="00340A41"/>
    <w:rsid w:val="00340EAB"/>
    <w:rsid w:val="00340F4F"/>
    <w:rsid w:val="00340F77"/>
    <w:rsid w:val="00340FFE"/>
    <w:rsid w:val="00341220"/>
    <w:rsid w:val="00341C7C"/>
    <w:rsid w:val="00341C8F"/>
    <w:rsid w:val="00342178"/>
    <w:rsid w:val="003429A3"/>
    <w:rsid w:val="00342EE7"/>
    <w:rsid w:val="00342EF0"/>
    <w:rsid w:val="00342FA0"/>
    <w:rsid w:val="0034345A"/>
    <w:rsid w:val="00343CEA"/>
    <w:rsid w:val="00344F3F"/>
    <w:rsid w:val="0034534A"/>
    <w:rsid w:val="00345E07"/>
    <w:rsid w:val="00345E82"/>
    <w:rsid w:val="00345F0B"/>
    <w:rsid w:val="00346000"/>
    <w:rsid w:val="003468BF"/>
    <w:rsid w:val="00346D4F"/>
    <w:rsid w:val="00346E3F"/>
    <w:rsid w:val="00346F1F"/>
    <w:rsid w:val="003474A8"/>
    <w:rsid w:val="0034775C"/>
    <w:rsid w:val="00347BA2"/>
    <w:rsid w:val="00347D41"/>
    <w:rsid w:val="00347EFD"/>
    <w:rsid w:val="0035104C"/>
    <w:rsid w:val="003511DB"/>
    <w:rsid w:val="00351613"/>
    <w:rsid w:val="00351992"/>
    <w:rsid w:val="00351EEC"/>
    <w:rsid w:val="003527C2"/>
    <w:rsid w:val="00352E9B"/>
    <w:rsid w:val="00352EAD"/>
    <w:rsid w:val="003535DD"/>
    <w:rsid w:val="00353DBC"/>
    <w:rsid w:val="00353EA0"/>
    <w:rsid w:val="0035468F"/>
    <w:rsid w:val="003546D8"/>
    <w:rsid w:val="00354885"/>
    <w:rsid w:val="00354CA4"/>
    <w:rsid w:val="00354E2A"/>
    <w:rsid w:val="0035521A"/>
    <w:rsid w:val="00355A9A"/>
    <w:rsid w:val="003560F9"/>
    <w:rsid w:val="00356550"/>
    <w:rsid w:val="00356A33"/>
    <w:rsid w:val="00356EE1"/>
    <w:rsid w:val="00357017"/>
    <w:rsid w:val="003571AA"/>
    <w:rsid w:val="00357621"/>
    <w:rsid w:val="00357994"/>
    <w:rsid w:val="00357B40"/>
    <w:rsid w:val="003602E3"/>
    <w:rsid w:val="00360330"/>
    <w:rsid w:val="003604CC"/>
    <w:rsid w:val="0036085C"/>
    <w:rsid w:val="00360A2B"/>
    <w:rsid w:val="00360FAF"/>
    <w:rsid w:val="003616F8"/>
    <w:rsid w:val="00361C2F"/>
    <w:rsid w:val="003629BC"/>
    <w:rsid w:val="00362FDA"/>
    <w:rsid w:val="00363610"/>
    <w:rsid w:val="00363722"/>
    <w:rsid w:val="00363B60"/>
    <w:rsid w:val="00363EF8"/>
    <w:rsid w:val="0036442C"/>
    <w:rsid w:val="00364A1E"/>
    <w:rsid w:val="00364F18"/>
    <w:rsid w:val="003652B4"/>
    <w:rsid w:val="00365354"/>
    <w:rsid w:val="0036537E"/>
    <w:rsid w:val="00365774"/>
    <w:rsid w:val="00365CC7"/>
    <w:rsid w:val="00365D7E"/>
    <w:rsid w:val="00365E38"/>
    <w:rsid w:val="003667CD"/>
    <w:rsid w:val="00366B7A"/>
    <w:rsid w:val="0036747C"/>
    <w:rsid w:val="00367F42"/>
    <w:rsid w:val="00370230"/>
    <w:rsid w:val="0037086D"/>
    <w:rsid w:val="003708D8"/>
    <w:rsid w:val="00370960"/>
    <w:rsid w:val="00370B99"/>
    <w:rsid w:val="00370BEB"/>
    <w:rsid w:val="003710B2"/>
    <w:rsid w:val="003714B1"/>
    <w:rsid w:val="00371577"/>
    <w:rsid w:val="003717D3"/>
    <w:rsid w:val="00371801"/>
    <w:rsid w:val="00371A69"/>
    <w:rsid w:val="0037232F"/>
    <w:rsid w:val="00372781"/>
    <w:rsid w:val="0037309A"/>
    <w:rsid w:val="003731FC"/>
    <w:rsid w:val="00373338"/>
    <w:rsid w:val="00373468"/>
    <w:rsid w:val="00373A11"/>
    <w:rsid w:val="00373C12"/>
    <w:rsid w:val="00373C23"/>
    <w:rsid w:val="00373EFA"/>
    <w:rsid w:val="0037443B"/>
    <w:rsid w:val="0037492E"/>
    <w:rsid w:val="00374EC0"/>
    <w:rsid w:val="0037502E"/>
    <w:rsid w:val="0037564A"/>
    <w:rsid w:val="003757BF"/>
    <w:rsid w:val="00375853"/>
    <w:rsid w:val="003758F9"/>
    <w:rsid w:val="0037629D"/>
    <w:rsid w:val="0037652F"/>
    <w:rsid w:val="00376724"/>
    <w:rsid w:val="00376DA8"/>
    <w:rsid w:val="00377279"/>
    <w:rsid w:val="0037745E"/>
    <w:rsid w:val="00377B97"/>
    <w:rsid w:val="00377E18"/>
    <w:rsid w:val="0038023D"/>
    <w:rsid w:val="0038066F"/>
    <w:rsid w:val="00380BAE"/>
    <w:rsid w:val="00380F6D"/>
    <w:rsid w:val="00381039"/>
    <w:rsid w:val="00381169"/>
    <w:rsid w:val="003814FD"/>
    <w:rsid w:val="0038179C"/>
    <w:rsid w:val="00381DA0"/>
    <w:rsid w:val="00381F45"/>
    <w:rsid w:val="00382327"/>
    <w:rsid w:val="00382340"/>
    <w:rsid w:val="00382869"/>
    <w:rsid w:val="00383DA0"/>
    <w:rsid w:val="0038407B"/>
    <w:rsid w:val="00384283"/>
    <w:rsid w:val="0038469C"/>
    <w:rsid w:val="003846B5"/>
    <w:rsid w:val="00384762"/>
    <w:rsid w:val="0038486B"/>
    <w:rsid w:val="00384873"/>
    <w:rsid w:val="00384ABC"/>
    <w:rsid w:val="00384C9C"/>
    <w:rsid w:val="00384FD8"/>
    <w:rsid w:val="003854BA"/>
    <w:rsid w:val="00385772"/>
    <w:rsid w:val="00385F67"/>
    <w:rsid w:val="0038632D"/>
    <w:rsid w:val="0038677F"/>
    <w:rsid w:val="003867C2"/>
    <w:rsid w:val="00386921"/>
    <w:rsid w:val="00386D4C"/>
    <w:rsid w:val="00387086"/>
    <w:rsid w:val="003870CC"/>
    <w:rsid w:val="003877C2"/>
    <w:rsid w:val="003878D0"/>
    <w:rsid w:val="00387E73"/>
    <w:rsid w:val="00390495"/>
    <w:rsid w:val="00390CED"/>
    <w:rsid w:val="00390E11"/>
    <w:rsid w:val="00391585"/>
    <w:rsid w:val="003917CA"/>
    <w:rsid w:val="00391B78"/>
    <w:rsid w:val="00391E2C"/>
    <w:rsid w:val="003922E6"/>
    <w:rsid w:val="00392346"/>
    <w:rsid w:val="0039243B"/>
    <w:rsid w:val="0039245D"/>
    <w:rsid w:val="003927CD"/>
    <w:rsid w:val="00392A85"/>
    <w:rsid w:val="00393245"/>
    <w:rsid w:val="003937C6"/>
    <w:rsid w:val="0039385E"/>
    <w:rsid w:val="003939B2"/>
    <w:rsid w:val="003940CD"/>
    <w:rsid w:val="00394160"/>
    <w:rsid w:val="00394376"/>
    <w:rsid w:val="00395377"/>
    <w:rsid w:val="00395988"/>
    <w:rsid w:val="00395C5B"/>
    <w:rsid w:val="00395ED8"/>
    <w:rsid w:val="003961EF"/>
    <w:rsid w:val="0039710C"/>
    <w:rsid w:val="00397124"/>
    <w:rsid w:val="0039762D"/>
    <w:rsid w:val="003A0FE1"/>
    <w:rsid w:val="003A1292"/>
    <w:rsid w:val="003A1591"/>
    <w:rsid w:val="003A1F4C"/>
    <w:rsid w:val="003A2537"/>
    <w:rsid w:val="003A2914"/>
    <w:rsid w:val="003A2AE1"/>
    <w:rsid w:val="003A314D"/>
    <w:rsid w:val="003A37DB"/>
    <w:rsid w:val="003A3945"/>
    <w:rsid w:val="003A433B"/>
    <w:rsid w:val="003A4B21"/>
    <w:rsid w:val="003A5122"/>
    <w:rsid w:val="003A55B3"/>
    <w:rsid w:val="003A5A53"/>
    <w:rsid w:val="003A6351"/>
    <w:rsid w:val="003A6366"/>
    <w:rsid w:val="003A6B33"/>
    <w:rsid w:val="003A6C3E"/>
    <w:rsid w:val="003A6D11"/>
    <w:rsid w:val="003A737A"/>
    <w:rsid w:val="003A754D"/>
    <w:rsid w:val="003A7765"/>
    <w:rsid w:val="003A7DAD"/>
    <w:rsid w:val="003A7DFC"/>
    <w:rsid w:val="003B005A"/>
    <w:rsid w:val="003B022C"/>
    <w:rsid w:val="003B0DB3"/>
    <w:rsid w:val="003B0EC4"/>
    <w:rsid w:val="003B1115"/>
    <w:rsid w:val="003B1403"/>
    <w:rsid w:val="003B191B"/>
    <w:rsid w:val="003B1A2F"/>
    <w:rsid w:val="003B225A"/>
    <w:rsid w:val="003B278D"/>
    <w:rsid w:val="003B2915"/>
    <w:rsid w:val="003B2A59"/>
    <w:rsid w:val="003B2C17"/>
    <w:rsid w:val="003B2C20"/>
    <w:rsid w:val="003B2ED9"/>
    <w:rsid w:val="003B3352"/>
    <w:rsid w:val="003B352E"/>
    <w:rsid w:val="003B38F3"/>
    <w:rsid w:val="003B395A"/>
    <w:rsid w:val="003B3B38"/>
    <w:rsid w:val="003B3E8D"/>
    <w:rsid w:val="003B4164"/>
    <w:rsid w:val="003B470A"/>
    <w:rsid w:val="003B4881"/>
    <w:rsid w:val="003B4CE6"/>
    <w:rsid w:val="003B5142"/>
    <w:rsid w:val="003B5EEB"/>
    <w:rsid w:val="003B6129"/>
    <w:rsid w:val="003B64AF"/>
    <w:rsid w:val="003B6604"/>
    <w:rsid w:val="003B6882"/>
    <w:rsid w:val="003B6994"/>
    <w:rsid w:val="003B6AF8"/>
    <w:rsid w:val="003B6C5C"/>
    <w:rsid w:val="003B71F9"/>
    <w:rsid w:val="003B7723"/>
    <w:rsid w:val="003B7CDA"/>
    <w:rsid w:val="003B7DBC"/>
    <w:rsid w:val="003C0C1E"/>
    <w:rsid w:val="003C14F2"/>
    <w:rsid w:val="003C19E7"/>
    <w:rsid w:val="003C24F2"/>
    <w:rsid w:val="003C27C1"/>
    <w:rsid w:val="003C2B83"/>
    <w:rsid w:val="003C3FF0"/>
    <w:rsid w:val="003C41DD"/>
    <w:rsid w:val="003C4238"/>
    <w:rsid w:val="003C4470"/>
    <w:rsid w:val="003C466C"/>
    <w:rsid w:val="003C4C3E"/>
    <w:rsid w:val="003C53F6"/>
    <w:rsid w:val="003C6B67"/>
    <w:rsid w:val="003C7C75"/>
    <w:rsid w:val="003C7CA2"/>
    <w:rsid w:val="003C7E98"/>
    <w:rsid w:val="003C7F50"/>
    <w:rsid w:val="003C7FA9"/>
    <w:rsid w:val="003D0100"/>
    <w:rsid w:val="003D0A39"/>
    <w:rsid w:val="003D2CC4"/>
    <w:rsid w:val="003D2E8E"/>
    <w:rsid w:val="003D3589"/>
    <w:rsid w:val="003D3808"/>
    <w:rsid w:val="003D383A"/>
    <w:rsid w:val="003D3970"/>
    <w:rsid w:val="003D3CF6"/>
    <w:rsid w:val="003D4019"/>
    <w:rsid w:val="003D431A"/>
    <w:rsid w:val="003D46EA"/>
    <w:rsid w:val="003D4945"/>
    <w:rsid w:val="003D49D5"/>
    <w:rsid w:val="003D4BC2"/>
    <w:rsid w:val="003D4D18"/>
    <w:rsid w:val="003D5A46"/>
    <w:rsid w:val="003D6560"/>
    <w:rsid w:val="003D6B28"/>
    <w:rsid w:val="003D6F3D"/>
    <w:rsid w:val="003D7410"/>
    <w:rsid w:val="003D7565"/>
    <w:rsid w:val="003D769B"/>
    <w:rsid w:val="003D76A9"/>
    <w:rsid w:val="003D7B45"/>
    <w:rsid w:val="003E00A2"/>
    <w:rsid w:val="003E0500"/>
    <w:rsid w:val="003E05F7"/>
    <w:rsid w:val="003E09E7"/>
    <w:rsid w:val="003E1738"/>
    <w:rsid w:val="003E1BF0"/>
    <w:rsid w:val="003E1DFB"/>
    <w:rsid w:val="003E210E"/>
    <w:rsid w:val="003E2483"/>
    <w:rsid w:val="003E249E"/>
    <w:rsid w:val="003E25B3"/>
    <w:rsid w:val="003E2B5D"/>
    <w:rsid w:val="003E2E26"/>
    <w:rsid w:val="003E33FE"/>
    <w:rsid w:val="003E3479"/>
    <w:rsid w:val="003E3501"/>
    <w:rsid w:val="003E353F"/>
    <w:rsid w:val="003E360E"/>
    <w:rsid w:val="003E38D2"/>
    <w:rsid w:val="003E3EC9"/>
    <w:rsid w:val="003E4060"/>
    <w:rsid w:val="003E493C"/>
    <w:rsid w:val="003E49A9"/>
    <w:rsid w:val="003E4ADA"/>
    <w:rsid w:val="003E4B06"/>
    <w:rsid w:val="003E5BA0"/>
    <w:rsid w:val="003E5BFF"/>
    <w:rsid w:val="003E5CFB"/>
    <w:rsid w:val="003E5E9C"/>
    <w:rsid w:val="003E5F60"/>
    <w:rsid w:val="003E6220"/>
    <w:rsid w:val="003E6687"/>
    <w:rsid w:val="003E6902"/>
    <w:rsid w:val="003E6A6A"/>
    <w:rsid w:val="003E6DD8"/>
    <w:rsid w:val="003E6E42"/>
    <w:rsid w:val="003E76F6"/>
    <w:rsid w:val="003E7B02"/>
    <w:rsid w:val="003E7D9F"/>
    <w:rsid w:val="003F0305"/>
    <w:rsid w:val="003F12F2"/>
    <w:rsid w:val="003F2AB6"/>
    <w:rsid w:val="003F2FE7"/>
    <w:rsid w:val="003F3256"/>
    <w:rsid w:val="003F32D1"/>
    <w:rsid w:val="003F336C"/>
    <w:rsid w:val="003F4294"/>
    <w:rsid w:val="003F47C0"/>
    <w:rsid w:val="003F4864"/>
    <w:rsid w:val="003F4893"/>
    <w:rsid w:val="003F4901"/>
    <w:rsid w:val="003F4B91"/>
    <w:rsid w:val="003F4E5A"/>
    <w:rsid w:val="003F4F34"/>
    <w:rsid w:val="003F54A9"/>
    <w:rsid w:val="003F5957"/>
    <w:rsid w:val="003F6354"/>
    <w:rsid w:val="003F6389"/>
    <w:rsid w:val="003F67C6"/>
    <w:rsid w:val="003F69A8"/>
    <w:rsid w:val="003F6CE4"/>
    <w:rsid w:val="003F6FA4"/>
    <w:rsid w:val="003F742C"/>
    <w:rsid w:val="003F74B3"/>
    <w:rsid w:val="0040002F"/>
    <w:rsid w:val="0040016D"/>
    <w:rsid w:val="00401405"/>
    <w:rsid w:val="00401628"/>
    <w:rsid w:val="00401954"/>
    <w:rsid w:val="00401A44"/>
    <w:rsid w:val="00401AA6"/>
    <w:rsid w:val="00401B9F"/>
    <w:rsid w:val="00401DF8"/>
    <w:rsid w:val="004025CF"/>
    <w:rsid w:val="00402FC6"/>
    <w:rsid w:val="004038CE"/>
    <w:rsid w:val="00404071"/>
    <w:rsid w:val="00404600"/>
    <w:rsid w:val="00405020"/>
    <w:rsid w:val="00405040"/>
    <w:rsid w:val="00405104"/>
    <w:rsid w:val="00405389"/>
    <w:rsid w:val="00405430"/>
    <w:rsid w:val="0040570D"/>
    <w:rsid w:val="0040581E"/>
    <w:rsid w:val="004062DD"/>
    <w:rsid w:val="004062EB"/>
    <w:rsid w:val="00406390"/>
    <w:rsid w:val="004066BB"/>
    <w:rsid w:val="00406B5B"/>
    <w:rsid w:val="00406C8A"/>
    <w:rsid w:val="00406EA5"/>
    <w:rsid w:val="00407044"/>
    <w:rsid w:val="00407356"/>
    <w:rsid w:val="0040773B"/>
    <w:rsid w:val="004078AA"/>
    <w:rsid w:val="004078D8"/>
    <w:rsid w:val="00407934"/>
    <w:rsid w:val="00410146"/>
    <w:rsid w:val="00410460"/>
    <w:rsid w:val="004111E6"/>
    <w:rsid w:val="00411410"/>
    <w:rsid w:val="00411838"/>
    <w:rsid w:val="004118A8"/>
    <w:rsid w:val="00411976"/>
    <w:rsid w:val="0041199B"/>
    <w:rsid w:val="00411BE2"/>
    <w:rsid w:val="00411FA5"/>
    <w:rsid w:val="004123AC"/>
    <w:rsid w:val="00412822"/>
    <w:rsid w:val="00412833"/>
    <w:rsid w:val="004130C4"/>
    <w:rsid w:val="0041338B"/>
    <w:rsid w:val="00413425"/>
    <w:rsid w:val="00413456"/>
    <w:rsid w:val="00413547"/>
    <w:rsid w:val="00413C77"/>
    <w:rsid w:val="00414426"/>
    <w:rsid w:val="00414812"/>
    <w:rsid w:val="00414857"/>
    <w:rsid w:val="00415184"/>
    <w:rsid w:val="00415527"/>
    <w:rsid w:val="004159F8"/>
    <w:rsid w:val="0041683F"/>
    <w:rsid w:val="00416FD1"/>
    <w:rsid w:val="0041703A"/>
    <w:rsid w:val="00417A67"/>
    <w:rsid w:val="00420C2F"/>
    <w:rsid w:val="00420DD4"/>
    <w:rsid w:val="00420E2A"/>
    <w:rsid w:val="00420F5E"/>
    <w:rsid w:val="004216C9"/>
    <w:rsid w:val="00421736"/>
    <w:rsid w:val="00421A8F"/>
    <w:rsid w:val="004221F2"/>
    <w:rsid w:val="004224EA"/>
    <w:rsid w:val="00422AB9"/>
    <w:rsid w:val="00422B6A"/>
    <w:rsid w:val="00422BD6"/>
    <w:rsid w:val="00422E84"/>
    <w:rsid w:val="004234CD"/>
    <w:rsid w:val="00423971"/>
    <w:rsid w:val="0042399A"/>
    <w:rsid w:val="00423A99"/>
    <w:rsid w:val="00424007"/>
    <w:rsid w:val="00424873"/>
    <w:rsid w:val="004251FD"/>
    <w:rsid w:val="00425432"/>
    <w:rsid w:val="00425439"/>
    <w:rsid w:val="00425C17"/>
    <w:rsid w:val="00425EFC"/>
    <w:rsid w:val="004260F2"/>
    <w:rsid w:val="004263D5"/>
    <w:rsid w:val="004267DD"/>
    <w:rsid w:val="004269D9"/>
    <w:rsid w:val="00426A9D"/>
    <w:rsid w:val="00426D6E"/>
    <w:rsid w:val="00426E85"/>
    <w:rsid w:val="00427738"/>
    <w:rsid w:val="00427750"/>
    <w:rsid w:val="00427761"/>
    <w:rsid w:val="00427A05"/>
    <w:rsid w:val="00430319"/>
    <w:rsid w:val="00430961"/>
    <w:rsid w:val="00430AEA"/>
    <w:rsid w:val="0043113C"/>
    <w:rsid w:val="004312FE"/>
    <w:rsid w:val="00432189"/>
    <w:rsid w:val="0043264E"/>
    <w:rsid w:val="0043278E"/>
    <w:rsid w:val="00432BFE"/>
    <w:rsid w:val="00432DBD"/>
    <w:rsid w:val="0043325C"/>
    <w:rsid w:val="00433E8D"/>
    <w:rsid w:val="0043438B"/>
    <w:rsid w:val="0043443A"/>
    <w:rsid w:val="00434612"/>
    <w:rsid w:val="004346DC"/>
    <w:rsid w:val="00434E0E"/>
    <w:rsid w:val="00435652"/>
    <w:rsid w:val="004357FA"/>
    <w:rsid w:val="00435D31"/>
    <w:rsid w:val="004366C7"/>
    <w:rsid w:val="00436B52"/>
    <w:rsid w:val="0043791E"/>
    <w:rsid w:val="00440538"/>
    <w:rsid w:val="0044056F"/>
    <w:rsid w:val="004406F4"/>
    <w:rsid w:val="0044084C"/>
    <w:rsid w:val="004410A7"/>
    <w:rsid w:val="004410EB"/>
    <w:rsid w:val="00441630"/>
    <w:rsid w:val="00441E04"/>
    <w:rsid w:val="004421F4"/>
    <w:rsid w:val="0044221E"/>
    <w:rsid w:val="004428EF"/>
    <w:rsid w:val="00442BFF"/>
    <w:rsid w:val="00442D67"/>
    <w:rsid w:val="004431A2"/>
    <w:rsid w:val="0044327E"/>
    <w:rsid w:val="004432CE"/>
    <w:rsid w:val="004436AB"/>
    <w:rsid w:val="00443AFE"/>
    <w:rsid w:val="00443B34"/>
    <w:rsid w:val="00444A43"/>
    <w:rsid w:val="00444DF8"/>
    <w:rsid w:val="00445922"/>
    <w:rsid w:val="0044592E"/>
    <w:rsid w:val="004462B1"/>
    <w:rsid w:val="0044658C"/>
    <w:rsid w:val="0044663B"/>
    <w:rsid w:val="00446665"/>
    <w:rsid w:val="00446E9D"/>
    <w:rsid w:val="004477FF"/>
    <w:rsid w:val="0044783F"/>
    <w:rsid w:val="004478F1"/>
    <w:rsid w:val="00447D8D"/>
    <w:rsid w:val="00447F9E"/>
    <w:rsid w:val="0045018A"/>
    <w:rsid w:val="004504AA"/>
    <w:rsid w:val="0045108D"/>
    <w:rsid w:val="004513F8"/>
    <w:rsid w:val="00451D3B"/>
    <w:rsid w:val="00452071"/>
    <w:rsid w:val="004522A7"/>
    <w:rsid w:val="00452393"/>
    <w:rsid w:val="00452841"/>
    <w:rsid w:val="0045291D"/>
    <w:rsid w:val="00452A22"/>
    <w:rsid w:val="00452E5C"/>
    <w:rsid w:val="004530E1"/>
    <w:rsid w:val="00453127"/>
    <w:rsid w:val="004532F8"/>
    <w:rsid w:val="00453327"/>
    <w:rsid w:val="004533AC"/>
    <w:rsid w:val="00453766"/>
    <w:rsid w:val="004537FE"/>
    <w:rsid w:val="00453A67"/>
    <w:rsid w:val="0045402F"/>
    <w:rsid w:val="004542AF"/>
    <w:rsid w:val="004552F8"/>
    <w:rsid w:val="0045576C"/>
    <w:rsid w:val="00455959"/>
    <w:rsid w:val="00455A20"/>
    <w:rsid w:val="00455DB7"/>
    <w:rsid w:val="00455EAF"/>
    <w:rsid w:val="00455F9D"/>
    <w:rsid w:val="00456334"/>
    <w:rsid w:val="004563B9"/>
    <w:rsid w:val="0045666E"/>
    <w:rsid w:val="00456B28"/>
    <w:rsid w:val="00456F69"/>
    <w:rsid w:val="00457BFA"/>
    <w:rsid w:val="00457C95"/>
    <w:rsid w:val="00457EF7"/>
    <w:rsid w:val="0046049B"/>
    <w:rsid w:val="004604A7"/>
    <w:rsid w:val="004604AC"/>
    <w:rsid w:val="004605B6"/>
    <w:rsid w:val="0046099C"/>
    <w:rsid w:val="004609D9"/>
    <w:rsid w:val="00460BE5"/>
    <w:rsid w:val="00460CB1"/>
    <w:rsid w:val="00461257"/>
    <w:rsid w:val="00461283"/>
    <w:rsid w:val="00461530"/>
    <w:rsid w:val="0046176E"/>
    <w:rsid w:val="004618C3"/>
    <w:rsid w:val="00461B93"/>
    <w:rsid w:val="004620AD"/>
    <w:rsid w:val="00462324"/>
    <w:rsid w:val="004624E9"/>
    <w:rsid w:val="00462553"/>
    <w:rsid w:val="0046266A"/>
    <w:rsid w:val="00462A2A"/>
    <w:rsid w:val="00463204"/>
    <w:rsid w:val="00463423"/>
    <w:rsid w:val="00463548"/>
    <w:rsid w:val="00463554"/>
    <w:rsid w:val="004636EC"/>
    <w:rsid w:val="004638AB"/>
    <w:rsid w:val="00463B43"/>
    <w:rsid w:val="00463CA2"/>
    <w:rsid w:val="00464350"/>
    <w:rsid w:val="00464B6A"/>
    <w:rsid w:val="0046520D"/>
    <w:rsid w:val="004655A3"/>
    <w:rsid w:val="004655E1"/>
    <w:rsid w:val="004659DD"/>
    <w:rsid w:val="00465AEC"/>
    <w:rsid w:val="00465DA5"/>
    <w:rsid w:val="00465E69"/>
    <w:rsid w:val="00465F72"/>
    <w:rsid w:val="00466629"/>
    <w:rsid w:val="00466690"/>
    <w:rsid w:val="0046675E"/>
    <w:rsid w:val="00466EAB"/>
    <w:rsid w:val="0046799F"/>
    <w:rsid w:val="00467A48"/>
    <w:rsid w:val="00467D33"/>
    <w:rsid w:val="00467D3A"/>
    <w:rsid w:val="00467ED5"/>
    <w:rsid w:val="004707B6"/>
    <w:rsid w:val="004710EA"/>
    <w:rsid w:val="00471200"/>
    <w:rsid w:val="00471581"/>
    <w:rsid w:val="004715AD"/>
    <w:rsid w:val="00471664"/>
    <w:rsid w:val="00471823"/>
    <w:rsid w:val="00472530"/>
    <w:rsid w:val="004728BC"/>
    <w:rsid w:val="00472CA8"/>
    <w:rsid w:val="00472F1D"/>
    <w:rsid w:val="004731AA"/>
    <w:rsid w:val="0047322A"/>
    <w:rsid w:val="004735DF"/>
    <w:rsid w:val="00473BD6"/>
    <w:rsid w:val="004740BB"/>
    <w:rsid w:val="004745D3"/>
    <w:rsid w:val="004745D8"/>
    <w:rsid w:val="00474730"/>
    <w:rsid w:val="004747A7"/>
    <w:rsid w:val="00474B66"/>
    <w:rsid w:val="0047508F"/>
    <w:rsid w:val="00475119"/>
    <w:rsid w:val="004774F5"/>
    <w:rsid w:val="004776C9"/>
    <w:rsid w:val="00480375"/>
    <w:rsid w:val="0048091E"/>
    <w:rsid w:val="0048117E"/>
    <w:rsid w:val="004816F9"/>
    <w:rsid w:val="00481F21"/>
    <w:rsid w:val="00482744"/>
    <w:rsid w:val="004828AE"/>
    <w:rsid w:val="00482A3C"/>
    <w:rsid w:val="00482B97"/>
    <w:rsid w:val="00482D29"/>
    <w:rsid w:val="00482F1D"/>
    <w:rsid w:val="0048386E"/>
    <w:rsid w:val="00483898"/>
    <w:rsid w:val="00483EBA"/>
    <w:rsid w:val="00483EF9"/>
    <w:rsid w:val="00484279"/>
    <w:rsid w:val="004843E8"/>
    <w:rsid w:val="004844AF"/>
    <w:rsid w:val="004846BD"/>
    <w:rsid w:val="00484780"/>
    <w:rsid w:val="004847CF"/>
    <w:rsid w:val="00485694"/>
    <w:rsid w:val="0048596C"/>
    <w:rsid w:val="004861EF"/>
    <w:rsid w:val="004862DE"/>
    <w:rsid w:val="004871CD"/>
    <w:rsid w:val="004874C3"/>
    <w:rsid w:val="00487983"/>
    <w:rsid w:val="00487B47"/>
    <w:rsid w:val="00487C06"/>
    <w:rsid w:val="00487D4E"/>
    <w:rsid w:val="004912C1"/>
    <w:rsid w:val="00491323"/>
    <w:rsid w:val="00491513"/>
    <w:rsid w:val="00491617"/>
    <w:rsid w:val="00491926"/>
    <w:rsid w:val="004919A6"/>
    <w:rsid w:val="00491AD1"/>
    <w:rsid w:val="00491D45"/>
    <w:rsid w:val="0049256A"/>
    <w:rsid w:val="00492944"/>
    <w:rsid w:val="00492F6E"/>
    <w:rsid w:val="004935B6"/>
    <w:rsid w:val="00493710"/>
    <w:rsid w:val="00493E2C"/>
    <w:rsid w:val="004941B4"/>
    <w:rsid w:val="0049440F"/>
    <w:rsid w:val="004945D8"/>
    <w:rsid w:val="0049481F"/>
    <w:rsid w:val="00494C15"/>
    <w:rsid w:val="004955EF"/>
    <w:rsid w:val="0049573C"/>
    <w:rsid w:val="004959CC"/>
    <w:rsid w:val="00495B11"/>
    <w:rsid w:val="00495C30"/>
    <w:rsid w:val="00495F14"/>
    <w:rsid w:val="00496A0E"/>
    <w:rsid w:val="004A0501"/>
    <w:rsid w:val="004A0782"/>
    <w:rsid w:val="004A0C49"/>
    <w:rsid w:val="004A1372"/>
    <w:rsid w:val="004A147F"/>
    <w:rsid w:val="004A1725"/>
    <w:rsid w:val="004A185B"/>
    <w:rsid w:val="004A2363"/>
    <w:rsid w:val="004A27EF"/>
    <w:rsid w:val="004A355D"/>
    <w:rsid w:val="004A36E8"/>
    <w:rsid w:val="004A4C11"/>
    <w:rsid w:val="004A5844"/>
    <w:rsid w:val="004A5C1E"/>
    <w:rsid w:val="004A5C6B"/>
    <w:rsid w:val="004A5F6B"/>
    <w:rsid w:val="004A690E"/>
    <w:rsid w:val="004A70A3"/>
    <w:rsid w:val="004A7EFF"/>
    <w:rsid w:val="004B019A"/>
    <w:rsid w:val="004B0326"/>
    <w:rsid w:val="004B0773"/>
    <w:rsid w:val="004B07D6"/>
    <w:rsid w:val="004B0AF6"/>
    <w:rsid w:val="004B12ED"/>
    <w:rsid w:val="004B12F8"/>
    <w:rsid w:val="004B19D5"/>
    <w:rsid w:val="004B1A12"/>
    <w:rsid w:val="004B1C1A"/>
    <w:rsid w:val="004B1C23"/>
    <w:rsid w:val="004B1F48"/>
    <w:rsid w:val="004B20E3"/>
    <w:rsid w:val="004B21F0"/>
    <w:rsid w:val="004B2210"/>
    <w:rsid w:val="004B2486"/>
    <w:rsid w:val="004B27F0"/>
    <w:rsid w:val="004B2A0C"/>
    <w:rsid w:val="004B2A60"/>
    <w:rsid w:val="004B2C7F"/>
    <w:rsid w:val="004B304D"/>
    <w:rsid w:val="004B3129"/>
    <w:rsid w:val="004B3724"/>
    <w:rsid w:val="004B39D7"/>
    <w:rsid w:val="004B4927"/>
    <w:rsid w:val="004B4E06"/>
    <w:rsid w:val="004B4FE8"/>
    <w:rsid w:val="004B52E8"/>
    <w:rsid w:val="004B600B"/>
    <w:rsid w:val="004B62D5"/>
    <w:rsid w:val="004B70DE"/>
    <w:rsid w:val="004B72D4"/>
    <w:rsid w:val="004B7443"/>
    <w:rsid w:val="004BEBDA"/>
    <w:rsid w:val="004C00A3"/>
    <w:rsid w:val="004C00DD"/>
    <w:rsid w:val="004C0A4E"/>
    <w:rsid w:val="004C0A57"/>
    <w:rsid w:val="004C0ACC"/>
    <w:rsid w:val="004C0AD7"/>
    <w:rsid w:val="004C0CCA"/>
    <w:rsid w:val="004C0F6D"/>
    <w:rsid w:val="004C14C7"/>
    <w:rsid w:val="004C186F"/>
    <w:rsid w:val="004C1B17"/>
    <w:rsid w:val="004C1C42"/>
    <w:rsid w:val="004C1C95"/>
    <w:rsid w:val="004C1DF7"/>
    <w:rsid w:val="004C25D2"/>
    <w:rsid w:val="004C2CEC"/>
    <w:rsid w:val="004C2F51"/>
    <w:rsid w:val="004C2FC1"/>
    <w:rsid w:val="004C301A"/>
    <w:rsid w:val="004C303D"/>
    <w:rsid w:val="004C361D"/>
    <w:rsid w:val="004C391D"/>
    <w:rsid w:val="004C43AC"/>
    <w:rsid w:val="004C4628"/>
    <w:rsid w:val="004C49FF"/>
    <w:rsid w:val="004C51E4"/>
    <w:rsid w:val="004C5B27"/>
    <w:rsid w:val="004C6523"/>
    <w:rsid w:val="004C6657"/>
    <w:rsid w:val="004C6744"/>
    <w:rsid w:val="004C6B3B"/>
    <w:rsid w:val="004D0870"/>
    <w:rsid w:val="004D0ACC"/>
    <w:rsid w:val="004D0AFC"/>
    <w:rsid w:val="004D0B34"/>
    <w:rsid w:val="004D0B70"/>
    <w:rsid w:val="004D0C17"/>
    <w:rsid w:val="004D1AE9"/>
    <w:rsid w:val="004D3413"/>
    <w:rsid w:val="004D39D5"/>
    <w:rsid w:val="004D3DAB"/>
    <w:rsid w:val="004D3F6D"/>
    <w:rsid w:val="004D3FBE"/>
    <w:rsid w:val="004D40AF"/>
    <w:rsid w:val="004D42E5"/>
    <w:rsid w:val="004D4A5B"/>
    <w:rsid w:val="004D4E12"/>
    <w:rsid w:val="004D5623"/>
    <w:rsid w:val="004D5A9B"/>
    <w:rsid w:val="004D5B88"/>
    <w:rsid w:val="004D5DDC"/>
    <w:rsid w:val="004D6762"/>
    <w:rsid w:val="004D67BB"/>
    <w:rsid w:val="004D76F9"/>
    <w:rsid w:val="004D7A89"/>
    <w:rsid w:val="004D7AAC"/>
    <w:rsid w:val="004D7F20"/>
    <w:rsid w:val="004D7FE1"/>
    <w:rsid w:val="004E016D"/>
    <w:rsid w:val="004E0478"/>
    <w:rsid w:val="004E05CB"/>
    <w:rsid w:val="004E0C03"/>
    <w:rsid w:val="004E0C71"/>
    <w:rsid w:val="004E1EC1"/>
    <w:rsid w:val="004E2582"/>
    <w:rsid w:val="004E2768"/>
    <w:rsid w:val="004E2E45"/>
    <w:rsid w:val="004E2E55"/>
    <w:rsid w:val="004E33BB"/>
    <w:rsid w:val="004E364B"/>
    <w:rsid w:val="004E3826"/>
    <w:rsid w:val="004E3830"/>
    <w:rsid w:val="004E3A9E"/>
    <w:rsid w:val="004E4100"/>
    <w:rsid w:val="004E476F"/>
    <w:rsid w:val="004E4817"/>
    <w:rsid w:val="004E49EB"/>
    <w:rsid w:val="004E4E12"/>
    <w:rsid w:val="004E512F"/>
    <w:rsid w:val="004E5C2F"/>
    <w:rsid w:val="004E5E3A"/>
    <w:rsid w:val="004E5F74"/>
    <w:rsid w:val="004E627A"/>
    <w:rsid w:val="004E65C2"/>
    <w:rsid w:val="004E65C3"/>
    <w:rsid w:val="004E744E"/>
    <w:rsid w:val="004E7801"/>
    <w:rsid w:val="004E7B6E"/>
    <w:rsid w:val="004E7EE8"/>
    <w:rsid w:val="004E7FAA"/>
    <w:rsid w:val="004F00DF"/>
    <w:rsid w:val="004F01C8"/>
    <w:rsid w:val="004F0653"/>
    <w:rsid w:val="004F0741"/>
    <w:rsid w:val="004F08D5"/>
    <w:rsid w:val="004F0BF5"/>
    <w:rsid w:val="004F14A9"/>
    <w:rsid w:val="004F21DD"/>
    <w:rsid w:val="004F22E7"/>
    <w:rsid w:val="004F238D"/>
    <w:rsid w:val="004F252D"/>
    <w:rsid w:val="004F2638"/>
    <w:rsid w:val="004F2827"/>
    <w:rsid w:val="004F2837"/>
    <w:rsid w:val="004F3004"/>
    <w:rsid w:val="004F30A9"/>
    <w:rsid w:val="004F4099"/>
    <w:rsid w:val="004F41C5"/>
    <w:rsid w:val="004F445E"/>
    <w:rsid w:val="004F49F2"/>
    <w:rsid w:val="004F52F4"/>
    <w:rsid w:val="004F5987"/>
    <w:rsid w:val="004F5B3D"/>
    <w:rsid w:val="004F5F1A"/>
    <w:rsid w:val="004F6325"/>
    <w:rsid w:val="004F698C"/>
    <w:rsid w:val="004F6BC1"/>
    <w:rsid w:val="004F6D76"/>
    <w:rsid w:val="004F724C"/>
    <w:rsid w:val="004F7583"/>
    <w:rsid w:val="004F7AD1"/>
    <w:rsid w:val="00500496"/>
    <w:rsid w:val="00500B71"/>
    <w:rsid w:val="00500BD1"/>
    <w:rsid w:val="00500D12"/>
    <w:rsid w:val="00501092"/>
    <w:rsid w:val="00501C6C"/>
    <w:rsid w:val="005025F1"/>
    <w:rsid w:val="00502AFC"/>
    <w:rsid w:val="00502C39"/>
    <w:rsid w:val="0050318F"/>
    <w:rsid w:val="0050332E"/>
    <w:rsid w:val="005035E6"/>
    <w:rsid w:val="00503A03"/>
    <w:rsid w:val="005041EE"/>
    <w:rsid w:val="00504250"/>
    <w:rsid w:val="00504264"/>
    <w:rsid w:val="005043B5"/>
    <w:rsid w:val="00504421"/>
    <w:rsid w:val="00504785"/>
    <w:rsid w:val="0050484A"/>
    <w:rsid w:val="00504A57"/>
    <w:rsid w:val="00504D83"/>
    <w:rsid w:val="00504ED6"/>
    <w:rsid w:val="00505B01"/>
    <w:rsid w:val="00505E1E"/>
    <w:rsid w:val="00506384"/>
    <w:rsid w:val="0050658B"/>
    <w:rsid w:val="005068DB"/>
    <w:rsid w:val="005070A6"/>
    <w:rsid w:val="00507678"/>
    <w:rsid w:val="00507A95"/>
    <w:rsid w:val="00507D19"/>
    <w:rsid w:val="005102F1"/>
    <w:rsid w:val="0051037D"/>
    <w:rsid w:val="0051038C"/>
    <w:rsid w:val="00510897"/>
    <w:rsid w:val="00511360"/>
    <w:rsid w:val="00511539"/>
    <w:rsid w:val="005117F4"/>
    <w:rsid w:val="00511AA5"/>
    <w:rsid w:val="005124B2"/>
    <w:rsid w:val="00512948"/>
    <w:rsid w:val="00512CA8"/>
    <w:rsid w:val="00512E7A"/>
    <w:rsid w:val="00513555"/>
    <w:rsid w:val="005136B4"/>
    <w:rsid w:val="005149DA"/>
    <w:rsid w:val="00514AA3"/>
    <w:rsid w:val="005152EB"/>
    <w:rsid w:val="0051593D"/>
    <w:rsid w:val="00515B74"/>
    <w:rsid w:val="00516113"/>
    <w:rsid w:val="00516325"/>
    <w:rsid w:val="00516383"/>
    <w:rsid w:val="005165D6"/>
    <w:rsid w:val="00516993"/>
    <w:rsid w:val="0051796C"/>
    <w:rsid w:val="005200DA"/>
    <w:rsid w:val="0052077E"/>
    <w:rsid w:val="005214AA"/>
    <w:rsid w:val="00521936"/>
    <w:rsid w:val="00521E11"/>
    <w:rsid w:val="00521EDB"/>
    <w:rsid w:val="005221C7"/>
    <w:rsid w:val="00522347"/>
    <w:rsid w:val="005223E0"/>
    <w:rsid w:val="005228A3"/>
    <w:rsid w:val="00523FDB"/>
    <w:rsid w:val="00524827"/>
    <w:rsid w:val="00524AA7"/>
    <w:rsid w:val="00524FCC"/>
    <w:rsid w:val="00525046"/>
    <w:rsid w:val="00525293"/>
    <w:rsid w:val="00525952"/>
    <w:rsid w:val="005259A8"/>
    <w:rsid w:val="00526489"/>
    <w:rsid w:val="005264F7"/>
    <w:rsid w:val="00526D2C"/>
    <w:rsid w:val="00527066"/>
    <w:rsid w:val="00527067"/>
    <w:rsid w:val="005270A4"/>
    <w:rsid w:val="005277A9"/>
    <w:rsid w:val="005277D1"/>
    <w:rsid w:val="005300B8"/>
    <w:rsid w:val="005302F8"/>
    <w:rsid w:val="00530465"/>
    <w:rsid w:val="0053090F"/>
    <w:rsid w:val="00530BC3"/>
    <w:rsid w:val="00530EB4"/>
    <w:rsid w:val="0053199A"/>
    <w:rsid w:val="00531D7D"/>
    <w:rsid w:val="00532514"/>
    <w:rsid w:val="0053261D"/>
    <w:rsid w:val="00532CD7"/>
    <w:rsid w:val="00532EDF"/>
    <w:rsid w:val="00533750"/>
    <w:rsid w:val="00533970"/>
    <w:rsid w:val="00533AE7"/>
    <w:rsid w:val="0053441C"/>
    <w:rsid w:val="005349F9"/>
    <w:rsid w:val="00535636"/>
    <w:rsid w:val="00535991"/>
    <w:rsid w:val="00535CB4"/>
    <w:rsid w:val="005360B1"/>
    <w:rsid w:val="00536193"/>
    <w:rsid w:val="0053664E"/>
    <w:rsid w:val="00536FF7"/>
    <w:rsid w:val="005372D8"/>
    <w:rsid w:val="00537427"/>
    <w:rsid w:val="00537541"/>
    <w:rsid w:val="005378AE"/>
    <w:rsid w:val="00540011"/>
    <w:rsid w:val="0054012F"/>
    <w:rsid w:val="00540214"/>
    <w:rsid w:val="00540749"/>
    <w:rsid w:val="00540A2B"/>
    <w:rsid w:val="00541868"/>
    <w:rsid w:val="0054281D"/>
    <w:rsid w:val="005428A3"/>
    <w:rsid w:val="005430AF"/>
    <w:rsid w:val="005434A4"/>
    <w:rsid w:val="005434E6"/>
    <w:rsid w:val="00543BA2"/>
    <w:rsid w:val="00543FE1"/>
    <w:rsid w:val="005440AE"/>
    <w:rsid w:val="00544259"/>
    <w:rsid w:val="0054433A"/>
    <w:rsid w:val="00544975"/>
    <w:rsid w:val="00544CFC"/>
    <w:rsid w:val="00545CE0"/>
    <w:rsid w:val="005463A8"/>
    <w:rsid w:val="00546B3A"/>
    <w:rsid w:val="00546B69"/>
    <w:rsid w:val="00546F78"/>
    <w:rsid w:val="0054724A"/>
    <w:rsid w:val="00547D30"/>
    <w:rsid w:val="00547EDB"/>
    <w:rsid w:val="00550A41"/>
    <w:rsid w:val="00550EEE"/>
    <w:rsid w:val="0055166E"/>
    <w:rsid w:val="005517C1"/>
    <w:rsid w:val="00551A7D"/>
    <w:rsid w:val="00551B6E"/>
    <w:rsid w:val="00551F98"/>
    <w:rsid w:val="0055220F"/>
    <w:rsid w:val="00552642"/>
    <w:rsid w:val="005526C1"/>
    <w:rsid w:val="0055275B"/>
    <w:rsid w:val="00552B5E"/>
    <w:rsid w:val="00553A75"/>
    <w:rsid w:val="00553ADA"/>
    <w:rsid w:val="00553AF4"/>
    <w:rsid w:val="00554A88"/>
    <w:rsid w:val="00554C6B"/>
    <w:rsid w:val="00555510"/>
    <w:rsid w:val="00555850"/>
    <w:rsid w:val="00555981"/>
    <w:rsid w:val="00555F05"/>
    <w:rsid w:val="00556CAC"/>
    <w:rsid w:val="00556F20"/>
    <w:rsid w:val="005578FC"/>
    <w:rsid w:val="00557B81"/>
    <w:rsid w:val="00557FD7"/>
    <w:rsid w:val="00560543"/>
    <w:rsid w:val="0056054B"/>
    <w:rsid w:val="00561A0A"/>
    <w:rsid w:val="00561B64"/>
    <w:rsid w:val="00561C6C"/>
    <w:rsid w:val="00562152"/>
    <w:rsid w:val="005621F6"/>
    <w:rsid w:val="0056241C"/>
    <w:rsid w:val="005628A7"/>
    <w:rsid w:val="00563332"/>
    <w:rsid w:val="00563714"/>
    <w:rsid w:val="00564399"/>
    <w:rsid w:val="00564450"/>
    <w:rsid w:val="005646FE"/>
    <w:rsid w:val="005647F0"/>
    <w:rsid w:val="005649DF"/>
    <w:rsid w:val="005649E3"/>
    <w:rsid w:val="00564D06"/>
    <w:rsid w:val="00565004"/>
    <w:rsid w:val="00565065"/>
    <w:rsid w:val="005650A4"/>
    <w:rsid w:val="00565394"/>
    <w:rsid w:val="00565914"/>
    <w:rsid w:val="00565EF9"/>
    <w:rsid w:val="005664B5"/>
    <w:rsid w:val="0056654F"/>
    <w:rsid w:val="00566754"/>
    <w:rsid w:val="00566908"/>
    <w:rsid w:val="00566DF7"/>
    <w:rsid w:val="00566ED9"/>
    <w:rsid w:val="00567C4B"/>
    <w:rsid w:val="00570F2B"/>
    <w:rsid w:val="00571085"/>
    <w:rsid w:val="00571ECA"/>
    <w:rsid w:val="005723CA"/>
    <w:rsid w:val="00572C68"/>
    <w:rsid w:val="00573452"/>
    <w:rsid w:val="005736C6"/>
    <w:rsid w:val="005736CB"/>
    <w:rsid w:val="005739DD"/>
    <w:rsid w:val="00573CE5"/>
    <w:rsid w:val="00573E7E"/>
    <w:rsid w:val="00574C26"/>
    <w:rsid w:val="00574D89"/>
    <w:rsid w:val="00574E9F"/>
    <w:rsid w:val="00574ECB"/>
    <w:rsid w:val="00574F11"/>
    <w:rsid w:val="00575314"/>
    <w:rsid w:val="0057536D"/>
    <w:rsid w:val="00575475"/>
    <w:rsid w:val="00575862"/>
    <w:rsid w:val="00575917"/>
    <w:rsid w:val="00575948"/>
    <w:rsid w:val="00575AB7"/>
    <w:rsid w:val="00576AD7"/>
    <w:rsid w:val="00576E0D"/>
    <w:rsid w:val="00577069"/>
    <w:rsid w:val="0057790A"/>
    <w:rsid w:val="00577994"/>
    <w:rsid w:val="00577A51"/>
    <w:rsid w:val="00577ECA"/>
    <w:rsid w:val="00580FD5"/>
    <w:rsid w:val="00581197"/>
    <w:rsid w:val="00581206"/>
    <w:rsid w:val="00581282"/>
    <w:rsid w:val="005815D9"/>
    <w:rsid w:val="00581853"/>
    <w:rsid w:val="0058193E"/>
    <w:rsid w:val="00581FAC"/>
    <w:rsid w:val="005822BB"/>
    <w:rsid w:val="005822E5"/>
    <w:rsid w:val="0058236B"/>
    <w:rsid w:val="005828B9"/>
    <w:rsid w:val="00582979"/>
    <w:rsid w:val="00582CAD"/>
    <w:rsid w:val="00583336"/>
    <w:rsid w:val="005834BA"/>
    <w:rsid w:val="00584860"/>
    <w:rsid w:val="00584DA2"/>
    <w:rsid w:val="005856F0"/>
    <w:rsid w:val="00585C74"/>
    <w:rsid w:val="00585CFD"/>
    <w:rsid w:val="005861C1"/>
    <w:rsid w:val="00586D91"/>
    <w:rsid w:val="00586F1D"/>
    <w:rsid w:val="005874E6"/>
    <w:rsid w:val="00587516"/>
    <w:rsid w:val="00587824"/>
    <w:rsid w:val="00587C33"/>
    <w:rsid w:val="005900E7"/>
    <w:rsid w:val="005901A6"/>
    <w:rsid w:val="00590EBA"/>
    <w:rsid w:val="0059221C"/>
    <w:rsid w:val="0059236B"/>
    <w:rsid w:val="005928B6"/>
    <w:rsid w:val="00592B00"/>
    <w:rsid w:val="00592DC3"/>
    <w:rsid w:val="00593399"/>
    <w:rsid w:val="00593872"/>
    <w:rsid w:val="0059396A"/>
    <w:rsid w:val="00593C02"/>
    <w:rsid w:val="00593DAF"/>
    <w:rsid w:val="005940B6"/>
    <w:rsid w:val="0059476E"/>
    <w:rsid w:val="005947C8"/>
    <w:rsid w:val="00594A1F"/>
    <w:rsid w:val="00594BDB"/>
    <w:rsid w:val="00595D23"/>
    <w:rsid w:val="00595DD4"/>
    <w:rsid w:val="00595E50"/>
    <w:rsid w:val="0059609D"/>
    <w:rsid w:val="005960F9"/>
    <w:rsid w:val="0059632B"/>
    <w:rsid w:val="0059641D"/>
    <w:rsid w:val="00596852"/>
    <w:rsid w:val="00596A0A"/>
    <w:rsid w:val="00596AAC"/>
    <w:rsid w:val="005970E4"/>
    <w:rsid w:val="0059723F"/>
    <w:rsid w:val="005974AE"/>
    <w:rsid w:val="005977E4"/>
    <w:rsid w:val="0059793D"/>
    <w:rsid w:val="005A0184"/>
    <w:rsid w:val="005A0425"/>
    <w:rsid w:val="005A1208"/>
    <w:rsid w:val="005A151E"/>
    <w:rsid w:val="005A1CF8"/>
    <w:rsid w:val="005A2056"/>
    <w:rsid w:val="005A2697"/>
    <w:rsid w:val="005A278E"/>
    <w:rsid w:val="005A2C35"/>
    <w:rsid w:val="005A2E1D"/>
    <w:rsid w:val="005A3AEB"/>
    <w:rsid w:val="005A3CFB"/>
    <w:rsid w:val="005A4400"/>
    <w:rsid w:val="005A491F"/>
    <w:rsid w:val="005A4D2E"/>
    <w:rsid w:val="005A515D"/>
    <w:rsid w:val="005A53C0"/>
    <w:rsid w:val="005A55C1"/>
    <w:rsid w:val="005A66A6"/>
    <w:rsid w:val="005A670F"/>
    <w:rsid w:val="005A7464"/>
    <w:rsid w:val="005A798E"/>
    <w:rsid w:val="005A7A20"/>
    <w:rsid w:val="005A7DE4"/>
    <w:rsid w:val="005B0291"/>
    <w:rsid w:val="005B1289"/>
    <w:rsid w:val="005B1865"/>
    <w:rsid w:val="005B1C3A"/>
    <w:rsid w:val="005B1E89"/>
    <w:rsid w:val="005B27B9"/>
    <w:rsid w:val="005B27E7"/>
    <w:rsid w:val="005B30BE"/>
    <w:rsid w:val="005B3533"/>
    <w:rsid w:val="005B3685"/>
    <w:rsid w:val="005B376E"/>
    <w:rsid w:val="005B4215"/>
    <w:rsid w:val="005B4660"/>
    <w:rsid w:val="005B4D48"/>
    <w:rsid w:val="005B55AE"/>
    <w:rsid w:val="005B5977"/>
    <w:rsid w:val="005B59AF"/>
    <w:rsid w:val="005B5A08"/>
    <w:rsid w:val="005B6058"/>
    <w:rsid w:val="005B6424"/>
    <w:rsid w:val="005B6640"/>
    <w:rsid w:val="005B6BD9"/>
    <w:rsid w:val="005B6CD5"/>
    <w:rsid w:val="005B728C"/>
    <w:rsid w:val="005B7EC9"/>
    <w:rsid w:val="005C0A3A"/>
    <w:rsid w:val="005C0EEB"/>
    <w:rsid w:val="005C146C"/>
    <w:rsid w:val="005C1850"/>
    <w:rsid w:val="005C21D0"/>
    <w:rsid w:val="005C23F9"/>
    <w:rsid w:val="005C2D38"/>
    <w:rsid w:val="005C40FC"/>
    <w:rsid w:val="005C42E2"/>
    <w:rsid w:val="005C434E"/>
    <w:rsid w:val="005C4381"/>
    <w:rsid w:val="005C463C"/>
    <w:rsid w:val="005C475A"/>
    <w:rsid w:val="005C4BAE"/>
    <w:rsid w:val="005C4CB3"/>
    <w:rsid w:val="005C4D11"/>
    <w:rsid w:val="005C4EA8"/>
    <w:rsid w:val="005C5485"/>
    <w:rsid w:val="005C59EF"/>
    <w:rsid w:val="005C5F0F"/>
    <w:rsid w:val="005C6D26"/>
    <w:rsid w:val="005C6F3F"/>
    <w:rsid w:val="005C775E"/>
    <w:rsid w:val="005C7E07"/>
    <w:rsid w:val="005C7F85"/>
    <w:rsid w:val="005C7FDA"/>
    <w:rsid w:val="005D00C5"/>
    <w:rsid w:val="005D010E"/>
    <w:rsid w:val="005D0228"/>
    <w:rsid w:val="005D06E4"/>
    <w:rsid w:val="005D0AE9"/>
    <w:rsid w:val="005D0FA6"/>
    <w:rsid w:val="005D144F"/>
    <w:rsid w:val="005D1B90"/>
    <w:rsid w:val="005D205F"/>
    <w:rsid w:val="005D2579"/>
    <w:rsid w:val="005D28B9"/>
    <w:rsid w:val="005D2E84"/>
    <w:rsid w:val="005D3161"/>
    <w:rsid w:val="005D3233"/>
    <w:rsid w:val="005D3996"/>
    <w:rsid w:val="005D3AEF"/>
    <w:rsid w:val="005D45CA"/>
    <w:rsid w:val="005D4C8A"/>
    <w:rsid w:val="005D61F3"/>
    <w:rsid w:val="005D66AA"/>
    <w:rsid w:val="005D690E"/>
    <w:rsid w:val="005D69F7"/>
    <w:rsid w:val="005D6D7D"/>
    <w:rsid w:val="005D70CB"/>
    <w:rsid w:val="005D76CF"/>
    <w:rsid w:val="005E0683"/>
    <w:rsid w:val="005E06AA"/>
    <w:rsid w:val="005E18BF"/>
    <w:rsid w:val="005E1CAA"/>
    <w:rsid w:val="005E28EF"/>
    <w:rsid w:val="005E2FE3"/>
    <w:rsid w:val="005E319D"/>
    <w:rsid w:val="005E35AC"/>
    <w:rsid w:val="005E37CE"/>
    <w:rsid w:val="005E3E4E"/>
    <w:rsid w:val="005E4154"/>
    <w:rsid w:val="005E41BD"/>
    <w:rsid w:val="005E426B"/>
    <w:rsid w:val="005E4AA2"/>
    <w:rsid w:val="005E4B80"/>
    <w:rsid w:val="005E4BB1"/>
    <w:rsid w:val="005E4C9A"/>
    <w:rsid w:val="005E4D9D"/>
    <w:rsid w:val="005E5118"/>
    <w:rsid w:val="005E5A92"/>
    <w:rsid w:val="005E5E46"/>
    <w:rsid w:val="005E6120"/>
    <w:rsid w:val="005E6962"/>
    <w:rsid w:val="005E6F1E"/>
    <w:rsid w:val="005E7408"/>
    <w:rsid w:val="005E7C88"/>
    <w:rsid w:val="005F084F"/>
    <w:rsid w:val="005F098F"/>
    <w:rsid w:val="005F0DBB"/>
    <w:rsid w:val="005F123A"/>
    <w:rsid w:val="005F1B6E"/>
    <w:rsid w:val="005F217B"/>
    <w:rsid w:val="005F2254"/>
    <w:rsid w:val="005F2572"/>
    <w:rsid w:val="005F26EC"/>
    <w:rsid w:val="005F28E2"/>
    <w:rsid w:val="005F2DE5"/>
    <w:rsid w:val="005F319A"/>
    <w:rsid w:val="005F34A8"/>
    <w:rsid w:val="005F35DC"/>
    <w:rsid w:val="005F3720"/>
    <w:rsid w:val="005F39DB"/>
    <w:rsid w:val="005F3FC1"/>
    <w:rsid w:val="005F4004"/>
    <w:rsid w:val="005F46A4"/>
    <w:rsid w:val="005F5370"/>
    <w:rsid w:val="005F5715"/>
    <w:rsid w:val="005F610E"/>
    <w:rsid w:val="005F6173"/>
    <w:rsid w:val="005F648F"/>
    <w:rsid w:val="005F6690"/>
    <w:rsid w:val="005F6838"/>
    <w:rsid w:val="005F6C2C"/>
    <w:rsid w:val="005F6D1C"/>
    <w:rsid w:val="005F6DB4"/>
    <w:rsid w:val="005F6EFD"/>
    <w:rsid w:val="005F7399"/>
    <w:rsid w:val="005F7AFE"/>
    <w:rsid w:val="005F7DD4"/>
    <w:rsid w:val="006001DE"/>
    <w:rsid w:val="0060021C"/>
    <w:rsid w:val="00600379"/>
    <w:rsid w:val="006008C0"/>
    <w:rsid w:val="00600CFD"/>
    <w:rsid w:val="0060111F"/>
    <w:rsid w:val="006016CB"/>
    <w:rsid w:val="00601734"/>
    <w:rsid w:val="006022C2"/>
    <w:rsid w:val="00602E16"/>
    <w:rsid w:val="00603654"/>
    <w:rsid w:val="00603C17"/>
    <w:rsid w:val="00603C2B"/>
    <w:rsid w:val="00604015"/>
    <w:rsid w:val="00604309"/>
    <w:rsid w:val="00604BAF"/>
    <w:rsid w:val="00604C19"/>
    <w:rsid w:val="006057BF"/>
    <w:rsid w:val="00605938"/>
    <w:rsid w:val="00605A19"/>
    <w:rsid w:val="00605F55"/>
    <w:rsid w:val="0060624A"/>
    <w:rsid w:val="006062F9"/>
    <w:rsid w:val="0060665B"/>
    <w:rsid w:val="0060691D"/>
    <w:rsid w:val="006069B4"/>
    <w:rsid w:val="00606CCC"/>
    <w:rsid w:val="00606F30"/>
    <w:rsid w:val="00607478"/>
    <w:rsid w:val="00607717"/>
    <w:rsid w:val="006079CC"/>
    <w:rsid w:val="00607C10"/>
    <w:rsid w:val="00607F3D"/>
    <w:rsid w:val="006100FC"/>
    <w:rsid w:val="006106A4"/>
    <w:rsid w:val="00610B22"/>
    <w:rsid w:val="006116B6"/>
    <w:rsid w:val="006116C7"/>
    <w:rsid w:val="00611966"/>
    <w:rsid w:val="00611DD6"/>
    <w:rsid w:val="0061239B"/>
    <w:rsid w:val="0061256F"/>
    <w:rsid w:val="006126F1"/>
    <w:rsid w:val="00612A9C"/>
    <w:rsid w:val="00612C65"/>
    <w:rsid w:val="00612CA3"/>
    <w:rsid w:val="00613009"/>
    <w:rsid w:val="006133FD"/>
    <w:rsid w:val="006135A4"/>
    <w:rsid w:val="00613789"/>
    <w:rsid w:val="0061395B"/>
    <w:rsid w:val="00613EC1"/>
    <w:rsid w:val="006143B9"/>
    <w:rsid w:val="00614C45"/>
    <w:rsid w:val="00614FEE"/>
    <w:rsid w:val="00615079"/>
    <w:rsid w:val="00615097"/>
    <w:rsid w:val="006157D1"/>
    <w:rsid w:val="00615D23"/>
    <w:rsid w:val="006165D3"/>
    <w:rsid w:val="0061662F"/>
    <w:rsid w:val="0061665D"/>
    <w:rsid w:val="00616B92"/>
    <w:rsid w:val="00616CF4"/>
    <w:rsid w:val="00616E43"/>
    <w:rsid w:val="00617B4C"/>
    <w:rsid w:val="00617E98"/>
    <w:rsid w:val="006209AD"/>
    <w:rsid w:val="00620CB7"/>
    <w:rsid w:val="00621271"/>
    <w:rsid w:val="006219CB"/>
    <w:rsid w:val="00621D7E"/>
    <w:rsid w:val="0062248B"/>
    <w:rsid w:val="00622AA8"/>
    <w:rsid w:val="00622DF8"/>
    <w:rsid w:val="00622F22"/>
    <w:rsid w:val="00623112"/>
    <w:rsid w:val="00623216"/>
    <w:rsid w:val="00623412"/>
    <w:rsid w:val="00623780"/>
    <w:rsid w:val="0062399F"/>
    <w:rsid w:val="00623FF1"/>
    <w:rsid w:val="00624919"/>
    <w:rsid w:val="00624AD9"/>
    <w:rsid w:val="0062513D"/>
    <w:rsid w:val="006255F3"/>
    <w:rsid w:val="006256E9"/>
    <w:rsid w:val="0062618A"/>
    <w:rsid w:val="00626B43"/>
    <w:rsid w:val="00626BF7"/>
    <w:rsid w:val="00627C48"/>
    <w:rsid w:val="00627C68"/>
    <w:rsid w:val="00627FE0"/>
    <w:rsid w:val="0063014B"/>
    <w:rsid w:val="00630391"/>
    <w:rsid w:val="00630B6D"/>
    <w:rsid w:val="00631526"/>
    <w:rsid w:val="00631A65"/>
    <w:rsid w:val="00631B17"/>
    <w:rsid w:val="00632025"/>
    <w:rsid w:val="006323EA"/>
    <w:rsid w:val="00632710"/>
    <w:rsid w:val="00632809"/>
    <w:rsid w:val="00632DE1"/>
    <w:rsid w:val="00632F24"/>
    <w:rsid w:val="00632FAE"/>
    <w:rsid w:val="006335A2"/>
    <w:rsid w:val="00634359"/>
    <w:rsid w:val="006344A7"/>
    <w:rsid w:val="00634845"/>
    <w:rsid w:val="00634888"/>
    <w:rsid w:val="00634FAF"/>
    <w:rsid w:val="00635393"/>
    <w:rsid w:val="006359E5"/>
    <w:rsid w:val="00635A90"/>
    <w:rsid w:val="00635C68"/>
    <w:rsid w:val="00635DF8"/>
    <w:rsid w:val="00635E23"/>
    <w:rsid w:val="0063692F"/>
    <w:rsid w:val="00636E56"/>
    <w:rsid w:val="00637135"/>
    <w:rsid w:val="00637797"/>
    <w:rsid w:val="00637865"/>
    <w:rsid w:val="006402C4"/>
    <w:rsid w:val="006408F9"/>
    <w:rsid w:val="00640C15"/>
    <w:rsid w:val="00640EAD"/>
    <w:rsid w:val="006424EE"/>
    <w:rsid w:val="00642755"/>
    <w:rsid w:val="006434B5"/>
    <w:rsid w:val="00643602"/>
    <w:rsid w:val="00643B04"/>
    <w:rsid w:val="00643B5B"/>
    <w:rsid w:val="00643CF2"/>
    <w:rsid w:val="00644127"/>
    <w:rsid w:val="006442CE"/>
    <w:rsid w:val="0064452F"/>
    <w:rsid w:val="00644785"/>
    <w:rsid w:val="006458F9"/>
    <w:rsid w:val="006462A1"/>
    <w:rsid w:val="00646482"/>
    <w:rsid w:val="006468E2"/>
    <w:rsid w:val="00646B2E"/>
    <w:rsid w:val="00647151"/>
    <w:rsid w:val="0065008F"/>
    <w:rsid w:val="0065068A"/>
    <w:rsid w:val="00650B35"/>
    <w:rsid w:val="00650F37"/>
    <w:rsid w:val="00651059"/>
    <w:rsid w:val="006510B4"/>
    <w:rsid w:val="0065149B"/>
    <w:rsid w:val="0065187B"/>
    <w:rsid w:val="00651BE1"/>
    <w:rsid w:val="00651CC8"/>
    <w:rsid w:val="00651DF3"/>
    <w:rsid w:val="00651F11"/>
    <w:rsid w:val="00652B60"/>
    <w:rsid w:val="006531DA"/>
    <w:rsid w:val="0065323C"/>
    <w:rsid w:val="00653469"/>
    <w:rsid w:val="00653BF9"/>
    <w:rsid w:val="00653FFC"/>
    <w:rsid w:val="00654C5C"/>
    <w:rsid w:val="00654E8A"/>
    <w:rsid w:val="00655271"/>
    <w:rsid w:val="00655808"/>
    <w:rsid w:val="00655B68"/>
    <w:rsid w:val="00655C79"/>
    <w:rsid w:val="00656A71"/>
    <w:rsid w:val="006574A9"/>
    <w:rsid w:val="00657B65"/>
    <w:rsid w:val="00657ED3"/>
    <w:rsid w:val="00660218"/>
    <w:rsid w:val="00660327"/>
    <w:rsid w:val="00660FD4"/>
    <w:rsid w:val="0066115B"/>
    <w:rsid w:val="006613F4"/>
    <w:rsid w:val="00661741"/>
    <w:rsid w:val="006620C0"/>
    <w:rsid w:val="0066282A"/>
    <w:rsid w:val="00662A8C"/>
    <w:rsid w:val="00662DBE"/>
    <w:rsid w:val="00663224"/>
    <w:rsid w:val="00663700"/>
    <w:rsid w:val="006638F8"/>
    <w:rsid w:val="0066399B"/>
    <w:rsid w:val="00664453"/>
    <w:rsid w:val="00664545"/>
    <w:rsid w:val="00664E74"/>
    <w:rsid w:val="00664F60"/>
    <w:rsid w:val="00665090"/>
    <w:rsid w:val="00665B85"/>
    <w:rsid w:val="00665FA8"/>
    <w:rsid w:val="006661FC"/>
    <w:rsid w:val="0066678D"/>
    <w:rsid w:val="00666E1E"/>
    <w:rsid w:val="006676CB"/>
    <w:rsid w:val="00667AF9"/>
    <w:rsid w:val="00667E96"/>
    <w:rsid w:val="00667F5E"/>
    <w:rsid w:val="00667FD6"/>
    <w:rsid w:val="006702F5"/>
    <w:rsid w:val="00670468"/>
    <w:rsid w:val="006704A6"/>
    <w:rsid w:val="00670E00"/>
    <w:rsid w:val="00671056"/>
    <w:rsid w:val="0067169B"/>
    <w:rsid w:val="006718FE"/>
    <w:rsid w:val="006727D2"/>
    <w:rsid w:val="00672BEE"/>
    <w:rsid w:val="00673751"/>
    <w:rsid w:val="00673AFB"/>
    <w:rsid w:val="00673E4D"/>
    <w:rsid w:val="00674838"/>
    <w:rsid w:val="0067492C"/>
    <w:rsid w:val="00674F0D"/>
    <w:rsid w:val="00675733"/>
    <w:rsid w:val="00675CC5"/>
    <w:rsid w:val="0067630E"/>
    <w:rsid w:val="006767D8"/>
    <w:rsid w:val="006769FD"/>
    <w:rsid w:val="00676BAA"/>
    <w:rsid w:val="00676D70"/>
    <w:rsid w:val="00676D74"/>
    <w:rsid w:val="0067767A"/>
    <w:rsid w:val="00677EB0"/>
    <w:rsid w:val="006801E2"/>
    <w:rsid w:val="006801FB"/>
    <w:rsid w:val="006803BD"/>
    <w:rsid w:val="006807E2"/>
    <w:rsid w:val="00680809"/>
    <w:rsid w:val="006808E0"/>
    <w:rsid w:val="00682350"/>
    <w:rsid w:val="006827BB"/>
    <w:rsid w:val="006829C4"/>
    <w:rsid w:val="006839D9"/>
    <w:rsid w:val="00683EB2"/>
    <w:rsid w:val="006853B8"/>
    <w:rsid w:val="00685A2B"/>
    <w:rsid w:val="00685A69"/>
    <w:rsid w:val="00685C31"/>
    <w:rsid w:val="00686433"/>
    <w:rsid w:val="0068681F"/>
    <w:rsid w:val="00686E76"/>
    <w:rsid w:val="00686F30"/>
    <w:rsid w:val="006872CE"/>
    <w:rsid w:val="00687980"/>
    <w:rsid w:val="00687B92"/>
    <w:rsid w:val="00690AE6"/>
    <w:rsid w:val="006910C9"/>
    <w:rsid w:val="00691108"/>
    <w:rsid w:val="006911FB"/>
    <w:rsid w:val="00691428"/>
    <w:rsid w:val="006914EE"/>
    <w:rsid w:val="00691F49"/>
    <w:rsid w:val="00691FE6"/>
    <w:rsid w:val="006920A0"/>
    <w:rsid w:val="0069258E"/>
    <w:rsid w:val="006938F3"/>
    <w:rsid w:val="0069403A"/>
    <w:rsid w:val="00694162"/>
    <w:rsid w:val="00694786"/>
    <w:rsid w:val="00694CCF"/>
    <w:rsid w:val="00694EFE"/>
    <w:rsid w:val="006964BE"/>
    <w:rsid w:val="006966E1"/>
    <w:rsid w:val="0069744A"/>
    <w:rsid w:val="00697602"/>
    <w:rsid w:val="00697635"/>
    <w:rsid w:val="00697ADA"/>
    <w:rsid w:val="00697C83"/>
    <w:rsid w:val="006A03F3"/>
    <w:rsid w:val="006A0D4C"/>
    <w:rsid w:val="006A0DA2"/>
    <w:rsid w:val="006A1D5F"/>
    <w:rsid w:val="006A1E77"/>
    <w:rsid w:val="006A1F17"/>
    <w:rsid w:val="006A23D0"/>
    <w:rsid w:val="006A2B3B"/>
    <w:rsid w:val="006A2B5E"/>
    <w:rsid w:val="006A2D0B"/>
    <w:rsid w:val="006A3424"/>
    <w:rsid w:val="006A352A"/>
    <w:rsid w:val="006A39EA"/>
    <w:rsid w:val="006A3B05"/>
    <w:rsid w:val="006A4295"/>
    <w:rsid w:val="006A42EB"/>
    <w:rsid w:val="006A4A12"/>
    <w:rsid w:val="006A4D48"/>
    <w:rsid w:val="006A4D9F"/>
    <w:rsid w:val="006A5364"/>
    <w:rsid w:val="006A5F23"/>
    <w:rsid w:val="006A6056"/>
    <w:rsid w:val="006A6537"/>
    <w:rsid w:val="006A66F7"/>
    <w:rsid w:val="006A7265"/>
    <w:rsid w:val="006A75A7"/>
    <w:rsid w:val="006B0465"/>
    <w:rsid w:val="006B19D4"/>
    <w:rsid w:val="006B2180"/>
    <w:rsid w:val="006B29BE"/>
    <w:rsid w:val="006B2F5D"/>
    <w:rsid w:val="006B3D34"/>
    <w:rsid w:val="006B4397"/>
    <w:rsid w:val="006B462D"/>
    <w:rsid w:val="006B5BB4"/>
    <w:rsid w:val="006B5BF4"/>
    <w:rsid w:val="006B6404"/>
    <w:rsid w:val="006B67FB"/>
    <w:rsid w:val="006B70DE"/>
    <w:rsid w:val="006B7C86"/>
    <w:rsid w:val="006B7C8C"/>
    <w:rsid w:val="006B7DB0"/>
    <w:rsid w:val="006C016F"/>
    <w:rsid w:val="006C02FF"/>
    <w:rsid w:val="006C0342"/>
    <w:rsid w:val="006C0AC3"/>
    <w:rsid w:val="006C0E75"/>
    <w:rsid w:val="006C150A"/>
    <w:rsid w:val="006C15D8"/>
    <w:rsid w:val="006C166B"/>
    <w:rsid w:val="006C27AC"/>
    <w:rsid w:val="006C2F0B"/>
    <w:rsid w:val="006C3186"/>
    <w:rsid w:val="006C3B83"/>
    <w:rsid w:val="006C427B"/>
    <w:rsid w:val="006C44E4"/>
    <w:rsid w:val="006C476A"/>
    <w:rsid w:val="006C48B9"/>
    <w:rsid w:val="006C4EC8"/>
    <w:rsid w:val="006C50F7"/>
    <w:rsid w:val="006C547E"/>
    <w:rsid w:val="006C559A"/>
    <w:rsid w:val="006C55EC"/>
    <w:rsid w:val="006C59C6"/>
    <w:rsid w:val="006C5C1C"/>
    <w:rsid w:val="006C5ECC"/>
    <w:rsid w:val="006C73E8"/>
    <w:rsid w:val="006C75B3"/>
    <w:rsid w:val="006C7A3C"/>
    <w:rsid w:val="006C7A82"/>
    <w:rsid w:val="006D00CD"/>
    <w:rsid w:val="006D031F"/>
    <w:rsid w:val="006D0688"/>
    <w:rsid w:val="006D08C6"/>
    <w:rsid w:val="006D0DBA"/>
    <w:rsid w:val="006D1223"/>
    <w:rsid w:val="006D128A"/>
    <w:rsid w:val="006D1A6D"/>
    <w:rsid w:val="006D251A"/>
    <w:rsid w:val="006D2BDC"/>
    <w:rsid w:val="006D2D35"/>
    <w:rsid w:val="006D3067"/>
    <w:rsid w:val="006D3E3F"/>
    <w:rsid w:val="006D4262"/>
    <w:rsid w:val="006D4535"/>
    <w:rsid w:val="006D4670"/>
    <w:rsid w:val="006D489B"/>
    <w:rsid w:val="006D48A9"/>
    <w:rsid w:val="006D4E8D"/>
    <w:rsid w:val="006D508C"/>
    <w:rsid w:val="006D5448"/>
    <w:rsid w:val="006D5C7D"/>
    <w:rsid w:val="006D5CEF"/>
    <w:rsid w:val="006D612C"/>
    <w:rsid w:val="006D6A7E"/>
    <w:rsid w:val="006D6DA3"/>
    <w:rsid w:val="006D6F09"/>
    <w:rsid w:val="006D737E"/>
    <w:rsid w:val="006D7A4F"/>
    <w:rsid w:val="006E033C"/>
    <w:rsid w:val="006E0950"/>
    <w:rsid w:val="006E11CF"/>
    <w:rsid w:val="006E12BF"/>
    <w:rsid w:val="006E1B9C"/>
    <w:rsid w:val="006E23F4"/>
    <w:rsid w:val="006E2485"/>
    <w:rsid w:val="006E26B8"/>
    <w:rsid w:val="006E26BF"/>
    <w:rsid w:val="006E2996"/>
    <w:rsid w:val="006E2CED"/>
    <w:rsid w:val="006E30D8"/>
    <w:rsid w:val="006E3372"/>
    <w:rsid w:val="006E351F"/>
    <w:rsid w:val="006E396E"/>
    <w:rsid w:val="006E3D5B"/>
    <w:rsid w:val="006E43C8"/>
    <w:rsid w:val="006E4859"/>
    <w:rsid w:val="006E48AA"/>
    <w:rsid w:val="006E4FA2"/>
    <w:rsid w:val="006E50A3"/>
    <w:rsid w:val="006E566E"/>
    <w:rsid w:val="006E5DC8"/>
    <w:rsid w:val="006E610A"/>
    <w:rsid w:val="006E6D7D"/>
    <w:rsid w:val="006E6FAC"/>
    <w:rsid w:val="006E70FA"/>
    <w:rsid w:val="006E73F1"/>
    <w:rsid w:val="006E7F82"/>
    <w:rsid w:val="006F0873"/>
    <w:rsid w:val="006F0A1B"/>
    <w:rsid w:val="006F10D7"/>
    <w:rsid w:val="006F247B"/>
    <w:rsid w:val="006F2E23"/>
    <w:rsid w:val="006F3339"/>
    <w:rsid w:val="006F33E6"/>
    <w:rsid w:val="006F343E"/>
    <w:rsid w:val="006F3CC2"/>
    <w:rsid w:val="006F3DFE"/>
    <w:rsid w:val="006F3EF4"/>
    <w:rsid w:val="006F41E1"/>
    <w:rsid w:val="006F42F7"/>
    <w:rsid w:val="006F47B7"/>
    <w:rsid w:val="006F4910"/>
    <w:rsid w:val="006F4C9C"/>
    <w:rsid w:val="006F4DD5"/>
    <w:rsid w:val="006F4ECC"/>
    <w:rsid w:val="006F50F4"/>
    <w:rsid w:val="006F55E9"/>
    <w:rsid w:val="006F567D"/>
    <w:rsid w:val="006F6027"/>
    <w:rsid w:val="006F640F"/>
    <w:rsid w:val="006F6BEF"/>
    <w:rsid w:val="006F6E78"/>
    <w:rsid w:val="006F77C9"/>
    <w:rsid w:val="006F78A0"/>
    <w:rsid w:val="007007A2"/>
    <w:rsid w:val="00700B4A"/>
    <w:rsid w:val="00701068"/>
    <w:rsid w:val="007010C8"/>
    <w:rsid w:val="00701757"/>
    <w:rsid w:val="00701877"/>
    <w:rsid w:val="007018B8"/>
    <w:rsid w:val="00701E19"/>
    <w:rsid w:val="00701EEE"/>
    <w:rsid w:val="007021C6"/>
    <w:rsid w:val="007022B3"/>
    <w:rsid w:val="00702AD3"/>
    <w:rsid w:val="00702CA4"/>
    <w:rsid w:val="007031BE"/>
    <w:rsid w:val="00703801"/>
    <w:rsid w:val="00703DCD"/>
    <w:rsid w:val="00703EB1"/>
    <w:rsid w:val="00704382"/>
    <w:rsid w:val="00704B1F"/>
    <w:rsid w:val="00704DC5"/>
    <w:rsid w:val="00705B63"/>
    <w:rsid w:val="00705BAF"/>
    <w:rsid w:val="007063D1"/>
    <w:rsid w:val="00706702"/>
    <w:rsid w:val="0070678A"/>
    <w:rsid w:val="00706B00"/>
    <w:rsid w:val="00706B9B"/>
    <w:rsid w:val="00706D63"/>
    <w:rsid w:val="0070761D"/>
    <w:rsid w:val="00707794"/>
    <w:rsid w:val="00707D65"/>
    <w:rsid w:val="0071067E"/>
    <w:rsid w:val="00710C8C"/>
    <w:rsid w:val="00711E1B"/>
    <w:rsid w:val="007122BE"/>
    <w:rsid w:val="0071250D"/>
    <w:rsid w:val="007127F9"/>
    <w:rsid w:val="00712F8F"/>
    <w:rsid w:val="00712FB8"/>
    <w:rsid w:val="0071344A"/>
    <w:rsid w:val="007134ED"/>
    <w:rsid w:val="00713669"/>
    <w:rsid w:val="00713909"/>
    <w:rsid w:val="00713A0B"/>
    <w:rsid w:val="00713FA0"/>
    <w:rsid w:val="00714145"/>
    <w:rsid w:val="00714596"/>
    <w:rsid w:val="00715719"/>
    <w:rsid w:val="007158FE"/>
    <w:rsid w:val="00715AA8"/>
    <w:rsid w:val="00715C32"/>
    <w:rsid w:val="007166E1"/>
    <w:rsid w:val="00716719"/>
    <w:rsid w:val="00716C55"/>
    <w:rsid w:val="00717724"/>
    <w:rsid w:val="00717F72"/>
    <w:rsid w:val="00720082"/>
    <w:rsid w:val="00720412"/>
    <w:rsid w:val="00720668"/>
    <w:rsid w:val="0072094D"/>
    <w:rsid w:val="00720970"/>
    <w:rsid w:val="00721C3D"/>
    <w:rsid w:val="0072233B"/>
    <w:rsid w:val="00722B03"/>
    <w:rsid w:val="00723512"/>
    <w:rsid w:val="0072371F"/>
    <w:rsid w:val="00723B0C"/>
    <w:rsid w:val="00723D78"/>
    <w:rsid w:val="0072409A"/>
    <w:rsid w:val="007243AA"/>
    <w:rsid w:val="00724A57"/>
    <w:rsid w:val="00724D20"/>
    <w:rsid w:val="00724D2C"/>
    <w:rsid w:val="00724FAD"/>
    <w:rsid w:val="00725040"/>
    <w:rsid w:val="00725C2E"/>
    <w:rsid w:val="00725DDB"/>
    <w:rsid w:val="007263D7"/>
    <w:rsid w:val="007264B2"/>
    <w:rsid w:val="00726AF1"/>
    <w:rsid w:val="00726DC6"/>
    <w:rsid w:val="00726E29"/>
    <w:rsid w:val="00727062"/>
    <w:rsid w:val="00727713"/>
    <w:rsid w:val="0072786C"/>
    <w:rsid w:val="0072794C"/>
    <w:rsid w:val="00727CB1"/>
    <w:rsid w:val="00730430"/>
    <w:rsid w:val="0073077E"/>
    <w:rsid w:val="00730791"/>
    <w:rsid w:val="00730A00"/>
    <w:rsid w:val="00731069"/>
    <w:rsid w:val="007313E0"/>
    <w:rsid w:val="00731432"/>
    <w:rsid w:val="00731D78"/>
    <w:rsid w:val="007324F1"/>
    <w:rsid w:val="00732990"/>
    <w:rsid w:val="00732A3C"/>
    <w:rsid w:val="00732AA8"/>
    <w:rsid w:val="00732D87"/>
    <w:rsid w:val="007338BD"/>
    <w:rsid w:val="00734158"/>
    <w:rsid w:val="00734646"/>
    <w:rsid w:val="00734A93"/>
    <w:rsid w:val="00734D6E"/>
    <w:rsid w:val="00734F42"/>
    <w:rsid w:val="00734F95"/>
    <w:rsid w:val="007350E2"/>
    <w:rsid w:val="00735119"/>
    <w:rsid w:val="0073526A"/>
    <w:rsid w:val="007355A9"/>
    <w:rsid w:val="00735699"/>
    <w:rsid w:val="007356E7"/>
    <w:rsid w:val="00735FA2"/>
    <w:rsid w:val="007361BA"/>
    <w:rsid w:val="007363D1"/>
    <w:rsid w:val="007367E0"/>
    <w:rsid w:val="0073761B"/>
    <w:rsid w:val="007379F3"/>
    <w:rsid w:val="00737D26"/>
    <w:rsid w:val="007405FE"/>
    <w:rsid w:val="0074069D"/>
    <w:rsid w:val="00740F2B"/>
    <w:rsid w:val="007411A6"/>
    <w:rsid w:val="007413CD"/>
    <w:rsid w:val="0074192A"/>
    <w:rsid w:val="00742BFB"/>
    <w:rsid w:val="00742C33"/>
    <w:rsid w:val="007432AD"/>
    <w:rsid w:val="007436D6"/>
    <w:rsid w:val="00743CC1"/>
    <w:rsid w:val="00743E1B"/>
    <w:rsid w:val="007449B8"/>
    <w:rsid w:val="007449E8"/>
    <w:rsid w:val="00744A37"/>
    <w:rsid w:val="00744A75"/>
    <w:rsid w:val="00745066"/>
    <w:rsid w:val="00745117"/>
    <w:rsid w:val="0074534B"/>
    <w:rsid w:val="00745352"/>
    <w:rsid w:val="0074576E"/>
    <w:rsid w:val="0074645E"/>
    <w:rsid w:val="00746CF2"/>
    <w:rsid w:val="0074773D"/>
    <w:rsid w:val="00747852"/>
    <w:rsid w:val="00747945"/>
    <w:rsid w:val="00747CD3"/>
    <w:rsid w:val="00747D6F"/>
    <w:rsid w:val="00750072"/>
    <w:rsid w:val="00750118"/>
    <w:rsid w:val="0075025B"/>
    <w:rsid w:val="0075031D"/>
    <w:rsid w:val="0075048E"/>
    <w:rsid w:val="007506F7"/>
    <w:rsid w:val="0075088C"/>
    <w:rsid w:val="00750BF3"/>
    <w:rsid w:val="00750D4E"/>
    <w:rsid w:val="00750D90"/>
    <w:rsid w:val="00751778"/>
    <w:rsid w:val="00751835"/>
    <w:rsid w:val="00751BBD"/>
    <w:rsid w:val="00751C07"/>
    <w:rsid w:val="00751CC0"/>
    <w:rsid w:val="00751FB3"/>
    <w:rsid w:val="007525BE"/>
    <w:rsid w:val="00752778"/>
    <w:rsid w:val="00752972"/>
    <w:rsid w:val="00752A4B"/>
    <w:rsid w:val="00752CAF"/>
    <w:rsid w:val="00752E96"/>
    <w:rsid w:val="007531C2"/>
    <w:rsid w:val="00754247"/>
    <w:rsid w:val="007549CB"/>
    <w:rsid w:val="00754A9A"/>
    <w:rsid w:val="00754FB9"/>
    <w:rsid w:val="00755118"/>
    <w:rsid w:val="007559A6"/>
    <w:rsid w:val="007564BB"/>
    <w:rsid w:val="00756B24"/>
    <w:rsid w:val="00756DB8"/>
    <w:rsid w:val="00756EA8"/>
    <w:rsid w:val="00756ECA"/>
    <w:rsid w:val="007570DC"/>
    <w:rsid w:val="0075737C"/>
    <w:rsid w:val="00757572"/>
    <w:rsid w:val="00757E0D"/>
    <w:rsid w:val="00760076"/>
    <w:rsid w:val="00760347"/>
    <w:rsid w:val="0076039E"/>
    <w:rsid w:val="0076055E"/>
    <w:rsid w:val="00760C65"/>
    <w:rsid w:val="00761946"/>
    <w:rsid w:val="00761AE4"/>
    <w:rsid w:val="007623CA"/>
    <w:rsid w:val="0076253C"/>
    <w:rsid w:val="00762C75"/>
    <w:rsid w:val="00763DD3"/>
    <w:rsid w:val="0076444A"/>
    <w:rsid w:val="00764991"/>
    <w:rsid w:val="00764C7A"/>
    <w:rsid w:val="00764C9A"/>
    <w:rsid w:val="00764D25"/>
    <w:rsid w:val="00764D6A"/>
    <w:rsid w:val="00765135"/>
    <w:rsid w:val="00765554"/>
    <w:rsid w:val="00765A5C"/>
    <w:rsid w:val="00766413"/>
    <w:rsid w:val="00766AA4"/>
    <w:rsid w:val="00766B1E"/>
    <w:rsid w:val="00766B7F"/>
    <w:rsid w:val="00766DCF"/>
    <w:rsid w:val="007672E1"/>
    <w:rsid w:val="007679B4"/>
    <w:rsid w:val="00767F93"/>
    <w:rsid w:val="0077074B"/>
    <w:rsid w:val="00771977"/>
    <w:rsid w:val="007724B1"/>
    <w:rsid w:val="007727A6"/>
    <w:rsid w:val="007728F4"/>
    <w:rsid w:val="00772B88"/>
    <w:rsid w:val="00773336"/>
    <w:rsid w:val="0077364B"/>
    <w:rsid w:val="007739DF"/>
    <w:rsid w:val="00774199"/>
    <w:rsid w:val="0077428C"/>
    <w:rsid w:val="007744F6"/>
    <w:rsid w:val="00774A2E"/>
    <w:rsid w:val="00774AA2"/>
    <w:rsid w:val="00774F09"/>
    <w:rsid w:val="007759AF"/>
    <w:rsid w:val="00776423"/>
    <w:rsid w:val="00776F56"/>
    <w:rsid w:val="007770B5"/>
    <w:rsid w:val="00777355"/>
    <w:rsid w:val="00777647"/>
    <w:rsid w:val="00780254"/>
    <w:rsid w:val="00780691"/>
    <w:rsid w:val="007808E2"/>
    <w:rsid w:val="00781086"/>
    <w:rsid w:val="0078138B"/>
    <w:rsid w:val="007818A3"/>
    <w:rsid w:val="00781C7C"/>
    <w:rsid w:val="00781EF8"/>
    <w:rsid w:val="00782ADC"/>
    <w:rsid w:val="007836FE"/>
    <w:rsid w:val="007839C6"/>
    <w:rsid w:val="00783B87"/>
    <w:rsid w:val="00783E62"/>
    <w:rsid w:val="0078468F"/>
    <w:rsid w:val="007846B9"/>
    <w:rsid w:val="00784A52"/>
    <w:rsid w:val="00784DED"/>
    <w:rsid w:val="007854D0"/>
    <w:rsid w:val="00785EBD"/>
    <w:rsid w:val="00785FD4"/>
    <w:rsid w:val="007862B7"/>
    <w:rsid w:val="00787080"/>
    <w:rsid w:val="00787590"/>
    <w:rsid w:val="00787CB9"/>
    <w:rsid w:val="007903D7"/>
    <w:rsid w:val="00790444"/>
    <w:rsid w:val="00790555"/>
    <w:rsid w:val="007906C6"/>
    <w:rsid w:val="00790770"/>
    <w:rsid w:val="007911B2"/>
    <w:rsid w:val="0079160C"/>
    <w:rsid w:val="00791699"/>
    <w:rsid w:val="00791C05"/>
    <w:rsid w:val="00791C78"/>
    <w:rsid w:val="00791D96"/>
    <w:rsid w:val="0079205E"/>
    <w:rsid w:val="00792621"/>
    <w:rsid w:val="00792869"/>
    <w:rsid w:val="00792927"/>
    <w:rsid w:val="00792B7C"/>
    <w:rsid w:val="007930EC"/>
    <w:rsid w:val="0079330B"/>
    <w:rsid w:val="00793914"/>
    <w:rsid w:val="00793ACB"/>
    <w:rsid w:val="00793B7B"/>
    <w:rsid w:val="00793C98"/>
    <w:rsid w:val="00793D91"/>
    <w:rsid w:val="00793ECE"/>
    <w:rsid w:val="00794D00"/>
    <w:rsid w:val="00794EC3"/>
    <w:rsid w:val="00794F83"/>
    <w:rsid w:val="00794FB8"/>
    <w:rsid w:val="007958DD"/>
    <w:rsid w:val="00795A72"/>
    <w:rsid w:val="00795B4A"/>
    <w:rsid w:val="007964D7"/>
    <w:rsid w:val="007965F4"/>
    <w:rsid w:val="007969E4"/>
    <w:rsid w:val="00797CB1"/>
    <w:rsid w:val="00797D9E"/>
    <w:rsid w:val="007A037A"/>
    <w:rsid w:val="007A075D"/>
    <w:rsid w:val="007A0B73"/>
    <w:rsid w:val="007A0DE2"/>
    <w:rsid w:val="007A15C9"/>
    <w:rsid w:val="007A15F7"/>
    <w:rsid w:val="007A28EA"/>
    <w:rsid w:val="007A2ACD"/>
    <w:rsid w:val="007A2F8A"/>
    <w:rsid w:val="007A313B"/>
    <w:rsid w:val="007A3145"/>
    <w:rsid w:val="007A323E"/>
    <w:rsid w:val="007A3C6D"/>
    <w:rsid w:val="007A3E81"/>
    <w:rsid w:val="007A4A09"/>
    <w:rsid w:val="007A523B"/>
    <w:rsid w:val="007A5797"/>
    <w:rsid w:val="007A5BCA"/>
    <w:rsid w:val="007A639B"/>
    <w:rsid w:val="007A6D70"/>
    <w:rsid w:val="007A6E46"/>
    <w:rsid w:val="007A6F55"/>
    <w:rsid w:val="007A6F89"/>
    <w:rsid w:val="007A705C"/>
    <w:rsid w:val="007A79B6"/>
    <w:rsid w:val="007B07C8"/>
    <w:rsid w:val="007B10AC"/>
    <w:rsid w:val="007B201D"/>
    <w:rsid w:val="007B229F"/>
    <w:rsid w:val="007B2311"/>
    <w:rsid w:val="007B2418"/>
    <w:rsid w:val="007B2749"/>
    <w:rsid w:val="007B2A4B"/>
    <w:rsid w:val="007B33F0"/>
    <w:rsid w:val="007B3B59"/>
    <w:rsid w:val="007B3D75"/>
    <w:rsid w:val="007B42E6"/>
    <w:rsid w:val="007B47A1"/>
    <w:rsid w:val="007B4974"/>
    <w:rsid w:val="007B4D4A"/>
    <w:rsid w:val="007B56A3"/>
    <w:rsid w:val="007B5A2E"/>
    <w:rsid w:val="007B5FD5"/>
    <w:rsid w:val="007B66DB"/>
    <w:rsid w:val="007B6C31"/>
    <w:rsid w:val="007B712F"/>
    <w:rsid w:val="007B7406"/>
    <w:rsid w:val="007B7817"/>
    <w:rsid w:val="007B7E45"/>
    <w:rsid w:val="007C02FC"/>
    <w:rsid w:val="007C031D"/>
    <w:rsid w:val="007C08E2"/>
    <w:rsid w:val="007C14F8"/>
    <w:rsid w:val="007C160A"/>
    <w:rsid w:val="007C1734"/>
    <w:rsid w:val="007C183D"/>
    <w:rsid w:val="007C1AF6"/>
    <w:rsid w:val="007C2607"/>
    <w:rsid w:val="007C293E"/>
    <w:rsid w:val="007C3A8A"/>
    <w:rsid w:val="007C3B51"/>
    <w:rsid w:val="007C435A"/>
    <w:rsid w:val="007C4ABC"/>
    <w:rsid w:val="007C4EC0"/>
    <w:rsid w:val="007C55C3"/>
    <w:rsid w:val="007C564F"/>
    <w:rsid w:val="007C5650"/>
    <w:rsid w:val="007C5B93"/>
    <w:rsid w:val="007C5BAB"/>
    <w:rsid w:val="007C6A48"/>
    <w:rsid w:val="007C715A"/>
    <w:rsid w:val="007C7E4B"/>
    <w:rsid w:val="007D00E1"/>
    <w:rsid w:val="007D03DD"/>
    <w:rsid w:val="007D073A"/>
    <w:rsid w:val="007D08DE"/>
    <w:rsid w:val="007D09ED"/>
    <w:rsid w:val="007D0F1D"/>
    <w:rsid w:val="007D15A1"/>
    <w:rsid w:val="007D21F2"/>
    <w:rsid w:val="007D2288"/>
    <w:rsid w:val="007D2750"/>
    <w:rsid w:val="007D2978"/>
    <w:rsid w:val="007D2DBA"/>
    <w:rsid w:val="007D2F7B"/>
    <w:rsid w:val="007D311E"/>
    <w:rsid w:val="007D3DBE"/>
    <w:rsid w:val="007D3EC2"/>
    <w:rsid w:val="007D3F5B"/>
    <w:rsid w:val="007D4024"/>
    <w:rsid w:val="007D4C09"/>
    <w:rsid w:val="007D4FE8"/>
    <w:rsid w:val="007D5198"/>
    <w:rsid w:val="007D5233"/>
    <w:rsid w:val="007D5699"/>
    <w:rsid w:val="007D596B"/>
    <w:rsid w:val="007D5C9A"/>
    <w:rsid w:val="007D5D76"/>
    <w:rsid w:val="007D68FF"/>
    <w:rsid w:val="007D6BC3"/>
    <w:rsid w:val="007D72D6"/>
    <w:rsid w:val="007D7360"/>
    <w:rsid w:val="007D786D"/>
    <w:rsid w:val="007D7D4A"/>
    <w:rsid w:val="007E0449"/>
    <w:rsid w:val="007E0912"/>
    <w:rsid w:val="007E0BCA"/>
    <w:rsid w:val="007E0DF3"/>
    <w:rsid w:val="007E0E4A"/>
    <w:rsid w:val="007E2249"/>
    <w:rsid w:val="007E25CB"/>
    <w:rsid w:val="007E2A4E"/>
    <w:rsid w:val="007E2C01"/>
    <w:rsid w:val="007E319C"/>
    <w:rsid w:val="007E34DE"/>
    <w:rsid w:val="007E34E9"/>
    <w:rsid w:val="007E3BE7"/>
    <w:rsid w:val="007E3C39"/>
    <w:rsid w:val="007E3EB9"/>
    <w:rsid w:val="007E4087"/>
    <w:rsid w:val="007E444F"/>
    <w:rsid w:val="007E4B65"/>
    <w:rsid w:val="007E4CA4"/>
    <w:rsid w:val="007E5B37"/>
    <w:rsid w:val="007E5E88"/>
    <w:rsid w:val="007E65F7"/>
    <w:rsid w:val="007E6A47"/>
    <w:rsid w:val="007E7DFC"/>
    <w:rsid w:val="007E7E83"/>
    <w:rsid w:val="007F0152"/>
    <w:rsid w:val="007F030A"/>
    <w:rsid w:val="007F047C"/>
    <w:rsid w:val="007F05C9"/>
    <w:rsid w:val="007F106F"/>
    <w:rsid w:val="007F178A"/>
    <w:rsid w:val="007F1791"/>
    <w:rsid w:val="007F1DD0"/>
    <w:rsid w:val="007F2168"/>
    <w:rsid w:val="007F2671"/>
    <w:rsid w:val="007F268A"/>
    <w:rsid w:val="007F2967"/>
    <w:rsid w:val="007F31CF"/>
    <w:rsid w:val="007F354A"/>
    <w:rsid w:val="007F35BE"/>
    <w:rsid w:val="007F3FCF"/>
    <w:rsid w:val="007F42AA"/>
    <w:rsid w:val="007F55C7"/>
    <w:rsid w:val="007F587F"/>
    <w:rsid w:val="007F5FEB"/>
    <w:rsid w:val="007F6151"/>
    <w:rsid w:val="007F6CB1"/>
    <w:rsid w:val="007F7176"/>
    <w:rsid w:val="007F7900"/>
    <w:rsid w:val="007F7934"/>
    <w:rsid w:val="00800030"/>
    <w:rsid w:val="00800938"/>
    <w:rsid w:val="00800A92"/>
    <w:rsid w:val="00800BA1"/>
    <w:rsid w:val="008010DA"/>
    <w:rsid w:val="008012B7"/>
    <w:rsid w:val="00801820"/>
    <w:rsid w:val="00802719"/>
    <w:rsid w:val="00803417"/>
    <w:rsid w:val="008036DE"/>
    <w:rsid w:val="00803E17"/>
    <w:rsid w:val="00804041"/>
    <w:rsid w:val="00804AAA"/>
    <w:rsid w:val="00804E3D"/>
    <w:rsid w:val="00804EC5"/>
    <w:rsid w:val="008051D1"/>
    <w:rsid w:val="0080545A"/>
    <w:rsid w:val="00805BE7"/>
    <w:rsid w:val="0080621E"/>
    <w:rsid w:val="00806673"/>
    <w:rsid w:val="008069EF"/>
    <w:rsid w:val="00806CD5"/>
    <w:rsid w:val="00806EEA"/>
    <w:rsid w:val="008078AB"/>
    <w:rsid w:val="0081077E"/>
    <w:rsid w:val="00810AB9"/>
    <w:rsid w:val="008112BE"/>
    <w:rsid w:val="008113A1"/>
    <w:rsid w:val="008114EE"/>
    <w:rsid w:val="008118C1"/>
    <w:rsid w:val="00811F8E"/>
    <w:rsid w:val="0081226D"/>
    <w:rsid w:val="00812610"/>
    <w:rsid w:val="00812D72"/>
    <w:rsid w:val="008136E6"/>
    <w:rsid w:val="00813B6A"/>
    <w:rsid w:val="00813CFB"/>
    <w:rsid w:val="008149F7"/>
    <w:rsid w:val="00814C67"/>
    <w:rsid w:val="00814C6D"/>
    <w:rsid w:val="00814D6B"/>
    <w:rsid w:val="00814DB4"/>
    <w:rsid w:val="00814EDE"/>
    <w:rsid w:val="00814FFE"/>
    <w:rsid w:val="00815123"/>
    <w:rsid w:val="008151A8"/>
    <w:rsid w:val="00815596"/>
    <w:rsid w:val="008155C8"/>
    <w:rsid w:val="00815B34"/>
    <w:rsid w:val="00815CC5"/>
    <w:rsid w:val="008160B3"/>
    <w:rsid w:val="00816B61"/>
    <w:rsid w:val="00816F2A"/>
    <w:rsid w:val="008172F6"/>
    <w:rsid w:val="008204AE"/>
    <w:rsid w:val="008204DD"/>
    <w:rsid w:val="00820A34"/>
    <w:rsid w:val="00820C4C"/>
    <w:rsid w:val="00820C50"/>
    <w:rsid w:val="00820D6D"/>
    <w:rsid w:val="00820E76"/>
    <w:rsid w:val="00821317"/>
    <w:rsid w:val="00821C05"/>
    <w:rsid w:val="008220F1"/>
    <w:rsid w:val="0082225D"/>
    <w:rsid w:val="008226D8"/>
    <w:rsid w:val="00822FB6"/>
    <w:rsid w:val="008230FD"/>
    <w:rsid w:val="00823B15"/>
    <w:rsid w:val="0082493E"/>
    <w:rsid w:val="008250C4"/>
    <w:rsid w:val="00825130"/>
    <w:rsid w:val="008253F3"/>
    <w:rsid w:val="00825496"/>
    <w:rsid w:val="00825D37"/>
    <w:rsid w:val="008262AD"/>
    <w:rsid w:val="0082692C"/>
    <w:rsid w:val="00826AC3"/>
    <w:rsid w:val="008273C5"/>
    <w:rsid w:val="00827630"/>
    <w:rsid w:val="00827750"/>
    <w:rsid w:val="00827A53"/>
    <w:rsid w:val="00827BFD"/>
    <w:rsid w:val="00830785"/>
    <w:rsid w:val="00830EC2"/>
    <w:rsid w:val="00831353"/>
    <w:rsid w:val="00831DB1"/>
    <w:rsid w:val="008322A8"/>
    <w:rsid w:val="00832512"/>
    <w:rsid w:val="008326A7"/>
    <w:rsid w:val="008327EB"/>
    <w:rsid w:val="00832C6A"/>
    <w:rsid w:val="008330EE"/>
    <w:rsid w:val="008334F4"/>
    <w:rsid w:val="00833835"/>
    <w:rsid w:val="0083385C"/>
    <w:rsid w:val="00833ABC"/>
    <w:rsid w:val="00833CE2"/>
    <w:rsid w:val="00833E24"/>
    <w:rsid w:val="00833EC0"/>
    <w:rsid w:val="00833F37"/>
    <w:rsid w:val="00833F4D"/>
    <w:rsid w:val="00834524"/>
    <w:rsid w:val="00834C9A"/>
    <w:rsid w:val="0083525B"/>
    <w:rsid w:val="008355E2"/>
    <w:rsid w:val="0083560B"/>
    <w:rsid w:val="00835BA8"/>
    <w:rsid w:val="00835D25"/>
    <w:rsid w:val="00835F65"/>
    <w:rsid w:val="008366E1"/>
    <w:rsid w:val="00836724"/>
    <w:rsid w:val="008368B4"/>
    <w:rsid w:val="00836C76"/>
    <w:rsid w:val="00836D14"/>
    <w:rsid w:val="00836E4D"/>
    <w:rsid w:val="00837961"/>
    <w:rsid w:val="0083799F"/>
    <w:rsid w:val="00837A97"/>
    <w:rsid w:val="00837AC0"/>
    <w:rsid w:val="00837CBE"/>
    <w:rsid w:val="00837D61"/>
    <w:rsid w:val="00837DCB"/>
    <w:rsid w:val="0084063F"/>
    <w:rsid w:val="008407DC"/>
    <w:rsid w:val="00840F7A"/>
    <w:rsid w:val="00840FDA"/>
    <w:rsid w:val="008410FB"/>
    <w:rsid w:val="008412B1"/>
    <w:rsid w:val="0084154B"/>
    <w:rsid w:val="008428FF"/>
    <w:rsid w:val="008434D1"/>
    <w:rsid w:val="00844316"/>
    <w:rsid w:val="008449F5"/>
    <w:rsid w:val="00844EEE"/>
    <w:rsid w:val="00845224"/>
    <w:rsid w:val="008454DA"/>
    <w:rsid w:val="008457C1"/>
    <w:rsid w:val="00846108"/>
    <w:rsid w:val="00846276"/>
    <w:rsid w:val="008467D3"/>
    <w:rsid w:val="0084702A"/>
    <w:rsid w:val="008474D5"/>
    <w:rsid w:val="00847A1D"/>
    <w:rsid w:val="00847BE3"/>
    <w:rsid w:val="00850781"/>
    <w:rsid w:val="00850BB7"/>
    <w:rsid w:val="00850EE2"/>
    <w:rsid w:val="008513A7"/>
    <w:rsid w:val="008532F9"/>
    <w:rsid w:val="00853CE9"/>
    <w:rsid w:val="00853F21"/>
    <w:rsid w:val="0085431A"/>
    <w:rsid w:val="00854910"/>
    <w:rsid w:val="00854EC4"/>
    <w:rsid w:val="00855399"/>
    <w:rsid w:val="008559F7"/>
    <w:rsid w:val="008560E0"/>
    <w:rsid w:val="0085648B"/>
    <w:rsid w:val="00856C60"/>
    <w:rsid w:val="0085739C"/>
    <w:rsid w:val="00857CE2"/>
    <w:rsid w:val="00857E4D"/>
    <w:rsid w:val="008601DE"/>
    <w:rsid w:val="00860A37"/>
    <w:rsid w:val="00860AC0"/>
    <w:rsid w:val="00860C7B"/>
    <w:rsid w:val="00860E90"/>
    <w:rsid w:val="00861051"/>
    <w:rsid w:val="00862037"/>
    <w:rsid w:val="00862100"/>
    <w:rsid w:val="008623D6"/>
    <w:rsid w:val="00862F70"/>
    <w:rsid w:val="00862F87"/>
    <w:rsid w:val="008636C7"/>
    <w:rsid w:val="00863CE4"/>
    <w:rsid w:val="00863E7D"/>
    <w:rsid w:val="00863EC1"/>
    <w:rsid w:val="0086412D"/>
    <w:rsid w:val="00864C7B"/>
    <w:rsid w:val="00864D5B"/>
    <w:rsid w:val="00864E07"/>
    <w:rsid w:val="00865D3B"/>
    <w:rsid w:val="00866052"/>
    <w:rsid w:val="00866A9F"/>
    <w:rsid w:val="00866CD8"/>
    <w:rsid w:val="00866D8C"/>
    <w:rsid w:val="00866FAC"/>
    <w:rsid w:val="00866FD4"/>
    <w:rsid w:val="0086782F"/>
    <w:rsid w:val="00870041"/>
    <w:rsid w:val="00871423"/>
    <w:rsid w:val="00871524"/>
    <w:rsid w:val="008716E7"/>
    <w:rsid w:val="008727E9"/>
    <w:rsid w:val="00872952"/>
    <w:rsid w:val="00872DD1"/>
    <w:rsid w:val="00873204"/>
    <w:rsid w:val="008732E8"/>
    <w:rsid w:val="008741FA"/>
    <w:rsid w:val="00874520"/>
    <w:rsid w:val="00874638"/>
    <w:rsid w:val="00874BA9"/>
    <w:rsid w:val="00874DFF"/>
    <w:rsid w:val="00874E34"/>
    <w:rsid w:val="00875F86"/>
    <w:rsid w:val="008765DC"/>
    <w:rsid w:val="00876F17"/>
    <w:rsid w:val="0087720F"/>
    <w:rsid w:val="00877B6A"/>
    <w:rsid w:val="00877D77"/>
    <w:rsid w:val="00877ED8"/>
    <w:rsid w:val="008803A6"/>
    <w:rsid w:val="00880AF9"/>
    <w:rsid w:val="0088105A"/>
    <w:rsid w:val="008811F9"/>
    <w:rsid w:val="00881481"/>
    <w:rsid w:val="00881582"/>
    <w:rsid w:val="00881701"/>
    <w:rsid w:val="00881A64"/>
    <w:rsid w:val="00881D8B"/>
    <w:rsid w:val="0088209A"/>
    <w:rsid w:val="008822A9"/>
    <w:rsid w:val="008823F2"/>
    <w:rsid w:val="00882450"/>
    <w:rsid w:val="00882572"/>
    <w:rsid w:val="0088271C"/>
    <w:rsid w:val="008831CC"/>
    <w:rsid w:val="00883567"/>
    <w:rsid w:val="008838E4"/>
    <w:rsid w:val="00883EA4"/>
    <w:rsid w:val="00883FF2"/>
    <w:rsid w:val="00884299"/>
    <w:rsid w:val="00884AFA"/>
    <w:rsid w:val="00884BAD"/>
    <w:rsid w:val="008853D0"/>
    <w:rsid w:val="00885C05"/>
    <w:rsid w:val="00885D0B"/>
    <w:rsid w:val="00885D63"/>
    <w:rsid w:val="00886905"/>
    <w:rsid w:val="00886D9C"/>
    <w:rsid w:val="00886E88"/>
    <w:rsid w:val="00887CD4"/>
    <w:rsid w:val="00887F35"/>
    <w:rsid w:val="008901C2"/>
    <w:rsid w:val="00890350"/>
    <w:rsid w:val="008904BE"/>
    <w:rsid w:val="008912EB"/>
    <w:rsid w:val="008916AD"/>
    <w:rsid w:val="00891BE8"/>
    <w:rsid w:val="0089232F"/>
    <w:rsid w:val="008924AD"/>
    <w:rsid w:val="0089295F"/>
    <w:rsid w:val="00892962"/>
    <w:rsid w:val="00893DF1"/>
    <w:rsid w:val="008946B5"/>
    <w:rsid w:val="00894AFC"/>
    <w:rsid w:val="00894FC3"/>
    <w:rsid w:val="008953C6"/>
    <w:rsid w:val="008954C6"/>
    <w:rsid w:val="0089593D"/>
    <w:rsid w:val="00897170"/>
    <w:rsid w:val="008975C8"/>
    <w:rsid w:val="0089774C"/>
    <w:rsid w:val="008978A9"/>
    <w:rsid w:val="008A0621"/>
    <w:rsid w:val="008A0C6A"/>
    <w:rsid w:val="008A0D4B"/>
    <w:rsid w:val="008A0D51"/>
    <w:rsid w:val="008A10D8"/>
    <w:rsid w:val="008A137E"/>
    <w:rsid w:val="008A1695"/>
    <w:rsid w:val="008A17BA"/>
    <w:rsid w:val="008A1AA5"/>
    <w:rsid w:val="008A1CFB"/>
    <w:rsid w:val="008A1D7D"/>
    <w:rsid w:val="008A1E7A"/>
    <w:rsid w:val="008A1EF2"/>
    <w:rsid w:val="008A2765"/>
    <w:rsid w:val="008A29CE"/>
    <w:rsid w:val="008A2E8A"/>
    <w:rsid w:val="008A2ED0"/>
    <w:rsid w:val="008A3575"/>
    <w:rsid w:val="008A3D79"/>
    <w:rsid w:val="008A43A4"/>
    <w:rsid w:val="008A4B5B"/>
    <w:rsid w:val="008A513A"/>
    <w:rsid w:val="008A51C9"/>
    <w:rsid w:val="008A52A9"/>
    <w:rsid w:val="008A561B"/>
    <w:rsid w:val="008A578C"/>
    <w:rsid w:val="008A57F3"/>
    <w:rsid w:val="008A58E7"/>
    <w:rsid w:val="008A5AAB"/>
    <w:rsid w:val="008A60A7"/>
    <w:rsid w:val="008A6429"/>
    <w:rsid w:val="008A69EA"/>
    <w:rsid w:val="008A7245"/>
    <w:rsid w:val="008A7509"/>
    <w:rsid w:val="008B051E"/>
    <w:rsid w:val="008B0851"/>
    <w:rsid w:val="008B0B76"/>
    <w:rsid w:val="008B0C4B"/>
    <w:rsid w:val="008B1166"/>
    <w:rsid w:val="008B17D1"/>
    <w:rsid w:val="008B1CB5"/>
    <w:rsid w:val="008B2922"/>
    <w:rsid w:val="008B2B18"/>
    <w:rsid w:val="008B2B20"/>
    <w:rsid w:val="008B32C1"/>
    <w:rsid w:val="008B3DCB"/>
    <w:rsid w:val="008B4219"/>
    <w:rsid w:val="008B4600"/>
    <w:rsid w:val="008B4E4E"/>
    <w:rsid w:val="008B5C1F"/>
    <w:rsid w:val="008B5D61"/>
    <w:rsid w:val="008B5D89"/>
    <w:rsid w:val="008B5E3E"/>
    <w:rsid w:val="008B614F"/>
    <w:rsid w:val="008B64A2"/>
    <w:rsid w:val="008B677A"/>
    <w:rsid w:val="008B67EA"/>
    <w:rsid w:val="008B7137"/>
    <w:rsid w:val="008B7554"/>
    <w:rsid w:val="008C01C7"/>
    <w:rsid w:val="008C025B"/>
    <w:rsid w:val="008C0C4F"/>
    <w:rsid w:val="008C2162"/>
    <w:rsid w:val="008C25CD"/>
    <w:rsid w:val="008C2E17"/>
    <w:rsid w:val="008C2E1C"/>
    <w:rsid w:val="008C2F44"/>
    <w:rsid w:val="008C37DC"/>
    <w:rsid w:val="008C3B70"/>
    <w:rsid w:val="008C50D3"/>
    <w:rsid w:val="008C53AD"/>
    <w:rsid w:val="008C5656"/>
    <w:rsid w:val="008C5D93"/>
    <w:rsid w:val="008C60B6"/>
    <w:rsid w:val="008C6A5F"/>
    <w:rsid w:val="008C6D40"/>
    <w:rsid w:val="008C6E9C"/>
    <w:rsid w:val="008C70D0"/>
    <w:rsid w:val="008C7E8B"/>
    <w:rsid w:val="008D010C"/>
    <w:rsid w:val="008D05FE"/>
    <w:rsid w:val="008D13EF"/>
    <w:rsid w:val="008D158C"/>
    <w:rsid w:val="008D170E"/>
    <w:rsid w:val="008D1B15"/>
    <w:rsid w:val="008D200E"/>
    <w:rsid w:val="008D20BA"/>
    <w:rsid w:val="008D2F0D"/>
    <w:rsid w:val="008D3239"/>
    <w:rsid w:val="008D33D8"/>
    <w:rsid w:val="008D3585"/>
    <w:rsid w:val="008D445A"/>
    <w:rsid w:val="008D452A"/>
    <w:rsid w:val="008D47BC"/>
    <w:rsid w:val="008D4A9D"/>
    <w:rsid w:val="008D4C1C"/>
    <w:rsid w:val="008D4E62"/>
    <w:rsid w:val="008D51D9"/>
    <w:rsid w:val="008D5399"/>
    <w:rsid w:val="008D5427"/>
    <w:rsid w:val="008D54B2"/>
    <w:rsid w:val="008D59E2"/>
    <w:rsid w:val="008D5A43"/>
    <w:rsid w:val="008D62AD"/>
    <w:rsid w:val="008D662B"/>
    <w:rsid w:val="008D70F2"/>
    <w:rsid w:val="008D71E4"/>
    <w:rsid w:val="008D726A"/>
    <w:rsid w:val="008D738A"/>
    <w:rsid w:val="008D7BA6"/>
    <w:rsid w:val="008E009D"/>
    <w:rsid w:val="008E051C"/>
    <w:rsid w:val="008E0A35"/>
    <w:rsid w:val="008E1159"/>
    <w:rsid w:val="008E18C4"/>
    <w:rsid w:val="008E1E30"/>
    <w:rsid w:val="008E25AF"/>
    <w:rsid w:val="008E3640"/>
    <w:rsid w:val="008E372F"/>
    <w:rsid w:val="008E387B"/>
    <w:rsid w:val="008E390C"/>
    <w:rsid w:val="008E43D6"/>
    <w:rsid w:val="008E467A"/>
    <w:rsid w:val="008E48F1"/>
    <w:rsid w:val="008E4BB7"/>
    <w:rsid w:val="008E4C7B"/>
    <w:rsid w:val="008E4DD8"/>
    <w:rsid w:val="008E53A3"/>
    <w:rsid w:val="008E54FE"/>
    <w:rsid w:val="008E5E4E"/>
    <w:rsid w:val="008E5E76"/>
    <w:rsid w:val="008E6423"/>
    <w:rsid w:val="008E6437"/>
    <w:rsid w:val="008E66C4"/>
    <w:rsid w:val="008E684E"/>
    <w:rsid w:val="008E6981"/>
    <w:rsid w:val="008E69DE"/>
    <w:rsid w:val="008E6C28"/>
    <w:rsid w:val="008E6C86"/>
    <w:rsid w:val="008E6C97"/>
    <w:rsid w:val="008E6EB4"/>
    <w:rsid w:val="008E74F7"/>
    <w:rsid w:val="008E765D"/>
    <w:rsid w:val="008E786A"/>
    <w:rsid w:val="008E7AFB"/>
    <w:rsid w:val="008E7B0A"/>
    <w:rsid w:val="008E7CF8"/>
    <w:rsid w:val="008F15C2"/>
    <w:rsid w:val="008F1669"/>
    <w:rsid w:val="008F22CF"/>
    <w:rsid w:val="008F27FE"/>
    <w:rsid w:val="008F2BDF"/>
    <w:rsid w:val="008F2DD4"/>
    <w:rsid w:val="008F2EE3"/>
    <w:rsid w:val="008F3111"/>
    <w:rsid w:val="008F3359"/>
    <w:rsid w:val="008F39F7"/>
    <w:rsid w:val="008F3D5E"/>
    <w:rsid w:val="008F469F"/>
    <w:rsid w:val="008F470C"/>
    <w:rsid w:val="008F5A03"/>
    <w:rsid w:val="008F5B81"/>
    <w:rsid w:val="008F6083"/>
    <w:rsid w:val="008F680C"/>
    <w:rsid w:val="008F6969"/>
    <w:rsid w:val="008F6B23"/>
    <w:rsid w:val="008F7016"/>
    <w:rsid w:val="008F72D7"/>
    <w:rsid w:val="008F7612"/>
    <w:rsid w:val="008F7D59"/>
    <w:rsid w:val="0090059F"/>
    <w:rsid w:val="00900857"/>
    <w:rsid w:val="00900A28"/>
    <w:rsid w:val="00900D3D"/>
    <w:rsid w:val="00900D52"/>
    <w:rsid w:val="00900EEC"/>
    <w:rsid w:val="009016C7"/>
    <w:rsid w:val="0090183E"/>
    <w:rsid w:val="00901981"/>
    <w:rsid w:val="00901C61"/>
    <w:rsid w:val="009022DA"/>
    <w:rsid w:val="00902345"/>
    <w:rsid w:val="0090242E"/>
    <w:rsid w:val="0090247C"/>
    <w:rsid w:val="00902561"/>
    <w:rsid w:val="0090300D"/>
    <w:rsid w:val="00903A0C"/>
    <w:rsid w:val="00903AFE"/>
    <w:rsid w:val="00903FA3"/>
    <w:rsid w:val="009042EF"/>
    <w:rsid w:val="00904427"/>
    <w:rsid w:val="009046B4"/>
    <w:rsid w:val="009046CC"/>
    <w:rsid w:val="00904BE4"/>
    <w:rsid w:val="00905439"/>
    <w:rsid w:val="00905695"/>
    <w:rsid w:val="00905704"/>
    <w:rsid w:val="0090574F"/>
    <w:rsid w:val="00905C04"/>
    <w:rsid w:val="00905DBE"/>
    <w:rsid w:val="00906352"/>
    <w:rsid w:val="00906538"/>
    <w:rsid w:val="00906C16"/>
    <w:rsid w:val="00906CE9"/>
    <w:rsid w:val="00907574"/>
    <w:rsid w:val="00907761"/>
    <w:rsid w:val="00907C17"/>
    <w:rsid w:val="0091015F"/>
    <w:rsid w:val="009105FB"/>
    <w:rsid w:val="00910850"/>
    <w:rsid w:val="0091087A"/>
    <w:rsid w:val="0091088F"/>
    <w:rsid w:val="00910B89"/>
    <w:rsid w:val="00910F86"/>
    <w:rsid w:val="009115F4"/>
    <w:rsid w:val="00911650"/>
    <w:rsid w:val="0091177D"/>
    <w:rsid w:val="0091182C"/>
    <w:rsid w:val="0091225D"/>
    <w:rsid w:val="0091247A"/>
    <w:rsid w:val="00912B86"/>
    <w:rsid w:val="00912EBA"/>
    <w:rsid w:val="0091328F"/>
    <w:rsid w:val="00913698"/>
    <w:rsid w:val="0091408E"/>
    <w:rsid w:val="00914101"/>
    <w:rsid w:val="00914C94"/>
    <w:rsid w:val="00915409"/>
    <w:rsid w:val="009154FA"/>
    <w:rsid w:val="0091563E"/>
    <w:rsid w:val="0091578C"/>
    <w:rsid w:val="00915DC5"/>
    <w:rsid w:val="00915FFA"/>
    <w:rsid w:val="009160CD"/>
    <w:rsid w:val="0091627D"/>
    <w:rsid w:val="00916280"/>
    <w:rsid w:val="00916311"/>
    <w:rsid w:val="00916416"/>
    <w:rsid w:val="0091716D"/>
    <w:rsid w:val="00917AFB"/>
    <w:rsid w:val="00920278"/>
    <w:rsid w:val="00920292"/>
    <w:rsid w:val="00920AF9"/>
    <w:rsid w:val="00920DEA"/>
    <w:rsid w:val="00921034"/>
    <w:rsid w:val="00921880"/>
    <w:rsid w:val="00921930"/>
    <w:rsid w:val="009219D6"/>
    <w:rsid w:val="00921C5B"/>
    <w:rsid w:val="0092231D"/>
    <w:rsid w:val="009224DE"/>
    <w:rsid w:val="009226C4"/>
    <w:rsid w:val="009232EB"/>
    <w:rsid w:val="00923AC4"/>
    <w:rsid w:val="00923BC9"/>
    <w:rsid w:val="009240DC"/>
    <w:rsid w:val="00924414"/>
    <w:rsid w:val="00924900"/>
    <w:rsid w:val="00924AD4"/>
    <w:rsid w:val="00924DAF"/>
    <w:rsid w:val="00924DFF"/>
    <w:rsid w:val="009257AF"/>
    <w:rsid w:val="009257FD"/>
    <w:rsid w:val="00926659"/>
    <w:rsid w:val="00926B39"/>
    <w:rsid w:val="00926E36"/>
    <w:rsid w:val="009272A8"/>
    <w:rsid w:val="009277EE"/>
    <w:rsid w:val="00927F8B"/>
    <w:rsid w:val="00930191"/>
    <w:rsid w:val="00930324"/>
    <w:rsid w:val="00930373"/>
    <w:rsid w:val="00930C1E"/>
    <w:rsid w:val="009312B4"/>
    <w:rsid w:val="0093175B"/>
    <w:rsid w:val="00931B3E"/>
    <w:rsid w:val="00932152"/>
    <w:rsid w:val="009331D5"/>
    <w:rsid w:val="00933200"/>
    <w:rsid w:val="009334E5"/>
    <w:rsid w:val="009335DC"/>
    <w:rsid w:val="009337F4"/>
    <w:rsid w:val="009339ED"/>
    <w:rsid w:val="00933D66"/>
    <w:rsid w:val="00933DE0"/>
    <w:rsid w:val="0093401F"/>
    <w:rsid w:val="009341E1"/>
    <w:rsid w:val="00934651"/>
    <w:rsid w:val="00934899"/>
    <w:rsid w:val="00934AAB"/>
    <w:rsid w:val="00934F1E"/>
    <w:rsid w:val="009359AA"/>
    <w:rsid w:val="00935AE0"/>
    <w:rsid w:val="00935CE4"/>
    <w:rsid w:val="0093612F"/>
    <w:rsid w:val="00936477"/>
    <w:rsid w:val="0093657C"/>
    <w:rsid w:val="00936829"/>
    <w:rsid w:val="009369CE"/>
    <w:rsid w:val="00936AFC"/>
    <w:rsid w:val="00936B2A"/>
    <w:rsid w:val="00936E85"/>
    <w:rsid w:val="00937715"/>
    <w:rsid w:val="00940111"/>
    <w:rsid w:val="009405DA"/>
    <w:rsid w:val="009408FA"/>
    <w:rsid w:val="009409E6"/>
    <w:rsid w:val="00940E5B"/>
    <w:rsid w:val="00940EF4"/>
    <w:rsid w:val="00940FE9"/>
    <w:rsid w:val="009415E9"/>
    <w:rsid w:val="0094179E"/>
    <w:rsid w:val="009418A3"/>
    <w:rsid w:val="00941A30"/>
    <w:rsid w:val="00941CB7"/>
    <w:rsid w:val="00941EEB"/>
    <w:rsid w:val="00942970"/>
    <w:rsid w:val="009431A1"/>
    <w:rsid w:val="00943B8A"/>
    <w:rsid w:val="00943CAA"/>
    <w:rsid w:val="00944311"/>
    <w:rsid w:val="00944F3D"/>
    <w:rsid w:val="00945313"/>
    <w:rsid w:val="0094577D"/>
    <w:rsid w:val="00945C9A"/>
    <w:rsid w:val="00945E40"/>
    <w:rsid w:val="00945EA8"/>
    <w:rsid w:val="00946DDF"/>
    <w:rsid w:val="0094709D"/>
    <w:rsid w:val="009471C8"/>
    <w:rsid w:val="009473A3"/>
    <w:rsid w:val="00947486"/>
    <w:rsid w:val="0094797A"/>
    <w:rsid w:val="00947DA1"/>
    <w:rsid w:val="009501E8"/>
    <w:rsid w:val="009503B5"/>
    <w:rsid w:val="0095048B"/>
    <w:rsid w:val="009509BB"/>
    <w:rsid w:val="009509C6"/>
    <w:rsid w:val="009516F8"/>
    <w:rsid w:val="00951B7F"/>
    <w:rsid w:val="009522D7"/>
    <w:rsid w:val="009532BC"/>
    <w:rsid w:val="009535CD"/>
    <w:rsid w:val="00953F6C"/>
    <w:rsid w:val="00953F86"/>
    <w:rsid w:val="0095439C"/>
    <w:rsid w:val="00954684"/>
    <w:rsid w:val="00954F90"/>
    <w:rsid w:val="009558E2"/>
    <w:rsid w:val="00955CE2"/>
    <w:rsid w:val="00955FAF"/>
    <w:rsid w:val="0095652D"/>
    <w:rsid w:val="0095688E"/>
    <w:rsid w:val="00956A6E"/>
    <w:rsid w:val="00956AB0"/>
    <w:rsid w:val="00956D05"/>
    <w:rsid w:val="00956D26"/>
    <w:rsid w:val="00957F7A"/>
    <w:rsid w:val="00960113"/>
    <w:rsid w:val="00960497"/>
    <w:rsid w:val="00960772"/>
    <w:rsid w:val="0096128C"/>
    <w:rsid w:val="009612EE"/>
    <w:rsid w:val="0096167A"/>
    <w:rsid w:val="009618D7"/>
    <w:rsid w:val="00962AAB"/>
    <w:rsid w:val="00962DD2"/>
    <w:rsid w:val="00962F29"/>
    <w:rsid w:val="009635F9"/>
    <w:rsid w:val="009636B5"/>
    <w:rsid w:val="00963813"/>
    <w:rsid w:val="00963AAA"/>
    <w:rsid w:val="00963B38"/>
    <w:rsid w:val="00963D3F"/>
    <w:rsid w:val="009642AB"/>
    <w:rsid w:val="009650E1"/>
    <w:rsid w:val="009651E2"/>
    <w:rsid w:val="00965426"/>
    <w:rsid w:val="00965DAB"/>
    <w:rsid w:val="009660EE"/>
    <w:rsid w:val="00966142"/>
    <w:rsid w:val="009663FD"/>
    <w:rsid w:val="009671A7"/>
    <w:rsid w:val="009678A9"/>
    <w:rsid w:val="0097047F"/>
    <w:rsid w:val="00970901"/>
    <w:rsid w:val="00970BCE"/>
    <w:rsid w:val="00971111"/>
    <w:rsid w:val="0097126D"/>
    <w:rsid w:val="00971875"/>
    <w:rsid w:val="00971976"/>
    <w:rsid w:val="00971BAD"/>
    <w:rsid w:val="009721C7"/>
    <w:rsid w:val="00972626"/>
    <w:rsid w:val="009728A9"/>
    <w:rsid w:val="009728C6"/>
    <w:rsid w:val="00972C7A"/>
    <w:rsid w:val="00973BE4"/>
    <w:rsid w:val="00973E2F"/>
    <w:rsid w:val="0097477F"/>
    <w:rsid w:val="0097491C"/>
    <w:rsid w:val="00974A5D"/>
    <w:rsid w:val="00974B7D"/>
    <w:rsid w:val="00974CE0"/>
    <w:rsid w:val="00974CE4"/>
    <w:rsid w:val="00974F9D"/>
    <w:rsid w:val="0097517B"/>
    <w:rsid w:val="00975191"/>
    <w:rsid w:val="009753A7"/>
    <w:rsid w:val="00975439"/>
    <w:rsid w:val="00975680"/>
    <w:rsid w:val="00975816"/>
    <w:rsid w:val="00975EDC"/>
    <w:rsid w:val="009763E4"/>
    <w:rsid w:val="00976563"/>
    <w:rsid w:val="00976756"/>
    <w:rsid w:val="00976AB5"/>
    <w:rsid w:val="00976B10"/>
    <w:rsid w:val="0097796C"/>
    <w:rsid w:val="00977BBD"/>
    <w:rsid w:val="00977EB2"/>
    <w:rsid w:val="009809D3"/>
    <w:rsid w:val="00980CF1"/>
    <w:rsid w:val="00980F73"/>
    <w:rsid w:val="00981B28"/>
    <w:rsid w:val="0098211A"/>
    <w:rsid w:val="00982252"/>
    <w:rsid w:val="009826EF"/>
    <w:rsid w:val="00982CCF"/>
    <w:rsid w:val="00983083"/>
    <w:rsid w:val="009832D0"/>
    <w:rsid w:val="00983913"/>
    <w:rsid w:val="00983F97"/>
    <w:rsid w:val="00984091"/>
    <w:rsid w:val="00985220"/>
    <w:rsid w:val="009865A1"/>
    <w:rsid w:val="00986EC5"/>
    <w:rsid w:val="009872E7"/>
    <w:rsid w:val="00987390"/>
    <w:rsid w:val="009873D3"/>
    <w:rsid w:val="00987448"/>
    <w:rsid w:val="00990C01"/>
    <w:rsid w:val="009912E8"/>
    <w:rsid w:val="00991605"/>
    <w:rsid w:val="00991D52"/>
    <w:rsid w:val="00991DDA"/>
    <w:rsid w:val="009921B2"/>
    <w:rsid w:val="00992A21"/>
    <w:rsid w:val="00992BB9"/>
    <w:rsid w:val="00992CC3"/>
    <w:rsid w:val="00993479"/>
    <w:rsid w:val="00994219"/>
    <w:rsid w:val="009945F3"/>
    <w:rsid w:val="00995790"/>
    <w:rsid w:val="0099590E"/>
    <w:rsid w:val="00995B64"/>
    <w:rsid w:val="00995C03"/>
    <w:rsid w:val="009963B4"/>
    <w:rsid w:val="00996881"/>
    <w:rsid w:val="009969B5"/>
    <w:rsid w:val="009A01D8"/>
    <w:rsid w:val="009A095E"/>
    <w:rsid w:val="009A1229"/>
    <w:rsid w:val="009A1A55"/>
    <w:rsid w:val="009A20AC"/>
    <w:rsid w:val="009A20D7"/>
    <w:rsid w:val="009A2CDE"/>
    <w:rsid w:val="009A4634"/>
    <w:rsid w:val="009A4804"/>
    <w:rsid w:val="009A49DD"/>
    <w:rsid w:val="009A4A4B"/>
    <w:rsid w:val="009A4BF2"/>
    <w:rsid w:val="009A5A95"/>
    <w:rsid w:val="009A5C6A"/>
    <w:rsid w:val="009A61DE"/>
    <w:rsid w:val="009A6627"/>
    <w:rsid w:val="009A67A4"/>
    <w:rsid w:val="009A69E1"/>
    <w:rsid w:val="009A7062"/>
    <w:rsid w:val="009A73D4"/>
    <w:rsid w:val="009A7672"/>
    <w:rsid w:val="009A7AEF"/>
    <w:rsid w:val="009B07D0"/>
    <w:rsid w:val="009B080B"/>
    <w:rsid w:val="009B1AD8"/>
    <w:rsid w:val="009B2045"/>
    <w:rsid w:val="009B248F"/>
    <w:rsid w:val="009B29BE"/>
    <w:rsid w:val="009B2B5B"/>
    <w:rsid w:val="009B2F59"/>
    <w:rsid w:val="009B302F"/>
    <w:rsid w:val="009B3174"/>
    <w:rsid w:val="009B3A29"/>
    <w:rsid w:val="009B4830"/>
    <w:rsid w:val="009B4907"/>
    <w:rsid w:val="009B4ED4"/>
    <w:rsid w:val="009B5198"/>
    <w:rsid w:val="009B53FB"/>
    <w:rsid w:val="009B546C"/>
    <w:rsid w:val="009B5567"/>
    <w:rsid w:val="009B6427"/>
    <w:rsid w:val="009B7787"/>
    <w:rsid w:val="009C0303"/>
    <w:rsid w:val="009C1682"/>
    <w:rsid w:val="009C1B07"/>
    <w:rsid w:val="009C1DE0"/>
    <w:rsid w:val="009C1EF9"/>
    <w:rsid w:val="009C1F0A"/>
    <w:rsid w:val="009C2158"/>
    <w:rsid w:val="009C2438"/>
    <w:rsid w:val="009C244E"/>
    <w:rsid w:val="009C25F4"/>
    <w:rsid w:val="009C2642"/>
    <w:rsid w:val="009C32D6"/>
    <w:rsid w:val="009C34D0"/>
    <w:rsid w:val="009C35D3"/>
    <w:rsid w:val="009C370A"/>
    <w:rsid w:val="009C37D4"/>
    <w:rsid w:val="009C38A9"/>
    <w:rsid w:val="009C3D68"/>
    <w:rsid w:val="009C4413"/>
    <w:rsid w:val="009C441F"/>
    <w:rsid w:val="009C44E8"/>
    <w:rsid w:val="009C465C"/>
    <w:rsid w:val="009C5214"/>
    <w:rsid w:val="009C5461"/>
    <w:rsid w:val="009C5716"/>
    <w:rsid w:val="009C58DF"/>
    <w:rsid w:val="009C63D3"/>
    <w:rsid w:val="009C6422"/>
    <w:rsid w:val="009C655E"/>
    <w:rsid w:val="009C6692"/>
    <w:rsid w:val="009C6C06"/>
    <w:rsid w:val="009D08B4"/>
    <w:rsid w:val="009D0909"/>
    <w:rsid w:val="009D0B8D"/>
    <w:rsid w:val="009D0CC3"/>
    <w:rsid w:val="009D1093"/>
    <w:rsid w:val="009D1306"/>
    <w:rsid w:val="009D15CC"/>
    <w:rsid w:val="009D1C3F"/>
    <w:rsid w:val="009D3027"/>
    <w:rsid w:val="009D4109"/>
    <w:rsid w:val="009D559C"/>
    <w:rsid w:val="009D65F9"/>
    <w:rsid w:val="009D663C"/>
    <w:rsid w:val="009D682C"/>
    <w:rsid w:val="009D69B7"/>
    <w:rsid w:val="009D706C"/>
    <w:rsid w:val="009D733E"/>
    <w:rsid w:val="009D7D9E"/>
    <w:rsid w:val="009E02FC"/>
    <w:rsid w:val="009E0C6D"/>
    <w:rsid w:val="009E1180"/>
    <w:rsid w:val="009E13EC"/>
    <w:rsid w:val="009E153C"/>
    <w:rsid w:val="009E173C"/>
    <w:rsid w:val="009E17C2"/>
    <w:rsid w:val="009E19D7"/>
    <w:rsid w:val="009E200E"/>
    <w:rsid w:val="009E24C8"/>
    <w:rsid w:val="009E2795"/>
    <w:rsid w:val="009E2B8D"/>
    <w:rsid w:val="009E2E1B"/>
    <w:rsid w:val="009E2EF7"/>
    <w:rsid w:val="009E30C1"/>
    <w:rsid w:val="009E3186"/>
    <w:rsid w:val="009E331D"/>
    <w:rsid w:val="009E33AE"/>
    <w:rsid w:val="009E33C8"/>
    <w:rsid w:val="009E3FA7"/>
    <w:rsid w:val="009E40B7"/>
    <w:rsid w:val="009E46EC"/>
    <w:rsid w:val="009E4C6E"/>
    <w:rsid w:val="009E4CAC"/>
    <w:rsid w:val="009E51F2"/>
    <w:rsid w:val="009E5277"/>
    <w:rsid w:val="009E536B"/>
    <w:rsid w:val="009E5CBB"/>
    <w:rsid w:val="009E6042"/>
    <w:rsid w:val="009E6587"/>
    <w:rsid w:val="009E676A"/>
    <w:rsid w:val="009E69DC"/>
    <w:rsid w:val="009E6BAE"/>
    <w:rsid w:val="009E6DBA"/>
    <w:rsid w:val="009E70FF"/>
    <w:rsid w:val="009E7980"/>
    <w:rsid w:val="009E799F"/>
    <w:rsid w:val="009E7D14"/>
    <w:rsid w:val="009F0040"/>
    <w:rsid w:val="009F0194"/>
    <w:rsid w:val="009F030C"/>
    <w:rsid w:val="009F098D"/>
    <w:rsid w:val="009F14E0"/>
    <w:rsid w:val="009F1DE5"/>
    <w:rsid w:val="009F2300"/>
    <w:rsid w:val="009F25CA"/>
    <w:rsid w:val="009F289F"/>
    <w:rsid w:val="009F30A4"/>
    <w:rsid w:val="009F3189"/>
    <w:rsid w:val="009F329E"/>
    <w:rsid w:val="009F3AE1"/>
    <w:rsid w:val="009F3FC6"/>
    <w:rsid w:val="009F4411"/>
    <w:rsid w:val="009F47AE"/>
    <w:rsid w:val="009F47C7"/>
    <w:rsid w:val="009F5009"/>
    <w:rsid w:val="009F5919"/>
    <w:rsid w:val="009F5D13"/>
    <w:rsid w:val="009F60B8"/>
    <w:rsid w:val="009F61BE"/>
    <w:rsid w:val="009F6855"/>
    <w:rsid w:val="009F6CF0"/>
    <w:rsid w:val="009F6F0E"/>
    <w:rsid w:val="009F6F62"/>
    <w:rsid w:val="009F6FC3"/>
    <w:rsid w:val="009F7222"/>
    <w:rsid w:val="009F7440"/>
    <w:rsid w:val="00A01920"/>
    <w:rsid w:val="00A01B89"/>
    <w:rsid w:val="00A01F1A"/>
    <w:rsid w:val="00A02269"/>
    <w:rsid w:val="00A022E1"/>
    <w:rsid w:val="00A028F7"/>
    <w:rsid w:val="00A0292B"/>
    <w:rsid w:val="00A02DFE"/>
    <w:rsid w:val="00A03347"/>
    <w:rsid w:val="00A0337A"/>
    <w:rsid w:val="00A03412"/>
    <w:rsid w:val="00A037E8"/>
    <w:rsid w:val="00A03801"/>
    <w:rsid w:val="00A03BA3"/>
    <w:rsid w:val="00A03C5D"/>
    <w:rsid w:val="00A03DA7"/>
    <w:rsid w:val="00A03F19"/>
    <w:rsid w:val="00A0454A"/>
    <w:rsid w:val="00A048C7"/>
    <w:rsid w:val="00A04B03"/>
    <w:rsid w:val="00A04E99"/>
    <w:rsid w:val="00A05024"/>
    <w:rsid w:val="00A051CD"/>
    <w:rsid w:val="00A05A8E"/>
    <w:rsid w:val="00A05BD9"/>
    <w:rsid w:val="00A05F4B"/>
    <w:rsid w:val="00A0603C"/>
    <w:rsid w:val="00A0631A"/>
    <w:rsid w:val="00A06626"/>
    <w:rsid w:val="00A0718D"/>
    <w:rsid w:val="00A07592"/>
    <w:rsid w:val="00A07819"/>
    <w:rsid w:val="00A10C81"/>
    <w:rsid w:val="00A10C95"/>
    <w:rsid w:val="00A11468"/>
    <w:rsid w:val="00A1166B"/>
    <w:rsid w:val="00A11D56"/>
    <w:rsid w:val="00A11F64"/>
    <w:rsid w:val="00A1212A"/>
    <w:rsid w:val="00A121B9"/>
    <w:rsid w:val="00A1228B"/>
    <w:rsid w:val="00A128AB"/>
    <w:rsid w:val="00A1348D"/>
    <w:rsid w:val="00A136A5"/>
    <w:rsid w:val="00A13903"/>
    <w:rsid w:val="00A13F21"/>
    <w:rsid w:val="00A151FE"/>
    <w:rsid w:val="00A1635B"/>
    <w:rsid w:val="00A16543"/>
    <w:rsid w:val="00A16F8D"/>
    <w:rsid w:val="00A1705C"/>
    <w:rsid w:val="00A170CD"/>
    <w:rsid w:val="00A17308"/>
    <w:rsid w:val="00A1779E"/>
    <w:rsid w:val="00A1782C"/>
    <w:rsid w:val="00A17934"/>
    <w:rsid w:val="00A17A70"/>
    <w:rsid w:val="00A17ABF"/>
    <w:rsid w:val="00A17C2B"/>
    <w:rsid w:val="00A17FD4"/>
    <w:rsid w:val="00A20444"/>
    <w:rsid w:val="00A207CE"/>
    <w:rsid w:val="00A207FC"/>
    <w:rsid w:val="00A2130E"/>
    <w:rsid w:val="00A213B5"/>
    <w:rsid w:val="00A21932"/>
    <w:rsid w:val="00A226CA"/>
    <w:rsid w:val="00A22948"/>
    <w:rsid w:val="00A22ADC"/>
    <w:rsid w:val="00A23113"/>
    <w:rsid w:val="00A24589"/>
    <w:rsid w:val="00A246B0"/>
    <w:rsid w:val="00A252CE"/>
    <w:rsid w:val="00A25308"/>
    <w:rsid w:val="00A254BD"/>
    <w:rsid w:val="00A25621"/>
    <w:rsid w:val="00A2598B"/>
    <w:rsid w:val="00A25B34"/>
    <w:rsid w:val="00A25D4B"/>
    <w:rsid w:val="00A266CE"/>
    <w:rsid w:val="00A278CE"/>
    <w:rsid w:val="00A309A9"/>
    <w:rsid w:val="00A311A4"/>
    <w:rsid w:val="00A314F8"/>
    <w:rsid w:val="00A31A2C"/>
    <w:rsid w:val="00A3212A"/>
    <w:rsid w:val="00A328B9"/>
    <w:rsid w:val="00A3298F"/>
    <w:rsid w:val="00A32998"/>
    <w:rsid w:val="00A32B3D"/>
    <w:rsid w:val="00A32D15"/>
    <w:rsid w:val="00A32D34"/>
    <w:rsid w:val="00A3441C"/>
    <w:rsid w:val="00A34517"/>
    <w:rsid w:val="00A351DF"/>
    <w:rsid w:val="00A359A1"/>
    <w:rsid w:val="00A35DEC"/>
    <w:rsid w:val="00A364F4"/>
    <w:rsid w:val="00A365A5"/>
    <w:rsid w:val="00A366E6"/>
    <w:rsid w:val="00A36C9F"/>
    <w:rsid w:val="00A3749D"/>
    <w:rsid w:val="00A374D8"/>
    <w:rsid w:val="00A3779A"/>
    <w:rsid w:val="00A37C1E"/>
    <w:rsid w:val="00A37D53"/>
    <w:rsid w:val="00A40761"/>
    <w:rsid w:val="00A4168B"/>
    <w:rsid w:val="00A419D5"/>
    <w:rsid w:val="00A41D35"/>
    <w:rsid w:val="00A420EC"/>
    <w:rsid w:val="00A426E7"/>
    <w:rsid w:val="00A42B6B"/>
    <w:rsid w:val="00A43008"/>
    <w:rsid w:val="00A43104"/>
    <w:rsid w:val="00A434DD"/>
    <w:rsid w:val="00A43515"/>
    <w:rsid w:val="00A43521"/>
    <w:rsid w:val="00A437CD"/>
    <w:rsid w:val="00A4398D"/>
    <w:rsid w:val="00A43E3A"/>
    <w:rsid w:val="00A448F6"/>
    <w:rsid w:val="00A44A6D"/>
    <w:rsid w:val="00A44D93"/>
    <w:rsid w:val="00A44E84"/>
    <w:rsid w:val="00A460D4"/>
    <w:rsid w:val="00A461AD"/>
    <w:rsid w:val="00A464BE"/>
    <w:rsid w:val="00A465BE"/>
    <w:rsid w:val="00A47243"/>
    <w:rsid w:val="00A476F3"/>
    <w:rsid w:val="00A479A3"/>
    <w:rsid w:val="00A5005B"/>
    <w:rsid w:val="00A50209"/>
    <w:rsid w:val="00A50243"/>
    <w:rsid w:val="00A50533"/>
    <w:rsid w:val="00A505DA"/>
    <w:rsid w:val="00A50A4E"/>
    <w:rsid w:val="00A51604"/>
    <w:rsid w:val="00A51D48"/>
    <w:rsid w:val="00A51F91"/>
    <w:rsid w:val="00A522EB"/>
    <w:rsid w:val="00A524A1"/>
    <w:rsid w:val="00A524B9"/>
    <w:rsid w:val="00A52B92"/>
    <w:rsid w:val="00A5332A"/>
    <w:rsid w:val="00A53FAC"/>
    <w:rsid w:val="00A54968"/>
    <w:rsid w:val="00A54984"/>
    <w:rsid w:val="00A54A57"/>
    <w:rsid w:val="00A54BF7"/>
    <w:rsid w:val="00A54FE8"/>
    <w:rsid w:val="00A554CE"/>
    <w:rsid w:val="00A55CCB"/>
    <w:rsid w:val="00A56364"/>
    <w:rsid w:val="00A56E79"/>
    <w:rsid w:val="00A56F5E"/>
    <w:rsid w:val="00A573EA"/>
    <w:rsid w:val="00A576AC"/>
    <w:rsid w:val="00A57DAD"/>
    <w:rsid w:val="00A6019A"/>
    <w:rsid w:val="00A6062F"/>
    <w:rsid w:val="00A6094B"/>
    <w:rsid w:val="00A60BEC"/>
    <w:rsid w:val="00A6142C"/>
    <w:rsid w:val="00A61516"/>
    <w:rsid w:val="00A61C39"/>
    <w:rsid w:val="00A61F2B"/>
    <w:rsid w:val="00A64156"/>
    <w:rsid w:val="00A6430B"/>
    <w:rsid w:val="00A6472C"/>
    <w:rsid w:val="00A64C17"/>
    <w:rsid w:val="00A64E4A"/>
    <w:rsid w:val="00A65127"/>
    <w:rsid w:val="00A65BBE"/>
    <w:rsid w:val="00A65EDC"/>
    <w:rsid w:val="00A65F22"/>
    <w:rsid w:val="00A661B9"/>
    <w:rsid w:val="00A66418"/>
    <w:rsid w:val="00A668D4"/>
    <w:rsid w:val="00A66FBC"/>
    <w:rsid w:val="00A6723C"/>
    <w:rsid w:val="00A67468"/>
    <w:rsid w:val="00A67974"/>
    <w:rsid w:val="00A67EA4"/>
    <w:rsid w:val="00A70D99"/>
    <w:rsid w:val="00A71E0D"/>
    <w:rsid w:val="00A7347E"/>
    <w:rsid w:val="00A7370B"/>
    <w:rsid w:val="00A73C28"/>
    <w:rsid w:val="00A7402E"/>
    <w:rsid w:val="00A74810"/>
    <w:rsid w:val="00A74A0A"/>
    <w:rsid w:val="00A7536F"/>
    <w:rsid w:val="00A75599"/>
    <w:rsid w:val="00A7574F"/>
    <w:rsid w:val="00A763DB"/>
    <w:rsid w:val="00A76AA2"/>
    <w:rsid w:val="00A76D9E"/>
    <w:rsid w:val="00A76EDC"/>
    <w:rsid w:val="00A774EA"/>
    <w:rsid w:val="00A775E2"/>
    <w:rsid w:val="00A7762A"/>
    <w:rsid w:val="00A7764F"/>
    <w:rsid w:val="00A778F5"/>
    <w:rsid w:val="00A77996"/>
    <w:rsid w:val="00A77BFE"/>
    <w:rsid w:val="00A77CD6"/>
    <w:rsid w:val="00A77E64"/>
    <w:rsid w:val="00A77EB4"/>
    <w:rsid w:val="00A80453"/>
    <w:rsid w:val="00A808FE"/>
    <w:rsid w:val="00A80A05"/>
    <w:rsid w:val="00A81260"/>
    <w:rsid w:val="00A81493"/>
    <w:rsid w:val="00A81630"/>
    <w:rsid w:val="00A81C92"/>
    <w:rsid w:val="00A8211E"/>
    <w:rsid w:val="00A828C1"/>
    <w:rsid w:val="00A82A1F"/>
    <w:rsid w:val="00A82A9A"/>
    <w:rsid w:val="00A83416"/>
    <w:rsid w:val="00A8380E"/>
    <w:rsid w:val="00A83CB6"/>
    <w:rsid w:val="00A83DA2"/>
    <w:rsid w:val="00A83E2F"/>
    <w:rsid w:val="00A84042"/>
    <w:rsid w:val="00A84280"/>
    <w:rsid w:val="00A843A9"/>
    <w:rsid w:val="00A84421"/>
    <w:rsid w:val="00A8450D"/>
    <w:rsid w:val="00A846C4"/>
    <w:rsid w:val="00A84E9B"/>
    <w:rsid w:val="00A858E8"/>
    <w:rsid w:val="00A85A55"/>
    <w:rsid w:val="00A85F81"/>
    <w:rsid w:val="00A8608C"/>
    <w:rsid w:val="00A86193"/>
    <w:rsid w:val="00A86689"/>
    <w:rsid w:val="00A8781F"/>
    <w:rsid w:val="00A8791F"/>
    <w:rsid w:val="00A90D88"/>
    <w:rsid w:val="00A90E8F"/>
    <w:rsid w:val="00A90F7B"/>
    <w:rsid w:val="00A91097"/>
    <w:rsid w:val="00A9113F"/>
    <w:rsid w:val="00A915FA"/>
    <w:rsid w:val="00A91BE1"/>
    <w:rsid w:val="00A91D8C"/>
    <w:rsid w:val="00A924E2"/>
    <w:rsid w:val="00A92695"/>
    <w:rsid w:val="00A926B3"/>
    <w:rsid w:val="00A92EAA"/>
    <w:rsid w:val="00A93181"/>
    <w:rsid w:val="00A93182"/>
    <w:rsid w:val="00A93ADB"/>
    <w:rsid w:val="00A94891"/>
    <w:rsid w:val="00A94C60"/>
    <w:rsid w:val="00A94D47"/>
    <w:rsid w:val="00A95242"/>
    <w:rsid w:val="00A959A6"/>
    <w:rsid w:val="00A95E11"/>
    <w:rsid w:val="00A95E68"/>
    <w:rsid w:val="00A95E73"/>
    <w:rsid w:val="00A96754"/>
    <w:rsid w:val="00A96AD7"/>
    <w:rsid w:val="00A96BFD"/>
    <w:rsid w:val="00A9742D"/>
    <w:rsid w:val="00A9755F"/>
    <w:rsid w:val="00A97E26"/>
    <w:rsid w:val="00AA0357"/>
    <w:rsid w:val="00AA037E"/>
    <w:rsid w:val="00AA0512"/>
    <w:rsid w:val="00AA060C"/>
    <w:rsid w:val="00AA0AF0"/>
    <w:rsid w:val="00AA0D78"/>
    <w:rsid w:val="00AA23CC"/>
    <w:rsid w:val="00AA27A7"/>
    <w:rsid w:val="00AA29AC"/>
    <w:rsid w:val="00AA2A1F"/>
    <w:rsid w:val="00AA2E80"/>
    <w:rsid w:val="00AA3103"/>
    <w:rsid w:val="00AA3282"/>
    <w:rsid w:val="00AA387D"/>
    <w:rsid w:val="00AA405D"/>
    <w:rsid w:val="00AA481C"/>
    <w:rsid w:val="00AA491F"/>
    <w:rsid w:val="00AA4CA0"/>
    <w:rsid w:val="00AA556A"/>
    <w:rsid w:val="00AA55A9"/>
    <w:rsid w:val="00AA5CAC"/>
    <w:rsid w:val="00AA5FFA"/>
    <w:rsid w:val="00AA6670"/>
    <w:rsid w:val="00AB09E3"/>
    <w:rsid w:val="00AB1597"/>
    <w:rsid w:val="00AB1F4C"/>
    <w:rsid w:val="00AB2217"/>
    <w:rsid w:val="00AB2759"/>
    <w:rsid w:val="00AB29F1"/>
    <w:rsid w:val="00AB2B7F"/>
    <w:rsid w:val="00AB2EDC"/>
    <w:rsid w:val="00AB3317"/>
    <w:rsid w:val="00AB3A04"/>
    <w:rsid w:val="00AB3C36"/>
    <w:rsid w:val="00AB3DD1"/>
    <w:rsid w:val="00AB412A"/>
    <w:rsid w:val="00AB4134"/>
    <w:rsid w:val="00AB4338"/>
    <w:rsid w:val="00AB4480"/>
    <w:rsid w:val="00AB4750"/>
    <w:rsid w:val="00AB4809"/>
    <w:rsid w:val="00AB48BC"/>
    <w:rsid w:val="00AB49DC"/>
    <w:rsid w:val="00AB6488"/>
    <w:rsid w:val="00AB67CB"/>
    <w:rsid w:val="00AB6C00"/>
    <w:rsid w:val="00AB6C3E"/>
    <w:rsid w:val="00AB70E6"/>
    <w:rsid w:val="00AB753F"/>
    <w:rsid w:val="00AB7A4E"/>
    <w:rsid w:val="00AC03EF"/>
    <w:rsid w:val="00AC06C8"/>
    <w:rsid w:val="00AC096F"/>
    <w:rsid w:val="00AC0CA2"/>
    <w:rsid w:val="00AC0DC3"/>
    <w:rsid w:val="00AC165C"/>
    <w:rsid w:val="00AC1ACC"/>
    <w:rsid w:val="00AC1CF3"/>
    <w:rsid w:val="00AC25CB"/>
    <w:rsid w:val="00AC285A"/>
    <w:rsid w:val="00AC2B7A"/>
    <w:rsid w:val="00AC2D84"/>
    <w:rsid w:val="00AC31A5"/>
    <w:rsid w:val="00AC3509"/>
    <w:rsid w:val="00AC37F4"/>
    <w:rsid w:val="00AC38C1"/>
    <w:rsid w:val="00AC4885"/>
    <w:rsid w:val="00AC48D9"/>
    <w:rsid w:val="00AC48FF"/>
    <w:rsid w:val="00AC51A3"/>
    <w:rsid w:val="00AC5530"/>
    <w:rsid w:val="00AC6682"/>
    <w:rsid w:val="00AC7084"/>
    <w:rsid w:val="00AC7130"/>
    <w:rsid w:val="00AC72DC"/>
    <w:rsid w:val="00AD0061"/>
    <w:rsid w:val="00AD00D5"/>
    <w:rsid w:val="00AD0155"/>
    <w:rsid w:val="00AD069A"/>
    <w:rsid w:val="00AD0B73"/>
    <w:rsid w:val="00AD0F8D"/>
    <w:rsid w:val="00AD13AE"/>
    <w:rsid w:val="00AD1A3C"/>
    <w:rsid w:val="00AD246D"/>
    <w:rsid w:val="00AD24B7"/>
    <w:rsid w:val="00AD2D50"/>
    <w:rsid w:val="00AD44D0"/>
    <w:rsid w:val="00AD4501"/>
    <w:rsid w:val="00AD4564"/>
    <w:rsid w:val="00AD4F89"/>
    <w:rsid w:val="00AD5522"/>
    <w:rsid w:val="00AD6099"/>
    <w:rsid w:val="00AD60D2"/>
    <w:rsid w:val="00AD70CD"/>
    <w:rsid w:val="00AD7392"/>
    <w:rsid w:val="00AE032A"/>
    <w:rsid w:val="00AE042D"/>
    <w:rsid w:val="00AE0530"/>
    <w:rsid w:val="00AE0A01"/>
    <w:rsid w:val="00AE0B7A"/>
    <w:rsid w:val="00AE1000"/>
    <w:rsid w:val="00AE10E3"/>
    <w:rsid w:val="00AE13DA"/>
    <w:rsid w:val="00AE175D"/>
    <w:rsid w:val="00AE1A01"/>
    <w:rsid w:val="00AE1B9D"/>
    <w:rsid w:val="00AE24D6"/>
    <w:rsid w:val="00AE2DB3"/>
    <w:rsid w:val="00AE2F0D"/>
    <w:rsid w:val="00AE35FC"/>
    <w:rsid w:val="00AE39D2"/>
    <w:rsid w:val="00AE3ACD"/>
    <w:rsid w:val="00AE40A4"/>
    <w:rsid w:val="00AE40F3"/>
    <w:rsid w:val="00AE444E"/>
    <w:rsid w:val="00AE4526"/>
    <w:rsid w:val="00AE4652"/>
    <w:rsid w:val="00AE46B2"/>
    <w:rsid w:val="00AE51B1"/>
    <w:rsid w:val="00AE574B"/>
    <w:rsid w:val="00AE5BC6"/>
    <w:rsid w:val="00AE5E8E"/>
    <w:rsid w:val="00AE672C"/>
    <w:rsid w:val="00AE679C"/>
    <w:rsid w:val="00AE6A73"/>
    <w:rsid w:val="00AE6ACF"/>
    <w:rsid w:val="00AE725D"/>
    <w:rsid w:val="00AE7A48"/>
    <w:rsid w:val="00AF0773"/>
    <w:rsid w:val="00AF0836"/>
    <w:rsid w:val="00AF0B20"/>
    <w:rsid w:val="00AF0CB9"/>
    <w:rsid w:val="00AF0F6D"/>
    <w:rsid w:val="00AF0F75"/>
    <w:rsid w:val="00AF16D1"/>
    <w:rsid w:val="00AF196A"/>
    <w:rsid w:val="00AF1A2F"/>
    <w:rsid w:val="00AF1F72"/>
    <w:rsid w:val="00AF22A1"/>
    <w:rsid w:val="00AF3193"/>
    <w:rsid w:val="00AF3353"/>
    <w:rsid w:val="00AF3627"/>
    <w:rsid w:val="00AF3A79"/>
    <w:rsid w:val="00AF4352"/>
    <w:rsid w:val="00AF4CA0"/>
    <w:rsid w:val="00AF560E"/>
    <w:rsid w:val="00AF5D05"/>
    <w:rsid w:val="00AF61CD"/>
    <w:rsid w:val="00AF69FB"/>
    <w:rsid w:val="00AF6C72"/>
    <w:rsid w:val="00AF6CBB"/>
    <w:rsid w:val="00AF6CE0"/>
    <w:rsid w:val="00AF6E7B"/>
    <w:rsid w:val="00AF6F55"/>
    <w:rsid w:val="00AF7097"/>
    <w:rsid w:val="00AF753B"/>
    <w:rsid w:val="00B00F18"/>
    <w:rsid w:val="00B01845"/>
    <w:rsid w:val="00B01B8A"/>
    <w:rsid w:val="00B01C75"/>
    <w:rsid w:val="00B01FE5"/>
    <w:rsid w:val="00B02241"/>
    <w:rsid w:val="00B025B5"/>
    <w:rsid w:val="00B026A8"/>
    <w:rsid w:val="00B02A2E"/>
    <w:rsid w:val="00B02D28"/>
    <w:rsid w:val="00B0306B"/>
    <w:rsid w:val="00B031CA"/>
    <w:rsid w:val="00B039D0"/>
    <w:rsid w:val="00B03A53"/>
    <w:rsid w:val="00B03C0C"/>
    <w:rsid w:val="00B048D5"/>
    <w:rsid w:val="00B0499A"/>
    <w:rsid w:val="00B05346"/>
    <w:rsid w:val="00B05574"/>
    <w:rsid w:val="00B06047"/>
    <w:rsid w:val="00B065A3"/>
    <w:rsid w:val="00B06A99"/>
    <w:rsid w:val="00B06DC9"/>
    <w:rsid w:val="00B075BC"/>
    <w:rsid w:val="00B1031B"/>
    <w:rsid w:val="00B10A56"/>
    <w:rsid w:val="00B11742"/>
    <w:rsid w:val="00B117D9"/>
    <w:rsid w:val="00B11CDC"/>
    <w:rsid w:val="00B127A8"/>
    <w:rsid w:val="00B133B0"/>
    <w:rsid w:val="00B13932"/>
    <w:rsid w:val="00B13D99"/>
    <w:rsid w:val="00B13FE1"/>
    <w:rsid w:val="00B1420A"/>
    <w:rsid w:val="00B146CB"/>
    <w:rsid w:val="00B148AC"/>
    <w:rsid w:val="00B14C09"/>
    <w:rsid w:val="00B15E1F"/>
    <w:rsid w:val="00B1661D"/>
    <w:rsid w:val="00B16AE9"/>
    <w:rsid w:val="00B16C3A"/>
    <w:rsid w:val="00B16D08"/>
    <w:rsid w:val="00B17053"/>
    <w:rsid w:val="00B17160"/>
    <w:rsid w:val="00B1734C"/>
    <w:rsid w:val="00B177BB"/>
    <w:rsid w:val="00B17AF3"/>
    <w:rsid w:val="00B17F5B"/>
    <w:rsid w:val="00B20B6F"/>
    <w:rsid w:val="00B214BD"/>
    <w:rsid w:val="00B2163A"/>
    <w:rsid w:val="00B21967"/>
    <w:rsid w:val="00B2239F"/>
    <w:rsid w:val="00B22480"/>
    <w:rsid w:val="00B2248B"/>
    <w:rsid w:val="00B2249E"/>
    <w:rsid w:val="00B22DAA"/>
    <w:rsid w:val="00B22E28"/>
    <w:rsid w:val="00B23766"/>
    <w:rsid w:val="00B23987"/>
    <w:rsid w:val="00B239AB"/>
    <w:rsid w:val="00B23BFF"/>
    <w:rsid w:val="00B23DD7"/>
    <w:rsid w:val="00B23EAE"/>
    <w:rsid w:val="00B24065"/>
    <w:rsid w:val="00B243F4"/>
    <w:rsid w:val="00B24D72"/>
    <w:rsid w:val="00B25525"/>
    <w:rsid w:val="00B2567B"/>
    <w:rsid w:val="00B26096"/>
    <w:rsid w:val="00B260E2"/>
    <w:rsid w:val="00B2645B"/>
    <w:rsid w:val="00B264E6"/>
    <w:rsid w:val="00B2658C"/>
    <w:rsid w:val="00B269EC"/>
    <w:rsid w:val="00B2712E"/>
    <w:rsid w:val="00B27326"/>
    <w:rsid w:val="00B27479"/>
    <w:rsid w:val="00B275DC"/>
    <w:rsid w:val="00B27F84"/>
    <w:rsid w:val="00B30451"/>
    <w:rsid w:val="00B30947"/>
    <w:rsid w:val="00B30A25"/>
    <w:rsid w:val="00B30BE9"/>
    <w:rsid w:val="00B3119C"/>
    <w:rsid w:val="00B3128E"/>
    <w:rsid w:val="00B31404"/>
    <w:rsid w:val="00B31641"/>
    <w:rsid w:val="00B3167B"/>
    <w:rsid w:val="00B31FCA"/>
    <w:rsid w:val="00B3205C"/>
    <w:rsid w:val="00B32415"/>
    <w:rsid w:val="00B325CB"/>
    <w:rsid w:val="00B3348C"/>
    <w:rsid w:val="00B334E0"/>
    <w:rsid w:val="00B336C8"/>
    <w:rsid w:val="00B3384E"/>
    <w:rsid w:val="00B33A01"/>
    <w:rsid w:val="00B33F21"/>
    <w:rsid w:val="00B34559"/>
    <w:rsid w:val="00B34650"/>
    <w:rsid w:val="00B34B6A"/>
    <w:rsid w:val="00B34D49"/>
    <w:rsid w:val="00B34F4D"/>
    <w:rsid w:val="00B353A1"/>
    <w:rsid w:val="00B3572B"/>
    <w:rsid w:val="00B35BE3"/>
    <w:rsid w:val="00B35ED3"/>
    <w:rsid w:val="00B36097"/>
    <w:rsid w:val="00B364AD"/>
    <w:rsid w:val="00B366B4"/>
    <w:rsid w:val="00B36725"/>
    <w:rsid w:val="00B368D3"/>
    <w:rsid w:val="00B37403"/>
    <w:rsid w:val="00B375FA"/>
    <w:rsid w:val="00B376F1"/>
    <w:rsid w:val="00B37794"/>
    <w:rsid w:val="00B40195"/>
    <w:rsid w:val="00B404BD"/>
    <w:rsid w:val="00B40552"/>
    <w:rsid w:val="00B4082D"/>
    <w:rsid w:val="00B409EE"/>
    <w:rsid w:val="00B41721"/>
    <w:rsid w:val="00B419CD"/>
    <w:rsid w:val="00B41DC4"/>
    <w:rsid w:val="00B42229"/>
    <w:rsid w:val="00B426E6"/>
    <w:rsid w:val="00B43998"/>
    <w:rsid w:val="00B443D7"/>
    <w:rsid w:val="00B44BC3"/>
    <w:rsid w:val="00B45077"/>
    <w:rsid w:val="00B459F2"/>
    <w:rsid w:val="00B45AFD"/>
    <w:rsid w:val="00B46DEF"/>
    <w:rsid w:val="00B46EE3"/>
    <w:rsid w:val="00B47481"/>
    <w:rsid w:val="00B4778A"/>
    <w:rsid w:val="00B47961"/>
    <w:rsid w:val="00B479C9"/>
    <w:rsid w:val="00B47FAB"/>
    <w:rsid w:val="00B50A90"/>
    <w:rsid w:val="00B50B6B"/>
    <w:rsid w:val="00B51553"/>
    <w:rsid w:val="00B51962"/>
    <w:rsid w:val="00B51C57"/>
    <w:rsid w:val="00B51D9F"/>
    <w:rsid w:val="00B52C94"/>
    <w:rsid w:val="00B52DB4"/>
    <w:rsid w:val="00B52EDF"/>
    <w:rsid w:val="00B5309C"/>
    <w:rsid w:val="00B53360"/>
    <w:rsid w:val="00B535E8"/>
    <w:rsid w:val="00B53D7F"/>
    <w:rsid w:val="00B540B5"/>
    <w:rsid w:val="00B55037"/>
    <w:rsid w:val="00B55796"/>
    <w:rsid w:val="00B562D0"/>
    <w:rsid w:val="00B565B4"/>
    <w:rsid w:val="00B56B5B"/>
    <w:rsid w:val="00B57024"/>
    <w:rsid w:val="00B571DD"/>
    <w:rsid w:val="00B57476"/>
    <w:rsid w:val="00B57D31"/>
    <w:rsid w:val="00B60904"/>
    <w:rsid w:val="00B60957"/>
    <w:rsid w:val="00B620D5"/>
    <w:rsid w:val="00B62123"/>
    <w:rsid w:val="00B62799"/>
    <w:rsid w:val="00B62B60"/>
    <w:rsid w:val="00B62EE3"/>
    <w:rsid w:val="00B63931"/>
    <w:rsid w:val="00B639BE"/>
    <w:rsid w:val="00B63AA2"/>
    <w:rsid w:val="00B63B70"/>
    <w:rsid w:val="00B64044"/>
    <w:rsid w:val="00B64273"/>
    <w:rsid w:val="00B644F8"/>
    <w:rsid w:val="00B64CF8"/>
    <w:rsid w:val="00B650B4"/>
    <w:rsid w:val="00B6554E"/>
    <w:rsid w:val="00B66541"/>
    <w:rsid w:val="00B665F1"/>
    <w:rsid w:val="00B6667B"/>
    <w:rsid w:val="00B667FF"/>
    <w:rsid w:val="00B66E85"/>
    <w:rsid w:val="00B66F9D"/>
    <w:rsid w:val="00B670C6"/>
    <w:rsid w:val="00B67624"/>
    <w:rsid w:val="00B67AD5"/>
    <w:rsid w:val="00B67F16"/>
    <w:rsid w:val="00B707F0"/>
    <w:rsid w:val="00B717FC"/>
    <w:rsid w:val="00B719D4"/>
    <w:rsid w:val="00B71CEB"/>
    <w:rsid w:val="00B7247D"/>
    <w:rsid w:val="00B72892"/>
    <w:rsid w:val="00B729A8"/>
    <w:rsid w:val="00B733E1"/>
    <w:rsid w:val="00B7362A"/>
    <w:rsid w:val="00B73CB8"/>
    <w:rsid w:val="00B74365"/>
    <w:rsid w:val="00B74E4A"/>
    <w:rsid w:val="00B74EBC"/>
    <w:rsid w:val="00B7540B"/>
    <w:rsid w:val="00B75558"/>
    <w:rsid w:val="00B7588B"/>
    <w:rsid w:val="00B75B08"/>
    <w:rsid w:val="00B762B1"/>
    <w:rsid w:val="00B76C2B"/>
    <w:rsid w:val="00B77167"/>
    <w:rsid w:val="00B77BF6"/>
    <w:rsid w:val="00B80FB4"/>
    <w:rsid w:val="00B815A4"/>
    <w:rsid w:val="00B817EA"/>
    <w:rsid w:val="00B818C1"/>
    <w:rsid w:val="00B81BE3"/>
    <w:rsid w:val="00B825C7"/>
    <w:rsid w:val="00B83030"/>
    <w:rsid w:val="00B83A1A"/>
    <w:rsid w:val="00B83EC6"/>
    <w:rsid w:val="00B84265"/>
    <w:rsid w:val="00B84C7C"/>
    <w:rsid w:val="00B84DBA"/>
    <w:rsid w:val="00B85075"/>
    <w:rsid w:val="00B85CB5"/>
    <w:rsid w:val="00B860DF"/>
    <w:rsid w:val="00B863BC"/>
    <w:rsid w:val="00B864B6"/>
    <w:rsid w:val="00B8660C"/>
    <w:rsid w:val="00B8665E"/>
    <w:rsid w:val="00B86A21"/>
    <w:rsid w:val="00B86A7D"/>
    <w:rsid w:val="00B86BD1"/>
    <w:rsid w:val="00B86DF0"/>
    <w:rsid w:val="00B86F7D"/>
    <w:rsid w:val="00B87097"/>
    <w:rsid w:val="00B8733D"/>
    <w:rsid w:val="00B87916"/>
    <w:rsid w:val="00B90AD7"/>
    <w:rsid w:val="00B91D00"/>
    <w:rsid w:val="00B91F81"/>
    <w:rsid w:val="00B9224D"/>
    <w:rsid w:val="00B92BA9"/>
    <w:rsid w:val="00B92E16"/>
    <w:rsid w:val="00B938D8"/>
    <w:rsid w:val="00B93D27"/>
    <w:rsid w:val="00B943F6"/>
    <w:rsid w:val="00B94845"/>
    <w:rsid w:val="00B94BBA"/>
    <w:rsid w:val="00B94D9F"/>
    <w:rsid w:val="00B94DEF"/>
    <w:rsid w:val="00B950D0"/>
    <w:rsid w:val="00B95E9A"/>
    <w:rsid w:val="00B9604F"/>
    <w:rsid w:val="00B96267"/>
    <w:rsid w:val="00B96B8C"/>
    <w:rsid w:val="00B96F11"/>
    <w:rsid w:val="00B970B6"/>
    <w:rsid w:val="00B975CC"/>
    <w:rsid w:val="00B97801"/>
    <w:rsid w:val="00B97D78"/>
    <w:rsid w:val="00BA0433"/>
    <w:rsid w:val="00BA0EDC"/>
    <w:rsid w:val="00BA0F62"/>
    <w:rsid w:val="00BA152D"/>
    <w:rsid w:val="00BA1A68"/>
    <w:rsid w:val="00BA2487"/>
    <w:rsid w:val="00BA2B95"/>
    <w:rsid w:val="00BA3302"/>
    <w:rsid w:val="00BA4D89"/>
    <w:rsid w:val="00BA5068"/>
    <w:rsid w:val="00BA51F0"/>
    <w:rsid w:val="00BA6B73"/>
    <w:rsid w:val="00BA6D48"/>
    <w:rsid w:val="00BA771F"/>
    <w:rsid w:val="00BA77AD"/>
    <w:rsid w:val="00BA7E58"/>
    <w:rsid w:val="00BB12FC"/>
    <w:rsid w:val="00BB16CF"/>
    <w:rsid w:val="00BB1F3C"/>
    <w:rsid w:val="00BB23CE"/>
    <w:rsid w:val="00BB275B"/>
    <w:rsid w:val="00BB3345"/>
    <w:rsid w:val="00BB3428"/>
    <w:rsid w:val="00BB3474"/>
    <w:rsid w:val="00BB38E2"/>
    <w:rsid w:val="00BB39BE"/>
    <w:rsid w:val="00BB39E9"/>
    <w:rsid w:val="00BB3EA9"/>
    <w:rsid w:val="00BB4561"/>
    <w:rsid w:val="00BB4668"/>
    <w:rsid w:val="00BB4B79"/>
    <w:rsid w:val="00BB50DE"/>
    <w:rsid w:val="00BB5BB0"/>
    <w:rsid w:val="00BB603D"/>
    <w:rsid w:val="00BB6162"/>
    <w:rsid w:val="00BB62A1"/>
    <w:rsid w:val="00BB62E6"/>
    <w:rsid w:val="00BB6E4E"/>
    <w:rsid w:val="00BB72ED"/>
    <w:rsid w:val="00BB77EA"/>
    <w:rsid w:val="00BB7E53"/>
    <w:rsid w:val="00BC0022"/>
    <w:rsid w:val="00BC01BC"/>
    <w:rsid w:val="00BC0211"/>
    <w:rsid w:val="00BC06F2"/>
    <w:rsid w:val="00BC08CA"/>
    <w:rsid w:val="00BC0940"/>
    <w:rsid w:val="00BC0CAB"/>
    <w:rsid w:val="00BC0E2C"/>
    <w:rsid w:val="00BC12C9"/>
    <w:rsid w:val="00BC1346"/>
    <w:rsid w:val="00BC17E3"/>
    <w:rsid w:val="00BC1DF4"/>
    <w:rsid w:val="00BC1EA3"/>
    <w:rsid w:val="00BC3432"/>
    <w:rsid w:val="00BC3B5F"/>
    <w:rsid w:val="00BC4DD5"/>
    <w:rsid w:val="00BC567B"/>
    <w:rsid w:val="00BC57D8"/>
    <w:rsid w:val="00BC5C37"/>
    <w:rsid w:val="00BC5D6E"/>
    <w:rsid w:val="00BC5DFB"/>
    <w:rsid w:val="00BC6540"/>
    <w:rsid w:val="00BC6585"/>
    <w:rsid w:val="00BC6ACA"/>
    <w:rsid w:val="00BC6F36"/>
    <w:rsid w:val="00BC7305"/>
    <w:rsid w:val="00BC75E7"/>
    <w:rsid w:val="00BC7C07"/>
    <w:rsid w:val="00BD06A2"/>
    <w:rsid w:val="00BD074D"/>
    <w:rsid w:val="00BD0C27"/>
    <w:rsid w:val="00BD0EAF"/>
    <w:rsid w:val="00BD0F85"/>
    <w:rsid w:val="00BD192F"/>
    <w:rsid w:val="00BD2906"/>
    <w:rsid w:val="00BD35F8"/>
    <w:rsid w:val="00BD3C86"/>
    <w:rsid w:val="00BD3E0E"/>
    <w:rsid w:val="00BD410C"/>
    <w:rsid w:val="00BD46D4"/>
    <w:rsid w:val="00BD47A8"/>
    <w:rsid w:val="00BD4FA1"/>
    <w:rsid w:val="00BD5030"/>
    <w:rsid w:val="00BD59D6"/>
    <w:rsid w:val="00BD5F0F"/>
    <w:rsid w:val="00BD610A"/>
    <w:rsid w:val="00BD6813"/>
    <w:rsid w:val="00BD68FC"/>
    <w:rsid w:val="00BD6EB7"/>
    <w:rsid w:val="00BD700D"/>
    <w:rsid w:val="00BD7077"/>
    <w:rsid w:val="00BD73FB"/>
    <w:rsid w:val="00BD7DC7"/>
    <w:rsid w:val="00BD7E61"/>
    <w:rsid w:val="00BE0CDF"/>
    <w:rsid w:val="00BE0D57"/>
    <w:rsid w:val="00BE0F8C"/>
    <w:rsid w:val="00BE1760"/>
    <w:rsid w:val="00BE1983"/>
    <w:rsid w:val="00BE1ADB"/>
    <w:rsid w:val="00BE2C08"/>
    <w:rsid w:val="00BE2D54"/>
    <w:rsid w:val="00BE3503"/>
    <w:rsid w:val="00BE381A"/>
    <w:rsid w:val="00BE3896"/>
    <w:rsid w:val="00BE3DCB"/>
    <w:rsid w:val="00BE41F7"/>
    <w:rsid w:val="00BE434F"/>
    <w:rsid w:val="00BE454C"/>
    <w:rsid w:val="00BE49C0"/>
    <w:rsid w:val="00BE4A67"/>
    <w:rsid w:val="00BE4D76"/>
    <w:rsid w:val="00BE4DCC"/>
    <w:rsid w:val="00BE502A"/>
    <w:rsid w:val="00BE5159"/>
    <w:rsid w:val="00BE5163"/>
    <w:rsid w:val="00BE5D56"/>
    <w:rsid w:val="00BE5DBF"/>
    <w:rsid w:val="00BE611D"/>
    <w:rsid w:val="00BE6601"/>
    <w:rsid w:val="00BE6B9B"/>
    <w:rsid w:val="00BE7985"/>
    <w:rsid w:val="00BF06B5"/>
    <w:rsid w:val="00BF0798"/>
    <w:rsid w:val="00BF0CAB"/>
    <w:rsid w:val="00BF0EA6"/>
    <w:rsid w:val="00BF0EA8"/>
    <w:rsid w:val="00BF1AB1"/>
    <w:rsid w:val="00BF1FFF"/>
    <w:rsid w:val="00BF2354"/>
    <w:rsid w:val="00BF2402"/>
    <w:rsid w:val="00BF2C3C"/>
    <w:rsid w:val="00BF3715"/>
    <w:rsid w:val="00BF3739"/>
    <w:rsid w:val="00BF37FB"/>
    <w:rsid w:val="00BF42C2"/>
    <w:rsid w:val="00BF43CF"/>
    <w:rsid w:val="00BF45FF"/>
    <w:rsid w:val="00BF4E1B"/>
    <w:rsid w:val="00BF5076"/>
    <w:rsid w:val="00BF56EE"/>
    <w:rsid w:val="00BF5713"/>
    <w:rsid w:val="00BF577D"/>
    <w:rsid w:val="00BF5930"/>
    <w:rsid w:val="00BF5C41"/>
    <w:rsid w:val="00BF62BE"/>
    <w:rsid w:val="00BF70E5"/>
    <w:rsid w:val="00BF71D1"/>
    <w:rsid w:val="00BF73B6"/>
    <w:rsid w:val="00BF7730"/>
    <w:rsid w:val="00BF7741"/>
    <w:rsid w:val="00BF777D"/>
    <w:rsid w:val="00BF7E08"/>
    <w:rsid w:val="00C000E3"/>
    <w:rsid w:val="00C002AE"/>
    <w:rsid w:val="00C0110C"/>
    <w:rsid w:val="00C01139"/>
    <w:rsid w:val="00C0129B"/>
    <w:rsid w:val="00C01CD6"/>
    <w:rsid w:val="00C02110"/>
    <w:rsid w:val="00C024A9"/>
    <w:rsid w:val="00C02695"/>
    <w:rsid w:val="00C0273C"/>
    <w:rsid w:val="00C02A7F"/>
    <w:rsid w:val="00C03D30"/>
    <w:rsid w:val="00C04441"/>
    <w:rsid w:val="00C044D9"/>
    <w:rsid w:val="00C045CA"/>
    <w:rsid w:val="00C04C55"/>
    <w:rsid w:val="00C04DCC"/>
    <w:rsid w:val="00C04FC8"/>
    <w:rsid w:val="00C052D3"/>
    <w:rsid w:val="00C059BE"/>
    <w:rsid w:val="00C05D7F"/>
    <w:rsid w:val="00C05F26"/>
    <w:rsid w:val="00C064BC"/>
    <w:rsid w:val="00C065DF"/>
    <w:rsid w:val="00C06853"/>
    <w:rsid w:val="00C06C4F"/>
    <w:rsid w:val="00C06C58"/>
    <w:rsid w:val="00C07394"/>
    <w:rsid w:val="00C07AB5"/>
    <w:rsid w:val="00C104FD"/>
    <w:rsid w:val="00C10E79"/>
    <w:rsid w:val="00C11B17"/>
    <w:rsid w:val="00C11BF7"/>
    <w:rsid w:val="00C11C0A"/>
    <w:rsid w:val="00C12757"/>
    <w:rsid w:val="00C12A9C"/>
    <w:rsid w:val="00C12BC5"/>
    <w:rsid w:val="00C12CE3"/>
    <w:rsid w:val="00C13405"/>
    <w:rsid w:val="00C136A1"/>
    <w:rsid w:val="00C13EBE"/>
    <w:rsid w:val="00C1455B"/>
    <w:rsid w:val="00C1456A"/>
    <w:rsid w:val="00C146C9"/>
    <w:rsid w:val="00C14E10"/>
    <w:rsid w:val="00C15DF0"/>
    <w:rsid w:val="00C16745"/>
    <w:rsid w:val="00C16A2A"/>
    <w:rsid w:val="00C16BE9"/>
    <w:rsid w:val="00C16DAC"/>
    <w:rsid w:val="00C16F61"/>
    <w:rsid w:val="00C1718A"/>
    <w:rsid w:val="00C17C5C"/>
    <w:rsid w:val="00C17E74"/>
    <w:rsid w:val="00C202C0"/>
    <w:rsid w:val="00C20302"/>
    <w:rsid w:val="00C20B69"/>
    <w:rsid w:val="00C217ED"/>
    <w:rsid w:val="00C2187F"/>
    <w:rsid w:val="00C21BD0"/>
    <w:rsid w:val="00C21C15"/>
    <w:rsid w:val="00C22670"/>
    <w:rsid w:val="00C233DA"/>
    <w:rsid w:val="00C23C4F"/>
    <w:rsid w:val="00C241D5"/>
    <w:rsid w:val="00C254A4"/>
    <w:rsid w:val="00C25FBD"/>
    <w:rsid w:val="00C261EC"/>
    <w:rsid w:val="00C267EE"/>
    <w:rsid w:val="00C26C93"/>
    <w:rsid w:val="00C270C7"/>
    <w:rsid w:val="00C271EE"/>
    <w:rsid w:val="00C273F1"/>
    <w:rsid w:val="00C274EA"/>
    <w:rsid w:val="00C27AA8"/>
    <w:rsid w:val="00C27C26"/>
    <w:rsid w:val="00C30198"/>
    <w:rsid w:val="00C305B0"/>
    <w:rsid w:val="00C30F06"/>
    <w:rsid w:val="00C316D9"/>
    <w:rsid w:val="00C31E3F"/>
    <w:rsid w:val="00C32635"/>
    <w:rsid w:val="00C32719"/>
    <w:rsid w:val="00C32988"/>
    <w:rsid w:val="00C32C1D"/>
    <w:rsid w:val="00C32F34"/>
    <w:rsid w:val="00C332CF"/>
    <w:rsid w:val="00C334A5"/>
    <w:rsid w:val="00C33525"/>
    <w:rsid w:val="00C34217"/>
    <w:rsid w:val="00C34438"/>
    <w:rsid w:val="00C3447D"/>
    <w:rsid w:val="00C3475C"/>
    <w:rsid w:val="00C347E6"/>
    <w:rsid w:val="00C34A07"/>
    <w:rsid w:val="00C356A8"/>
    <w:rsid w:val="00C35F39"/>
    <w:rsid w:val="00C36B03"/>
    <w:rsid w:val="00C36E96"/>
    <w:rsid w:val="00C37043"/>
    <w:rsid w:val="00C37051"/>
    <w:rsid w:val="00C37099"/>
    <w:rsid w:val="00C371B1"/>
    <w:rsid w:val="00C37831"/>
    <w:rsid w:val="00C37B3F"/>
    <w:rsid w:val="00C405CD"/>
    <w:rsid w:val="00C4076D"/>
    <w:rsid w:val="00C41A02"/>
    <w:rsid w:val="00C41EAF"/>
    <w:rsid w:val="00C42108"/>
    <w:rsid w:val="00C4272C"/>
    <w:rsid w:val="00C42B24"/>
    <w:rsid w:val="00C42EDA"/>
    <w:rsid w:val="00C431D9"/>
    <w:rsid w:val="00C43A70"/>
    <w:rsid w:val="00C43A74"/>
    <w:rsid w:val="00C43BF2"/>
    <w:rsid w:val="00C44219"/>
    <w:rsid w:val="00C44362"/>
    <w:rsid w:val="00C4482B"/>
    <w:rsid w:val="00C44ABD"/>
    <w:rsid w:val="00C44AFE"/>
    <w:rsid w:val="00C45337"/>
    <w:rsid w:val="00C4573B"/>
    <w:rsid w:val="00C45754"/>
    <w:rsid w:val="00C457F3"/>
    <w:rsid w:val="00C46C62"/>
    <w:rsid w:val="00C470E6"/>
    <w:rsid w:val="00C471F2"/>
    <w:rsid w:val="00C47485"/>
    <w:rsid w:val="00C474D7"/>
    <w:rsid w:val="00C475DD"/>
    <w:rsid w:val="00C47D24"/>
    <w:rsid w:val="00C501DD"/>
    <w:rsid w:val="00C50699"/>
    <w:rsid w:val="00C507C2"/>
    <w:rsid w:val="00C50D98"/>
    <w:rsid w:val="00C512D2"/>
    <w:rsid w:val="00C51907"/>
    <w:rsid w:val="00C519D6"/>
    <w:rsid w:val="00C51D39"/>
    <w:rsid w:val="00C51E71"/>
    <w:rsid w:val="00C52050"/>
    <w:rsid w:val="00C523A5"/>
    <w:rsid w:val="00C5252C"/>
    <w:rsid w:val="00C5274F"/>
    <w:rsid w:val="00C52751"/>
    <w:rsid w:val="00C52D18"/>
    <w:rsid w:val="00C5334B"/>
    <w:rsid w:val="00C533B9"/>
    <w:rsid w:val="00C534FD"/>
    <w:rsid w:val="00C53563"/>
    <w:rsid w:val="00C536E0"/>
    <w:rsid w:val="00C5374D"/>
    <w:rsid w:val="00C540ED"/>
    <w:rsid w:val="00C5565F"/>
    <w:rsid w:val="00C55729"/>
    <w:rsid w:val="00C55BD0"/>
    <w:rsid w:val="00C566AF"/>
    <w:rsid w:val="00C566C3"/>
    <w:rsid w:val="00C56AB4"/>
    <w:rsid w:val="00C57246"/>
    <w:rsid w:val="00C572F6"/>
    <w:rsid w:val="00C5740A"/>
    <w:rsid w:val="00C5789F"/>
    <w:rsid w:val="00C57BD4"/>
    <w:rsid w:val="00C57C95"/>
    <w:rsid w:val="00C611A3"/>
    <w:rsid w:val="00C6132D"/>
    <w:rsid w:val="00C61336"/>
    <w:rsid w:val="00C6149E"/>
    <w:rsid w:val="00C615E0"/>
    <w:rsid w:val="00C61892"/>
    <w:rsid w:val="00C619A3"/>
    <w:rsid w:val="00C61CD8"/>
    <w:rsid w:val="00C62030"/>
    <w:rsid w:val="00C62333"/>
    <w:rsid w:val="00C624BC"/>
    <w:rsid w:val="00C625B9"/>
    <w:rsid w:val="00C62AE9"/>
    <w:rsid w:val="00C62E9A"/>
    <w:rsid w:val="00C634D7"/>
    <w:rsid w:val="00C63B72"/>
    <w:rsid w:val="00C6488C"/>
    <w:rsid w:val="00C64C18"/>
    <w:rsid w:val="00C64FC7"/>
    <w:rsid w:val="00C65543"/>
    <w:rsid w:val="00C659EF"/>
    <w:rsid w:val="00C662CB"/>
    <w:rsid w:val="00C6639C"/>
    <w:rsid w:val="00C67362"/>
    <w:rsid w:val="00C674F6"/>
    <w:rsid w:val="00C67506"/>
    <w:rsid w:val="00C67A19"/>
    <w:rsid w:val="00C67AFF"/>
    <w:rsid w:val="00C70411"/>
    <w:rsid w:val="00C70EAE"/>
    <w:rsid w:val="00C712E1"/>
    <w:rsid w:val="00C720CF"/>
    <w:rsid w:val="00C72500"/>
    <w:rsid w:val="00C72747"/>
    <w:rsid w:val="00C72F50"/>
    <w:rsid w:val="00C72F9D"/>
    <w:rsid w:val="00C734DB"/>
    <w:rsid w:val="00C734E3"/>
    <w:rsid w:val="00C73537"/>
    <w:rsid w:val="00C73573"/>
    <w:rsid w:val="00C73CA5"/>
    <w:rsid w:val="00C74423"/>
    <w:rsid w:val="00C74585"/>
    <w:rsid w:val="00C74671"/>
    <w:rsid w:val="00C7472F"/>
    <w:rsid w:val="00C755F2"/>
    <w:rsid w:val="00C75915"/>
    <w:rsid w:val="00C759F3"/>
    <w:rsid w:val="00C75AC5"/>
    <w:rsid w:val="00C75E0F"/>
    <w:rsid w:val="00C770CF"/>
    <w:rsid w:val="00C771AB"/>
    <w:rsid w:val="00C77C27"/>
    <w:rsid w:val="00C80147"/>
    <w:rsid w:val="00C8035C"/>
    <w:rsid w:val="00C806BF"/>
    <w:rsid w:val="00C806D5"/>
    <w:rsid w:val="00C80AFB"/>
    <w:rsid w:val="00C81D97"/>
    <w:rsid w:val="00C82123"/>
    <w:rsid w:val="00C82568"/>
    <w:rsid w:val="00C82AF4"/>
    <w:rsid w:val="00C83532"/>
    <w:rsid w:val="00C83808"/>
    <w:rsid w:val="00C83CED"/>
    <w:rsid w:val="00C83DE6"/>
    <w:rsid w:val="00C841DD"/>
    <w:rsid w:val="00C841ED"/>
    <w:rsid w:val="00C849B5"/>
    <w:rsid w:val="00C84AF7"/>
    <w:rsid w:val="00C84F55"/>
    <w:rsid w:val="00C851A6"/>
    <w:rsid w:val="00C85620"/>
    <w:rsid w:val="00C85956"/>
    <w:rsid w:val="00C85D3B"/>
    <w:rsid w:val="00C85E07"/>
    <w:rsid w:val="00C86082"/>
    <w:rsid w:val="00C86EE6"/>
    <w:rsid w:val="00C86F60"/>
    <w:rsid w:val="00C87ACA"/>
    <w:rsid w:val="00C87EA3"/>
    <w:rsid w:val="00C90461"/>
    <w:rsid w:val="00C9068A"/>
    <w:rsid w:val="00C90923"/>
    <w:rsid w:val="00C90D83"/>
    <w:rsid w:val="00C9100F"/>
    <w:rsid w:val="00C91292"/>
    <w:rsid w:val="00C91485"/>
    <w:rsid w:val="00C916F3"/>
    <w:rsid w:val="00C9197B"/>
    <w:rsid w:val="00C920A6"/>
    <w:rsid w:val="00C9239C"/>
    <w:rsid w:val="00C929AA"/>
    <w:rsid w:val="00C92CF5"/>
    <w:rsid w:val="00C93471"/>
    <w:rsid w:val="00C934BD"/>
    <w:rsid w:val="00C93522"/>
    <w:rsid w:val="00C93AD2"/>
    <w:rsid w:val="00C93EAB"/>
    <w:rsid w:val="00C94860"/>
    <w:rsid w:val="00C94FD3"/>
    <w:rsid w:val="00C95111"/>
    <w:rsid w:val="00C95329"/>
    <w:rsid w:val="00C95411"/>
    <w:rsid w:val="00C95510"/>
    <w:rsid w:val="00C959F5"/>
    <w:rsid w:val="00C95A46"/>
    <w:rsid w:val="00C95CC8"/>
    <w:rsid w:val="00C961BB"/>
    <w:rsid w:val="00C971C1"/>
    <w:rsid w:val="00C974C5"/>
    <w:rsid w:val="00C979F2"/>
    <w:rsid w:val="00CA0312"/>
    <w:rsid w:val="00CA09B3"/>
    <w:rsid w:val="00CA0C9A"/>
    <w:rsid w:val="00CA0FEA"/>
    <w:rsid w:val="00CA120A"/>
    <w:rsid w:val="00CA1AE6"/>
    <w:rsid w:val="00CA23D7"/>
    <w:rsid w:val="00CA2471"/>
    <w:rsid w:val="00CA2FAA"/>
    <w:rsid w:val="00CA31ED"/>
    <w:rsid w:val="00CA32CC"/>
    <w:rsid w:val="00CA336C"/>
    <w:rsid w:val="00CA363E"/>
    <w:rsid w:val="00CA3879"/>
    <w:rsid w:val="00CA3EB7"/>
    <w:rsid w:val="00CA442E"/>
    <w:rsid w:val="00CA454F"/>
    <w:rsid w:val="00CA46EA"/>
    <w:rsid w:val="00CA5625"/>
    <w:rsid w:val="00CA5651"/>
    <w:rsid w:val="00CA566F"/>
    <w:rsid w:val="00CA56FA"/>
    <w:rsid w:val="00CA6409"/>
    <w:rsid w:val="00CA6CF4"/>
    <w:rsid w:val="00CA6FB3"/>
    <w:rsid w:val="00CA71A4"/>
    <w:rsid w:val="00CB0045"/>
    <w:rsid w:val="00CB0624"/>
    <w:rsid w:val="00CB0E5E"/>
    <w:rsid w:val="00CB1135"/>
    <w:rsid w:val="00CB16ED"/>
    <w:rsid w:val="00CB1D79"/>
    <w:rsid w:val="00CB23A9"/>
    <w:rsid w:val="00CB295B"/>
    <w:rsid w:val="00CB2D85"/>
    <w:rsid w:val="00CB3393"/>
    <w:rsid w:val="00CB37EB"/>
    <w:rsid w:val="00CB3ABA"/>
    <w:rsid w:val="00CB4048"/>
    <w:rsid w:val="00CB40FA"/>
    <w:rsid w:val="00CB4F1B"/>
    <w:rsid w:val="00CB5240"/>
    <w:rsid w:val="00CB5834"/>
    <w:rsid w:val="00CB590A"/>
    <w:rsid w:val="00CB5CBC"/>
    <w:rsid w:val="00CB5D8F"/>
    <w:rsid w:val="00CB5DA7"/>
    <w:rsid w:val="00CB5E95"/>
    <w:rsid w:val="00CB5EAB"/>
    <w:rsid w:val="00CB6706"/>
    <w:rsid w:val="00CB688E"/>
    <w:rsid w:val="00CB6CC8"/>
    <w:rsid w:val="00CB6D16"/>
    <w:rsid w:val="00CB6DB2"/>
    <w:rsid w:val="00CB6FA4"/>
    <w:rsid w:val="00CB7476"/>
    <w:rsid w:val="00CB77E2"/>
    <w:rsid w:val="00CB7892"/>
    <w:rsid w:val="00CB78A1"/>
    <w:rsid w:val="00CB7CFF"/>
    <w:rsid w:val="00CB7D10"/>
    <w:rsid w:val="00CC04B4"/>
    <w:rsid w:val="00CC0536"/>
    <w:rsid w:val="00CC0C0F"/>
    <w:rsid w:val="00CC0C7A"/>
    <w:rsid w:val="00CC10CB"/>
    <w:rsid w:val="00CC115E"/>
    <w:rsid w:val="00CC1297"/>
    <w:rsid w:val="00CC214D"/>
    <w:rsid w:val="00CC31A8"/>
    <w:rsid w:val="00CC32DB"/>
    <w:rsid w:val="00CC35C6"/>
    <w:rsid w:val="00CC3CF4"/>
    <w:rsid w:val="00CC47E1"/>
    <w:rsid w:val="00CC4F7F"/>
    <w:rsid w:val="00CC53A9"/>
    <w:rsid w:val="00CC53DE"/>
    <w:rsid w:val="00CC550B"/>
    <w:rsid w:val="00CC6285"/>
    <w:rsid w:val="00CC639C"/>
    <w:rsid w:val="00CC693D"/>
    <w:rsid w:val="00CC6D3E"/>
    <w:rsid w:val="00CC73A1"/>
    <w:rsid w:val="00CC765A"/>
    <w:rsid w:val="00CC78F3"/>
    <w:rsid w:val="00CC7AA9"/>
    <w:rsid w:val="00CC7B9D"/>
    <w:rsid w:val="00CC7DDA"/>
    <w:rsid w:val="00CD04FE"/>
    <w:rsid w:val="00CD0C2E"/>
    <w:rsid w:val="00CD1496"/>
    <w:rsid w:val="00CD1B17"/>
    <w:rsid w:val="00CD2FAE"/>
    <w:rsid w:val="00CD3632"/>
    <w:rsid w:val="00CD3912"/>
    <w:rsid w:val="00CD5D90"/>
    <w:rsid w:val="00CD649A"/>
    <w:rsid w:val="00CD6880"/>
    <w:rsid w:val="00CD69C3"/>
    <w:rsid w:val="00CD7101"/>
    <w:rsid w:val="00CD790B"/>
    <w:rsid w:val="00CD7991"/>
    <w:rsid w:val="00CE00A2"/>
    <w:rsid w:val="00CE01A7"/>
    <w:rsid w:val="00CE080A"/>
    <w:rsid w:val="00CE0EA8"/>
    <w:rsid w:val="00CE10A3"/>
    <w:rsid w:val="00CE3C73"/>
    <w:rsid w:val="00CE4046"/>
    <w:rsid w:val="00CE404C"/>
    <w:rsid w:val="00CE4C03"/>
    <w:rsid w:val="00CE5379"/>
    <w:rsid w:val="00CE5BA8"/>
    <w:rsid w:val="00CE5E27"/>
    <w:rsid w:val="00CE6B2B"/>
    <w:rsid w:val="00CE6E4B"/>
    <w:rsid w:val="00CE7DA4"/>
    <w:rsid w:val="00CE7F64"/>
    <w:rsid w:val="00CF0044"/>
    <w:rsid w:val="00CF02E1"/>
    <w:rsid w:val="00CF05A9"/>
    <w:rsid w:val="00CF05DD"/>
    <w:rsid w:val="00CF0801"/>
    <w:rsid w:val="00CF0EAB"/>
    <w:rsid w:val="00CF11A0"/>
    <w:rsid w:val="00CF13E0"/>
    <w:rsid w:val="00CF18D8"/>
    <w:rsid w:val="00CF1B3D"/>
    <w:rsid w:val="00CF1BC6"/>
    <w:rsid w:val="00CF20F1"/>
    <w:rsid w:val="00CF310C"/>
    <w:rsid w:val="00CF34F4"/>
    <w:rsid w:val="00CF3996"/>
    <w:rsid w:val="00CF3EC1"/>
    <w:rsid w:val="00CF4205"/>
    <w:rsid w:val="00CF4715"/>
    <w:rsid w:val="00CF4A13"/>
    <w:rsid w:val="00CF5E9D"/>
    <w:rsid w:val="00CF70EE"/>
    <w:rsid w:val="00CF7954"/>
    <w:rsid w:val="00D00012"/>
    <w:rsid w:val="00D00214"/>
    <w:rsid w:val="00D0079D"/>
    <w:rsid w:val="00D0093D"/>
    <w:rsid w:val="00D00E7E"/>
    <w:rsid w:val="00D00F16"/>
    <w:rsid w:val="00D011C4"/>
    <w:rsid w:val="00D01355"/>
    <w:rsid w:val="00D01B30"/>
    <w:rsid w:val="00D01F25"/>
    <w:rsid w:val="00D02157"/>
    <w:rsid w:val="00D021ED"/>
    <w:rsid w:val="00D02A35"/>
    <w:rsid w:val="00D02C51"/>
    <w:rsid w:val="00D03008"/>
    <w:rsid w:val="00D033FF"/>
    <w:rsid w:val="00D03978"/>
    <w:rsid w:val="00D03BD2"/>
    <w:rsid w:val="00D03EA1"/>
    <w:rsid w:val="00D03F50"/>
    <w:rsid w:val="00D04BC5"/>
    <w:rsid w:val="00D04E65"/>
    <w:rsid w:val="00D053D6"/>
    <w:rsid w:val="00D0613F"/>
    <w:rsid w:val="00D06183"/>
    <w:rsid w:val="00D065B0"/>
    <w:rsid w:val="00D06742"/>
    <w:rsid w:val="00D06F17"/>
    <w:rsid w:val="00D071D8"/>
    <w:rsid w:val="00D07FAE"/>
    <w:rsid w:val="00D100FE"/>
    <w:rsid w:val="00D10791"/>
    <w:rsid w:val="00D10D19"/>
    <w:rsid w:val="00D114E4"/>
    <w:rsid w:val="00D11CB9"/>
    <w:rsid w:val="00D12002"/>
    <w:rsid w:val="00D1212B"/>
    <w:rsid w:val="00D1234B"/>
    <w:rsid w:val="00D12980"/>
    <w:rsid w:val="00D129FF"/>
    <w:rsid w:val="00D12A10"/>
    <w:rsid w:val="00D12A45"/>
    <w:rsid w:val="00D132E7"/>
    <w:rsid w:val="00D13855"/>
    <w:rsid w:val="00D13A42"/>
    <w:rsid w:val="00D13A49"/>
    <w:rsid w:val="00D1403E"/>
    <w:rsid w:val="00D14396"/>
    <w:rsid w:val="00D143D2"/>
    <w:rsid w:val="00D1462D"/>
    <w:rsid w:val="00D146FB"/>
    <w:rsid w:val="00D14AE9"/>
    <w:rsid w:val="00D14FA5"/>
    <w:rsid w:val="00D1502D"/>
    <w:rsid w:val="00D152F3"/>
    <w:rsid w:val="00D158BF"/>
    <w:rsid w:val="00D15E55"/>
    <w:rsid w:val="00D15F75"/>
    <w:rsid w:val="00D16411"/>
    <w:rsid w:val="00D168A5"/>
    <w:rsid w:val="00D17159"/>
    <w:rsid w:val="00D17694"/>
    <w:rsid w:val="00D17A26"/>
    <w:rsid w:val="00D2006B"/>
    <w:rsid w:val="00D20B14"/>
    <w:rsid w:val="00D20C99"/>
    <w:rsid w:val="00D21025"/>
    <w:rsid w:val="00D21902"/>
    <w:rsid w:val="00D2261D"/>
    <w:rsid w:val="00D22796"/>
    <w:rsid w:val="00D227AF"/>
    <w:rsid w:val="00D227D6"/>
    <w:rsid w:val="00D236C2"/>
    <w:rsid w:val="00D24362"/>
    <w:rsid w:val="00D2449B"/>
    <w:rsid w:val="00D248F1"/>
    <w:rsid w:val="00D24A9F"/>
    <w:rsid w:val="00D24B8D"/>
    <w:rsid w:val="00D25F36"/>
    <w:rsid w:val="00D268DB"/>
    <w:rsid w:val="00D268FF"/>
    <w:rsid w:val="00D2690B"/>
    <w:rsid w:val="00D27793"/>
    <w:rsid w:val="00D279B1"/>
    <w:rsid w:val="00D279B3"/>
    <w:rsid w:val="00D27BFC"/>
    <w:rsid w:val="00D3006B"/>
    <w:rsid w:val="00D3071B"/>
    <w:rsid w:val="00D30B29"/>
    <w:rsid w:val="00D31305"/>
    <w:rsid w:val="00D3157E"/>
    <w:rsid w:val="00D31755"/>
    <w:rsid w:val="00D32001"/>
    <w:rsid w:val="00D335AB"/>
    <w:rsid w:val="00D338D6"/>
    <w:rsid w:val="00D34320"/>
    <w:rsid w:val="00D3440F"/>
    <w:rsid w:val="00D35BFF"/>
    <w:rsid w:val="00D36B70"/>
    <w:rsid w:val="00D36D03"/>
    <w:rsid w:val="00D36F98"/>
    <w:rsid w:val="00D37468"/>
    <w:rsid w:val="00D374F4"/>
    <w:rsid w:val="00D37B26"/>
    <w:rsid w:val="00D404C0"/>
    <w:rsid w:val="00D411D9"/>
    <w:rsid w:val="00D417AC"/>
    <w:rsid w:val="00D419DF"/>
    <w:rsid w:val="00D41AF6"/>
    <w:rsid w:val="00D41FD0"/>
    <w:rsid w:val="00D421D2"/>
    <w:rsid w:val="00D4287E"/>
    <w:rsid w:val="00D4296E"/>
    <w:rsid w:val="00D42A28"/>
    <w:rsid w:val="00D42F7F"/>
    <w:rsid w:val="00D430B7"/>
    <w:rsid w:val="00D43440"/>
    <w:rsid w:val="00D43476"/>
    <w:rsid w:val="00D43D4C"/>
    <w:rsid w:val="00D447C6"/>
    <w:rsid w:val="00D449DE"/>
    <w:rsid w:val="00D44ACA"/>
    <w:rsid w:val="00D44D83"/>
    <w:rsid w:val="00D45407"/>
    <w:rsid w:val="00D456ED"/>
    <w:rsid w:val="00D45BE3"/>
    <w:rsid w:val="00D45BFB"/>
    <w:rsid w:val="00D45EF4"/>
    <w:rsid w:val="00D45F52"/>
    <w:rsid w:val="00D46274"/>
    <w:rsid w:val="00D46294"/>
    <w:rsid w:val="00D462CA"/>
    <w:rsid w:val="00D46425"/>
    <w:rsid w:val="00D47877"/>
    <w:rsid w:val="00D478FF"/>
    <w:rsid w:val="00D47EE4"/>
    <w:rsid w:val="00D5037A"/>
    <w:rsid w:val="00D50AD9"/>
    <w:rsid w:val="00D5113C"/>
    <w:rsid w:val="00D511AA"/>
    <w:rsid w:val="00D5162F"/>
    <w:rsid w:val="00D51776"/>
    <w:rsid w:val="00D527DA"/>
    <w:rsid w:val="00D533D9"/>
    <w:rsid w:val="00D53E80"/>
    <w:rsid w:val="00D53EE2"/>
    <w:rsid w:val="00D5408B"/>
    <w:rsid w:val="00D540FC"/>
    <w:rsid w:val="00D54B32"/>
    <w:rsid w:val="00D54DC5"/>
    <w:rsid w:val="00D55770"/>
    <w:rsid w:val="00D55ABA"/>
    <w:rsid w:val="00D572A3"/>
    <w:rsid w:val="00D574D3"/>
    <w:rsid w:val="00D57ACA"/>
    <w:rsid w:val="00D57B0F"/>
    <w:rsid w:val="00D57C99"/>
    <w:rsid w:val="00D57EB3"/>
    <w:rsid w:val="00D602D7"/>
    <w:rsid w:val="00D6034B"/>
    <w:rsid w:val="00D6078F"/>
    <w:rsid w:val="00D60B95"/>
    <w:rsid w:val="00D60D29"/>
    <w:rsid w:val="00D60E8B"/>
    <w:rsid w:val="00D61604"/>
    <w:rsid w:val="00D61853"/>
    <w:rsid w:val="00D61D0F"/>
    <w:rsid w:val="00D620B4"/>
    <w:rsid w:val="00D6274D"/>
    <w:rsid w:val="00D6307B"/>
    <w:rsid w:val="00D63315"/>
    <w:rsid w:val="00D636F0"/>
    <w:rsid w:val="00D64193"/>
    <w:rsid w:val="00D642DC"/>
    <w:rsid w:val="00D64C69"/>
    <w:rsid w:val="00D64DB1"/>
    <w:rsid w:val="00D64EFE"/>
    <w:rsid w:val="00D654B1"/>
    <w:rsid w:val="00D66071"/>
    <w:rsid w:val="00D66E84"/>
    <w:rsid w:val="00D677D5"/>
    <w:rsid w:val="00D700CE"/>
    <w:rsid w:val="00D70381"/>
    <w:rsid w:val="00D70519"/>
    <w:rsid w:val="00D71032"/>
    <w:rsid w:val="00D71840"/>
    <w:rsid w:val="00D7211D"/>
    <w:rsid w:val="00D721D5"/>
    <w:rsid w:val="00D723D8"/>
    <w:rsid w:val="00D724EF"/>
    <w:rsid w:val="00D72F92"/>
    <w:rsid w:val="00D73954"/>
    <w:rsid w:val="00D73B98"/>
    <w:rsid w:val="00D73E8D"/>
    <w:rsid w:val="00D74344"/>
    <w:rsid w:val="00D743A6"/>
    <w:rsid w:val="00D7474C"/>
    <w:rsid w:val="00D74F82"/>
    <w:rsid w:val="00D74FEB"/>
    <w:rsid w:val="00D7535F"/>
    <w:rsid w:val="00D75776"/>
    <w:rsid w:val="00D759B9"/>
    <w:rsid w:val="00D759C0"/>
    <w:rsid w:val="00D765D0"/>
    <w:rsid w:val="00D76607"/>
    <w:rsid w:val="00D76795"/>
    <w:rsid w:val="00D76854"/>
    <w:rsid w:val="00D76946"/>
    <w:rsid w:val="00D76B1B"/>
    <w:rsid w:val="00D76F9B"/>
    <w:rsid w:val="00D77065"/>
    <w:rsid w:val="00D771A3"/>
    <w:rsid w:val="00D8020D"/>
    <w:rsid w:val="00D8035C"/>
    <w:rsid w:val="00D805D3"/>
    <w:rsid w:val="00D80E6E"/>
    <w:rsid w:val="00D814E5"/>
    <w:rsid w:val="00D81552"/>
    <w:rsid w:val="00D81683"/>
    <w:rsid w:val="00D81B2E"/>
    <w:rsid w:val="00D82725"/>
    <w:rsid w:val="00D82D08"/>
    <w:rsid w:val="00D83AB7"/>
    <w:rsid w:val="00D83DC8"/>
    <w:rsid w:val="00D842D4"/>
    <w:rsid w:val="00D84601"/>
    <w:rsid w:val="00D853B7"/>
    <w:rsid w:val="00D8544C"/>
    <w:rsid w:val="00D85646"/>
    <w:rsid w:val="00D85D61"/>
    <w:rsid w:val="00D86A8C"/>
    <w:rsid w:val="00D86B53"/>
    <w:rsid w:val="00D86BD6"/>
    <w:rsid w:val="00D86CA2"/>
    <w:rsid w:val="00D877F6"/>
    <w:rsid w:val="00D87F4A"/>
    <w:rsid w:val="00D87F51"/>
    <w:rsid w:val="00D912E0"/>
    <w:rsid w:val="00D914A2"/>
    <w:rsid w:val="00D92775"/>
    <w:rsid w:val="00D92BC3"/>
    <w:rsid w:val="00D92DF8"/>
    <w:rsid w:val="00D9305A"/>
    <w:rsid w:val="00D93201"/>
    <w:rsid w:val="00D9343D"/>
    <w:rsid w:val="00D9349B"/>
    <w:rsid w:val="00D936AA"/>
    <w:rsid w:val="00D9375B"/>
    <w:rsid w:val="00D93DF7"/>
    <w:rsid w:val="00D93EC5"/>
    <w:rsid w:val="00D940E3"/>
    <w:rsid w:val="00D94665"/>
    <w:rsid w:val="00D9483E"/>
    <w:rsid w:val="00D94A2E"/>
    <w:rsid w:val="00D94C3E"/>
    <w:rsid w:val="00D95267"/>
    <w:rsid w:val="00D953B2"/>
    <w:rsid w:val="00D957FC"/>
    <w:rsid w:val="00D95CA7"/>
    <w:rsid w:val="00D95EDE"/>
    <w:rsid w:val="00D9618A"/>
    <w:rsid w:val="00D962AC"/>
    <w:rsid w:val="00D96458"/>
    <w:rsid w:val="00D969B2"/>
    <w:rsid w:val="00D96B8D"/>
    <w:rsid w:val="00D97829"/>
    <w:rsid w:val="00D97C6E"/>
    <w:rsid w:val="00D97D08"/>
    <w:rsid w:val="00D97EF1"/>
    <w:rsid w:val="00D97FD2"/>
    <w:rsid w:val="00DA0341"/>
    <w:rsid w:val="00DA05AD"/>
    <w:rsid w:val="00DA09C4"/>
    <w:rsid w:val="00DA09E7"/>
    <w:rsid w:val="00DA0B18"/>
    <w:rsid w:val="00DA0BC9"/>
    <w:rsid w:val="00DA0BCE"/>
    <w:rsid w:val="00DA1297"/>
    <w:rsid w:val="00DA154A"/>
    <w:rsid w:val="00DA1603"/>
    <w:rsid w:val="00DA1867"/>
    <w:rsid w:val="00DA1C52"/>
    <w:rsid w:val="00DA1DAD"/>
    <w:rsid w:val="00DA2867"/>
    <w:rsid w:val="00DA28AB"/>
    <w:rsid w:val="00DA2DF5"/>
    <w:rsid w:val="00DA2E6E"/>
    <w:rsid w:val="00DA2F0D"/>
    <w:rsid w:val="00DA3038"/>
    <w:rsid w:val="00DA3C09"/>
    <w:rsid w:val="00DA3E22"/>
    <w:rsid w:val="00DA43BA"/>
    <w:rsid w:val="00DA45B4"/>
    <w:rsid w:val="00DA4BDF"/>
    <w:rsid w:val="00DA4BF8"/>
    <w:rsid w:val="00DA4F4D"/>
    <w:rsid w:val="00DA4FD3"/>
    <w:rsid w:val="00DA5259"/>
    <w:rsid w:val="00DA5377"/>
    <w:rsid w:val="00DA5397"/>
    <w:rsid w:val="00DA59A1"/>
    <w:rsid w:val="00DA5C44"/>
    <w:rsid w:val="00DA6274"/>
    <w:rsid w:val="00DA6FF3"/>
    <w:rsid w:val="00DA731F"/>
    <w:rsid w:val="00DA7C09"/>
    <w:rsid w:val="00DB0A64"/>
    <w:rsid w:val="00DB1027"/>
    <w:rsid w:val="00DB1529"/>
    <w:rsid w:val="00DB1CA0"/>
    <w:rsid w:val="00DB2381"/>
    <w:rsid w:val="00DB2639"/>
    <w:rsid w:val="00DB283A"/>
    <w:rsid w:val="00DB2927"/>
    <w:rsid w:val="00DB3051"/>
    <w:rsid w:val="00DB399A"/>
    <w:rsid w:val="00DB4701"/>
    <w:rsid w:val="00DB4DF0"/>
    <w:rsid w:val="00DB5AD2"/>
    <w:rsid w:val="00DB5E1C"/>
    <w:rsid w:val="00DB5FB6"/>
    <w:rsid w:val="00DB676D"/>
    <w:rsid w:val="00DB683A"/>
    <w:rsid w:val="00DB6910"/>
    <w:rsid w:val="00DB693F"/>
    <w:rsid w:val="00DB6FD1"/>
    <w:rsid w:val="00DB743E"/>
    <w:rsid w:val="00DB796F"/>
    <w:rsid w:val="00DC0031"/>
    <w:rsid w:val="00DC0034"/>
    <w:rsid w:val="00DC0243"/>
    <w:rsid w:val="00DC049F"/>
    <w:rsid w:val="00DC05AC"/>
    <w:rsid w:val="00DC1136"/>
    <w:rsid w:val="00DC1193"/>
    <w:rsid w:val="00DC149E"/>
    <w:rsid w:val="00DC1A26"/>
    <w:rsid w:val="00DC1B8E"/>
    <w:rsid w:val="00DC1F11"/>
    <w:rsid w:val="00DC25A9"/>
    <w:rsid w:val="00DC2A45"/>
    <w:rsid w:val="00DC2BAF"/>
    <w:rsid w:val="00DC2FA2"/>
    <w:rsid w:val="00DC30D8"/>
    <w:rsid w:val="00DC3419"/>
    <w:rsid w:val="00DC3B98"/>
    <w:rsid w:val="00DC3F5C"/>
    <w:rsid w:val="00DC41D0"/>
    <w:rsid w:val="00DC4413"/>
    <w:rsid w:val="00DC4484"/>
    <w:rsid w:val="00DC4493"/>
    <w:rsid w:val="00DC449A"/>
    <w:rsid w:val="00DC48AE"/>
    <w:rsid w:val="00DC4ADE"/>
    <w:rsid w:val="00DC4DA8"/>
    <w:rsid w:val="00DC5867"/>
    <w:rsid w:val="00DC5978"/>
    <w:rsid w:val="00DC65DE"/>
    <w:rsid w:val="00DC68CC"/>
    <w:rsid w:val="00DC6DA7"/>
    <w:rsid w:val="00DC7074"/>
    <w:rsid w:val="00DC7097"/>
    <w:rsid w:val="00DC71E7"/>
    <w:rsid w:val="00DC72E0"/>
    <w:rsid w:val="00DC78B3"/>
    <w:rsid w:val="00DD034F"/>
    <w:rsid w:val="00DD079E"/>
    <w:rsid w:val="00DD15C5"/>
    <w:rsid w:val="00DD215D"/>
    <w:rsid w:val="00DD2207"/>
    <w:rsid w:val="00DD326B"/>
    <w:rsid w:val="00DD3579"/>
    <w:rsid w:val="00DD35F9"/>
    <w:rsid w:val="00DD38CE"/>
    <w:rsid w:val="00DD4A6A"/>
    <w:rsid w:val="00DD4E78"/>
    <w:rsid w:val="00DD4FD0"/>
    <w:rsid w:val="00DD50A8"/>
    <w:rsid w:val="00DD5472"/>
    <w:rsid w:val="00DD59F4"/>
    <w:rsid w:val="00DD5A49"/>
    <w:rsid w:val="00DD5AF6"/>
    <w:rsid w:val="00DD5C28"/>
    <w:rsid w:val="00DD5E9F"/>
    <w:rsid w:val="00DD6737"/>
    <w:rsid w:val="00DD67FA"/>
    <w:rsid w:val="00DD69D0"/>
    <w:rsid w:val="00DD6BB3"/>
    <w:rsid w:val="00DD7C27"/>
    <w:rsid w:val="00DD7FDD"/>
    <w:rsid w:val="00DE0162"/>
    <w:rsid w:val="00DE09DA"/>
    <w:rsid w:val="00DE0B59"/>
    <w:rsid w:val="00DE0F71"/>
    <w:rsid w:val="00DE106F"/>
    <w:rsid w:val="00DE164E"/>
    <w:rsid w:val="00DE16E2"/>
    <w:rsid w:val="00DE1C37"/>
    <w:rsid w:val="00DE1ECF"/>
    <w:rsid w:val="00DE1F52"/>
    <w:rsid w:val="00DE2568"/>
    <w:rsid w:val="00DE2672"/>
    <w:rsid w:val="00DE2B5C"/>
    <w:rsid w:val="00DE2CC0"/>
    <w:rsid w:val="00DE3271"/>
    <w:rsid w:val="00DE34F5"/>
    <w:rsid w:val="00DE3968"/>
    <w:rsid w:val="00DE42AA"/>
    <w:rsid w:val="00DE49E4"/>
    <w:rsid w:val="00DE516F"/>
    <w:rsid w:val="00DE52B7"/>
    <w:rsid w:val="00DE5577"/>
    <w:rsid w:val="00DE5798"/>
    <w:rsid w:val="00DE61B6"/>
    <w:rsid w:val="00DE6298"/>
    <w:rsid w:val="00DE6BFE"/>
    <w:rsid w:val="00DE6EDA"/>
    <w:rsid w:val="00DE798B"/>
    <w:rsid w:val="00DE7C8F"/>
    <w:rsid w:val="00DE7E64"/>
    <w:rsid w:val="00DE7F66"/>
    <w:rsid w:val="00DF054D"/>
    <w:rsid w:val="00DF06CE"/>
    <w:rsid w:val="00DF0C1E"/>
    <w:rsid w:val="00DF0E1D"/>
    <w:rsid w:val="00DF10A5"/>
    <w:rsid w:val="00DF10C1"/>
    <w:rsid w:val="00DF14F4"/>
    <w:rsid w:val="00DF19B0"/>
    <w:rsid w:val="00DF1FC4"/>
    <w:rsid w:val="00DF2380"/>
    <w:rsid w:val="00DF2F29"/>
    <w:rsid w:val="00DF2F80"/>
    <w:rsid w:val="00DF3120"/>
    <w:rsid w:val="00DF39A1"/>
    <w:rsid w:val="00DF3DDE"/>
    <w:rsid w:val="00DF431E"/>
    <w:rsid w:val="00DF438F"/>
    <w:rsid w:val="00DF4B2C"/>
    <w:rsid w:val="00DF50F9"/>
    <w:rsid w:val="00DF519F"/>
    <w:rsid w:val="00DF5920"/>
    <w:rsid w:val="00DF5E3F"/>
    <w:rsid w:val="00DF6646"/>
    <w:rsid w:val="00DF6BD0"/>
    <w:rsid w:val="00DF6D2C"/>
    <w:rsid w:val="00DF798D"/>
    <w:rsid w:val="00DF7B89"/>
    <w:rsid w:val="00DF7E3C"/>
    <w:rsid w:val="00DF7E4A"/>
    <w:rsid w:val="00E0078B"/>
    <w:rsid w:val="00E01069"/>
    <w:rsid w:val="00E0113A"/>
    <w:rsid w:val="00E01852"/>
    <w:rsid w:val="00E01AD3"/>
    <w:rsid w:val="00E01D1E"/>
    <w:rsid w:val="00E023C8"/>
    <w:rsid w:val="00E02514"/>
    <w:rsid w:val="00E02F7A"/>
    <w:rsid w:val="00E03C9D"/>
    <w:rsid w:val="00E03D51"/>
    <w:rsid w:val="00E03F48"/>
    <w:rsid w:val="00E0442C"/>
    <w:rsid w:val="00E04BD4"/>
    <w:rsid w:val="00E04ED4"/>
    <w:rsid w:val="00E04F42"/>
    <w:rsid w:val="00E05095"/>
    <w:rsid w:val="00E05417"/>
    <w:rsid w:val="00E05713"/>
    <w:rsid w:val="00E059C2"/>
    <w:rsid w:val="00E05C1E"/>
    <w:rsid w:val="00E05E2E"/>
    <w:rsid w:val="00E060D3"/>
    <w:rsid w:val="00E064DA"/>
    <w:rsid w:val="00E067D4"/>
    <w:rsid w:val="00E06C93"/>
    <w:rsid w:val="00E07227"/>
    <w:rsid w:val="00E07948"/>
    <w:rsid w:val="00E07971"/>
    <w:rsid w:val="00E07A2E"/>
    <w:rsid w:val="00E10511"/>
    <w:rsid w:val="00E10D24"/>
    <w:rsid w:val="00E11278"/>
    <w:rsid w:val="00E1141E"/>
    <w:rsid w:val="00E11FC8"/>
    <w:rsid w:val="00E126A5"/>
    <w:rsid w:val="00E13299"/>
    <w:rsid w:val="00E13BF5"/>
    <w:rsid w:val="00E1423E"/>
    <w:rsid w:val="00E143F0"/>
    <w:rsid w:val="00E145BA"/>
    <w:rsid w:val="00E14ACE"/>
    <w:rsid w:val="00E14E20"/>
    <w:rsid w:val="00E1517D"/>
    <w:rsid w:val="00E16126"/>
    <w:rsid w:val="00E16475"/>
    <w:rsid w:val="00E16D39"/>
    <w:rsid w:val="00E16D3C"/>
    <w:rsid w:val="00E17D21"/>
    <w:rsid w:val="00E20126"/>
    <w:rsid w:val="00E2019E"/>
    <w:rsid w:val="00E20426"/>
    <w:rsid w:val="00E20985"/>
    <w:rsid w:val="00E20D16"/>
    <w:rsid w:val="00E2175B"/>
    <w:rsid w:val="00E21931"/>
    <w:rsid w:val="00E221F0"/>
    <w:rsid w:val="00E22913"/>
    <w:rsid w:val="00E22C3D"/>
    <w:rsid w:val="00E22D89"/>
    <w:rsid w:val="00E230F5"/>
    <w:rsid w:val="00E234F4"/>
    <w:rsid w:val="00E241D5"/>
    <w:rsid w:val="00E24559"/>
    <w:rsid w:val="00E24914"/>
    <w:rsid w:val="00E25333"/>
    <w:rsid w:val="00E255B9"/>
    <w:rsid w:val="00E25A97"/>
    <w:rsid w:val="00E261C9"/>
    <w:rsid w:val="00E26492"/>
    <w:rsid w:val="00E268A5"/>
    <w:rsid w:val="00E27198"/>
    <w:rsid w:val="00E2719D"/>
    <w:rsid w:val="00E27A97"/>
    <w:rsid w:val="00E27D26"/>
    <w:rsid w:val="00E300B9"/>
    <w:rsid w:val="00E30199"/>
    <w:rsid w:val="00E30227"/>
    <w:rsid w:val="00E303BB"/>
    <w:rsid w:val="00E306F7"/>
    <w:rsid w:val="00E30F51"/>
    <w:rsid w:val="00E31159"/>
    <w:rsid w:val="00E31180"/>
    <w:rsid w:val="00E3192A"/>
    <w:rsid w:val="00E319BA"/>
    <w:rsid w:val="00E31E04"/>
    <w:rsid w:val="00E325D3"/>
    <w:rsid w:val="00E32682"/>
    <w:rsid w:val="00E32D2A"/>
    <w:rsid w:val="00E32F4C"/>
    <w:rsid w:val="00E3370A"/>
    <w:rsid w:val="00E337DA"/>
    <w:rsid w:val="00E3431A"/>
    <w:rsid w:val="00E34B59"/>
    <w:rsid w:val="00E3501D"/>
    <w:rsid w:val="00E35264"/>
    <w:rsid w:val="00E352C2"/>
    <w:rsid w:val="00E3545A"/>
    <w:rsid w:val="00E355D1"/>
    <w:rsid w:val="00E35967"/>
    <w:rsid w:val="00E36109"/>
    <w:rsid w:val="00E365FF"/>
    <w:rsid w:val="00E36BD7"/>
    <w:rsid w:val="00E37311"/>
    <w:rsid w:val="00E37C26"/>
    <w:rsid w:val="00E37FC8"/>
    <w:rsid w:val="00E40B57"/>
    <w:rsid w:val="00E40F26"/>
    <w:rsid w:val="00E40F29"/>
    <w:rsid w:val="00E41044"/>
    <w:rsid w:val="00E41135"/>
    <w:rsid w:val="00E41164"/>
    <w:rsid w:val="00E41318"/>
    <w:rsid w:val="00E417ED"/>
    <w:rsid w:val="00E4183B"/>
    <w:rsid w:val="00E41866"/>
    <w:rsid w:val="00E41C85"/>
    <w:rsid w:val="00E427F2"/>
    <w:rsid w:val="00E430C9"/>
    <w:rsid w:val="00E437BB"/>
    <w:rsid w:val="00E43BF6"/>
    <w:rsid w:val="00E43EF1"/>
    <w:rsid w:val="00E44341"/>
    <w:rsid w:val="00E445C1"/>
    <w:rsid w:val="00E45148"/>
    <w:rsid w:val="00E459AF"/>
    <w:rsid w:val="00E4620D"/>
    <w:rsid w:val="00E46B2D"/>
    <w:rsid w:val="00E50FF6"/>
    <w:rsid w:val="00E51324"/>
    <w:rsid w:val="00E51DAE"/>
    <w:rsid w:val="00E51F13"/>
    <w:rsid w:val="00E5248B"/>
    <w:rsid w:val="00E529F9"/>
    <w:rsid w:val="00E5409C"/>
    <w:rsid w:val="00E54122"/>
    <w:rsid w:val="00E54515"/>
    <w:rsid w:val="00E5454D"/>
    <w:rsid w:val="00E54575"/>
    <w:rsid w:val="00E545DD"/>
    <w:rsid w:val="00E546E7"/>
    <w:rsid w:val="00E548E7"/>
    <w:rsid w:val="00E54EAF"/>
    <w:rsid w:val="00E555F6"/>
    <w:rsid w:val="00E56A31"/>
    <w:rsid w:val="00E56CD5"/>
    <w:rsid w:val="00E5711E"/>
    <w:rsid w:val="00E57836"/>
    <w:rsid w:val="00E57BAB"/>
    <w:rsid w:val="00E57E34"/>
    <w:rsid w:val="00E600FE"/>
    <w:rsid w:val="00E60105"/>
    <w:rsid w:val="00E601D8"/>
    <w:rsid w:val="00E60394"/>
    <w:rsid w:val="00E603A7"/>
    <w:rsid w:val="00E60B5A"/>
    <w:rsid w:val="00E60BF2"/>
    <w:rsid w:val="00E6216E"/>
    <w:rsid w:val="00E62833"/>
    <w:rsid w:val="00E62CC9"/>
    <w:rsid w:val="00E63506"/>
    <w:rsid w:val="00E6367C"/>
    <w:rsid w:val="00E637B8"/>
    <w:rsid w:val="00E63CA8"/>
    <w:rsid w:val="00E63DCB"/>
    <w:rsid w:val="00E640AF"/>
    <w:rsid w:val="00E6430F"/>
    <w:rsid w:val="00E64761"/>
    <w:rsid w:val="00E647BA"/>
    <w:rsid w:val="00E64D30"/>
    <w:rsid w:val="00E65168"/>
    <w:rsid w:val="00E652EC"/>
    <w:rsid w:val="00E659D7"/>
    <w:rsid w:val="00E65ABC"/>
    <w:rsid w:val="00E65ADB"/>
    <w:rsid w:val="00E67080"/>
    <w:rsid w:val="00E6731D"/>
    <w:rsid w:val="00E67905"/>
    <w:rsid w:val="00E67E64"/>
    <w:rsid w:val="00E67E79"/>
    <w:rsid w:val="00E7034A"/>
    <w:rsid w:val="00E709E4"/>
    <w:rsid w:val="00E71470"/>
    <w:rsid w:val="00E7156E"/>
    <w:rsid w:val="00E71868"/>
    <w:rsid w:val="00E72174"/>
    <w:rsid w:val="00E726AE"/>
    <w:rsid w:val="00E728D7"/>
    <w:rsid w:val="00E7321B"/>
    <w:rsid w:val="00E7396E"/>
    <w:rsid w:val="00E73C04"/>
    <w:rsid w:val="00E740BC"/>
    <w:rsid w:val="00E741FE"/>
    <w:rsid w:val="00E744C3"/>
    <w:rsid w:val="00E75047"/>
    <w:rsid w:val="00E7536A"/>
    <w:rsid w:val="00E756E0"/>
    <w:rsid w:val="00E75A8D"/>
    <w:rsid w:val="00E75CAF"/>
    <w:rsid w:val="00E761E1"/>
    <w:rsid w:val="00E7717F"/>
    <w:rsid w:val="00E7766F"/>
    <w:rsid w:val="00E77A36"/>
    <w:rsid w:val="00E80107"/>
    <w:rsid w:val="00E80442"/>
    <w:rsid w:val="00E804D4"/>
    <w:rsid w:val="00E8090E"/>
    <w:rsid w:val="00E81112"/>
    <w:rsid w:val="00E81258"/>
    <w:rsid w:val="00E82A60"/>
    <w:rsid w:val="00E82CA5"/>
    <w:rsid w:val="00E83605"/>
    <w:rsid w:val="00E8364B"/>
    <w:rsid w:val="00E84642"/>
    <w:rsid w:val="00E848F7"/>
    <w:rsid w:val="00E84A23"/>
    <w:rsid w:val="00E84A4E"/>
    <w:rsid w:val="00E84C56"/>
    <w:rsid w:val="00E84E65"/>
    <w:rsid w:val="00E86015"/>
    <w:rsid w:val="00E871F1"/>
    <w:rsid w:val="00E8728D"/>
    <w:rsid w:val="00E8792F"/>
    <w:rsid w:val="00E87CAE"/>
    <w:rsid w:val="00E87D15"/>
    <w:rsid w:val="00E87E94"/>
    <w:rsid w:val="00E901E4"/>
    <w:rsid w:val="00E9068E"/>
    <w:rsid w:val="00E90B89"/>
    <w:rsid w:val="00E90E65"/>
    <w:rsid w:val="00E910CC"/>
    <w:rsid w:val="00E913F2"/>
    <w:rsid w:val="00E9266F"/>
    <w:rsid w:val="00E927F1"/>
    <w:rsid w:val="00E92971"/>
    <w:rsid w:val="00E933C1"/>
    <w:rsid w:val="00E93DF3"/>
    <w:rsid w:val="00E93E08"/>
    <w:rsid w:val="00E94CC9"/>
    <w:rsid w:val="00E957D2"/>
    <w:rsid w:val="00E95ABB"/>
    <w:rsid w:val="00E960F8"/>
    <w:rsid w:val="00E967DD"/>
    <w:rsid w:val="00E96E66"/>
    <w:rsid w:val="00E96FE2"/>
    <w:rsid w:val="00E971C4"/>
    <w:rsid w:val="00E9727E"/>
    <w:rsid w:val="00EA0063"/>
    <w:rsid w:val="00EA0196"/>
    <w:rsid w:val="00EA027D"/>
    <w:rsid w:val="00EA0374"/>
    <w:rsid w:val="00EA062B"/>
    <w:rsid w:val="00EA0648"/>
    <w:rsid w:val="00EA0967"/>
    <w:rsid w:val="00EA0BAE"/>
    <w:rsid w:val="00EA19E1"/>
    <w:rsid w:val="00EA1B21"/>
    <w:rsid w:val="00EA1CBF"/>
    <w:rsid w:val="00EA1E40"/>
    <w:rsid w:val="00EA1EBE"/>
    <w:rsid w:val="00EA20A1"/>
    <w:rsid w:val="00EA26A4"/>
    <w:rsid w:val="00EA2A91"/>
    <w:rsid w:val="00EA390B"/>
    <w:rsid w:val="00EA392F"/>
    <w:rsid w:val="00EA4736"/>
    <w:rsid w:val="00EA52C0"/>
    <w:rsid w:val="00EA58C6"/>
    <w:rsid w:val="00EA5F8F"/>
    <w:rsid w:val="00EA6225"/>
    <w:rsid w:val="00EA681F"/>
    <w:rsid w:val="00EA759D"/>
    <w:rsid w:val="00EA7CE5"/>
    <w:rsid w:val="00EA7F34"/>
    <w:rsid w:val="00EB0002"/>
    <w:rsid w:val="00EB0178"/>
    <w:rsid w:val="00EB0E55"/>
    <w:rsid w:val="00EB104F"/>
    <w:rsid w:val="00EB11FF"/>
    <w:rsid w:val="00EB1A96"/>
    <w:rsid w:val="00EB20A4"/>
    <w:rsid w:val="00EB2324"/>
    <w:rsid w:val="00EB3023"/>
    <w:rsid w:val="00EB302A"/>
    <w:rsid w:val="00EB3B43"/>
    <w:rsid w:val="00EB3D4C"/>
    <w:rsid w:val="00EB47CC"/>
    <w:rsid w:val="00EB4B46"/>
    <w:rsid w:val="00EB4C10"/>
    <w:rsid w:val="00EB513A"/>
    <w:rsid w:val="00EB53FC"/>
    <w:rsid w:val="00EB54C7"/>
    <w:rsid w:val="00EB5960"/>
    <w:rsid w:val="00EB5CE3"/>
    <w:rsid w:val="00EB5E52"/>
    <w:rsid w:val="00EB64DE"/>
    <w:rsid w:val="00EB661F"/>
    <w:rsid w:val="00EB69B3"/>
    <w:rsid w:val="00EB6DFF"/>
    <w:rsid w:val="00EB6E74"/>
    <w:rsid w:val="00EB701C"/>
    <w:rsid w:val="00EB7028"/>
    <w:rsid w:val="00EB7127"/>
    <w:rsid w:val="00EB7334"/>
    <w:rsid w:val="00EB7A0A"/>
    <w:rsid w:val="00EC0083"/>
    <w:rsid w:val="00EC0DFC"/>
    <w:rsid w:val="00EC1265"/>
    <w:rsid w:val="00EC1C73"/>
    <w:rsid w:val="00EC1E50"/>
    <w:rsid w:val="00EC24C4"/>
    <w:rsid w:val="00EC252F"/>
    <w:rsid w:val="00EC2C92"/>
    <w:rsid w:val="00EC2D00"/>
    <w:rsid w:val="00EC2F6B"/>
    <w:rsid w:val="00EC36A1"/>
    <w:rsid w:val="00EC37E4"/>
    <w:rsid w:val="00EC40A8"/>
    <w:rsid w:val="00EC587C"/>
    <w:rsid w:val="00EC5D63"/>
    <w:rsid w:val="00EC63B9"/>
    <w:rsid w:val="00EC64FD"/>
    <w:rsid w:val="00EC68E2"/>
    <w:rsid w:val="00EC6913"/>
    <w:rsid w:val="00EC6CAB"/>
    <w:rsid w:val="00EC6F25"/>
    <w:rsid w:val="00EC742E"/>
    <w:rsid w:val="00ED0A10"/>
    <w:rsid w:val="00ED0DBE"/>
    <w:rsid w:val="00ED0FBE"/>
    <w:rsid w:val="00ED1150"/>
    <w:rsid w:val="00ED2A6D"/>
    <w:rsid w:val="00ED2DF7"/>
    <w:rsid w:val="00ED310D"/>
    <w:rsid w:val="00ED31EC"/>
    <w:rsid w:val="00ED3B9F"/>
    <w:rsid w:val="00ED3BA9"/>
    <w:rsid w:val="00ED3CBD"/>
    <w:rsid w:val="00ED3F35"/>
    <w:rsid w:val="00ED400F"/>
    <w:rsid w:val="00ED45EF"/>
    <w:rsid w:val="00ED46EC"/>
    <w:rsid w:val="00ED49D1"/>
    <w:rsid w:val="00ED4B23"/>
    <w:rsid w:val="00ED4D9B"/>
    <w:rsid w:val="00ED5175"/>
    <w:rsid w:val="00ED52F4"/>
    <w:rsid w:val="00ED534A"/>
    <w:rsid w:val="00ED5A71"/>
    <w:rsid w:val="00ED63B5"/>
    <w:rsid w:val="00ED6D84"/>
    <w:rsid w:val="00ED73B8"/>
    <w:rsid w:val="00ED74D6"/>
    <w:rsid w:val="00ED7B56"/>
    <w:rsid w:val="00ED7B88"/>
    <w:rsid w:val="00EE00FB"/>
    <w:rsid w:val="00EE043D"/>
    <w:rsid w:val="00EE08EC"/>
    <w:rsid w:val="00EE0DCD"/>
    <w:rsid w:val="00EE0EA1"/>
    <w:rsid w:val="00EE11F2"/>
    <w:rsid w:val="00EE17F7"/>
    <w:rsid w:val="00EE194E"/>
    <w:rsid w:val="00EE1F1C"/>
    <w:rsid w:val="00EE2522"/>
    <w:rsid w:val="00EE3101"/>
    <w:rsid w:val="00EE339D"/>
    <w:rsid w:val="00EE33DA"/>
    <w:rsid w:val="00EE359B"/>
    <w:rsid w:val="00EE38C1"/>
    <w:rsid w:val="00EE38DE"/>
    <w:rsid w:val="00EE4789"/>
    <w:rsid w:val="00EE492E"/>
    <w:rsid w:val="00EE4FC1"/>
    <w:rsid w:val="00EE52DA"/>
    <w:rsid w:val="00EE570B"/>
    <w:rsid w:val="00EE5E86"/>
    <w:rsid w:val="00EE6290"/>
    <w:rsid w:val="00EE6518"/>
    <w:rsid w:val="00EE666C"/>
    <w:rsid w:val="00EE7176"/>
    <w:rsid w:val="00EE756C"/>
    <w:rsid w:val="00EE77AA"/>
    <w:rsid w:val="00EE785C"/>
    <w:rsid w:val="00EE79F9"/>
    <w:rsid w:val="00EE7E70"/>
    <w:rsid w:val="00EF0723"/>
    <w:rsid w:val="00EF0EA2"/>
    <w:rsid w:val="00EF15C2"/>
    <w:rsid w:val="00EF18B7"/>
    <w:rsid w:val="00EF2200"/>
    <w:rsid w:val="00EF29EA"/>
    <w:rsid w:val="00EF2EB0"/>
    <w:rsid w:val="00EF2F4E"/>
    <w:rsid w:val="00EF3162"/>
    <w:rsid w:val="00EF3517"/>
    <w:rsid w:val="00EF4208"/>
    <w:rsid w:val="00EF4797"/>
    <w:rsid w:val="00EF4EB5"/>
    <w:rsid w:val="00EF4F31"/>
    <w:rsid w:val="00EF506E"/>
    <w:rsid w:val="00EF5694"/>
    <w:rsid w:val="00EF5DF6"/>
    <w:rsid w:val="00EF5E70"/>
    <w:rsid w:val="00EF5FBB"/>
    <w:rsid w:val="00EF6922"/>
    <w:rsid w:val="00EF7315"/>
    <w:rsid w:val="00EF736D"/>
    <w:rsid w:val="00EF779C"/>
    <w:rsid w:val="00EF7CBA"/>
    <w:rsid w:val="00F00005"/>
    <w:rsid w:val="00F00454"/>
    <w:rsid w:val="00F004D4"/>
    <w:rsid w:val="00F005F8"/>
    <w:rsid w:val="00F00777"/>
    <w:rsid w:val="00F00D41"/>
    <w:rsid w:val="00F00FC1"/>
    <w:rsid w:val="00F019EB"/>
    <w:rsid w:val="00F02424"/>
    <w:rsid w:val="00F026EA"/>
    <w:rsid w:val="00F02C9C"/>
    <w:rsid w:val="00F02FC4"/>
    <w:rsid w:val="00F0368B"/>
    <w:rsid w:val="00F03FF6"/>
    <w:rsid w:val="00F0459C"/>
    <w:rsid w:val="00F045C0"/>
    <w:rsid w:val="00F04992"/>
    <w:rsid w:val="00F04B21"/>
    <w:rsid w:val="00F04B48"/>
    <w:rsid w:val="00F04E60"/>
    <w:rsid w:val="00F05480"/>
    <w:rsid w:val="00F057A7"/>
    <w:rsid w:val="00F05886"/>
    <w:rsid w:val="00F05BAE"/>
    <w:rsid w:val="00F05BBE"/>
    <w:rsid w:val="00F06132"/>
    <w:rsid w:val="00F06470"/>
    <w:rsid w:val="00F0658A"/>
    <w:rsid w:val="00F06AE9"/>
    <w:rsid w:val="00F070A0"/>
    <w:rsid w:val="00F073C2"/>
    <w:rsid w:val="00F0768D"/>
    <w:rsid w:val="00F078AC"/>
    <w:rsid w:val="00F10070"/>
    <w:rsid w:val="00F1017C"/>
    <w:rsid w:val="00F10617"/>
    <w:rsid w:val="00F10744"/>
    <w:rsid w:val="00F10FAA"/>
    <w:rsid w:val="00F110DE"/>
    <w:rsid w:val="00F11109"/>
    <w:rsid w:val="00F11152"/>
    <w:rsid w:val="00F1159D"/>
    <w:rsid w:val="00F12B0C"/>
    <w:rsid w:val="00F12B3E"/>
    <w:rsid w:val="00F12D7B"/>
    <w:rsid w:val="00F132F7"/>
    <w:rsid w:val="00F13719"/>
    <w:rsid w:val="00F13A64"/>
    <w:rsid w:val="00F143DC"/>
    <w:rsid w:val="00F14632"/>
    <w:rsid w:val="00F14901"/>
    <w:rsid w:val="00F14EE0"/>
    <w:rsid w:val="00F15B83"/>
    <w:rsid w:val="00F15F94"/>
    <w:rsid w:val="00F16130"/>
    <w:rsid w:val="00F16CAA"/>
    <w:rsid w:val="00F173D9"/>
    <w:rsid w:val="00F17A35"/>
    <w:rsid w:val="00F17BC0"/>
    <w:rsid w:val="00F20525"/>
    <w:rsid w:val="00F20BB7"/>
    <w:rsid w:val="00F20E73"/>
    <w:rsid w:val="00F212AA"/>
    <w:rsid w:val="00F214E6"/>
    <w:rsid w:val="00F216EA"/>
    <w:rsid w:val="00F227E6"/>
    <w:rsid w:val="00F234F2"/>
    <w:rsid w:val="00F23BAC"/>
    <w:rsid w:val="00F23E86"/>
    <w:rsid w:val="00F241B4"/>
    <w:rsid w:val="00F2452F"/>
    <w:rsid w:val="00F25615"/>
    <w:rsid w:val="00F25B4B"/>
    <w:rsid w:val="00F263F6"/>
    <w:rsid w:val="00F26500"/>
    <w:rsid w:val="00F265AF"/>
    <w:rsid w:val="00F26636"/>
    <w:rsid w:val="00F26B8C"/>
    <w:rsid w:val="00F26BDE"/>
    <w:rsid w:val="00F26C62"/>
    <w:rsid w:val="00F26D11"/>
    <w:rsid w:val="00F26F20"/>
    <w:rsid w:val="00F2703E"/>
    <w:rsid w:val="00F27375"/>
    <w:rsid w:val="00F27794"/>
    <w:rsid w:val="00F278C2"/>
    <w:rsid w:val="00F30BC9"/>
    <w:rsid w:val="00F30F1E"/>
    <w:rsid w:val="00F30F9C"/>
    <w:rsid w:val="00F31224"/>
    <w:rsid w:val="00F3129F"/>
    <w:rsid w:val="00F312AD"/>
    <w:rsid w:val="00F31655"/>
    <w:rsid w:val="00F3172B"/>
    <w:rsid w:val="00F31828"/>
    <w:rsid w:val="00F321B7"/>
    <w:rsid w:val="00F32618"/>
    <w:rsid w:val="00F32802"/>
    <w:rsid w:val="00F329C5"/>
    <w:rsid w:val="00F32A66"/>
    <w:rsid w:val="00F32DC1"/>
    <w:rsid w:val="00F32EF6"/>
    <w:rsid w:val="00F32F67"/>
    <w:rsid w:val="00F3321C"/>
    <w:rsid w:val="00F3331E"/>
    <w:rsid w:val="00F33B58"/>
    <w:rsid w:val="00F35421"/>
    <w:rsid w:val="00F35C95"/>
    <w:rsid w:val="00F35FD0"/>
    <w:rsid w:val="00F36097"/>
    <w:rsid w:val="00F361F3"/>
    <w:rsid w:val="00F369F1"/>
    <w:rsid w:val="00F36BA8"/>
    <w:rsid w:val="00F36BDC"/>
    <w:rsid w:val="00F3702E"/>
    <w:rsid w:val="00F37150"/>
    <w:rsid w:val="00F372A6"/>
    <w:rsid w:val="00F372C4"/>
    <w:rsid w:val="00F37368"/>
    <w:rsid w:val="00F37574"/>
    <w:rsid w:val="00F3773D"/>
    <w:rsid w:val="00F37B5E"/>
    <w:rsid w:val="00F40022"/>
    <w:rsid w:val="00F41388"/>
    <w:rsid w:val="00F4168F"/>
    <w:rsid w:val="00F420CB"/>
    <w:rsid w:val="00F421DC"/>
    <w:rsid w:val="00F42C01"/>
    <w:rsid w:val="00F42E8D"/>
    <w:rsid w:val="00F43030"/>
    <w:rsid w:val="00F4322E"/>
    <w:rsid w:val="00F436C5"/>
    <w:rsid w:val="00F43ABC"/>
    <w:rsid w:val="00F44404"/>
    <w:rsid w:val="00F44530"/>
    <w:rsid w:val="00F4488C"/>
    <w:rsid w:val="00F44A08"/>
    <w:rsid w:val="00F44DBC"/>
    <w:rsid w:val="00F44E44"/>
    <w:rsid w:val="00F44EF6"/>
    <w:rsid w:val="00F458F3"/>
    <w:rsid w:val="00F479B9"/>
    <w:rsid w:val="00F501DE"/>
    <w:rsid w:val="00F50543"/>
    <w:rsid w:val="00F50AA5"/>
    <w:rsid w:val="00F50E74"/>
    <w:rsid w:val="00F50FB2"/>
    <w:rsid w:val="00F510B9"/>
    <w:rsid w:val="00F519B7"/>
    <w:rsid w:val="00F52D90"/>
    <w:rsid w:val="00F53184"/>
    <w:rsid w:val="00F5341A"/>
    <w:rsid w:val="00F53462"/>
    <w:rsid w:val="00F53680"/>
    <w:rsid w:val="00F53B03"/>
    <w:rsid w:val="00F53D58"/>
    <w:rsid w:val="00F54111"/>
    <w:rsid w:val="00F54891"/>
    <w:rsid w:val="00F54910"/>
    <w:rsid w:val="00F551A1"/>
    <w:rsid w:val="00F551C0"/>
    <w:rsid w:val="00F5523A"/>
    <w:rsid w:val="00F55786"/>
    <w:rsid w:val="00F5614D"/>
    <w:rsid w:val="00F56AAC"/>
    <w:rsid w:val="00F56CEC"/>
    <w:rsid w:val="00F56F7E"/>
    <w:rsid w:val="00F571BB"/>
    <w:rsid w:val="00F5789C"/>
    <w:rsid w:val="00F57CC3"/>
    <w:rsid w:val="00F57E4B"/>
    <w:rsid w:val="00F57E62"/>
    <w:rsid w:val="00F57F82"/>
    <w:rsid w:val="00F6045D"/>
    <w:rsid w:val="00F61A92"/>
    <w:rsid w:val="00F61ACE"/>
    <w:rsid w:val="00F61CF0"/>
    <w:rsid w:val="00F61D15"/>
    <w:rsid w:val="00F61DEA"/>
    <w:rsid w:val="00F6250A"/>
    <w:rsid w:val="00F626DA"/>
    <w:rsid w:val="00F62806"/>
    <w:rsid w:val="00F6324D"/>
    <w:rsid w:val="00F6382A"/>
    <w:rsid w:val="00F638A1"/>
    <w:rsid w:val="00F63A63"/>
    <w:rsid w:val="00F641F8"/>
    <w:rsid w:val="00F647F6"/>
    <w:rsid w:val="00F648FE"/>
    <w:rsid w:val="00F649DB"/>
    <w:rsid w:val="00F64D89"/>
    <w:rsid w:val="00F64F5A"/>
    <w:rsid w:val="00F65209"/>
    <w:rsid w:val="00F6526A"/>
    <w:rsid w:val="00F65490"/>
    <w:rsid w:val="00F656CE"/>
    <w:rsid w:val="00F657DC"/>
    <w:rsid w:val="00F65DCA"/>
    <w:rsid w:val="00F66058"/>
    <w:rsid w:val="00F66480"/>
    <w:rsid w:val="00F664E2"/>
    <w:rsid w:val="00F66640"/>
    <w:rsid w:val="00F666DF"/>
    <w:rsid w:val="00F67C9C"/>
    <w:rsid w:val="00F702F0"/>
    <w:rsid w:val="00F70846"/>
    <w:rsid w:val="00F70B39"/>
    <w:rsid w:val="00F72781"/>
    <w:rsid w:val="00F72813"/>
    <w:rsid w:val="00F72884"/>
    <w:rsid w:val="00F7379B"/>
    <w:rsid w:val="00F7390A"/>
    <w:rsid w:val="00F74260"/>
    <w:rsid w:val="00F74311"/>
    <w:rsid w:val="00F746C2"/>
    <w:rsid w:val="00F74DA8"/>
    <w:rsid w:val="00F75922"/>
    <w:rsid w:val="00F75DBE"/>
    <w:rsid w:val="00F75FBB"/>
    <w:rsid w:val="00F7624E"/>
    <w:rsid w:val="00F76330"/>
    <w:rsid w:val="00F767E2"/>
    <w:rsid w:val="00F76DD4"/>
    <w:rsid w:val="00F770B4"/>
    <w:rsid w:val="00F7717A"/>
    <w:rsid w:val="00F7787D"/>
    <w:rsid w:val="00F7DF62"/>
    <w:rsid w:val="00F803EC"/>
    <w:rsid w:val="00F80464"/>
    <w:rsid w:val="00F808D8"/>
    <w:rsid w:val="00F80B28"/>
    <w:rsid w:val="00F80C16"/>
    <w:rsid w:val="00F80D74"/>
    <w:rsid w:val="00F80FBE"/>
    <w:rsid w:val="00F813AB"/>
    <w:rsid w:val="00F82002"/>
    <w:rsid w:val="00F82E8B"/>
    <w:rsid w:val="00F838A3"/>
    <w:rsid w:val="00F838E2"/>
    <w:rsid w:val="00F83F54"/>
    <w:rsid w:val="00F8503F"/>
    <w:rsid w:val="00F8544B"/>
    <w:rsid w:val="00F85867"/>
    <w:rsid w:val="00F85CC8"/>
    <w:rsid w:val="00F8622D"/>
    <w:rsid w:val="00F864FC"/>
    <w:rsid w:val="00F86608"/>
    <w:rsid w:val="00F877C9"/>
    <w:rsid w:val="00F901B4"/>
    <w:rsid w:val="00F9032E"/>
    <w:rsid w:val="00F90689"/>
    <w:rsid w:val="00F90833"/>
    <w:rsid w:val="00F90963"/>
    <w:rsid w:val="00F91045"/>
    <w:rsid w:val="00F91431"/>
    <w:rsid w:val="00F9156B"/>
    <w:rsid w:val="00F9170B"/>
    <w:rsid w:val="00F91826"/>
    <w:rsid w:val="00F919D3"/>
    <w:rsid w:val="00F91A12"/>
    <w:rsid w:val="00F91AB0"/>
    <w:rsid w:val="00F92CBE"/>
    <w:rsid w:val="00F92F90"/>
    <w:rsid w:val="00F93386"/>
    <w:rsid w:val="00F94054"/>
    <w:rsid w:val="00F944C4"/>
    <w:rsid w:val="00F94544"/>
    <w:rsid w:val="00F946BB"/>
    <w:rsid w:val="00F94A67"/>
    <w:rsid w:val="00F95031"/>
    <w:rsid w:val="00F95148"/>
    <w:rsid w:val="00F952D5"/>
    <w:rsid w:val="00F95671"/>
    <w:rsid w:val="00F95702"/>
    <w:rsid w:val="00F95714"/>
    <w:rsid w:val="00F95A16"/>
    <w:rsid w:val="00F95CF3"/>
    <w:rsid w:val="00F96797"/>
    <w:rsid w:val="00F9696C"/>
    <w:rsid w:val="00F9715D"/>
    <w:rsid w:val="00F9781C"/>
    <w:rsid w:val="00F97EFE"/>
    <w:rsid w:val="00FA093C"/>
    <w:rsid w:val="00FA0C48"/>
    <w:rsid w:val="00FA1085"/>
    <w:rsid w:val="00FA1A64"/>
    <w:rsid w:val="00FA2287"/>
    <w:rsid w:val="00FA26D9"/>
    <w:rsid w:val="00FA3314"/>
    <w:rsid w:val="00FA33D9"/>
    <w:rsid w:val="00FA3489"/>
    <w:rsid w:val="00FA367E"/>
    <w:rsid w:val="00FA3FC6"/>
    <w:rsid w:val="00FA426B"/>
    <w:rsid w:val="00FA436B"/>
    <w:rsid w:val="00FA43B1"/>
    <w:rsid w:val="00FA45AB"/>
    <w:rsid w:val="00FA4CEB"/>
    <w:rsid w:val="00FA4EFF"/>
    <w:rsid w:val="00FA52BF"/>
    <w:rsid w:val="00FA56CD"/>
    <w:rsid w:val="00FA58E2"/>
    <w:rsid w:val="00FA5ADF"/>
    <w:rsid w:val="00FA5C66"/>
    <w:rsid w:val="00FA60CC"/>
    <w:rsid w:val="00FA60CF"/>
    <w:rsid w:val="00FA6496"/>
    <w:rsid w:val="00FA690E"/>
    <w:rsid w:val="00FA6D23"/>
    <w:rsid w:val="00FB011F"/>
    <w:rsid w:val="00FB01F7"/>
    <w:rsid w:val="00FB06A0"/>
    <w:rsid w:val="00FB0A3E"/>
    <w:rsid w:val="00FB168B"/>
    <w:rsid w:val="00FB1946"/>
    <w:rsid w:val="00FB1CDA"/>
    <w:rsid w:val="00FB306B"/>
    <w:rsid w:val="00FB3CE1"/>
    <w:rsid w:val="00FB4B85"/>
    <w:rsid w:val="00FB4C03"/>
    <w:rsid w:val="00FB5691"/>
    <w:rsid w:val="00FB56D2"/>
    <w:rsid w:val="00FB5723"/>
    <w:rsid w:val="00FB58E2"/>
    <w:rsid w:val="00FB74CD"/>
    <w:rsid w:val="00FB7C14"/>
    <w:rsid w:val="00FC0107"/>
    <w:rsid w:val="00FC0262"/>
    <w:rsid w:val="00FC0D61"/>
    <w:rsid w:val="00FC132D"/>
    <w:rsid w:val="00FC1970"/>
    <w:rsid w:val="00FC24D5"/>
    <w:rsid w:val="00FC306A"/>
    <w:rsid w:val="00FC343A"/>
    <w:rsid w:val="00FC3534"/>
    <w:rsid w:val="00FC35AE"/>
    <w:rsid w:val="00FC3F14"/>
    <w:rsid w:val="00FC42F0"/>
    <w:rsid w:val="00FC432B"/>
    <w:rsid w:val="00FC4C63"/>
    <w:rsid w:val="00FC4DB9"/>
    <w:rsid w:val="00FC51D9"/>
    <w:rsid w:val="00FC5576"/>
    <w:rsid w:val="00FC5646"/>
    <w:rsid w:val="00FC5803"/>
    <w:rsid w:val="00FC5BF7"/>
    <w:rsid w:val="00FC5C90"/>
    <w:rsid w:val="00FC6134"/>
    <w:rsid w:val="00FC72B0"/>
    <w:rsid w:val="00FC749C"/>
    <w:rsid w:val="00FC78B1"/>
    <w:rsid w:val="00FC7DB7"/>
    <w:rsid w:val="00FD006D"/>
    <w:rsid w:val="00FD0479"/>
    <w:rsid w:val="00FD0508"/>
    <w:rsid w:val="00FD073D"/>
    <w:rsid w:val="00FD087F"/>
    <w:rsid w:val="00FD0CF7"/>
    <w:rsid w:val="00FD1208"/>
    <w:rsid w:val="00FD1247"/>
    <w:rsid w:val="00FD14B5"/>
    <w:rsid w:val="00FD158F"/>
    <w:rsid w:val="00FD1670"/>
    <w:rsid w:val="00FD171A"/>
    <w:rsid w:val="00FD17BA"/>
    <w:rsid w:val="00FD18CD"/>
    <w:rsid w:val="00FD194A"/>
    <w:rsid w:val="00FD1DB4"/>
    <w:rsid w:val="00FD1DB6"/>
    <w:rsid w:val="00FD1E8A"/>
    <w:rsid w:val="00FD26E1"/>
    <w:rsid w:val="00FD29A6"/>
    <w:rsid w:val="00FD39A4"/>
    <w:rsid w:val="00FD5129"/>
    <w:rsid w:val="00FD5489"/>
    <w:rsid w:val="00FD5EFC"/>
    <w:rsid w:val="00FD69FE"/>
    <w:rsid w:val="00FD6D5A"/>
    <w:rsid w:val="00FD6DB1"/>
    <w:rsid w:val="00FD6F86"/>
    <w:rsid w:val="00FD7195"/>
    <w:rsid w:val="00FD7289"/>
    <w:rsid w:val="00FD731B"/>
    <w:rsid w:val="00FD7588"/>
    <w:rsid w:val="00FD78A5"/>
    <w:rsid w:val="00FD7E74"/>
    <w:rsid w:val="00FD7F2D"/>
    <w:rsid w:val="00FE017A"/>
    <w:rsid w:val="00FE053A"/>
    <w:rsid w:val="00FE1872"/>
    <w:rsid w:val="00FE2EF6"/>
    <w:rsid w:val="00FE44E0"/>
    <w:rsid w:val="00FE4765"/>
    <w:rsid w:val="00FE4ED5"/>
    <w:rsid w:val="00FE5549"/>
    <w:rsid w:val="00FE5638"/>
    <w:rsid w:val="00FE5E08"/>
    <w:rsid w:val="00FE5FEB"/>
    <w:rsid w:val="00FE6B90"/>
    <w:rsid w:val="00FE712A"/>
    <w:rsid w:val="00FE795F"/>
    <w:rsid w:val="00FE7CF5"/>
    <w:rsid w:val="00FE7D1C"/>
    <w:rsid w:val="00FF06EB"/>
    <w:rsid w:val="00FF06FD"/>
    <w:rsid w:val="00FF08DA"/>
    <w:rsid w:val="00FF1DB1"/>
    <w:rsid w:val="00FF22EF"/>
    <w:rsid w:val="00FF2349"/>
    <w:rsid w:val="00FF2825"/>
    <w:rsid w:val="00FF2AB4"/>
    <w:rsid w:val="00FF2BB9"/>
    <w:rsid w:val="00FF2C62"/>
    <w:rsid w:val="00FF2D72"/>
    <w:rsid w:val="00FF2D78"/>
    <w:rsid w:val="00FF3617"/>
    <w:rsid w:val="00FF38AB"/>
    <w:rsid w:val="00FF4343"/>
    <w:rsid w:val="00FF50CB"/>
    <w:rsid w:val="00FF555D"/>
    <w:rsid w:val="00FF68D5"/>
    <w:rsid w:val="00FF69AD"/>
    <w:rsid w:val="00FF6E33"/>
    <w:rsid w:val="00FF7B45"/>
    <w:rsid w:val="01273865"/>
    <w:rsid w:val="014F6B3E"/>
    <w:rsid w:val="019C0B12"/>
    <w:rsid w:val="01D173D4"/>
    <w:rsid w:val="01D72B96"/>
    <w:rsid w:val="01D76C86"/>
    <w:rsid w:val="01E11B98"/>
    <w:rsid w:val="01FA2903"/>
    <w:rsid w:val="02107838"/>
    <w:rsid w:val="021CB369"/>
    <w:rsid w:val="026CAFBA"/>
    <w:rsid w:val="02744F60"/>
    <w:rsid w:val="029BCF8D"/>
    <w:rsid w:val="02AED192"/>
    <w:rsid w:val="02EABFDB"/>
    <w:rsid w:val="0354CA98"/>
    <w:rsid w:val="0360C9DF"/>
    <w:rsid w:val="03864976"/>
    <w:rsid w:val="039A0965"/>
    <w:rsid w:val="03DB9D28"/>
    <w:rsid w:val="0427EFBB"/>
    <w:rsid w:val="042FBD5B"/>
    <w:rsid w:val="045F9E32"/>
    <w:rsid w:val="04691140"/>
    <w:rsid w:val="0476BB20"/>
    <w:rsid w:val="04B874BB"/>
    <w:rsid w:val="04EF9858"/>
    <w:rsid w:val="05098644"/>
    <w:rsid w:val="054063CB"/>
    <w:rsid w:val="057D896A"/>
    <w:rsid w:val="05847E0D"/>
    <w:rsid w:val="05A48B66"/>
    <w:rsid w:val="05C373D6"/>
    <w:rsid w:val="05C9254A"/>
    <w:rsid w:val="05EF5E2A"/>
    <w:rsid w:val="060B994E"/>
    <w:rsid w:val="0630CB71"/>
    <w:rsid w:val="0665AA36"/>
    <w:rsid w:val="066DF06F"/>
    <w:rsid w:val="068C12FC"/>
    <w:rsid w:val="06E5A306"/>
    <w:rsid w:val="0704E6FE"/>
    <w:rsid w:val="071CFEF0"/>
    <w:rsid w:val="072E3567"/>
    <w:rsid w:val="077FD68C"/>
    <w:rsid w:val="07892C16"/>
    <w:rsid w:val="079A7ED3"/>
    <w:rsid w:val="07D3C1F5"/>
    <w:rsid w:val="07F324E9"/>
    <w:rsid w:val="080595F4"/>
    <w:rsid w:val="0850A8A2"/>
    <w:rsid w:val="085E0D16"/>
    <w:rsid w:val="086B2CF0"/>
    <w:rsid w:val="086F7A9A"/>
    <w:rsid w:val="0872CC9F"/>
    <w:rsid w:val="08A31156"/>
    <w:rsid w:val="08BE270C"/>
    <w:rsid w:val="08C005DF"/>
    <w:rsid w:val="08E44A7F"/>
    <w:rsid w:val="090751C9"/>
    <w:rsid w:val="091806CF"/>
    <w:rsid w:val="09A71838"/>
    <w:rsid w:val="09AEB930"/>
    <w:rsid w:val="09CEBA59"/>
    <w:rsid w:val="09EC8510"/>
    <w:rsid w:val="0A195EC0"/>
    <w:rsid w:val="0A1CBC2C"/>
    <w:rsid w:val="0A225060"/>
    <w:rsid w:val="0A2D4A1C"/>
    <w:rsid w:val="0A3E9323"/>
    <w:rsid w:val="0A40840F"/>
    <w:rsid w:val="0A469D2C"/>
    <w:rsid w:val="0A655276"/>
    <w:rsid w:val="0A86C042"/>
    <w:rsid w:val="0ACE2C50"/>
    <w:rsid w:val="0AE1481E"/>
    <w:rsid w:val="0AEBDAE6"/>
    <w:rsid w:val="0AFB98A7"/>
    <w:rsid w:val="0B195859"/>
    <w:rsid w:val="0B476C83"/>
    <w:rsid w:val="0B4CD994"/>
    <w:rsid w:val="0B629FDF"/>
    <w:rsid w:val="0B903704"/>
    <w:rsid w:val="0BD8CFC5"/>
    <w:rsid w:val="0C197ED4"/>
    <w:rsid w:val="0C906BF1"/>
    <w:rsid w:val="0C9A2B05"/>
    <w:rsid w:val="0CE746BE"/>
    <w:rsid w:val="0CF68B5E"/>
    <w:rsid w:val="0CF74FE8"/>
    <w:rsid w:val="0D0C4ACA"/>
    <w:rsid w:val="0D34DDEB"/>
    <w:rsid w:val="0D4D9AD4"/>
    <w:rsid w:val="0D6202FE"/>
    <w:rsid w:val="0D9E1141"/>
    <w:rsid w:val="0DA97D1A"/>
    <w:rsid w:val="0DB682D0"/>
    <w:rsid w:val="0DE3D74E"/>
    <w:rsid w:val="0DE3FF14"/>
    <w:rsid w:val="0DF632C0"/>
    <w:rsid w:val="0E03C643"/>
    <w:rsid w:val="0E1E58A2"/>
    <w:rsid w:val="0EA9D937"/>
    <w:rsid w:val="0EEA711C"/>
    <w:rsid w:val="0F3966EE"/>
    <w:rsid w:val="0F55D93B"/>
    <w:rsid w:val="0F987E97"/>
    <w:rsid w:val="0FA92E3B"/>
    <w:rsid w:val="0FC4B1BA"/>
    <w:rsid w:val="0FD01B7E"/>
    <w:rsid w:val="0FE742C8"/>
    <w:rsid w:val="0FF79C13"/>
    <w:rsid w:val="10084E67"/>
    <w:rsid w:val="1031FAF0"/>
    <w:rsid w:val="103BCA6D"/>
    <w:rsid w:val="107D58FD"/>
    <w:rsid w:val="10892D77"/>
    <w:rsid w:val="108C13BF"/>
    <w:rsid w:val="10A86646"/>
    <w:rsid w:val="10EF7BEE"/>
    <w:rsid w:val="10F68E1C"/>
    <w:rsid w:val="111B2EF9"/>
    <w:rsid w:val="11241427"/>
    <w:rsid w:val="1159B342"/>
    <w:rsid w:val="1162D951"/>
    <w:rsid w:val="11679E06"/>
    <w:rsid w:val="118EAFA8"/>
    <w:rsid w:val="1197A0DC"/>
    <w:rsid w:val="11B6F123"/>
    <w:rsid w:val="11BDE860"/>
    <w:rsid w:val="11E28292"/>
    <w:rsid w:val="11E94C40"/>
    <w:rsid w:val="128664B7"/>
    <w:rsid w:val="12D1E1FD"/>
    <w:rsid w:val="12DFBD26"/>
    <w:rsid w:val="136AA42B"/>
    <w:rsid w:val="136FD0BC"/>
    <w:rsid w:val="1385ADEA"/>
    <w:rsid w:val="138A875D"/>
    <w:rsid w:val="1392F46C"/>
    <w:rsid w:val="13B61051"/>
    <w:rsid w:val="13B9D603"/>
    <w:rsid w:val="13E30B67"/>
    <w:rsid w:val="13F41C7C"/>
    <w:rsid w:val="14030549"/>
    <w:rsid w:val="1429F206"/>
    <w:rsid w:val="142C1D9F"/>
    <w:rsid w:val="14A4D299"/>
    <w:rsid w:val="14C26810"/>
    <w:rsid w:val="14DFC1ED"/>
    <w:rsid w:val="14F063CE"/>
    <w:rsid w:val="152040EB"/>
    <w:rsid w:val="15733479"/>
    <w:rsid w:val="159815B4"/>
    <w:rsid w:val="159C01E5"/>
    <w:rsid w:val="15B80528"/>
    <w:rsid w:val="15C36A0D"/>
    <w:rsid w:val="15E1E746"/>
    <w:rsid w:val="15FEF707"/>
    <w:rsid w:val="162CF712"/>
    <w:rsid w:val="162F46FB"/>
    <w:rsid w:val="1645E551"/>
    <w:rsid w:val="165130A0"/>
    <w:rsid w:val="1658C2D3"/>
    <w:rsid w:val="1683CAFF"/>
    <w:rsid w:val="168BBD63"/>
    <w:rsid w:val="16A3C416"/>
    <w:rsid w:val="16AE812B"/>
    <w:rsid w:val="171C0E01"/>
    <w:rsid w:val="1732041A"/>
    <w:rsid w:val="173E34BA"/>
    <w:rsid w:val="175819AD"/>
    <w:rsid w:val="175C1BF4"/>
    <w:rsid w:val="177D17BA"/>
    <w:rsid w:val="1790731D"/>
    <w:rsid w:val="17E5CCD3"/>
    <w:rsid w:val="1842888E"/>
    <w:rsid w:val="18679212"/>
    <w:rsid w:val="187C6463"/>
    <w:rsid w:val="1891B278"/>
    <w:rsid w:val="18C8CA99"/>
    <w:rsid w:val="18D37AE2"/>
    <w:rsid w:val="18DF6EE5"/>
    <w:rsid w:val="19682F53"/>
    <w:rsid w:val="19745F8E"/>
    <w:rsid w:val="1996724F"/>
    <w:rsid w:val="19E9FAF4"/>
    <w:rsid w:val="1A1D844E"/>
    <w:rsid w:val="1A212A6F"/>
    <w:rsid w:val="1A7045D8"/>
    <w:rsid w:val="1AA39D65"/>
    <w:rsid w:val="1B205E4F"/>
    <w:rsid w:val="1B2A8F80"/>
    <w:rsid w:val="1B46D9BD"/>
    <w:rsid w:val="1B516D02"/>
    <w:rsid w:val="1B620FC0"/>
    <w:rsid w:val="1B6775CD"/>
    <w:rsid w:val="1B7DDC02"/>
    <w:rsid w:val="1B824A90"/>
    <w:rsid w:val="1BC3F99E"/>
    <w:rsid w:val="1BCF6A1D"/>
    <w:rsid w:val="1BE9FF5E"/>
    <w:rsid w:val="1BFCD91F"/>
    <w:rsid w:val="1C0A2434"/>
    <w:rsid w:val="1C172913"/>
    <w:rsid w:val="1C195CD9"/>
    <w:rsid w:val="1C3DFF2D"/>
    <w:rsid w:val="1C46A343"/>
    <w:rsid w:val="1C48DE37"/>
    <w:rsid w:val="1C528CCD"/>
    <w:rsid w:val="1C6C8349"/>
    <w:rsid w:val="1C7C693C"/>
    <w:rsid w:val="1C932244"/>
    <w:rsid w:val="1CD53699"/>
    <w:rsid w:val="1CE2D46C"/>
    <w:rsid w:val="1D08DD64"/>
    <w:rsid w:val="1D0C561D"/>
    <w:rsid w:val="1D6EF394"/>
    <w:rsid w:val="1D7C5825"/>
    <w:rsid w:val="1D8F52FC"/>
    <w:rsid w:val="1DB14C22"/>
    <w:rsid w:val="1DBBD8CF"/>
    <w:rsid w:val="1DDC4AA8"/>
    <w:rsid w:val="1E069563"/>
    <w:rsid w:val="1E10CE0E"/>
    <w:rsid w:val="1E52EBF0"/>
    <w:rsid w:val="1E697B2E"/>
    <w:rsid w:val="1E9D23D8"/>
    <w:rsid w:val="1EAE5AFE"/>
    <w:rsid w:val="1EB2E6B7"/>
    <w:rsid w:val="1F1387C1"/>
    <w:rsid w:val="1F1C91AE"/>
    <w:rsid w:val="1F35CDF1"/>
    <w:rsid w:val="1F4E6E08"/>
    <w:rsid w:val="1F8A08C7"/>
    <w:rsid w:val="1FB5108F"/>
    <w:rsid w:val="1FC4BD97"/>
    <w:rsid w:val="1FDBA2D3"/>
    <w:rsid w:val="20013859"/>
    <w:rsid w:val="2009B830"/>
    <w:rsid w:val="20289142"/>
    <w:rsid w:val="202AB63A"/>
    <w:rsid w:val="206EC33C"/>
    <w:rsid w:val="20EB8EBB"/>
    <w:rsid w:val="20FEC3AA"/>
    <w:rsid w:val="211315E6"/>
    <w:rsid w:val="211EC549"/>
    <w:rsid w:val="21352E8B"/>
    <w:rsid w:val="21430355"/>
    <w:rsid w:val="21B0ECE3"/>
    <w:rsid w:val="21C810B1"/>
    <w:rsid w:val="21F7A91B"/>
    <w:rsid w:val="21FC4684"/>
    <w:rsid w:val="2206A9EA"/>
    <w:rsid w:val="221DAC14"/>
    <w:rsid w:val="226CA41E"/>
    <w:rsid w:val="22773DBB"/>
    <w:rsid w:val="228AFB86"/>
    <w:rsid w:val="228B82FA"/>
    <w:rsid w:val="2296D52D"/>
    <w:rsid w:val="22F4208E"/>
    <w:rsid w:val="23106742"/>
    <w:rsid w:val="232355D2"/>
    <w:rsid w:val="232726A9"/>
    <w:rsid w:val="23390764"/>
    <w:rsid w:val="233FDDC0"/>
    <w:rsid w:val="234CE4DA"/>
    <w:rsid w:val="234CE7C9"/>
    <w:rsid w:val="235AD5B1"/>
    <w:rsid w:val="23818F7F"/>
    <w:rsid w:val="23A30373"/>
    <w:rsid w:val="240114FF"/>
    <w:rsid w:val="2401F796"/>
    <w:rsid w:val="240E81D3"/>
    <w:rsid w:val="2447681F"/>
    <w:rsid w:val="24490FBA"/>
    <w:rsid w:val="244A7F84"/>
    <w:rsid w:val="245F581E"/>
    <w:rsid w:val="24A68B15"/>
    <w:rsid w:val="24C80971"/>
    <w:rsid w:val="24DE3E44"/>
    <w:rsid w:val="24F0C638"/>
    <w:rsid w:val="250CF907"/>
    <w:rsid w:val="2530F4F5"/>
    <w:rsid w:val="261C5E97"/>
    <w:rsid w:val="267672F0"/>
    <w:rsid w:val="267D4A46"/>
    <w:rsid w:val="269668C8"/>
    <w:rsid w:val="26A3513E"/>
    <w:rsid w:val="26AE9BAB"/>
    <w:rsid w:val="26BB86EC"/>
    <w:rsid w:val="26FC2CBA"/>
    <w:rsid w:val="272ACED0"/>
    <w:rsid w:val="274F08F0"/>
    <w:rsid w:val="279CD188"/>
    <w:rsid w:val="27BD1A34"/>
    <w:rsid w:val="27C8069E"/>
    <w:rsid w:val="27D26122"/>
    <w:rsid w:val="27E63C22"/>
    <w:rsid w:val="27E64DBB"/>
    <w:rsid w:val="27FFF714"/>
    <w:rsid w:val="2837F7A0"/>
    <w:rsid w:val="28462BB2"/>
    <w:rsid w:val="2858A447"/>
    <w:rsid w:val="28787637"/>
    <w:rsid w:val="288A2BAC"/>
    <w:rsid w:val="28978D52"/>
    <w:rsid w:val="28C412F9"/>
    <w:rsid w:val="28E9F90D"/>
    <w:rsid w:val="2950A723"/>
    <w:rsid w:val="2959F60E"/>
    <w:rsid w:val="2965C05D"/>
    <w:rsid w:val="29746DEC"/>
    <w:rsid w:val="2979CBED"/>
    <w:rsid w:val="298254DC"/>
    <w:rsid w:val="2989DB93"/>
    <w:rsid w:val="29FE6E64"/>
    <w:rsid w:val="2A276512"/>
    <w:rsid w:val="2A5884E4"/>
    <w:rsid w:val="2A69B0DA"/>
    <w:rsid w:val="2A93D8B5"/>
    <w:rsid w:val="2AAD3B42"/>
    <w:rsid w:val="2AC72BC7"/>
    <w:rsid w:val="2B08430B"/>
    <w:rsid w:val="2B3B69A2"/>
    <w:rsid w:val="2B52150B"/>
    <w:rsid w:val="2B860000"/>
    <w:rsid w:val="2B918127"/>
    <w:rsid w:val="2B91C1DD"/>
    <w:rsid w:val="2B93F490"/>
    <w:rsid w:val="2B96E369"/>
    <w:rsid w:val="2BA64817"/>
    <w:rsid w:val="2BBF38D4"/>
    <w:rsid w:val="2BF274C6"/>
    <w:rsid w:val="2C11F937"/>
    <w:rsid w:val="2C4B4410"/>
    <w:rsid w:val="2C70030D"/>
    <w:rsid w:val="2C965FFE"/>
    <w:rsid w:val="2C98C6C7"/>
    <w:rsid w:val="2CAC373A"/>
    <w:rsid w:val="2CF0D25C"/>
    <w:rsid w:val="2CFD074B"/>
    <w:rsid w:val="2CFE1F72"/>
    <w:rsid w:val="2D05D706"/>
    <w:rsid w:val="2D354563"/>
    <w:rsid w:val="2D4AFE5D"/>
    <w:rsid w:val="2D5971BF"/>
    <w:rsid w:val="2D680660"/>
    <w:rsid w:val="2D90A86B"/>
    <w:rsid w:val="2DBDD304"/>
    <w:rsid w:val="2DD2C196"/>
    <w:rsid w:val="2DEBF520"/>
    <w:rsid w:val="2DFCBE9F"/>
    <w:rsid w:val="2E006C7C"/>
    <w:rsid w:val="2E28BEB7"/>
    <w:rsid w:val="2E89971C"/>
    <w:rsid w:val="2EBD0128"/>
    <w:rsid w:val="2EF55D75"/>
    <w:rsid w:val="2F34F992"/>
    <w:rsid w:val="2F52E136"/>
    <w:rsid w:val="2F5F1531"/>
    <w:rsid w:val="2FA961F7"/>
    <w:rsid w:val="2FB40542"/>
    <w:rsid w:val="2FDB7BEA"/>
    <w:rsid w:val="2FE6BBF3"/>
    <w:rsid w:val="2FF26356"/>
    <w:rsid w:val="2FF70CF3"/>
    <w:rsid w:val="301044F1"/>
    <w:rsid w:val="301B766A"/>
    <w:rsid w:val="30387D68"/>
    <w:rsid w:val="3044BB47"/>
    <w:rsid w:val="306B9ACB"/>
    <w:rsid w:val="30764DB2"/>
    <w:rsid w:val="308B0BEB"/>
    <w:rsid w:val="30AC1043"/>
    <w:rsid w:val="30BDEC5C"/>
    <w:rsid w:val="30C8B1F6"/>
    <w:rsid w:val="30D21F8D"/>
    <w:rsid w:val="30E9E1D7"/>
    <w:rsid w:val="30EF51BE"/>
    <w:rsid w:val="31485657"/>
    <w:rsid w:val="32078D2B"/>
    <w:rsid w:val="320EF3FC"/>
    <w:rsid w:val="328BF877"/>
    <w:rsid w:val="32AB19C3"/>
    <w:rsid w:val="32B230A5"/>
    <w:rsid w:val="32D695FF"/>
    <w:rsid w:val="32F6A5B8"/>
    <w:rsid w:val="32FC4321"/>
    <w:rsid w:val="33419143"/>
    <w:rsid w:val="334354DF"/>
    <w:rsid w:val="3357B525"/>
    <w:rsid w:val="3380AE19"/>
    <w:rsid w:val="33ACFF11"/>
    <w:rsid w:val="33C15C18"/>
    <w:rsid w:val="33CB17FA"/>
    <w:rsid w:val="33FC65CD"/>
    <w:rsid w:val="3401CE6A"/>
    <w:rsid w:val="340C8435"/>
    <w:rsid w:val="3418FD2F"/>
    <w:rsid w:val="3429BC5F"/>
    <w:rsid w:val="344D9365"/>
    <w:rsid w:val="344DC298"/>
    <w:rsid w:val="349D80B7"/>
    <w:rsid w:val="34A8EAC9"/>
    <w:rsid w:val="34CE7ECC"/>
    <w:rsid w:val="34CEAB14"/>
    <w:rsid w:val="35118836"/>
    <w:rsid w:val="35155F05"/>
    <w:rsid w:val="352D3ED6"/>
    <w:rsid w:val="354D05A7"/>
    <w:rsid w:val="355F3AB8"/>
    <w:rsid w:val="356019E9"/>
    <w:rsid w:val="356199A7"/>
    <w:rsid w:val="35693615"/>
    <w:rsid w:val="35D1362D"/>
    <w:rsid w:val="360E579D"/>
    <w:rsid w:val="362D6B97"/>
    <w:rsid w:val="3630D039"/>
    <w:rsid w:val="36806630"/>
    <w:rsid w:val="368D1732"/>
    <w:rsid w:val="36C0676B"/>
    <w:rsid w:val="371B12FD"/>
    <w:rsid w:val="372E213F"/>
    <w:rsid w:val="3746FDB4"/>
    <w:rsid w:val="3756EC39"/>
    <w:rsid w:val="37B48EF7"/>
    <w:rsid w:val="37BAD406"/>
    <w:rsid w:val="37CF06B0"/>
    <w:rsid w:val="38111309"/>
    <w:rsid w:val="381C28BF"/>
    <w:rsid w:val="381C416C"/>
    <w:rsid w:val="38245703"/>
    <w:rsid w:val="38507CD5"/>
    <w:rsid w:val="3865A224"/>
    <w:rsid w:val="389118B0"/>
    <w:rsid w:val="3896105E"/>
    <w:rsid w:val="38965753"/>
    <w:rsid w:val="38A1D59A"/>
    <w:rsid w:val="38B63ED0"/>
    <w:rsid w:val="38BDCBF1"/>
    <w:rsid w:val="38FD08F1"/>
    <w:rsid w:val="39081FDF"/>
    <w:rsid w:val="390E5FCC"/>
    <w:rsid w:val="395BFBF6"/>
    <w:rsid w:val="39638990"/>
    <w:rsid w:val="397E81D5"/>
    <w:rsid w:val="397FDDF1"/>
    <w:rsid w:val="39B66E82"/>
    <w:rsid w:val="39D016C6"/>
    <w:rsid w:val="39E790E2"/>
    <w:rsid w:val="39EA44FF"/>
    <w:rsid w:val="39F75AA8"/>
    <w:rsid w:val="3A07B761"/>
    <w:rsid w:val="3A495BD6"/>
    <w:rsid w:val="3A873AF3"/>
    <w:rsid w:val="3A93447B"/>
    <w:rsid w:val="3ABC44D3"/>
    <w:rsid w:val="3AC9BAE8"/>
    <w:rsid w:val="3AD93C48"/>
    <w:rsid w:val="3AE2A980"/>
    <w:rsid w:val="3AE896CE"/>
    <w:rsid w:val="3AFD2ED6"/>
    <w:rsid w:val="3B0A3172"/>
    <w:rsid w:val="3B0FA827"/>
    <w:rsid w:val="3B174B8E"/>
    <w:rsid w:val="3B3A5DB1"/>
    <w:rsid w:val="3B484088"/>
    <w:rsid w:val="3B64FA01"/>
    <w:rsid w:val="3B7103BB"/>
    <w:rsid w:val="3BA648D6"/>
    <w:rsid w:val="3BB03FA0"/>
    <w:rsid w:val="3BCEE5CE"/>
    <w:rsid w:val="3C3178A8"/>
    <w:rsid w:val="3C35A6BC"/>
    <w:rsid w:val="3C395EDC"/>
    <w:rsid w:val="3C6D8AC3"/>
    <w:rsid w:val="3CA2DDB3"/>
    <w:rsid w:val="3CD2CCA8"/>
    <w:rsid w:val="3CE43AF6"/>
    <w:rsid w:val="3CECFE56"/>
    <w:rsid w:val="3CF5D69A"/>
    <w:rsid w:val="3D4277D4"/>
    <w:rsid w:val="3D4F1601"/>
    <w:rsid w:val="3D849CFF"/>
    <w:rsid w:val="3D97E44A"/>
    <w:rsid w:val="3E10A6C9"/>
    <w:rsid w:val="3E5291F4"/>
    <w:rsid w:val="3E5F58E7"/>
    <w:rsid w:val="3E6ABDE4"/>
    <w:rsid w:val="3ECA9614"/>
    <w:rsid w:val="3ED44D11"/>
    <w:rsid w:val="3EFD0102"/>
    <w:rsid w:val="3F04192D"/>
    <w:rsid w:val="3F353B15"/>
    <w:rsid w:val="3F66EC9E"/>
    <w:rsid w:val="3F781152"/>
    <w:rsid w:val="3F873A80"/>
    <w:rsid w:val="3F92968A"/>
    <w:rsid w:val="3F99E5FE"/>
    <w:rsid w:val="3FB0A962"/>
    <w:rsid w:val="3FC51F90"/>
    <w:rsid w:val="3FCC7CCD"/>
    <w:rsid w:val="3FF818F8"/>
    <w:rsid w:val="400AB3B2"/>
    <w:rsid w:val="401338B4"/>
    <w:rsid w:val="404068AF"/>
    <w:rsid w:val="4059A26F"/>
    <w:rsid w:val="40899D89"/>
    <w:rsid w:val="4092E032"/>
    <w:rsid w:val="40A4DD32"/>
    <w:rsid w:val="40C42C3D"/>
    <w:rsid w:val="40CB5B51"/>
    <w:rsid w:val="40E88435"/>
    <w:rsid w:val="40FED38E"/>
    <w:rsid w:val="41052DDF"/>
    <w:rsid w:val="413036C8"/>
    <w:rsid w:val="41780D81"/>
    <w:rsid w:val="417FB51D"/>
    <w:rsid w:val="4180F894"/>
    <w:rsid w:val="4184E558"/>
    <w:rsid w:val="41B48D06"/>
    <w:rsid w:val="41C7E6E6"/>
    <w:rsid w:val="41CB21CB"/>
    <w:rsid w:val="41CFF014"/>
    <w:rsid w:val="41FCDF0D"/>
    <w:rsid w:val="422ABF92"/>
    <w:rsid w:val="42548AE5"/>
    <w:rsid w:val="42599432"/>
    <w:rsid w:val="425FAF50"/>
    <w:rsid w:val="4269CF09"/>
    <w:rsid w:val="42ADC6F1"/>
    <w:rsid w:val="42CBE1D5"/>
    <w:rsid w:val="42D8C1E5"/>
    <w:rsid w:val="4322F657"/>
    <w:rsid w:val="43255996"/>
    <w:rsid w:val="434C765B"/>
    <w:rsid w:val="4368197B"/>
    <w:rsid w:val="4370D7A8"/>
    <w:rsid w:val="4389C114"/>
    <w:rsid w:val="43B28A66"/>
    <w:rsid w:val="43DC7CF4"/>
    <w:rsid w:val="43EE0B8A"/>
    <w:rsid w:val="4416614A"/>
    <w:rsid w:val="4432E131"/>
    <w:rsid w:val="444A2B65"/>
    <w:rsid w:val="446F5A02"/>
    <w:rsid w:val="4475FFE3"/>
    <w:rsid w:val="44F41D41"/>
    <w:rsid w:val="4500C12F"/>
    <w:rsid w:val="4531AD38"/>
    <w:rsid w:val="454DB9B1"/>
    <w:rsid w:val="45986A0F"/>
    <w:rsid w:val="45DAE75A"/>
    <w:rsid w:val="45E13FFC"/>
    <w:rsid w:val="45E9B5B1"/>
    <w:rsid w:val="45FB27E6"/>
    <w:rsid w:val="46098B62"/>
    <w:rsid w:val="462E5D26"/>
    <w:rsid w:val="4652C2D3"/>
    <w:rsid w:val="46865B31"/>
    <w:rsid w:val="46BE758C"/>
    <w:rsid w:val="46C2F6C2"/>
    <w:rsid w:val="46D51B78"/>
    <w:rsid w:val="472FDB42"/>
    <w:rsid w:val="47320A5D"/>
    <w:rsid w:val="4749FFA7"/>
    <w:rsid w:val="474CE4EE"/>
    <w:rsid w:val="475F7CAD"/>
    <w:rsid w:val="47762DD2"/>
    <w:rsid w:val="478557A9"/>
    <w:rsid w:val="479B6C05"/>
    <w:rsid w:val="47AE6C5B"/>
    <w:rsid w:val="47CB9AAF"/>
    <w:rsid w:val="47D45C00"/>
    <w:rsid w:val="47D83BFD"/>
    <w:rsid w:val="47F6DDA2"/>
    <w:rsid w:val="48098B5A"/>
    <w:rsid w:val="48355BF8"/>
    <w:rsid w:val="48445906"/>
    <w:rsid w:val="486D3743"/>
    <w:rsid w:val="4878EA7C"/>
    <w:rsid w:val="4888BF6B"/>
    <w:rsid w:val="48A776C4"/>
    <w:rsid w:val="48AFBE75"/>
    <w:rsid w:val="48B4744C"/>
    <w:rsid w:val="48BB415E"/>
    <w:rsid w:val="48E70F91"/>
    <w:rsid w:val="48FD022B"/>
    <w:rsid w:val="49003B4A"/>
    <w:rsid w:val="494D27DE"/>
    <w:rsid w:val="495CB7DB"/>
    <w:rsid w:val="49798C21"/>
    <w:rsid w:val="49ADFB8D"/>
    <w:rsid w:val="49B34CDD"/>
    <w:rsid w:val="49B485F6"/>
    <w:rsid w:val="49BD04F2"/>
    <w:rsid w:val="49BFAFB9"/>
    <w:rsid w:val="49DD142E"/>
    <w:rsid w:val="49EE2858"/>
    <w:rsid w:val="4A0104C4"/>
    <w:rsid w:val="4A08995D"/>
    <w:rsid w:val="4A191821"/>
    <w:rsid w:val="4A42A08B"/>
    <w:rsid w:val="4A719F6A"/>
    <w:rsid w:val="4A82DFF2"/>
    <w:rsid w:val="4A904F34"/>
    <w:rsid w:val="4AA65003"/>
    <w:rsid w:val="4AB95644"/>
    <w:rsid w:val="4AD0AFED"/>
    <w:rsid w:val="4AF8AED9"/>
    <w:rsid w:val="4B983228"/>
    <w:rsid w:val="4B9C3D1D"/>
    <w:rsid w:val="4C00BCEA"/>
    <w:rsid w:val="4C0987A4"/>
    <w:rsid w:val="4C5FCC63"/>
    <w:rsid w:val="4C79267C"/>
    <w:rsid w:val="4CA9EDB5"/>
    <w:rsid w:val="4CB0707C"/>
    <w:rsid w:val="4CC64E2A"/>
    <w:rsid w:val="4CD6424E"/>
    <w:rsid w:val="4CF69D4B"/>
    <w:rsid w:val="4D23CC89"/>
    <w:rsid w:val="4D445E69"/>
    <w:rsid w:val="4D570BE6"/>
    <w:rsid w:val="4D97CE8F"/>
    <w:rsid w:val="4D9981A5"/>
    <w:rsid w:val="4DC94170"/>
    <w:rsid w:val="4DC9F852"/>
    <w:rsid w:val="4DF3714D"/>
    <w:rsid w:val="4E1B7267"/>
    <w:rsid w:val="4E589779"/>
    <w:rsid w:val="4E6653EC"/>
    <w:rsid w:val="4E6A68EC"/>
    <w:rsid w:val="4E6C18C3"/>
    <w:rsid w:val="4EAED6D1"/>
    <w:rsid w:val="4ECCB80B"/>
    <w:rsid w:val="4EF51877"/>
    <w:rsid w:val="4F04E5F5"/>
    <w:rsid w:val="4F3F64FB"/>
    <w:rsid w:val="4F450073"/>
    <w:rsid w:val="4F4F7B8F"/>
    <w:rsid w:val="4F66B15C"/>
    <w:rsid w:val="4F6FE1FC"/>
    <w:rsid w:val="4FA7B679"/>
    <w:rsid w:val="4FABA2B9"/>
    <w:rsid w:val="4FDAA4DD"/>
    <w:rsid w:val="4FDE8592"/>
    <w:rsid w:val="4FE9A4B2"/>
    <w:rsid w:val="5030146B"/>
    <w:rsid w:val="50373E78"/>
    <w:rsid w:val="5060ACB7"/>
    <w:rsid w:val="508903AA"/>
    <w:rsid w:val="50FC4EE7"/>
    <w:rsid w:val="512D5F33"/>
    <w:rsid w:val="5130F0F1"/>
    <w:rsid w:val="513D8DEF"/>
    <w:rsid w:val="513E3556"/>
    <w:rsid w:val="5163027D"/>
    <w:rsid w:val="518B1568"/>
    <w:rsid w:val="518EC244"/>
    <w:rsid w:val="519A92E0"/>
    <w:rsid w:val="51B4085D"/>
    <w:rsid w:val="5211FDA4"/>
    <w:rsid w:val="5221BC48"/>
    <w:rsid w:val="5229E5EF"/>
    <w:rsid w:val="52457F14"/>
    <w:rsid w:val="525BC204"/>
    <w:rsid w:val="52606659"/>
    <w:rsid w:val="527093CC"/>
    <w:rsid w:val="528B328D"/>
    <w:rsid w:val="52923CC3"/>
    <w:rsid w:val="52AF84CD"/>
    <w:rsid w:val="52E133A9"/>
    <w:rsid w:val="52E7CF7B"/>
    <w:rsid w:val="530437B1"/>
    <w:rsid w:val="5306F896"/>
    <w:rsid w:val="530CCFEA"/>
    <w:rsid w:val="531A5920"/>
    <w:rsid w:val="536281EE"/>
    <w:rsid w:val="536801BE"/>
    <w:rsid w:val="53867785"/>
    <w:rsid w:val="538AF16A"/>
    <w:rsid w:val="53976AA8"/>
    <w:rsid w:val="53B53252"/>
    <w:rsid w:val="5403B5E8"/>
    <w:rsid w:val="542CA010"/>
    <w:rsid w:val="544EC431"/>
    <w:rsid w:val="545ABD26"/>
    <w:rsid w:val="547B0E36"/>
    <w:rsid w:val="54920434"/>
    <w:rsid w:val="54A15883"/>
    <w:rsid w:val="54A6A8A5"/>
    <w:rsid w:val="54C2929A"/>
    <w:rsid w:val="54CCE4F5"/>
    <w:rsid w:val="5515F385"/>
    <w:rsid w:val="5551BC35"/>
    <w:rsid w:val="556F9788"/>
    <w:rsid w:val="55A4CBAA"/>
    <w:rsid w:val="55E2EC24"/>
    <w:rsid w:val="55EB15A2"/>
    <w:rsid w:val="55F9C1DF"/>
    <w:rsid w:val="5613A68F"/>
    <w:rsid w:val="563137CB"/>
    <w:rsid w:val="5657DA89"/>
    <w:rsid w:val="56707918"/>
    <w:rsid w:val="56771702"/>
    <w:rsid w:val="5691FD04"/>
    <w:rsid w:val="56D31A0C"/>
    <w:rsid w:val="56D832FF"/>
    <w:rsid w:val="56D8E996"/>
    <w:rsid w:val="56F97D0C"/>
    <w:rsid w:val="56FC8B53"/>
    <w:rsid w:val="57021A0A"/>
    <w:rsid w:val="570D741B"/>
    <w:rsid w:val="576759E6"/>
    <w:rsid w:val="577FF03B"/>
    <w:rsid w:val="5786C9FC"/>
    <w:rsid w:val="579C9EC5"/>
    <w:rsid w:val="57A443B0"/>
    <w:rsid w:val="57C6A975"/>
    <w:rsid w:val="57C8ACB3"/>
    <w:rsid w:val="57E654E3"/>
    <w:rsid w:val="58020A32"/>
    <w:rsid w:val="58084F27"/>
    <w:rsid w:val="5810939D"/>
    <w:rsid w:val="581A5BBB"/>
    <w:rsid w:val="583E6364"/>
    <w:rsid w:val="584EABB8"/>
    <w:rsid w:val="58581E72"/>
    <w:rsid w:val="58612268"/>
    <w:rsid w:val="58834D8B"/>
    <w:rsid w:val="58C2D184"/>
    <w:rsid w:val="5921ACEB"/>
    <w:rsid w:val="594A2AD8"/>
    <w:rsid w:val="59548DF4"/>
    <w:rsid w:val="599C656F"/>
    <w:rsid w:val="59B82CF2"/>
    <w:rsid w:val="59C17DF0"/>
    <w:rsid w:val="59E05599"/>
    <w:rsid w:val="5A0BED17"/>
    <w:rsid w:val="5A0F65E7"/>
    <w:rsid w:val="5A1F9001"/>
    <w:rsid w:val="5A331B7D"/>
    <w:rsid w:val="5A407479"/>
    <w:rsid w:val="5A49FA53"/>
    <w:rsid w:val="5A5B8992"/>
    <w:rsid w:val="5ABD51FD"/>
    <w:rsid w:val="5AE16882"/>
    <w:rsid w:val="5AE5D7AB"/>
    <w:rsid w:val="5B794A17"/>
    <w:rsid w:val="5BADAF99"/>
    <w:rsid w:val="5BCA90AC"/>
    <w:rsid w:val="5BE00E37"/>
    <w:rsid w:val="5C1D1A30"/>
    <w:rsid w:val="5C32F268"/>
    <w:rsid w:val="5C5C5730"/>
    <w:rsid w:val="5C85BA38"/>
    <w:rsid w:val="5C873249"/>
    <w:rsid w:val="5C87CF92"/>
    <w:rsid w:val="5CA0B1C0"/>
    <w:rsid w:val="5CA8E229"/>
    <w:rsid w:val="5CF5E7CB"/>
    <w:rsid w:val="5CFF8724"/>
    <w:rsid w:val="5D1E0075"/>
    <w:rsid w:val="5D2289F7"/>
    <w:rsid w:val="5D2D33B5"/>
    <w:rsid w:val="5D395F0F"/>
    <w:rsid w:val="5DB98391"/>
    <w:rsid w:val="5DBCC121"/>
    <w:rsid w:val="5DEB4AC0"/>
    <w:rsid w:val="5DF539DF"/>
    <w:rsid w:val="5E0DFD88"/>
    <w:rsid w:val="5E1F3543"/>
    <w:rsid w:val="5E719B88"/>
    <w:rsid w:val="5EA36D48"/>
    <w:rsid w:val="5EAA51B8"/>
    <w:rsid w:val="5EB1E935"/>
    <w:rsid w:val="5EDA2C2A"/>
    <w:rsid w:val="5F09CC1C"/>
    <w:rsid w:val="5F3EF45F"/>
    <w:rsid w:val="5F6BD48E"/>
    <w:rsid w:val="5F84F999"/>
    <w:rsid w:val="5F86E2B1"/>
    <w:rsid w:val="5F8E3F85"/>
    <w:rsid w:val="5F96B490"/>
    <w:rsid w:val="5F9F817D"/>
    <w:rsid w:val="5FBEF905"/>
    <w:rsid w:val="5FDA6876"/>
    <w:rsid w:val="5FE9341B"/>
    <w:rsid w:val="6020F960"/>
    <w:rsid w:val="6045A7B7"/>
    <w:rsid w:val="60461BB4"/>
    <w:rsid w:val="6057426E"/>
    <w:rsid w:val="6095E201"/>
    <w:rsid w:val="60B9DC7B"/>
    <w:rsid w:val="60C23776"/>
    <w:rsid w:val="60C7A5C8"/>
    <w:rsid w:val="60E58B7F"/>
    <w:rsid w:val="614A16DA"/>
    <w:rsid w:val="61CC0D98"/>
    <w:rsid w:val="61E72383"/>
    <w:rsid w:val="61F116EF"/>
    <w:rsid w:val="62041069"/>
    <w:rsid w:val="62201B37"/>
    <w:rsid w:val="622826AC"/>
    <w:rsid w:val="6291C5E2"/>
    <w:rsid w:val="62A76AB9"/>
    <w:rsid w:val="62B2DAD7"/>
    <w:rsid w:val="62E3979A"/>
    <w:rsid w:val="63264179"/>
    <w:rsid w:val="633ABA49"/>
    <w:rsid w:val="637ADE4C"/>
    <w:rsid w:val="6383F19E"/>
    <w:rsid w:val="63A8CF40"/>
    <w:rsid w:val="6457CE2D"/>
    <w:rsid w:val="6477675E"/>
    <w:rsid w:val="648FE40D"/>
    <w:rsid w:val="64A62BF5"/>
    <w:rsid w:val="64B36636"/>
    <w:rsid w:val="64D4F09E"/>
    <w:rsid w:val="64E1F339"/>
    <w:rsid w:val="6507C03C"/>
    <w:rsid w:val="65161D8B"/>
    <w:rsid w:val="653B50F9"/>
    <w:rsid w:val="65866EB8"/>
    <w:rsid w:val="658A4EA4"/>
    <w:rsid w:val="6595AD7C"/>
    <w:rsid w:val="65C5B892"/>
    <w:rsid w:val="6623057C"/>
    <w:rsid w:val="662490B9"/>
    <w:rsid w:val="662799F4"/>
    <w:rsid w:val="6630BB8D"/>
    <w:rsid w:val="6654C8B4"/>
    <w:rsid w:val="668D7267"/>
    <w:rsid w:val="66A5E444"/>
    <w:rsid w:val="66FDBB0A"/>
    <w:rsid w:val="671A964C"/>
    <w:rsid w:val="67321705"/>
    <w:rsid w:val="67572AE3"/>
    <w:rsid w:val="678A6798"/>
    <w:rsid w:val="67957046"/>
    <w:rsid w:val="679823E8"/>
    <w:rsid w:val="67AB2492"/>
    <w:rsid w:val="67AD4821"/>
    <w:rsid w:val="67B2A5D1"/>
    <w:rsid w:val="67E1105F"/>
    <w:rsid w:val="67E51D24"/>
    <w:rsid w:val="686A162B"/>
    <w:rsid w:val="68A1E173"/>
    <w:rsid w:val="68EAA446"/>
    <w:rsid w:val="68ED1582"/>
    <w:rsid w:val="6915FF02"/>
    <w:rsid w:val="691F6100"/>
    <w:rsid w:val="693294B8"/>
    <w:rsid w:val="694E89DF"/>
    <w:rsid w:val="69506B19"/>
    <w:rsid w:val="696C23D6"/>
    <w:rsid w:val="696E3BD6"/>
    <w:rsid w:val="697136E1"/>
    <w:rsid w:val="69799E81"/>
    <w:rsid w:val="697F219E"/>
    <w:rsid w:val="6986EE75"/>
    <w:rsid w:val="699476DE"/>
    <w:rsid w:val="69A14160"/>
    <w:rsid w:val="69CA3887"/>
    <w:rsid w:val="6A05392B"/>
    <w:rsid w:val="6A1AD775"/>
    <w:rsid w:val="6A28767D"/>
    <w:rsid w:val="6A6D2F4F"/>
    <w:rsid w:val="6A788B16"/>
    <w:rsid w:val="6AB5A852"/>
    <w:rsid w:val="6AFB6D66"/>
    <w:rsid w:val="6AFE20B0"/>
    <w:rsid w:val="6B159627"/>
    <w:rsid w:val="6B1DE1D9"/>
    <w:rsid w:val="6B226D5F"/>
    <w:rsid w:val="6B41786F"/>
    <w:rsid w:val="6BC9DF13"/>
    <w:rsid w:val="6BCCB74A"/>
    <w:rsid w:val="6BCE6BD4"/>
    <w:rsid w:val="6C1EA70A"/>
    <w:rsid w:val="6C1FC20B"/>
    <w:rsid w:val="6C62F70D"/>
    <w:rsid w:val="6C9B2D2F"/>
    <w:rsid w:val="6CA66D45"/>
    <w:rsid w:val="6CAAB190"/>
    <w:rsid w:val="6CD7C972"/>
    <w:rsid w:val="6CE076A9"/>
    <w:rsid w:val="6CF017C7"/>
    <w:rsid w:val="6CF25398"/>
    <w:rsid w:val="6D08397C"/>
    <w:rsid w:val="6D921DDC"/>
    <w:rsid w:val="6DC774C3"/>
    <w:rsid w:val="6DCCF650"/>
    <w:rsid w:val="6DFB7914"/>
    <w:rsid w:val="6E195570"/>
    <w:rsid w:val="6E26F195"/>
    <w:rsid w:val="6E69C3FB"/>
    <w:rsid w:val="6E7C336F"/>
    <w:rsid w:val="6E895B52"/>
    <w:rsid w:val="6EB1E3BD"/>
    <w:rsid w:val="6EB78373"/>
    <w:rsid w:val="6EC3E2AC"/>
    <w:rsid w:val="6ED29319"/>
    <w:rsid w:val="6F1C774E"/>
    <w:rsid w:val="6F54E69E"/>
    <w:rsid w:val="6F8A4618"/>
    <w:rsid w:val="6F9DBE21"/>
    <w:rsid w:val="6F9DE658"/>
    <w:rsid w:val="6FBEE023"/>
    <w:rsid w:val="6FC04A84"/>
    <w:rsid w:val="6FC42B0A"/>
    <w:rsid w:val="6FCE9D74"/>
    <w:rsid w:val="6FFA4463"/>
    <w:rsid w:val="701AA1A4"/>
    <w:rsid w:val="702E6269"/>
    <w:rsid w:val="703991B8"/>
    <w:rsid w:val="704570F4"/>
    <w:rsid w:val="7058E865"/>
    <w:rsid w:val="705A2470"/>
    <w:rsid w:val="70601F60"/>
    <w:rsid w:val="70712E51"/>
    <w:rsid w:val="70745576"/>
    <w:rsid w:val="7088B4F2"/>
    <w:rsid w:val="70C152DA"/>
    <w:rsid w:val="70C4F884"/>
    <w:rsid w:val="70D30BBE"/>
    <w:rsid w:val="70E15E8C"/>
    <w:rsid w:val="7107F191"/>
    <w:rsid w:val="712A6E14"/>
    <w:rsid w:val="717E8E80"/>
    <w:rsid w:val="7191C136"/>
    <w:rsid w:val="719810B1"/>
    <w:rsid w:val="71AF0F40"/>
    <w:rsid w:val="71BAD4E2"/>
    <w:rsid w:val="7201BD80"/>
    <w:rsid w:val="720531A7"/>
    <w:rsid w:val="7210CFFB"/>
    <w:rsid w:val="72202E64"/>
    <w:rsid w:val="728984BE"/>
    <w:rsid w:val="72A7CA39"/>
    <w:rsid w:val="72C65301"/>
    <w:rsid w:val="72D78451"/>
    <w:rsid w:val="72EE1B59"/>
    <w:rsid w:val="72F116A3"/>
    <w:rsid w:val="72FDA384"/>
    <w:rsid w:val="730BAEE7"/>
    <w:rsid w:val="733019B5"/>
    <w:rsid w:val="733275E9"/>
    <w:rsid w:val="735756F9"/>
    <w:rsid w:val="73A4111D"/>
    <w:rsid w:val="73BFDC33"/>
    <w:rsid w:val="73CE11D3"/>
    <w:rsid w:val="74046C38"/>
    <w:rsid w:val="74366858"/>
    <w:rsid w:val="74481A47"/>
    <w:rsid w:val="7449B2B3"/>
    <w:rsid w:val="7460F48E"/>
    <w:rsid w:val="750276AD"/>
    <w:rsid w:val="75569545"/>
    <w:rsid w:val="75B15C40"/>
    <w:rsid w:val="75D4FD35"/>
    <w:rsid w:val="75F8F939"/>
    <w:rsid w:val="76021A54"/>
    <w:rsid w:val="7603E471"/>
    <w:rsid w:val="76070EDF"/>
    <w:rsid w:val="766AB154"/>
    <w:rsid w:val="76872DA6"/>
    <w:rsid w:val="76D419A3"/>
    <w:rsid w:val="76DDD0CC"/>
    <w:rsid w:val="76E6728A"/>
    <w:rsid w:val="76F03943"/>
    <w:rsid w:val="773ADB2C"/>
    <w:rsid w:val="774187D8"/>
    <w:rsid w:val="775D97F8"/>
    <w:rsid w:val="77631071"/>
    <w:rsid w:val="77797A19"/>
    <w:rsid w:val="777BAF80"/>
    <w:rsid w:val="777C2E8C"/>
    <w:rsid w:val="77C96229"/>
    <w:rsid w:val="77E2EABD"/>
    <w:rsid w:val="77EAAA46"/>
    <w:rsid w:val="78287CEC"/>
    <w:rsid w:val="7841C212"/>
    <w:rsid w:val="7843C314"/>
    <w:rsid w:val="78517E4F"/>
    <w:rsid w:val="78A8E92E"/>
    <w:rsid w:val="78E24D3E"/>
    <w:rsid w:val="78E56335"/>
    <w:rsid w:val="78E77280"/>
    <w:rsid w:val="78F4E072"/>
    <w:rsid w:val="791D768F"/>
    <w:rsid w:val="79319B6E"/>
    <w:rsid w:val="794FDD85"/>
    <w:rsid w:val="79A45B49"/>
    <w:rsid w:val="79B35E5D"/>
    <w:rsid w:val="79BD9759"/>
    <w:rsid w:val="79F0FD77"/>
    <w:rsid w:val="79FD3307"/>
    <w:rsid w:val="7A7DAD91"/>
    <w:rsid w:val="7AA9EA56"/>
    <w:rsid w:val="7ACB4176"/>
    <w:rsid w:val="7ADD7E67"/>
    <w:rsid w:val="7AE2C883"/>
    <w:rsid w:val="7B2EAFDE"/>
    <w:rsid w:val="7B5BBDAA"/>
    <w:rsid w:val="7BABD8C4"/>
    <w:rsid w:val="7BAE8CD6"/>
    <w:rsid w:val="7BBD781C"/>
    <w:rsid w:val="7BBF8FBB"/>
    <w:rsid w:val="7BF53E88"/>
    <w:rsid w:val="7C0C6CC5"/>
    <w:rsid w:val="7C44C418"/>
    <w:rsid w:val="7C4FDF8E"/>
    <w:rsid w:val="7C5C3ED1"/>
    <w:rsid w:val="7C7CA98E"/>
    <w:rsid w:val="7C90F0D5"/>
    <w:rsid w:val="7CC9018A"/>
    <w:rsid w:val="7CD03383"/>
    <w:rsid w:val="7CE89E7F"/>
    <w:rsid w:val="7CE8C06A"/>
    <w:rsid w:val="7CF25B4C"/>
    <w:rsid w:val="7CF9E5E6"/>
    <w:rsid w:val="7D2D67C9"/>
    <w:rsid w:val="7D536C20"/>
    <w:rsid w:val="7D761587"/>
    <w:rsid w:val="7D7F2E79"/>
    <w:rsid w:val="7D887622"/>
    <w:rsid w:val="7DAA0CE7"/>
    <w:rsid w:val="7DB12A93"/>
    <w:rsid w:val="7DC7E10B"/>
    <w:rsid w:val="7DD7C604"/>
    <w:rsid w:val="7DD8CFA5"/>
    <w:rsid w:val="7E324E8B"/>
    <w:rsid w:val="7E4FA7EF"/>
    <w:rsid w:val="7E804A1E"/>
    <w:rsid w:val="7EAE9528"/>
    <w:rsid w:val="7EBBFCD2"/>
    <w:rsid w:val="7EC44598"/>
    <w:rsid w:val="7EEE87DF"/>
    <w:rsid w:val="7F01C1B0"/>
    <w:rsid w:val="7F06C363"/>
    <w:rsid w:val="7F113ABE"/>
    <w:rsid w:val="7F3FBD76"/>
    <w:rsid w:val="7F644DB2"/>
    <w:rsid w:val="7F92462B"/>
    <w:rsid w:val="7F9310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79387"/>
  <w15:docId w15:val="{83E8BFB9-5185-40F6-9949-F7CEEB796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43"/>
  </w:style>
  <w:style w:type="paragraph" w:styleId="Heading1">
    <w:name w:val="heading 1"/>
    <w:basedOn w:val="Normal"/>
    <w:next w:val="Normal"/>
    <w:link w:val="Heading1Char"/>
    <w:uiPriority w:val="9"/>
    <w:qFormat/>
    <w:rsid w:val="0057536D"/>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7536D"/>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7536D"/>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57536D"/>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57536D"/>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57536D"/>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57536D"/>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7536D"/>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57536D"/>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543"/>
    <w:pPr>
      <w:ind w:left="720"/>
      <w:contextualSpacing/>
    </w:pPr>
  </w:style>
  <w:style w:type="character" w:styleId="CommentReference">
    <w:name w:val="annotation reference"/>
    <w:basedOn w:val="DefaultParagraphFont"/>
    <w:uiPriority w:val="99"/>
    <w:semiHidden/>
    <w:unhideWhenUsed/>
    <w:rsid w:val="005E2FE3"/>
    <w:rPr>
      <w:sz w:val="16"/>
      <w:szCs w:val="16"/>
    </w:rPr>
  </w:style>
  <w:style w:type="paragraph" w:styleId="CommentText">
    <w:name w:val="annotation text"/>
    <w:basedOn w:val="Normal"/>
    <w:link w:val="CommentTextChar"/>
    <w:uiPriority w:val="99"/>
    <w:unhideWhenUsed/>
    <w:rsid w:val="005E2FE3"/>
    <w:pPr>
      <w:spacing w:line="240" w:lineRule="auto"/>
    </w:pPr>
    <w:rPr>
      <w:sz w:val="20"/>
      <w:szCs w:val="20"/>
    </w:rPr>
  </w:style>
  <w:style w:type="character" w:customStyle="1" w:styleId="CommentTextChar">
    <w:name w:val="Comment Text Char"/>
    <w:basedOn w:val="DefaultParagraphFont"/>
    <w:link w:val="CommentText"/>
    <w:uiPriority w:val="99"/>
    <w:rsid w:val="005E2FE3"/>
    <w:rPr>
      <w:sz w:val="20"/>
      <w:szCs w:val="20"/>
    </w:rPr>
  </w:style>
  <w:style w:type="paragraph" w:styleId="CommentSubject">
    <w:name w:val="annotation subject"/>
    <w:basedOn w:val="CommentText"/>
    <w:next w:val="CommentText"/>
    <w:link w:val="CommentSubjectChar"/>
    <w:uiPriority w:val="99"/>
    <w:semiHidden/>
    <w:unhideWhenUsed/>
    <w:rsid w:val="005E2FE3"/>
    <w:rPr>
      <w:b/>
      <w:bCs/>
    </w:rPr>
  </w:style>
  <w:style w:type="character" w:customStyle="1" w:styleId="CommentSubjectChar">
    <w:name w:val="Comment Subject Char"/>
    <w:basedOn w:val="CommentTextChar"/>
    <w:link w:val="CommentSubject"/>
    <w:uiPriority w:val="99"/>
    <w:semiHidden/>
    <w:rsid w:val="005E2FE3"/>
    <w:rPr>
      <w:b/>
      <w:bCs/>
      <w:sz w:val="20"/>
      <w:szCs w:val="20"/>
    </w:rPr>
  </w:style>
  <w:style w:type="paragraph" w:customStyle="1" w:styleId="EndNoteBibliographyTitle">
    <w:name w:val="EndNote Bibliography Title"/>
    <w:basedOn w:val="Normal"/>
    <w:link w:val="EndNoteBibliographyTitleChar"/>
    <w:rsid w:val="00ED53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534A"/>
    <w:rPr>
      <w:rFonts w:ascii="Calibri" w:hAnsi="Calibri" w:cs="Calibri"/>
      <w:noProof/>
    </w:rPr>
  </w:style>
  <w:style w:type="paragraph" w:customStyle="1" w:styleId="EndNoteBibliography">
    <w:name w:val="EndNote Bibliography"/>
    <w:basedOn w:val="Normal"/>
    <w:link w:val="EndNoteBibliographyChar"/>
    <w:rsid w:val="00ED534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D534A"/>
    <w:rPr>
      <w:rFonts w:ascii="Calibri" w:hAnsi="Calibri" w:cs="Calibri"/>
      <w:noProof/>
    </w:rPr>
  </w:style>
  <w:style w:type="character" w:styleId="Hyperlink">
    <w:name w:val="Hyperlink"/>
    <w:basedOn w:val="DefaultParagraphFont"/>
    <w:uiPriority w:val="99"/>
    <w:unhideWhenUsed/>
    <w:rsid w:val="00ED534A"/>
    <w:rPr>
      <w:color w:val="0563C1" w:themeColor="hyperlink"/>
      <w:u w:val="single"/>
    </w:rPr>
  </w:style>
  <w:style w:type="character" w:customStyle="1" w:styleId="1">
    <w:name w:val="확인되지 않은 멘션1"/>
    <w:basedOn w:val="DefaultParagraphFont"/>
    <w:uiPriority w:val="99"/>
    <w:semiHidden/>
    <w:unhideWhenUsed/>
    <w:rsid w:val="00ED534A"/>
    <w:rPr>
      <w:color w:val="605E5C"/>
      <w:shd w:val="clear" w:color="auto" w:fill="E1DFDD"/>
    </w:rPr>
  </w:style>
  <w:style w:type="paragraph" w:styleId="Header">
    <w:name w:val="header"/>
    <w:basedOn w:val="Normal"/>
    <w:link w:val="HeaderChar"/>
    <w:uiPriority w:val="99"/>
    <w:unhideWhenUsed/>
    <w:rsid w:val="00037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3DB"/>
  </w:style>
  <w:style w:type="paragraph" w:styleId="Footer">
    <w:name w:val="footer"/>
    <w:basedOn w:val="Normal"/>
    <w:link w:val="FooterChar"/>
    <w:uiPriority w:val="99"/>
    <w:unhideWhenUsed/>
    <w:rsid w:val="00037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3DB"/>
  </w:style>
  <w:style w:type="table" w:styleId="TableGrid">
    <w:name w:val="Table Grid"/>
    <w:basedOn w:val="TableNormal"/>
    <w:uiPriority w:val="39"/>
    <w:rsid w:val="00706B9B"/>
    <w:pPr>
      <w:spacing w:after="0" w:line="240" w:lineRule="auto"/>
    </w:pPr>
    <w:rPr>
      <w:rFonts w:eastAsia="Batang"/>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6B9B"/>
    <w:pPr>
      <w:spacing w:after="0" w:line="240" w:lineRule="auto"/>
    </w:pPr>
    <w:rPr>
      <w:rFonts w:ascii="Times New Roman" w:eastAsia="Batang" w:hAnsi="Times New Roman" w:cs="Times New Roman"/>
      <w:sz w:val="18"/>
      <w:szCs w:val="18"/>
      <w:lang w:eastAsia="en-US"/>
    </w:rPr>
  </w:style>
  <w:style w:type="character" w:customStyle="1" w:styleId="BalloonTextChar">
    <w:name w:val="Balloon Text Char"/>
    <w:basedOn w:val="DefaultParagraphFont"/>
    <w:link w:val="BalloonText"/>
    <w:uiPriority w:val="99"/>
    <w:semiHidden/>
    <w:rsid w:val="00706B9B"/>
    <w:rPr>
      <w:rFonts w:ascii="Times New Roman" w:eastAsia="Batang" w:hAnsi="Times New Roman" w:cs="Times New Roman"/>
      <w:sz w:val="18"/>
      <w:szCs w:val="18"/>
      <w:lang w:eastAsia="en-US"/>
    </w:rPr>
  </w:style>
  <w:style w:type="paragraph" w:styleId="NoSpacing">
    <w:name w:val="No Spacing"/>
    <w:uiPriority w:val="1"/>
    <w:qFormat/>
    <w:rsid w:val="00706B9B"/>
    <w:pPr>
      <w:spacing w:after="0" w:line="240" w:lineRule="auto"/>
    </w:pPr>
  </w:style>
  <w:style w:type="table" w:customStyle="1" w:styleId="TableGrid1">
    <w:name w:val="Table Grid1"/>
    <w:basedOn w:val="TableNormal"/>
    <w:next w:val="TableGrid"/>
    <w:uiPriority w:val="59"/>
    <w:rsid w:val="00706B9B"/>
    <w:pPr>
      <w:widowControl w:val="0"/>
      <w:spacing w:after="0" w:line="240" w:lineRule="auto"/>
      <w:jc w:val="both"/>
    </w:pPr>
    <w:rPr>
      <w:rFonts w:ascii="Malgun Gothic" w:eastAsia="Malgun Gothic" w:hAnsi="Malgun Gothic" w:cs="Malgun Gothic"/>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6B9B"/>
    <w:rPr>
      <w:color w:val="954F72" w:themeColor="followedHyperlink"/>
      <w:u w:val="single"/>
    </w:rPr>
  </w:style>
  <w:style w:type="paragraph" w:styleId="Bibliography">
    <w:name w:val="Bibliography"/>
    <w:basedOn w:val="Normal"/>
    <w:next w:val="Normal"/>
    <w:uiPriority w:val="37"/>
    <w:unhideWhenUsed/>
    <w:rsid w:val="00706B9B"/>
    <w:pPr>
      <w:spacing w:after="0" w:line="480" w:lineRule="auto"/>
      <w:ind w:left="720" w:hanging="720"/>
    </w:pPr>
  </w:style>
  <w:style w:type="paragraph" w:styleId="NormalWeb">
    <w:name w:val="Normal (Web)"/>
    <w:basedOn w:val="Normal"/>
    <w:uiPriority w:val="99"/>
    <w:unhideWhenUsed/>
    <w:rsid w:val="00706B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6B9B"/>
    <w:rPr>
      <w:b/>
      <w:bCs/>
    </w:rPr>
  </w:style>
  <w:style w:type="character" w:styleId="Emphasis">
    <w:name w:val="Emphasis"/>
    <w:basedOn w:val="DefaultParagraphFont"/>
    <w:uiPriority w:val="20"/>
    <w:qFormat/>
    <w:rsid w:val="00706B9B"/>
    <w:rPr>
      <w:i/>
      <w:iCs/>
    </w:rPr>
  </w:style>
  <w:style w:type="character" w:styleId="LineNumber">
    <w:name w:val="line number"/>
    <w:basedOn w:val="DefaultParagraphFont"/>
    <w:uiPriority w:val="99"/>
    <w:semiHidden/>
    <w:unhideWhenUsed/>
    <w:rsid w:val="00706B9B"/>
  </w:style>
  <w:style w:type="character" w:customStyle="1" w:styleId="doilink">
    <w:name w:val="doi_link"/>
    <w:rsid w:val="00706B9B"/>
  </w:style>
  <w:style w:type="paragraph" w:styleId="Revision">
    <w:name w:val="Revision"/>
    <w:hidden/>
    <w:uiPriority w:val="99"/>
    <w:semiHidden/>
    <w:rsid w:val="009E2795"/>
    <w:pPr>
      <w:spacing w:after="0" w:line="240" w:lineRule="auto"/>
    </w:pPr>
  </w:style>
  <w:style w:type="paragraph" w:customStyle="1" w:styleId="pf0">
    <w:name w:val="pf0"/>
    <w:basedOn w:val="Normal"/>
    <w:rsid w:val="002076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076A5"/>
    <w:rPr>
      <w:rFonts w:ascii="Segoe UI" w:hAnsi="Segoe UI" w:cs="Segoe UI" w:hint="default"/>
      <w:sz w:val="18"/>
      <w:szCs w:val="18"/>
    </w:rPr>
  </w:style>
  <w:style w:type="paragraph" w:styleId="FootnoteText">
    <w:name w:val="footnote text"/>
    <w:basedOn w:val="Normal"/>
    <w:link w:val="FootnoteTextChar"/>
    <w:uiPriority w:val="99"/>
    <w:semiHidden/>
    <w:unhideWhenUsed/>
    <w:rsid w:val="004A23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2363"/>
    <w:rPr>
      <w:sz w:val="20"/>
      <w:szCs w:val="20"/>
    </w:rPr>
  </w:style>
  <w:style w:type="character" w:styleId="FootnoteReference">
    <w:name w:val="footnote reference"/>
    <w:basedOn w:val="DefaultParagraphFont"/>
    <w:uiPriority w:val="99"/>
    <w:semiHidden/>
    <w:unhideWhenUsed/>
    <w:rsid w:val="004A2363"/>
    <w:rPr>
      <w:vertAlign w:val="superscript"/>
    </w:rPr>
  </w:style>
  <w:style w:type="character" w:customStyle="1" w:styleId="2">
    <w:name w:val="확인되지 않은 멘션2"/>
    <w:basedOn w:val="DefaultParagraphFont"/>
    <w:uiPriority w:val="99"/>
    <w:semiHidden/>
    <w:unhideWhenUsed/>
    <w:rsid w:val="00814FFE"/>
    <w:rPr>
      <w:color w:val="605E5C"/>
      <w:shd w:val="clear" w:color="auto" w:fill="E1DFDD"/>
    </w:rPr>
  </w:style>
  <w:style w:type="character" w:styleId="UnresolvedMention">
    <w:name w:val="Unresolved Mention"/>
    <w:basedOn w:val="DefaultParagraphFont"/>
    <w:uiPriority w:val="99"/>
    <w:semiHidden/>
    <w:unhideWhenUsed/>
    <w:rsid w:val="00BC1DF4"/>
    <w:rPr>
      <w:color w:val="605E5C"/>
      <w:shd w:val="clear" w:color="auto" w:fill="E1DFDD"/>
    </w:rPr>
  </w:style>
  <w:style w:type="character" w:customStyle="1" w:styleId="Heading1Char">
    <w:name w:val="Heading 1 Char"/>
    <w:basedOn w:val="DefaultParagraphFont"/>
    <w:link w:val="Heading1"/>
    <w:uiPriority w:val="9"/>
    <w:rsid w:val="0057536D"/>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2Char">
    <w:name w:val="Heading 2 Char"/>
    <w:basedOn w:val="DefaultParagraphFont"/>
    <w:link w:val="Heading2"/>
    <w:uiPriority w:val="9"/>
    <w:semiHidden/>
    <w:rsid w:val="0057536D"/>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57536D"/>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57536D"/>
    <w:rPr>
      <w:rFonts w:eastAsiaTheme="majorEastAsia" w:cstheme="majorBidi"/>
      <w:i/>
      <w:iCs/>
      <w:color w:val="2F5496"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57536D"/>
    <w:rPr>
      <w:rFonts w:eastAsiaTheme="majorEastAsia"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57536D"/>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57536D"/>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57536D"/>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57536D"/>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57536D"/>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7536D"/>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57536D"/>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7536D"/>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57536D"/>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57536D"/>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57536D"/>
    <w:rPr>
      <w:i/>
      <w:iCs/>
      <w:color w:val="2F5496" w:themeColor="accent1" w:themeShade="BF"/>
    </w:rPr>
  </w:style>
  <w:style w:type="paragraph" w:styleId="IntenseQuote">
    <w:name w:val="Intense Quote"/>
    <w:basedOn w:val="Normal"/>
    <w:next w:val="Normal"/>
    <w:link w:val="IntenseQuoteChar"/>
    <w:uiPriority w:val="30"/>
    <w:qFormat/>
    <w:rsid w:val="0057536D"/>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57536D"/>
    <w:rPr>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57536D"/>
    <w:rPr>
      <w:b/>
      <w:bCs/>
      <w:smallCaps/>
      <w:color w:val="2F5496" w:themeColor="accent1" w:themeShade="BF"/>
      <w:spacing w:val="5"/>
    </w:rPr>
  </w:style>
  <w:style w:type="character" w:customStyle="1" w:styleId="url">
    <w:name w:val="url"/>
    <w:basedOn w:val="DefaultParagraphFont"/>
    <w:rsid w:val="004E3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5722">
      <w:bodyDiv w:val="1"/>
      <w:marLeft w:val="0"/>
      <w:marRight w:val="0"/>
      <w:marTop w:val="0"/>
      <w:marBottom w:val="0"/>
      <w:divBdr>
        <w:top w:val="none" w:sz="0" w:space="0" w:color="auto"/>
        <w:left w:val="none" w:sz="0" w:space="0" w:color="auto"/>
        <w:bottom w:val="none" w:sz="0" w:space="0" w:color="auto"/>
        <w:right w:val="none" w:sz="0" w:space="0" w:color="auto"/>
      </w:divBdr>
    </w:div>
    <w:div w:id="91242126">
      <w:bodyDiv w:val="1"/>
      <w:marLeft w:val="0"/>
      <w:marRight w:val="0"/>
      <w:marTop w:val="0"/>
      <w:marBottom w:val="0"/>
      <w:divBdr>
        <w:top w:val="none" w:sz="0" w:space="0" w:color="auto"/>
        <w:left w:val="none" w:sz="0" w:space="0" w:color="auto"/>
        <w:bottom w:val="none" w:sz="0" w:space="0" w:color="auto"/>
        <w:right w:val="none" w:sz="0" w:space="0" w:color="auto"/>
      </w:divBdr>
    </w:div>
    <w:div w:id="680863423">
      <w:bodyDiv w:val="1"/>
      <w:marLeft w:val="0"/>
      <w:marRight w:val="0"/>
      <w:marTop w:val="0"/>
      <w:marBottom w:val="0"/>
      <w:divBdr>
        <w:top w:val="none" w:sz="0" w:space="0" w:color="auto"/>
        <w:left w:val="none" w:sz="0" w:space="0" w:color="auto"/>
        <w:bottom w:val="none" w:sz="0" w:space="0" w:color="auto"/>
        <w:right w:val="none" w:sz="0" w:space="0" w:color="auto"/>
      </w:divBdr>
    </w:div>
    <w:div w:id="720131506">
      <w:bodyDiv w:val="1"/>
      <w:marLeft w:val="0"/>
      <w:marRight w:val="0"/>
      <w:marTop w:val="0"/>
      <w:marBottom w:val="0"/>
      <w:divBdr>
        <w:top w:val="none" w:sz="0" w:space="0" w:color="auto"/>
        <w:left w:val="none" w:sz="0" w:space="0" w:color="auto"/>
        <w:bottom w:val="none" w:sz="0" w:space="0" w:color="auto"/>
        <w:right w:val="none" w:sz="0" w:space="0" w:color="auto"/>
      </w:divBdr>
    </w:div>
    <w:div w:id="183791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317cd9d-8233-4d10-a81d-8394e1718c1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36694C9F54D74D82D30B48E5EE0E57" ma:contentTypeVersion="18" ma:contentTypeDescription="Create a new document." ma:contentTypeScope="" ma:versionID="d1c9951029fc5a91dc8a940dfe8378f9">
  <xsd:schema xmlns:xsd="http://www.w3.org/2001/XMLSchema" xmlns:xs="http://www.w3.org/2001/XMLSchema" xmlns:p="http://schemas.microsoft.com/office/2006/metadata/properties" xmlns:ns3="bf165535-24de-43c8-8142-aad0b0f13a00" xmlns:ns4="c317cd9d-8233-4d10-a81d-8394e1718c15" targetNamespace="http://schemas.microsoft.com/office/2006/metadata/properties" ma:root="true" ma:fieldsID="30dc6db0a0edb73b809ab755d29cd06f" ns3:_="" ns4:_="">
    <xsd:import namespace="bf165535-24de-43c8-8142-aad0b0f13a00"/>
    <xsd:import namespace="c317cd9d-8233-4d10-a81d-8394e1718c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65535-24de-43c8-8142-aad0b0f13a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17cd9d-8233-4d10-a81d-8394e1718c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0CBB0-F273-45D3-B871-0777B3266E8D}">
  <ds:schemaRefs>
    <ds:schemaRef ds:uri="http://schemas.openxmlformats.org/officeDocument/2006/bibliography"/>
  </ds:schemaRefs>
</ds:datastoreItem>
</file>

<file path=customXml/itemProps2.xml><?xml version="1.0" encoding="utf-8"?>
<ds:datastoreItem xmlns:ds="http://schemas.openxmlformats.org/officeDocument/2006/customXml" ds:itemID="{C92594F9-084F-4639-B03C-0EF32B4C0B38}">
  <ds:schemaRefs>
    <ds:schemaRef ds:uri="http://schemas.microsoft.com/office/2006/metadata/properties"/>
    <ds:schemaRef ds:uri="http://schemas.microsoft.com/office/infopath/2007/PartnerControls"/>
    <ds:schemaRef ds:uri="c317cd9d-8233-4d10-a81d-8394e1718c15"/>
  </ds:schemaRefs>
</ds:datastoreItem>
</file>

<file path=customXml/itemProps3.xml><?xml version="1.0" encoding="utf-8"?>
<ds:datastoreItem xmlns:ds="http://schemas.openxmlformats.org/officeDocument/2006/customXml" ds:itemID="{DDE54751-0DC8-4367-AECA-DBB01F139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65535-24de-43c8-8142-aad0b0f13a00"/>
    <ds:schemaRef ds:uri="c317cd9d-8233-4d10-a81d-8394e1718c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80AD3-7E2C-4DCC-BA62-AFE4B7B500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282</Words>
  <Characters>8608</Characters>
  <Application>Microsoft Office Word</Application>
  <DocSecurity>0</DocSecurity>
  <Lines>71</Lines>
  <Paragraphs>19</Paragraphs>
  <ScaleCrop>false</ScaleCrop>
  <Company/>
  <LinksUpToDate>false</LinksUpToDate>
  <CharactersWithSpaces>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 Sehun</dc:creator>
  <cp:keywords/>
  <cp:lastModifiedBy>Oh, Sehun</cp:lastModifiedBy>
  <cp:revision>31</cp:revision>
  <cp:lastPrinted>2024-12-10T17:21:00Z</cp:lastPrinted>
  <dcterms:created xsi:type="dcterms:W3CDTF">2025-04-09T16:59:00Z</dcterms:created>
  <dcterms:modified xsi:type="dcterms:W3CDTF">2025-04-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6f9ba537a836933c68fa582b8a1d00946c6fd0223171159d6fa845b266ec58</vt:lpwstr>
  </property>
  <property fmtid="{D5CDD505-2E9C-101B-9397-08002B2CF9AE}" pid="3" name="ContentTypeId">
    <vt:lpwstr>0x0101003C36694C9F54D74D82D30B48E5EE0E57</vt:lpwstr>
  </property>
</Properties>
</file>